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29CF2E6"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F5C39">
        <w:rPr>
          <w:rFonts w:ascii="Arial" w:eastAsia="Arial" w:hAnsi="Arial" w:cs="Arial"/>
          <w:sz w:val="28"/>
          <w:szCs w:val="28"/>
        </w:rPr>
        <w:t>7</w:t>
      </w:r>
      <w:r w:rsidR="00D108DD">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3A124BC"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D108DD">
        <w:rPr>
          <w:rFonts w:ascii="Arial" w:eastAsia="Arial" w:hAnsi="Arial" w:cs="Arial"/>
          <w:sz w:val="24"/>
          <w:szCs w:val="24"/>
        </w:rPr>
        <w:t>1</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622C93C9"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F5413F">
        <w:rPr>
          <w:rFonts w:ascii="Arial" w:eastAsia="Arial" w:hAnsi="Arial" w:cs="Arial"/>
          <w:b/>
          <w:color w:val="0070C0"/>
          <w:sz w:val="24"/>
          <w:szCs w:val="24"/>
        </w:rPr>
        <w:t>1</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F5413F" w:rsidRPr="00F5413F">
        <w:rPr>
          <w:rFonts w:ascii="Arial" w:eastAsia="Arial" w:hAnsi="Arial" w:cs="Arial"/>
          <w:b/>
          <w:color w:val="0070C0"/>
          <w:sz w:val="24"/>
          <w:szCs w:val="24"/>
        </w:rPr>
        <w:t>1,113,547</w:t>
      </w:r>
      <w:r w:rsidR="00F5413F">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F5413F" w:rsidRPr="00F5413F">
        <w:rPr>
          <w:rFonts w:ascii="Arial" w:eastAsia="Arial" w:hAnsi="Arial" w:cs="Arial"/>
          <w:b/>
          <w:color w:val="0070C0"/>
          <w:sz w:val="24"/>
          <w:szCs w:val="24"/>
        </w:rPr>
        <w:t xml:space="preserve">56,752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F5413F" w:rsidRPr="00F5413F">
        <w:rPr>
          <w:rFonts w:ascii="Arial" w:eastAsia="Arial" w:hAnsi="Arial" w:cs="Arial"/>
          <w:b/>
          <w:color w:val="0070C0"/>
          <w:sz w:val="24"/>
          <w:szCs w:val="24"/>
        </w:rPr>
        <w:t>1,038,175</w:t>
      </w:r>
      <w:r w:rsidR="00F5413F">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041BA7" w:rsidRPr="00041BA7">
        <w:rPr>
          <w:rFonts w:ascii="Arial" w:eastAsia="Arial" w:hAnsi="Arial" w:cs="Arial"/>
          <w:b/>
          <w:color w:val="0070C0"/>
          <w:sz w:val="24"/>
          <w:szCs w:val="24"/>
        </w:rPr>
        <w:t>18,</w:t>
      </w:r>
      <w:r w:rsidR="00F5413F">
        <w:rPr>
          <w:rFonts w:ascii="Arial" w:eastAsia="Arial" w:hAnsi="Arial" w:cs="Arial"/>
          <w:b/>
          <w:color w:val="0070C0"/>
          <w:sz w:val="24"/>
          <w:szCs w:val="24"/>
        </w:rPr>
        <w:t>620</w:t>
      </w:r>
      <w:r w:rsidR="00041BA7" w:rsidRPr="00041BA7">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bookmarkStart w:id="0" w:name="_GoBack"/>
      <w:bookmarkEnd w:id="0"/>
    </w:p>
    <w:p w14:paraId="399F1C58" w14:textId="130A6CEA"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F5413F">
        <w:rPr>
          <w:rFonts w:ascii="Arial" w:eastAsia="Arial" w:hAnsi="Arial" w:cs="Arial"/>
          <w:i/>
          <w:color w:val="0070C0"/>
          <w:sz w:val="16"/>
          <w:szCs w:val="16"/>
        </w:rPr>
        <w:t>3</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45AA0B8"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534D7">
        <w:rPr>
          <w:rFonts w:ascii="Arial" w:eastAsia="Arial" w:hAnsi="Arial" w:cs="Arial"/>
          <w:sz w:val="24"/>
          <w:szCs w:val="24"/>
        </w:rPr>
        <w:t>total</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b/>
          <w:bCs/>
          <w:sz w:val="24"/>
          <w:szCs w:val="24"/>
        </w:rPr>
        <w:t xml:space="preserve"> </w:t>
      </w:r>
      <w:r w:rsidR="004652C8" w:rsidRPr="00FD4C6B">
        <w:rPr>
          <w:rFonts w:ascii="Arial" w:eastAsia="Arial" w:hAnsi="Arial" w:cs="Arial"/>
          <w:b/>
          <w:color w:val="0070C0"/>
          <w:sz w:val="24"/>
          <w:szCs w:val="24"/>
        </w:rPr>
        <w:t>₱</w:t>
      </w:r>
      <w:r w:rsidR="007E53EE" w:rsidRPr="007E53EE">
        <w:rPr>
          <w:rFonts w:ascii="Arial" w:eastAsia="Arial" w:hAnsi="Arial" w:cs="Arial"/>
          <w:b/>
          <w:bCs/>
          <w:color w:val="0070C0"/>
          <w:sz w:val="24"/>
          <w:szCs w:val="24"/>
        </w:rPr>
        <w:t xml:space="preserve">2,278,208,440.50 </w:t>
      </w:r>
      <w:r w:rsidRPr="00A534D7">
        <w:rPr>
          <w:rFonts w:ascii="Arial" w:eastAsia="Arial" w:hAnsi="Arial" w:cs="Arial"/>
          <w:sz w:val="24"/>
          <w:szCs w:val="24"/>
        </w:rPr>
        <w:t>worth</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assistance</w:t>
      </w:r>
      <w:r w:rsidR="00D16141" w:rsidRPr="00A534D7">
        <w:rPr>
          <w:rFonts w:ascii="Arial" w:eastAsia="Arial" w:hAnsi="Arial" w:cs="Arial"/>
          <w:sz w:val="24"/>
          <w:szCs w:val="24"/>
        </w:rPr>
        <w:t xml:space="preserve"> </w:t>
      </w:r>
      <w:r w:rsidRPr="00A534D7">
        <w:rPr>
          <w:rFonts w:ascii="Arial" w:eastAsia="Arial" w:hAnsi="Arial" w:cs="Arial"/>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the</w:t>
      </w:r>
      <w:r w:rsidR="00D16141" w:rsidRPr="00A534D7">
        <w:rPr>
          <w:rFonts w:ascii="Arial" w:eastAsia="Arial" w:hAnsi="Arial" w:cs="Arial"/>
          <w:sz w:val="24"/>
          <w:szCs w:val="24"/>
        </w:rPr>
        <w:t xml:space="preserve"> </w:t>
      </w:r>
      <w:r w:rsidRPr="00A534D7">
        <w:rPr>
          <w:rFonts w:ascii="Arial" w:eastAsia="Arial" w:hAnsi="Arial" w:cs="Arial"/>
          <w:sz w:val="24"/>
          <w:szCs w:val="24"/>
        </w:rPr>
        <w:t>families</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sz w:val="24"/>
          <w:szCs w:val="24"/>
        </w:rPr>
        <w:t>individuals</w:t>
      </w:r>
      <w:r w:rsidR="00D16141" w:rsidRPr="00A534D7">
        <w:rPr>
          <w:rFonts w:ascii="Arial" w:eastAsia="Arial" w:hAnsi="Arial" w:cs="Arial"/>
          <w:sz w:val="24"/>
          <w:szCs w:val="24"/>
        </w:rPr>
        <w:t xml:space="preserve"> </w:t>
      </w:r>
      <w:r w:rsidRPr="00A534D7">
        <w:rPr>
          <w:rFonts w:ascii="Arial" w:eastAsia="Arial" w:hAnsi="Arial" w:cs="Arial"/>
          <w:sz w:val="24"/>
          <w:szCs w:val="24"/>
        </w:rPr>
        <w:t>including</w:t>
      </w:r>
      <w:r w:rsidR="00D16141" w:rsidRPr="00A534D7">
        <w:rPr>
          <w:rFonts w:ascii="Arial" w:eastAsia="Arial" w:hAnsi="Arial" w:cs="Arial"/>
          <w:sz w:val="24"/>
          <w:szCs w:val="24"/>
        </w:rPr>
        <w:t xml:space="preserve"> </w:t>
      </w:r>
      <w:r w:rsidRPr="00A534D7">
        <w:rPr>
          <w:rFonts w:ascii="Arial" w:eastAsia="Arial" w:hAnsi="Arial" w:cs="Arial"/>
          <w:sz w:val="24"/>
          <w:szCs w:val="24"/>
        </w:rPr>
        <w:t>strandees</w:t>
      </w:r>
      <w:r w:rsidR="00D16141" w:rsidRPr="00A534D7">
        <w:rPr>
          <w:rFonts w:ascii="Arial" w:eastAsia="Arial" w:hAnsi="Arial" w:cs="Arial"/>
          <w:sz w:val="24"/>
          <w:szCs w:val="24"/>
        </w:rPr>
        <w:t xml:space="preserve"> </w:t>
      </w:r>
      <w:r w:rsidRPr="00A534D7">
        <w:rPr>
          <w:rFonts w:ascii="Arial" w:eastAsia="Arial" w:hAnsi="Arial" w:cs="Arial"/>
          <w:sz w:val="24"/>
          <w:szCs w:val="24"/>
        </w:rPr>
        <w:t>affect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A534D7">
        <w:rPr>
          <w:rFonts w:ascii="Arial" w:eastAsia="Arial" w:hAnsi="Arial" w:cs="Arial"/>
          <w:sz w:val="24"/>
          <w:szCs w:val="24"/>
        </w:rPr>
        <w:t>community</w:t>
      </w:r>
      <w:r w:rsidR="00D16141" w:rsidRPr="00A534D7">
        <w:rPr>
          <w:rFonts w:ascii="Arial" w:eastAsia="Arial" w:hAnsi="Arial" w:cs="Arial"/>
          <w:sz w:val="24"/>
          <w:szCs w:val="24"/>
        </w:rPr>
        <w:t xml:space="preserve"> </w:t>
      </w:r>
      <w:r w:rsidRPr="00A534D7">
        <w:rPr>
          <w:rFonts w:ascii="Arial" w:eastAsia="Arial" w:hAnsi="Arial" w:cs="Arial"/>
          <w:sz w:val="24"/>
          <w:szCs w:val="24"/>
        </w:rPr>
        <w:t>quarantine</w:t>
      </w:r>
      <w:r w:rsidR="00D16141" w:rsidRPr="00A534D7">
        <w:rPr>
          <w:rFonts w:ascii="Arial" w:eastAsia="Arial" w:hAnsi="Arial" w:cs="Arial"/>
          <w:sz w:val="24"/>
          <w:szCs w:val="24"/>
        </w:rPr>
        <w:t xml:space="preserve"> </w:t>
      </w:r>
      <w:r w:rsidRPr="00A534D7">
        <w:rPr>
          <w:rFonts w:ascii="Arial" w:eastAsia="Arial" w:hAnsi="Arial" w:cs="Arial"/>
          <w:sz w:val="24"/>
          <w:szCs w:val="24"/>
        </w:rPr>
        <w:t>being</w:t>
      </w:r>
      <w:r w:rsidR="00D16141" w:rsidRPr="00A534D7">
        <w:rPr>
          <w:rFonts w:ascii="Arial" w:eastAsia="Arial" w:hAnsi="Arial" w:cs="Arial"/>
          <w:sz w:val="24"/>
          <w:szCs w:val="24"/>
        </w:rPr>
        <w:t xml:space="preserve"> </w:t>
      </w:r>
      <w:r w:rsidRPr="00A534D7">
        <w:rPr>
          <w:rFonts w:ascii="Arial" w:eastAsia="Arial" w:hAnsi="Arial" w:cs="Arial"/>
          <w:sz w:val="24"/>
          <w:szCs w:val="24"/>
        </w:rPr>
        <w:t>implemented</w:t>
      </w:r>
      <w:r w:rsidR="00D16141" w:rsidRPr="00A534D7">
        <w:rPr>
          <w:rFonts w:ascii="Arial" w:eastAsia="Arial" w:hAnsi="Arial" w:cs="Arial"/>
          <w:sz w:val="24"/>
          <w:szCs w:val="24"/>
        </w:rPr>
        <w:t xml:space="preserve"> </w:t>
      </w:r>
      <w:r w:rsidRPr="00A534D7">
        <w:rPr>
          <w:rFonts w:ascii="Arial" w:eastAsia="Arial" w:hAnsi="Arial" w:cs="Arial"/>
          <w:sz w:val="24"/>
          <w:szCs w:val="24"/>
        </w:rPr>
        <w:t>due</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COVID-19</w:t>
      </w:r>
      <w:r w:rsidR="00D16141" w:rsidRPr="00A534D7">
        <w:rPr>
          <w:rFonts w:ascii="Arial" w:eastAsia="Arial" w:hAnsi="Arial" w:cs="Arial"/>
          <w:sz w:val="24"/>
          <w:szCs w:val="24"/>
        </w:rPr>
        <w:t xml:space="preserve"> </w:t>
      </w:r>
      <w:r w:rsidRPr="00A534D7">
        <w:rPr>
          <w:rFonts w:ascii="Arial" w:eastAsia="Arial" w:hAnsi="Arial" w:cs="Arial"/>
          <w:sz w:val="24"/>
          <w:szCs w:val="24"/>
        </w:rPr>
        <w:t>pandemic;</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which,</w:t>
      </w:r>
      <w:r w:rsidR="00201C7A" w:rsidRPr="00A534D7">
        <w:rPr>
          <w:rFonts w:ascii="Arial" w:eastAsia="Arial" w:hAnsi="Arial" w:cs="Arial"/>
          <w:sz w:val="24"/>
          <w:szCs w:val="24"/>
        </w:rPr>
        <w:t xml:space="preserve"> </w:t>
      </w:r>
      <w:r w:rsidR="00CD47B7" w:rsidRPr="00FD4C6B">
        <w:rPr>
          <w:rFonts w:ascii="Arial" w:eastAsia="Arial" w:hAnsi="Arial" w:cs="Arial"/>
          <w:b/>
          <w:color w:val="0070C0"/>
          <w:sz w:val="24"/>
          <w:szCs w:val="24"/>
        </w:rPr>
        <w:t>₱</w:t>
      </w:r>
      <w:r w:rsidR="007E53EE" w:rsidRPr="007E53EE">
        <w:rPr>
          <w:rFonts w:ascii="Arial" w:eastAsia="Arial" w:hAnsi="Arial" w:cs="Arial"/>
          <w:b/>
          <w:color w:val="0070C0"/>
          <w:sz w:val="24"/>
          <w:szCs w:val="24"/>
        </w:rPr>
        <w:t xml:space="preserve">1,730,020,484.87 </w:t>
      </w:r>
      <w:r w:rsidRPr="00A534D7">
        <w:rPr>
          <w:rFonts w:ascii="Arial" w:eastAsia="Arial" w:hAnsi="Arial" w:cs="Arial"/>
          <w:bCs/>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FD4C6B">
        <w:rPr>
          <w:rFonts w:ascii="Arial" w:eastAsia="Arial" w:hAnsi="Arial" w:cs="Arial"/>
          <w:b/>
          <w:color w:val="0070C0"/>
          <w:sz w:val="24"/>
          <w:szCs w:val="24"/>
        </w:rPr>
        <w:t>DSWD</w:t>
      </w:r>
      <w:r w:rsidRPr="00A534D7">
        <w:rPr>
          <w:rFonts w:ascii="Arial" w:eastAsia="Arial" w:hAnsi="Arial" w:cs="Arial"/>
          <w:sz w:val="24"/>
          <w:szCs w:val="24"/>
        </w:rPr>
        <w:t>,</w:t>
      </w:r>
      <w:r w:rsidR="00D16141" w:rsidRPr="00A534D7">
        <w:rPr>
          <w:rFonts w:ascii="Arial" w:eastAsia="Arial" w:hAnsi="Arial" w:cs="Arial"/>
          <w:b/>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516,337,545.67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NGOs</w:t>
      </w:r>
      <w:r w:rsidRPr="00A534D7">
        <w:rPr>
          <w:rFonts w:ascii="Arial" w:eastAsia="Arial" w:hAnsi="Arial" w:cs="Arial"/>
          <w:sz w:val="24"/>
          <w:szCs w:val="24"/>
        </w:rPr>
        <w:t>,</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31,850,409.96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Private</w:t>
      </w:r>
      <w:r w:rsidR="00D16141" w:rsidRPr="00A534D7">
        <w:rPr>
          <w:rFonts w:ascii="Arial" w:eastAsia="Arial" w:hAnsi="Arial" w:cs="Arial"/>
          <w:b/>
          <w:sz w:val="24"/>
          <w:szCs w:val="24"/>
        </w:rPr>
        <w:t xml:space="preserve"> </w:t>
      </w:r>
      <w:r w:rsidRPr="00A534D7">
        <w:rPr>
          <w:rFonts w:ascii="Arial" w:eastAsia="Arial" w:hAnsi="Arial" w:cs="Arial"/>
          <w:b/>
          <w:sz w:val="24"/>
          <w:szCs w:val="24"/>
        </w:rPr>
        <w:t>Partners</w:t>
      </w:r>
      <w:r w:rsidR="00D16141" w:rsidRPr="00A534D7">
        <w:rPr>
          <w:rFonts w:ascii="Arial" w:eastAsia="Arial" w:hAnsi="Arial" w:cs="Arial"/>
          <w:b/>
          <w:sz w:val="20"/>
          <w:szCs w:val="20"/>
        </w:rPr>
        <w:t xml:space="preserve"> </w:t>
      </w:r>
      <w:r w:rsidRPr="00A534D7">
        <w:rPr>
          <w:rFonts w:ascii="Arial" w:eastAsia="Arial" w:hAnsi="Arial" w:cs="Arial"/>
          <w:sz w:val="24"/>
          <w:szCs w:val="24"/>
        </w:rPr>
        <w:t>(see</w:t>
      </w:r>
      <w:r w:rsidR="00D16141" w:rsidRPr="00A534D7">
        <w:rPr>
          <w:rFonts w:ascii="Arial" w:eastAsia="Arial" w:hAnsi="Arial" w:cs="Arial"/>
          <w:sz w:val="24"/>
          <w:szCs w:val="24"/>
        </w:rPr>
        <w:t xml:space="preserve"> </w:t>
      </w:r>
      <w:r w:rsidRPr="00A534D7">
        <w:rPr>
          <w:rFonts w:ascii="Arial" w:eastAsia="Arial" w:hAnsi="Arial" w:cs="Arial"/>
          <w:sz w:val="24"/>
          <w:szCs w:val="24"/>
        </w:rPr>
        <w:t>Table</w:t>
      </w:r>
      <w:r w:rsidR="00D16141" w:rsidRPr="00A534D7">
        <w:rPr>
          <w:rFonts w:ascii="Arial" w:eastAsia="Arial" w:hAnsi="Arial" w:cs="Arial"/>
          <w:sz w:val="24"/>
          <w:szCs w:val="24"/>
        </w:rPr>
        <w:t xml:space="preserve"> </w:t>
      </w:r>
      <w:r w:rsidRPr="00A534D7">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7E53EE" w14:paraId="6BB5FAF8" w14:textId="77777777" w:rsidTr="007E53EE">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BCF4D03" w14:textId="77777777" w:rsidR="007E53EE" w:rsidRDefault="007E53EE" w:rsidP="007E53E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ACA3DE9" w14:textId="77777777" w:rsidR="007E53EE" w:rsidRDefault="007E53EE" w:rsidP="007E53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7E53EE" w14:paraId="029AFBCA" w14:textId="77777777" w:rsidTr="007E53EE">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78A685CB" w14:textId="77777777" w:rsidR="007E53EE" w:rsidRDefault="007E53EE" w:rsidP="007E53EE">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2767C019" w14:textId="77777777" w:rsidR="007E53EE" w:rsidRDefault="007E53EE" w:rsidP="007E53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52414297" w14:textId="77777777" w:rsidR="007E53EE" w:rsidRDefault="007E53EE" w:rsidP="007E53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CA48DF2" w14:textId="77777777" w:rsidR="007E53EE" w:rsidRDefault="007E53EE" w:rsidP="007E53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3FE656C1" w14:textId="77777777" w:rsidR="007E53EE" w:rsidRDefault="007E53EE" w:rsidP="007E53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7E53EE" w14:paraId="04834867"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157215" w14:textId="77777777" w:rsidR="007E53EE" w:rsidRDefault="007E53EE" w:rsidP="007E53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BC68531" w14:textId="286EB3C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30,020,484.87 </w:t>
            </w:r>
          </w:p>
        </w:tc>
        <w:tc>
          <w:tcPr>
            <w:tcW w:w="675" w:type="pct"/>
            <w:tcBorders>
              <w:top w:val="nil"/>
              <w:left w:val="nil"/>
              <w:bottom w:val="single" w:sz="4" w:space="0" w:color="000000"/>
              <w:right w:val="single" w:sz="4" w:space="0" w:color="000000"/>
            </w:tcBorders>
            <w:shd w:val="clear" w:color="A5A5A5" w:fill="A5A5A5"/>
            <w:noWrap/>
            <w:vAlign w:val="bottom"/>
            <w:hideMark/>
          </w:tcPr>
          <w:p w14:paraId="49F0827D" w14:textId="4B5496E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37,54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2ACADF83" w14:textId="1BDD1B0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43ED5FDC" w14:textId="0313FA5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78,208,440.50 </w:t>
            </w:r>
          </w:p>
        </w:tc>
      </w:tr>
      <w:tr w:rsidR="007E53EE" w14:paraId="6A73E5C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7D43DA"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4FA0D105" w14:textId="5453525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5,810,143.09 </w:t>
            </w:r>
          </w:p>
        </w:tc>
        <w:tc>
          <w:tcPr>
            <w:tcW w:w="675" w:type="pct"/>
            <w:tcBorders>
              <w:top w:val="nil"/>
              <w:left w:val="nil"/>
              <w:bottom w:val="single" w:sz="4" w:space="0" w:color="000000"/>
              <w:right w:val="single" w:sz="4" w:space="0" w:color="000000"/>
            </w:tcBorders>
            <w:shd w:val="clear" w:color="A5A5A5" w:fill="A5A5A5"/>
            <w:noWrap/>
            <w:vAlign w:val="bottom"/>
            <w:hideMark/>
          </w:tcPr>
          <w:p w14:paraId="677F89F3" w14:textId="2E0F679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2DC2704" w14:textId="09A629F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D181F7" w14:textId="5299339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1,220,143.09 </w:t>
            </w:r>
          </w:p>
        </w:tc>
      </w:tr>
      <w:tr w:rsidR="007E53EE" w14:paraId="3D3503E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3DA1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5127E6B" w14:textId="48F51354"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3,554,045.93 </w:t>
            </w:r>
          </w:p>
        </w:tc>
        <w:tc>
          <w:tcPr>
            <w:tcW w:w="675" w:type="pct"/>
            <w:tcBorders>
              <w:top w:val="nil"/>
              <w:left w:val="nil"/>
              <w:bottom w:val="single" w:sz="4" w:space="0" w:color="000000"/>
              <w:right w:val="single" w:sz="4" w:space="0" w:color="000000"/>
            </w:tcBorders>
            <w:shd w:val="clear" w:color="auto" w:fill="auto"/>
            <w:noWrap/>
            <w:vAlign w:val="bottom"/>
            <w:hideMark/>
          </w:tcPr>
          <w:p w14:paraId="6188B599" w14:textId="189C7BB2"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4AB899E" w14:textId="649D0605"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CB66D6" w14:textId="12FF19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54,045.93 </w:t>
            </w:r>
          </w:p>
        </w:tc>
      </w:tr>
      <w:tr w:rsidR="007E53EE" w14:paraId="70610D1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E448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CF98C7" w14:textId="6DFC6C36"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638,006.36 </w:t>
            </w:r>
          </w:p>
        </w:tc>
        <w:tc>
          <w:tcPr>
            <w:tcW w:w="675" w:type="pct"/>
            <w:tcBorders>
              <w:top w:val="nil"/>
              <w:left w:val="nil"/>
              <w:bottom w:val="single" w:sz="4" w:space="0" w:color="000000"/>
              <w:right w:val="single" w:sz="4" w:space="0" w:color="000000"/>
            </w:tcBorders>
            <w:shd w:val="clear" w:color="auto" w:fill="auto"/>
            <w:noWrap/>
            <w:vAlign w:val="bottom"/>
            <w:hideMark/>
          </w:tcPr>
          <w:p w14:paraId="6424BF7D" w14:textId="4C56A5FE"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31D43" w14:textId="4B266F52"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168108" w14:textId="37192E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738,006.36 </w:t>
            </w:r>
          </w:p>
        </w:tc>
      </w:tr>
      <w:tr w:rsidR="007E53EE" w14:paraId="44B96F14"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40D9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0D5332E" w14:textId="48BAA5D9"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E192DCC" w14:textId="0F5A086F"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FECCE5" w14:textId="02B47532"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07223D" w14:textId="240AC3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7E53EE" w14:paraId="7D107C9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721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760CEB11" w14:textId="04FCE3C8"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284,218.00 </w:t>
            </w:r>
          </w:p>
        </w:tc>
        <w:tc>
          <w:tcPr>
            <w:tcW w:w="675" w:type="pct"/>
            <w:tcBorders>
              <w:top w:val="nil"/>
              <w:left w:val="nil"/>
              <w:bottom w:val="single" w:sz="4" w:space="0" w:color="000000"/>
              <w:right w:val="single" w:sz="4" w:space="0" w:color="000000"/>
            </w:tcBorders>
            <w:shd w:val="clear" w:color="auto" w:fill="auto"/>
            <w:noWrap/>
            <w:vAlign w:val="bottom"/>
            <w:hideMark/>
          </w:tcPr>
          <w:p w14:paraId="68A2DBF1" w14:textId="73B0BA40"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DC94A0" w14:textId="3E137C18"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3EA36E" w14:textId="15CDB2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34,218.00 </w:t>
            </w:r>
          </w:p>
        </w:tc>
      </w:tr>
      <w:tr w:rsidR="007E53EE" w14:paraId="0E6435D9"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9821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2501A99" w14:textId="1FA126D6"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175,119.10 </w:t>
            </w:r>
          </w:p>
        </w:tc>
        <w:tc>
          <w:tcPr>
            <w:tcW w:w="675" w:type="pct"/>
            <w:tcBorders>
              <w:top w:val="nil"/>
              <w:left w:val="nil"/>
              <w:bottom w:val="single" w:sz="4" w:space="0" w:color="000000"/>
              <w:right w:val="single" w:sz="4" w:space="0" w:color="000000"/>
            </w:tcBorders>
            <w:shd w:val="clear" w:color="auto" w:fill="auto"/>
            <w:noWrap/>
            <w:vAlign w:val="bottom"/>
            <w:hideMark/>
          </w:tcPr>
          <w:p w14:paraId="161937A0" w14:textId="127D9B4B"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77B902" w14:textId="7C671EAE"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01714B" w14:textId="1CDF84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2,619.10 </w:t>
            </w:r>
          </w:p>
        </w:tc>
      </w:tr>
      <w:tr w:rsidR="007E53EE" w14:paraId="2E02CB73"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72730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2B3283D" w14:textId="2B8CA26E"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439,848.00 </w:t>
            </w:r>
          </w:p>
        </w:tc>
        <w:tc>
          <w:tcPr>
            <w:tcW w:w="675" w:type="pct"/>
            <w:tcBorders>
              <w:top w:val="nil"/>
              <w:left w:val="nil"/>
              <w:bottom w:val="single" w:sz="4" w:space="0" w:color="000000"/>
              <w:right w:val="single" w:sz="4" w:space="0" w:color="000000"/>
            </w:tcBorders>
            <w:shd w:val="clear" w:color="auto" w:fill="auto"/>
            <w:noWrap/>
            <w:vAlign w:val="bottom"/>
            <w:hideMark/>
          </w:tcPr>
          <w:p w14:paraId="2E1B6016" w14:textId="07359FBB"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B42011C" w14:textId="2316B400"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318D33" w14:textId="477EA6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32,348.00 </w:t>
            </w:r>
          </w:p>
        </w:tc>
      </w:tr>
      <w:tr w:rsidR="007E53EE" w14:paraId="64A279D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43C0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E2FC661" w14:textId="70AEA532"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67,218.00 </w:t>
            </w:r>
          </w:p>
        </w:tc>
        <w:tc>
          <w:tcPr>
            <w:tcW w:w="675" w:type="pct"/>
            <w:tcBorders>
              <w:top w:val="nil"/>
              <w:left w:val="nil"/>
              <w:bottom w:val="single" w:sz="4" w:space="0" w:color="000000"/>
              <w:right w:val="single" w:sz="4" w:space="0" w:color="000000"/>
            </w:tcBorders>
            <w:shd w:val="clear" w:color="auto" w:fill="auto"/>
            <w:noWrap/>
            <w:vAlign w:val="bottom"/>
            <w:hideMark/>
          </w:tcPr>
          <w:p w14:paraId="59DA36C7" w14:textId="4DBD6DB9"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3744B55" w14:textId="06BBB0B2"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7AC9F4" w14:textId="4FBE7A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409,718.00 </w:t>
            </w:r>
          </w:p>
        </w:tc>
      </w:tr>
      <w:tr w:rsidR="007E53EE" w14:paraId="425A7093"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8418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65F85C" w14:textId="41BBB6D5"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5BCFD" w14:textId="32CDFAD1"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B5FE809" w14:textId="7AE5D72F"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558EF7" w14:textId="37A791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7E53EE" w14:paraId="4C2AEB53"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9D7E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1988E2" w14:textId="451A0636"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A50557" w14:textId="2F98B145"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2CAC023" w14:textId="6B60D7A9"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39B6EA" w14:textId="2434B8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7E53EE" w14:paraId="2A047895"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92B1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7AEBB56" w14:textId="098FAFC9"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009,218.00 </w:t>
            </w:r>
          </w:p>
        </w:tc>
        <w:tc>
          <w:tcPr>
            <w:tcW w:w="675" w:type="pct"/>
            <w:tcBorders>
              <w:top w:val="nil"/>
              <w:left w:val="nil"/>
              <w:bottom w:val="single" w:sz="4" w:space="0" w:color="000000"/>
              <w:right w:val="single" w:sz="4" w:space="0" w:color="000000"/>
            </w:tcBorders>
            <w:shd w:val="clear" w:color="auto" w:fill="auto"/>
            <w:noWrap/>
            <w:vAlign w:val="bottom"/>
            <w:hideMark/>
          </w:tcPr>
          <w:p w14:paraId="55557FF3" w14:textId="680B950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1A5F79" w14:textId="744D6136"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CD88C3" w14:textId="26330E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24,218.00 </w:t>
            </w:r>
          </w:p>
        </w:tc>
      </w:tr>
      <w:tr w:rsidR="007E53EE" w14:paraId="5A1D3F66"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2BA8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09C08F" w14:textId="2D1866CD"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232,663.00 </w:t>
            </w:r>
          </w:p>
        </w:tc>
        <w:tc>
          <w:tcPr>
            <w:tcW w:w="675" w:type="pct"/>
            <w:tcBorders>
              <w:top w:val="nil"/>
              <w:left w:val="nil"/>
              <w:bottom w:val="single" w:sz="4" w:space="0" w:color="000000"/>
              <w:right w:val="single" w:sz="4" w:space="0" w:color="000000"/>
            </w:tcBorders>
            <w:shd w:val="clear" w:color="auto" w:fill="auto"/>
            <w:noWrap/>
            <w:vAlign w:val="bottom"/>
            <w:hideMark/>
          </w:tcPr>
          <w:p w14:paraId="112CCB53" w14:textId="4EBCF9BC"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E80EA6B" w14:textId="1A5FC174"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AE0C5E" w14:textId="061482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2,663.00 </w:t>
            </w:r>
          </w:p>
        </w:tc>
      </w:tr>
      <w:tr w:rsidR="007E53EE" w14:paraId="173FEA0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610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C7C81E2" w14:textId="3A86C6D0"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55,984.00 </w:t>
            </w:r>
          </w:p>
        </w:tc>
        <w:tc>
          <w:tcPr>
            <w:tcW w:w="675" w:type="pct"/>
            <w:tcBorders>
              <w:top w:val="nil"/>
              <w:left w:val="nil"/>
              <w:bottom w:val="single" w:sz="4" w:space="0" w:color="000000"/>
              <w:right w:val="single" w:sz="4" w:space="0" w:color="000000"/>
            </w:tcBorders>
            <w:shd w:val="clear" w:color="auto" w:fill="auto"/>
            <w:noWrap/>
            <w:vAlign w:val="bottom"/>
            <w:hideMark/>
          </w:tcPr>
          <w:p w14:paraId="4F8FBD7A" w14:textId="182A1E1D"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864CD42" w14:textId="6F470338"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2331F2" w14:textId="5E20A5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78,484.00 </w:t>
            </w:r>
          </w:p>
        </w:tc>
      </w:tr>
      <w:tr w:rsidR="007E53EE" w14:paraId="5343438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1011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3933880" w14:textId="45BC1E72"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447,040.00 </w:t>
            </w:r>
          </w:p>
        </w:tc>
        <w:tc>
          <w:tcPr>
            <w:tcW w:w="675" w:type="pct"/>
            <w:tcBorders>
              <w:top w:val="nil"/>
              <w:left w:val="nil"/>
              <w:bottom w:val="single" w:sz="4" w:space="0" w:color="000000"/>
              <w:right w:val="single" w:sz="4" w:space="0" w:color="000000"/>
            </w:tcBorders>
            <w:shd w:val="clear" w:color="auto" w:fill="auto"/>
            <w:noWrap/>
            <w:vAlign w:val="bottom"/>
            <w:hideMark/>
          </w:tcPr>
          <w:p w14:paraId="21EB7758" w14:textId="37BF433D"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14E3393" w14:textId="1F0594D2"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1D689F" w14:textId="72EC13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7,040.00 </w:t>
            </w:r>
          </w:p>
        </w:tc>
      </w:tr>
      <w:tr w:rsidR="007E53EE" w14:paraId="43D33D1B"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33D0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3C845D4" w14:textId="31A2B938"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626,623.60 </w:t>
            </w:r>
          </w:p>
        </w:tc>
        <w:tc>
          <w:tcPr>
            <w:tcW w:w="675" w:type="pct"/>
            <w:tcBorders>
              <w:top w:val="nil"/>
              <w:left w:val="nil"/>
              <w:bottom w:val="single" w:sz="4" w:space="0" w:color="000000"/>
              <w:right w:val="single" w:sz="4" w:space="0" w:color="000000"/>
            </w:tcBorders>
            <w:shd w:val="clear" w:color="auto" w:fill="auto"/>
            <w:noWrap/>
            <w:vAlign w:val="bottom"/>
            <w:hideMark/>
          </w:tcPr>
          <w:p w14:paraId="352B9029" w14:textId="135FB630"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464CEF" w14:textId="1C802C9E"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025713" w14:textId="59BCE2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26,623.60 </w:t>
            </w:r>
          </w:p>
        </w:tc>
      </w:tr>
      <w:tr w:rsidR="007E53EE" w14:paraId="0A575D84"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DC20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CD40954" w14:textId="394668EE"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5D76A34C" w14:textId="2EAC513D"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6374E6" w14:textId="235EE39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8870AD" w14:textId="1709FD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7E53EE" w14:paraId="1D006B8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AB3B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05B1CC" w14:textId="04DB17B5"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831,143.30 </w:t>
            </w:r>
          </w:p>
        </w:tc>
        <w:tc>
          <w:tcPr>
            <w:tcW w:w="675" w:type="pct"/>
            <w:tcBorders>
              <w:top w:val="nil"/>
              <w:left w:val="nil"/>
              <w:bottom w:val="single" w:sz="4" w:space="0" w:color="000000"/>
              <w:right w:val="single" w:sz="4" w:space="0" w:color="000000"/>
            </w:tcBorders>
            <w:shd w:val="clear" w:color="auto" w:fill="auto"/>
            <w:noWrap/>
            <w:vAlign w:val="bottom"/>
            <w:hideMark/>
          </w:tcPr>
          <w:p w14:paraId="1D82C8E9" w14:textId="4F88D01F"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625867" w14:textId="027ADE53"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E64562" w14:textId="0C6FF0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681,143.30 </w:t>
            </w:r>
          </w:p>
        </w:tc>
      </w:tr>
      <w:tr w:rsidR="007E53EE" w14:paraId="10A2FAC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2A43A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73588B" w14:textId="59EC0CA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6818A506" w14:textId="4A31E53A"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7FB525" w14:textId="28A0A431"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54F761" w14:textId="7474C1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7E53EE" w14:paraId="6449F5BB"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7BD3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7B3314" w14:textId="00E6BEC4"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35AC9" w14:textId="0E00CA49"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9EA6AA" w14:textId="4813363E"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6C92D6" w14:textId="76E2A8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7E53EE" w14:paraId="572A73F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64E68C"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DED33A5" w14:textId="1D24882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256,00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7FE30FEA" w14:textId="39AEE77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4E66F15" w14:textId="1ED38E2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74041D5" w14:textId="3DDFC78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912,119.27 </w:t>
            </w:r>
          </w:p>
        </w:tc>
      </w:tr>
      <w:tr w:rsidR="007E53EE" w14:paraId="3812045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0115E"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7970AEF" w14:textId="188DD52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8B26C0" w14:textId="5366EEF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5A68DF" w14:textId="125AF7D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75F3AD" w14:textId="4708C6C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7E53EE" w14:paraId="5892C76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C9AC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A87B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7505D6B0" w14:textId="2C91BA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7C0A2255" w14:textId="486A69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D41596" w14:textId="55B3ED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CD4F7" w14:textId="493233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7E53EE" w14:paraId="1ADC3A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93CD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02DA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904D4FC" w14:textId="2F7F63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96B958C" w14:textId="703217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54F912" w14:textId="58B3AB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3FFE1" w14:textId="275F46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7E53EE" w14:paraId="2A13665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CF93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1C67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016A283" w14:textId="0A4AEA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F653DAD" w14:textId="6B7805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FBF7A2" w14:textId="590735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7B6F9" w14:textId="635BA9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E53EE" w14:paraId="26654DA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A096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84A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A36A666" w14:textId="40CD79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D9A43B6" w14:textId="33DC08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2480D9" w14:textId="42FAEF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FD5AE" w14:textId="6E5850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7E53EE" w14:paraId="678736D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1BB0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15C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B5B58D8" w14:textId="288588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A6C0D78" w14:textId="45AE48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4D7482" w14:textId="7715AC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B76BE" w14:textId="007099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7E53EE" w14:paraId="58816C7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0559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12A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3FDE824" w14:textId="3CDDAD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EBF6BA4" w14:textId="11E652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91661D" w14:textId="42A075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76A30" w14:textId="64E11B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E53EE" w14:paraId="3378A8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AA71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9B88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68083D3F" w14:textId="325986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F229AEA" w14:textId="5FBFEF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9DD49C" w14:textId="35079E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210BA" w14:textId="512A48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E53EE" w14:paraId="1309E67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C9D9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7402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D847014" w14:textId="6A0B23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CCA8A7" w14:textId="0A2AED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26ECC09" w14:textId="39D5B1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6460C" w14:textId="03E5C4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7E53EE" w14:paraId="75C65ED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C491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CBE9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43595CFC" w14:textId="6DF7D8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651021E" w14:textId="34C6DD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CCB192E" w14:textId="3AD6EA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1E336" w14:textId="658477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7E53EE" w14:paraId="3DE8E9A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232B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0FF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2F553AD" w14:textId="22F2C3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897CDC4" w14:textId="2D070A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BDC1B4" w14:textId="189F9F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CE6A3" w14:textId="2AB97E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E53EE" w14:paraId="2EA29B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8C83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04EAC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FB07CA2" w14:textId="16DA21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0AA3B99" w14:textId="4E6423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BD5A3C" w14:textId="40FE80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BA129" w14:textId="0C10E9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7E53EE" w14:paraId="3C3D985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BD68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1A37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8786BA2" w14:textId="70D506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EC62587" w14:textId="39CA89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9A99AA" w14:textId="359408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5DEB5" w14:textId="1B67CA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7E53EE" w14:paraId="024DA75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887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3F3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26DB5E7" w14:textId="69FEC6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5E82700" w14:textId="734651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2CFACD" w14:textId="745B38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E4F1C" w14:textId="628611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7E53EE" w14:paraId="5397E86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950A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707C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20326597" w14:textId="72BBE1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487014EB" w14:textId="13A4CE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EDF44A7" w14:textId="015371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986DF" w14:textId="01A154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7E53EE" w14:paraId="2ED57B2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CD8D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7AD3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51DBDAC" w14:textId="4D24AF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21025863" w14:textId="338EFF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2058CD4" w14:textId="776182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88A10" w14:textId="170ECB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7E53EE" w14:paraId="4DE562F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1695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426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26A220CE" w14:textId="7ECCD8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4D1427F" w14:textId="461DB1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F0DCCC" w14:textId="1C3709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37611" w14:textId="0B70B2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7E53EE" w14:paraId="4C93F5E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249B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2BCD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0A341393" w14:textId="4253B1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ADFA52E" w14:textId="073131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D080B8" w14:textId="4DEC4F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6F6BA" w14:textId="668E0E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E53EE" w14:paraId="4A708F6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02A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78E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7CA6AE03" w14:textId="3C3315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16E9C7B" w14:textId="4D4909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75EA09" w14:textId="2AB62C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01C75" w14:textId="23D36A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E53EE" w14:paraId="0FF477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9D5D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D12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A492628" w14:textId="29742E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349B3B5" w14:textId="3251DF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800529" w14:textId="056A7E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2F101" w14:textId="19F04F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E53EE" w14:paraId="1CF044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FAC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BAE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0466338" w14:textId="3D40E9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5937E2" w14:textId="7E6025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C19916" w14:textId="3A20DE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AE5D7" w14:textId="0DD683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E53EE" w14:paraId="272C532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FCC3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A88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7661BF98" w14:textId="01EBEA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F0033DD" w14:textId="3FE38A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D272AF" w14:textId="37F353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695C4" w14:textId="7A5232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E53EE" w14:paraId="0F3AD06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EB59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850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4C07C329" w14:textId="0F532B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0D6D8BB" w14:textId="3BB070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4559CC" w14:textId="356B2A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2B51C" w14:textId="473495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7E53EE" w14:paraId="6D48515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917F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858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460ADC9" w14:textId="228BA3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4BF7BEC0" w14:textId="57CD3B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5DB792" w14:textId="77C935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8447C" w14:textId="784AA1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7E53EE" w14:paraId="742F468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5600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1DC4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240BC983" w14:textId="36EE4F7A"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33E720A" w14:textId="13A6273E"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A9E677" w14:textId="7169F0D0"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B2E62" w14:textId="49D5E2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7E53EE" w14:paraId="1D053053"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2B770"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7341548" w14:textId="010E692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2163F1" w14:textId="7704853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03E6E6" w14:textId="6A9DB7C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0BDD0EF" w14:textId="48A144C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r>
      <w:tr w:rsidR="007E53EE" w14:paraId="77A8F3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BAF4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097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816F504" w14:textId="3428AF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3C2606F" w14:textId="4A960A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A7531" w14:textId="39F909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E9DCF" w14:textId="0D3B77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7E53EE" w14:paraId="5C89E48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6FD0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638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3E0FE30" w14:textId="7F9863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98420DF" w14:textId="1CBA68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E0182" w14:textId="3B8F49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CA16F" w14:textId="5CB3F7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7E53EE" w14:paraId="324ED2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2157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F70E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A2BC1A9" w14:textId="1DBDCF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c>
          <w:tcPr>
            <w:tcW w:w="675" w:type="pct"/>
            <w:tcBorders>
              <w:top w:val="nil"/>
              <w:left w:val="nil"/>
              <w:bottom w:val="single" w:sz="4" w:space="0" w:color="000000"/>
              <w:right w:val="single" w:sz="4" w:space="0" w:color="000000"/>
            </w:tcBorders>
            <w:shd w:val="clear" w:color="auto" w:fill="auto"/>
            <w:noWrap/>
            <w:vAlign w:val="bottom"/>
            <w:hideMark/>
          </w:tcPr>
          <w:p w14:paraId="3BB14583" w14:textId="3A7550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4999E" w14:textId="03CF5A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612E0" w14:textId="78EC35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r>
      <w:tr w:rsidR="007E53EE" w14:paraId="4673E63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B0D7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F5E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6F736AC" w14:textId="754911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4F9369A" w14:textId="335437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0B526" w14:textId="6A2FDB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22860" w14:textId="363F92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7E53EE" w14:paraId="0C2F1A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3587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6C06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DC0E997" w14:textId="53C592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c>
          <w:tcPr>
            <w:tcW w:w="675" w:type="pct"/>
            <w:tcBorders>
              <w:top w:val="nil"/>
              <w:left w:val="nil"/>
              <w:bottom w:val="single" w:sz="4" w:space="0" w:color="000000"/>
              <w:right w:val="single" w:sz="4" w:space="0" w:color="000000"/>
            </w:tcBorders>
            <w:shd w:val="clear" w:color="auto" w:fill="auto"/>
            <w:noWrap/>
            <w:vAlign w:val="bottom"/>
            <w:hideMark/>
          </w:tcPr>
          <w:p w14:paraId="6CCE3772" w14:textId="2D5AB2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1F857" w14:textId="57DE2B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0F90D" w14:textId="6A0345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r>
      <w:tr w:rsidR="007E53EE" w14:paraId="57E93D8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DE6E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F2E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48188F7" w14:textId="79224E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8701889" w14:textId="04B76E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A316F" w14:textId="66AD57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75E4B" w14:textId="2E3246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7E53EE" w14:paraId="5D4A07B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A85E4"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F3C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A607E3F" w14:textId="5B6564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22D813E0" w14:textId="02AEE2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F3BCF" w14:textId="2D6BB3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66052" w14:textId="12633D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7E53EE" w14:paraId="11FF4F6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220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F034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A8D50E6" w14:textId="04B1E3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A65516F" w14:textId="787986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1ECE8" w14:textId="492255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A7B78" w14:textId="52F66A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7E53EE" w14:paraId="14EFCDB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54390"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DA0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C10BA37" w14:textId="6369B3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8C47511" w14:textId="333EC6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C0A02" w14:textId="45954C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B9E1" w14:textId="0996A8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7E53EE" w14:paraId="68B44F3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30127"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006B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74D7FC0" w14:textId="5564C5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32AE595" w14:textId="79C642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65022" w14:textId="2259B4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CFB5F" w14:textId="7CFDCF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7E53EE" w14:paraId="5D35CD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0CE4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70C1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C68411F" w14:textId="649D64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6972FE1" w14:textId="0CEFD5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4C0FB" w14:textId="55AFF4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C026D" w14:textId="0B7C48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7E53EE" w14:paraId="0114510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EDAD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E4C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58BFDDD" w14:textId="1AF086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696E10D" w14:textId="110ECE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47A6E" w14:textId="2BC42B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9851C" w14:textId="48D2CF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7E53EE" w14:paraId="2187EED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52275"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79CB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2044FB8" w14:textId="2A1BC3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A72E649" w14:textId="6608E9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97150" w14:textId="711964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CDF1C" w14:textId="160A24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7E53EE" w14:paraId="49F68DA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38F3D"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B1A2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62677AC" w14:textId="19379E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4CC9DBD9" w14:textId="685B61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3EFEA" w14:textId="4C3E08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7ED46" w14:textId="2CD7AE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7E53EE" w14:paraId="126517F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4A61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5A9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FB38E53" w14:textId="51DF8B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667D2E0" w14:textId="4FD3A2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1DB95" w14:textId="4DD412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18E84" w14:textId="12890F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E53EE" w14:paraId="63EF51B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48F6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D6E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C5DC464" w14:textId="192D47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443FC9B" w14:textId="7AB953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9CB3" w14:textId="5C95EF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E696E" w14:textId="5EFE05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E53EE" w14:paraId="080D30B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A303"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DA4C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5661A91" w14:textId="0232F3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915E4B9" w14:textId="3D3A23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461F4" w14:textId="0E5B23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E91D4" w14:textId="1D024D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7E53EE" w14:paraId="021F88B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3510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90E6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014A658E" w14:textId="13C822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1E26ADCA" w14:textId="0A7A5B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5D083" w14:textId="1EF9D4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D046D" w14:textId="581D2A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7E53EE" w14:paraId="2644C73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B9F88"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3E4D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45F2B66" w14:textId="7F7F6A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c>
          <w:tcPr>
            <w:tcW w:w="675" w:type="pct"/>
            <w:tcBorders>
              <w:top w:val="nil"/>
              <w:left w:val="nil"/>
              <w:bottom w:val="single" w:sz="4" w:space="0" w:color="000000"/>
              <w:right w:val="single" w:sz="4" w:space="0" w:color="000000"/>
            </w:tcBorders>
            <w:shd w:val="clear" w:color="auto" w:fill="auto"/>
            <w:noWrap/>
            <w:vAlign w:val="bottom"/>
            <w:hideMark/>
          </w:tcPr>
          <w:p w14:paraId="0210EEB4" w14:textId="209CCB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2329A" w14:textId="00EB3A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C152B" w14:textId="27134C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r>
      <w:tr w:rsidR="007E53EE" w14:paraId="06AE1A1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B9CD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BF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45C5521" w14:textId="268C90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153AB6A5" w14:textId="5F7E05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DA1E6" w14:textId="257A47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8B2BE" w14:textId="44A3FF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7E53EE" w14:paraId="63D97C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B8985"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790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18902FF" w14:textId="2EEBBA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7044C408" w14:textId="64873A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1529E" w14:textId="2810E7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B4241" w14:textId="79F2E4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7E53EE" w14:paraId="44B5CC3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1A4A3"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5D13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418EAB4" w14:textId="0FE632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AF0B130" w14:textId="4138CB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A6851" w14:textId="561199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091CB" w14:textId="6345DB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E53EE" w14:paraId="545F851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786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EFAA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41C0B7" w14:textId="705BA9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98AF83B" w14:textId="073549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1E1C6" w14:textId="078269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F49D0" w14:textId="1067CB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7E53EE" w14:paraId="2FE50A0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14C45"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7E48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CE6295E" w14:textId="53747A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4CDC255" w14:textId="3F3981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4FFC9" w14:textId="7B3B83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591BE" w14:textId="1FAD03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E53EE" w14:paraId="1F1E2A1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F815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2DB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D3C7E7F" w14:textId="23E259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4CD92C6" w14:textId="286DF2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47817" w14:textId="3B8441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FF31B" w14:textId="3C11BA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E53EE" w14:paraId="2EB4BA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F25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C18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95523F3" w14:textId="46C463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4250F1D3" w14:textId="11F356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A0F9C" w14:textId="4A6BE8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592FD" w14:textId="783F45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7E53EE" w14:paraId="0074F79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2126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A0F6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24CDB06" w14:textId="5D48A2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97B467A" w14:textId="7016DA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B933C" w14:textId="6B29F5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C2145" w14:textId="1A0D90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7E53EE" w14:paraId="57A0BE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AECB7"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7FD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436D49A1" w14:textId="01192E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52AE6EBB" w14:textId="34D058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AD7CD" w14:textId="39B3F9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57B1C" w14:textId="7613EC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7E53EE" w14:paraId="5216D73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48DF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636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A4E53C8" w14:textId="3E9BD3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29F10CC1" w14:textId="563F4F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30D93" w14:textId="60C571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C827E" w14:textId="7848C8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7E53EE" w14:paraId="66E3C3C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A4E37"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7758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554F5A3" w14:textId="38DAFF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7606B7E" w14:textId="5CF08F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8B597" w14:textId="396B24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B1C26" w14:textId="640515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7E53EE" w14:paraId="3DFC006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AB1A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E90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F627AAB" w14:textId="720C1A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3008E92F" w14:textId="227D60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67BAD" w14:textId="00E295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38041" w14:textId="5772FD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7E53EE" w14:paraId="16CC630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736A6"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4E834A1" w14:textId="761FA1F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3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4B37D26A" w14:textId="16F12D8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79002C0" w14:textId="55DE656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AC65C37" w14:textId="223D3F4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34,943.78 </w:t>
            </w:r>
          </w:p>
        </w:tc>
      </w:tr>
      <w:tr w:rsidR="007E53EE" w14:paraId="5BA8389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D99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EEA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68ACA5E3" w14:textId="395DEA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264EF86" w14:textId="437902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5C8DD" w14:textId="052728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79050" w14:textId="33B876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7E53EE" w14:paraId="55F67B1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F9F1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6417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D9965F6" w14:textId="26409A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30E98D5F" w14:textId="3061AA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14ADC" w14:textId="1687E4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18922" w14:textId="7ADE01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7E53EE" w14:paraId="25FFF0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D4C3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0E0E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9809D04" w14:textId="694FCC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614648B" w14:textId="08C009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1E3EB" w14:textId="2394B1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1636B" w14:textId="6D2AF4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7E53EE" w14:paraId="370CFFC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54508"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620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55B947F" w14:textId="43294B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355CB423" w14:textId="46C997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7810D" w14:textId="2270C4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E9D80" w14:textId="465960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7E53EE" w14:paraId="52CECC6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E668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09AC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79EE3AD9" w14:textId="4842F5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3549B61" w14:textId="023CFD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9BE85" w14:textId="4A314B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EA577" w14:textId="6E4592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E53EE" w14:paraId="62A05F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557B9"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344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6DA4DE2" w14:textId="23E767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6FEA960A" w14:textId="332424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AEDA7" w14:textId="452D95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BE86D" w14:textId="730D05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7E53EE" w14:paraId="7F4DB54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81EE0"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53C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2F3E7FB3" w14:textId="6A5B25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0BB5D3B1" w14:textId="692743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6E2B9" w14:textId="64BF37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4C09B" w14:textId="003A59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7E53EE" w14:paraId="2AA2F1E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03CC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7C1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4F6BC8A" w14:textId="2270BD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38AC037A" w14:textId="368B22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E3736" w14:textId="78FA14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E68EEEE" w14:textId="2756E1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7E53EE" w14:paraId="37773B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73C2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A98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6FC3064" w14:textId="66A355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43D9693C" w14:textId="42A751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6F4D9" w14:textId="622F3A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BD856" w14:textId="370DDF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7E53EE" w14:paraId="293F3E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7EDB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6A6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7BA5DB6" w14:textId="1DEED5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3A9F3F9" w14:textId="7068C4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15DAA" w14:textId="7BDFC7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3242A" w14:textId="678DEF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7E53EE" w14:paraId="4309599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1BCF5"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AF71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4E52EF4" w14:textId="622FE3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7471013" w14:textId="0C2782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05CAD" w14:textId="549238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04664" w14:textId="3E4E6F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7E53EE" w14:paraId="09BF39F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F124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52E1E5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54FC26E" w14:textId="6CB2AE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FE2DE57" w14:textId="7BDD0D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8640E" w14:textId="26B2D2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34C9E" w14:textId="416AD1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7E53EE" w14:paraId="53B5109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EA5CD"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B556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5975504" w14:textId="43499F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9A527B6" w14:textId="47F959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FF13FDD" w14:textId="21B2D1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BFDD2" w14:textId="6C65B6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7E53EE" w14:paraId="73C589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7C1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B64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5CA3814" w14:textId="4F60ED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39D6020D" w14:textId="0BE67B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97BB2" w14:textId="443C7B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B46BE" w14:textId="03C287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7E53EE" w14:paraId="5CBFA61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3EF0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51DD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1C642D3" w14:textId="133AD4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5DFE9FAC" w14:textId="5023DF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06F9D" w14:textId="0CA897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6A39E" w14:textId="448D0C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7E53EE" w14:paraId="096E841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4657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5C2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4D5B97F" w14:textId="6D87C8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463A44AF" w14:textId="201292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9B7AE" w14:textId="42682A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85A57" w14:textId="3418B4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7E53EE" w14:paraId="3B8CBEF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261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B16C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1E487DB" w14:textId="348710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73CE108" w14:textId="093204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1CF24" w14:textId="286018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65C46CBF" w14:textId="305CDA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7E53EE" w14:paraId="2D5DC13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6F2E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26F3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110D018" w14:textId="7D1E77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D0BF704" w14:textId="0BF5CB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04D89" w14:textId="74C063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B6EFE" w14:textId="76C735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7E53EE" w14:paraId="6277829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B3F7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F81B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52F30A1" w14:textId="0B03F0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E6960DA" w14:textId="07F68C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54A95" w14:textId="7D311A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B2997" w14:textId="04AF42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7E53EE" w14:paraId="3CE07B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A852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2BA8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C2B9275" w14:textId="0CA689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E9E672D" w14:textId="2F3213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DE8E691" w14:textId="2CB2F4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20B83" w14:textId="6026AD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7E53EE" w14:paraId="09575ED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81E16"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5D6D9EF" w14:textId="4D7C900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10,74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1E73522F" w14:textId="47CD101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9249CEE" w14:textId="5BED258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CA537B8" w14:textId="6A3ADD5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952,867.53 </w:t>
            </w:r>
          </w:p>
        </w:tc>
      </w:tr>
      <w:tr w:rsidR="007E53EE" w14:paraId="3F8EA5F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E458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D59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1F3022A" w14:textId="69B23F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927.50 </w:t>
            </w:r>
          </w:p>
        </w:tc>
        <w:tc>
          <w:tcPr>
            <w:tcW w:w="675" w:type="pct"/>
            <w:tcBorders>
              <w:top w:val="nil"/>
              <w:left w:val="nil"/>
              <w:bottom w:val="single" w:sz="4" w:space="0" w:color="000000"/>
              <w:right w:val="single" w:sz="4" w:space="0" w:color="000000"/>
            </w:tcBorders>
            <w:shd w:val="clear" w:color="auto" w:fill="auto"/>
            <w:noWrap/>
            <w:vAlign w:val="bottom"/>
            <w:hideMark/>
          </w:tcPr>
          <w:p w14:paraId="12A6F7E7" w14:textId="412322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10919" w14:textId="6A5A96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D60E" w14:textId="386278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927.50 </w:t>
            </w:r>
          </w:p>
        </w:tc>
      </w:tr>
      <w:tr w:rsidR="007E53EE" w14:paraId="35CD351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298A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70B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1C011AA1" w14:textId="6F60A3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167474F" w14:textId="129034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A414" w14:textId="3F703F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E48D6" w14:textId="647A3D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7E53EE" w14:paraId="213988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9F2F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BD2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C8A1025" w14:textId="6171A1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579A4C48" w14:textId="17EE88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D5546" w14:textId="0C9168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D4694" w14:textId="39C876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7E53EE" w14:paraId="1081D33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4AD2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413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E43B182" w14:textId="2F1FC9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5FDA404" w14:textId="79AEBB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9F47D" w14:textId="255D10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51A60" w14:textId="2DFA5F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E53EE" w14:paraId="24F971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0555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6060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0C303B4" w14:textId="043E86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471E835" w14:textId="685D3C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60E98" w14:textId="1AA136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4CAD926" w14:textId="6BE04D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7E53EE" w14:paraId="2CB10B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B8EF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8F30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0FFFDBB" w14:textId="33ACAD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7B5AC99" w14:textId="4F8428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B563B" w14:textId="637AB7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7D773" w14:textId="6BC22F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7E53EE" w14:paraId="7FEBDBB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88F9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9F77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0184982" w14:textId="395CCF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EC8C490" w14:textId="582111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994F6" w14:textId="6ABADE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9A9A" w14:textId="77F99A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7E53EE" w14:paraId="628A16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9BAA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B509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92FB794" w14:textId="2FB262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6A272DF" w14:textId="39AC86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DA123" w14:textId="7031A8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BAA89" w14:textId="28C1C8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E53EE" w14:paraId="4B9F726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CA0C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FD0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35118F3" w14:textId="414C69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936DF45" w14:textId="7E4010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02E5D" w14:textId="493F72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F7D86" w14:textId="432298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7E53EE" w14:paraId="0C82C59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54C9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6F40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B4D51FE" w14:textId="1A444F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04F4ABF" w14:textId="484339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37A8C" w14:textId="5F6D13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3B11BC3" w14:textId="5C98C6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7E53EE" w14:paraId="055B14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2B26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2177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2AAC17F6" w14:textId="2B683A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7201462" w14:textId="72388D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AA92E" w14:textId="78B699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57F8F851" w14:textId="2152A8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7E53EE" w14:paraId="7D5C26C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EE4A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50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FA2A3E7" w14:textId="4E3176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769D87" w14:textId="08794E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5F7E5" w14:textId="6DAE30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083DA58" w14:textId="258FB4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7E53EE" w14:paraId="0BA769E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78A3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E1A3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388FF58A" w14:textId="30A932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CB6EE7" w14:textId="2AAAD9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A3722" w14:textId="07D49D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DD1FB6D" w14:textId="4912FF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7E53EE" w14:paraId="7930B5C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68C9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BAC1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2582CF" w14:textId="7CBDD8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77182F97" w14:textId="3B2B07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69F60" w14:textId="20F89F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D18E4" w14:textId="67BFC3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7E53EE" w14:paraId="2B6B6D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A49B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9E05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D107007" w14:textId="4FE9A3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AA6914A" w14:textId="4DFEB3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08812" w14:textId="2E117D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0D942" w14:textId="40A5A6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7E53EE" w14:paraId="7424CA0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D649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9D8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61F49BF" w14:textId="1FAA35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95D00EC" w14:textId="345F80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94416" w14:textId="3C4027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5DE79" w14:textId="20B11F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7E53EE" w14:paraId="7D2765D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77B5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351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F86E158" w14:textId="46AFAF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47FA949" w14:textId="14FF0B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E37D3" w14:textId="1C14D7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07F7C" w14:textId="18E207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7E53EE" w14:paraId="51D82C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A4F2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C77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0C2F5A1" w14:textId="384822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255C4B4" w14:textId="2ABAC8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81578" w14:textId="237A9F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C6700" w14:textId="27D42A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7E53EE" w14:paraId="00E6AC9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5478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6BA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0D1A5A76" w14:textId="6E9F3E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470D06C8" w14:textId="36F81E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9FD0C" w14:textId="6C759F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D9FC2" w14:textId="5DE17A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7E53EE" w14:paraId="681017B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90CC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B1C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8ADB462" w14:textId="22334D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AEDF9A7" w14:textId="110543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F64A4" w14:textId="4039EF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4D3DA" w14:textId="4BC0E3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7E53EE" w14:paraId="60C562D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B29F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6AC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A8738D4" w14:textId="41ECAE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709BE40C" w14:textId="4AB2BF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881B1" w14:textId="4BA8F8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43B58" w14:textId="4BF83F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7E53EE" w14:paraId="61B1D92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34C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B087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0AF843D" w14:textId="41D2BC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6870B993" w14:textId="4A730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C3D0E" w14:textId="095F70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F22AB" w14:textId="40F654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7E53EE" w14:paraId="6AB715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3AD1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521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B922D8C" w14:textId="5CA846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EA20D0" w14:textId="7DAF7F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993F1" w14:textId="53B988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D7038" w14:textId="177098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6FD925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5EF5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CC3D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0E0D42A" w14:textId="65FD3A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C37FB51" w14:textId="7E1139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124C6" w14:textId="57AB16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C8B4E" w14:textId="32A0CE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7E53EE" w14:paraId="7B9A49B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4E4A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4AD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229BD64" w14:textId="5E7C8C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536B4F" w14:textId="3062BE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8A891" w14:textId="26F56B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7879C" w14:textId="4E5326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400C11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A7D0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B01C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E2F3A41" w14:textId="67352F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4DAB418" w14:textId="70FE31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BC685" w14:textId="53DDC8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BD94D" w14:textId="2C86C4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7E53EE" w14:paraId="62A97CA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190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F9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7608AD69" w14:textId="499930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5F18B28" w14:textId="29E89E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45AAA" w14:textId="503A2C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7237F" w14:textId="511225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7E53EE" w14:paraId="79E98AF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F16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BE0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2601BD7" w14:textId="6CB553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C18C752" w14:textId="23A09C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361D1" w14:textId="7F58A3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C5E47" w14:textId="560B77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7E53EE" w14:paraId="762108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9A1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48B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909CAEC" w14:textId="1A1D21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7BAB573" w14:textId="11B30B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FBE0B" w14:textId="1C1652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A677D" w14:textId="210A09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7E53EE" w14:paraId="10A6DB3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B1A2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826A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9BFF40B" w14:textId="1EC37C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4020AF5" w14:textId="05451A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B455B" w14:textId="7F74BF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05A58" w14:textId="447BD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E53EE" w14:paraId="14BD5D1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42FA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625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1ACE39A" w14:textId="6BF9B7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0A46B4D" w14:textId="02A4CB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55970" w14:textId="64A616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E351041" w14:textId="650A5E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7E53EE" w14:paraId="5E8BDEF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9F0A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256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42BA4E3" w14:textId="07C901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96157A1" w14:textId="738BF5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B9A0C" w14:textId="3F076E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1A10A" w14:textId="16CFE2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7E53EE" w14:paraId="020370A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4830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304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4E15AE0" w14:textId="70EA72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468272D" w14:textId="4B19E6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3E775" w14:textId="064841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31B84" w14:textId="6CF598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E53EE" w14:paraId="5949FF7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52DA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6277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5157E2B" w14:textId="158C58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5DAFD" w14:textId="623CCF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EEB90" w14:textId="371A4B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AA04" w14:textId="31A432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7E53EE" w14:paraId="3601B2C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B6CC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8C6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F0AEC7B" w14:textId="66C582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11EF2FE" w14:textId="1A8A75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CB89D" w14:textId="6D2D05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F233DAB" w14:textId="5CF4D0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7E53EE" w14:paraId="0BB32B6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40DE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624B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8BA891F" w14:textId="577B95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72B368A" w14:textId="30F9AE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82286" w14:textId="3935C2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15915" w14:textId="58643A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E53EE" w14:paraId="0183CB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5182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BE20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DAA0F43" w14:textId="51E6E3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0186171" w14:textId="3CF96D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F1FAB" w14:textId="2F5C7E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EA103" w14:textId="43D66B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7E53EE" w14:paraId="774B10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A3EC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840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2609CC5D" w14:textId="1F4178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0F1DCDB" w14:textId="331923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2ABEE" w14:textId="0EE3AE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A924B" w14:textId="73177F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7E53EE" w14:paraId="1A26318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1B82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2763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9AE628B" w14:textId="52CD4D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2072F4E" w14:textId="4B01C4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8AEC81D" w14:textId="3DDFB0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FAEEB" w14:textId="581FD4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7E53EE" w14:paraId="535E57E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7F9A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1C9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0EA450E" w14:textId="5712F5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6680A24" w14:textId="5210F5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A020A" w14:textId="1A666E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80CEFF4" w14:textId="518DB2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7E53EE" w14:paraId="36C19F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01BB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3A4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3A81E95" w14:textId="51F61E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3A9F65F" w14:textId="6D0CC0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D75DA" w14:textId="6F3F2B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EEFC9" w14:textId="62D672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7E53EE" w14:paraId="1A41784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B156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1558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7E7BFE73" w14:textId="2C90D5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5DD8845" w14:textId="066465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1C111" w14:textId="58B088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A1888B5" w14:textId="77F8F4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7E53EE" w14:paraId="202522C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CED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C79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1DAA4CA" w14:textId="676DBA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F0AD00" w14:textId="6E2D7F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9CE1D" w14:textId="56AC0C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504C6" w14:textId="38F804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27DB96C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B325A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2B81B7C" w14:textId="61B7D4C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94,785.70 </w:t>
            </w:r>
          </w:p>
        </w:tc>
        <w:tc>
          <w:tcPr>
            <w:tcW w:w="675" w:type="pct"/>
            <w:tcBorders>
              <w:top w:val="nil"/>
              <w:left w:val="nil"/>
              <w:bottom w:val="single" w:sz="4" w:space="0" w:color="000000"/>
              <w:right w:val="single" w:sz="4" w:space="0" w:color="000000"/>
            </w:tcBorders>
            <w:shd w:val="clear" w:color="A5A5A5" w:fill="A5A5A5"/>
            <w:noWrap/>
            <w:vAlign w:val="bottom"/>
            <w:hideMark/>
          </w:tcPr>
          <w:p w14:paraId="5C033724" w14:textId="5310EF7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2674AC8" w14:textId="05BB866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AC80F2" w14:textId="2A019E2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94,785.70 </w:t>
            </w:r>
          </w:p>
        </w:tc>
      </w:tr>
      <w:tr w:rsidR="007E53EE" w14:paraId="5DCFAE0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489D1"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097E6E0" w14:textId="1CBFFE0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E80F1F2" w14:textId="5DCC687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EB132" w14:textId="54B6BA4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70B4A9" w14:textId="69D5582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7E53EE" w14:paraId="5AE4EC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4AE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C96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9E4A987" w14:textId="55A8FF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14487996" w14:textId="4972AC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D254B" w14:textId="2A50AC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C71C1" w14:textId="712022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7E53EE" w14:paraId="4CBDBAB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660B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9B79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8058EB4" w14:textId="348E1F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58403754" w14:textId="560E47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7643D" w14:textId="603C7A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D4003" w14:textId="1F64B1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7E53EE" w14:paraId="558D674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0A94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A64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77D52BEB" w14:textId="1B8D0A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802C5DD" w14:textId="53DA5B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D93EA" w14:textId="2B1474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04FAC" w14:textId="56F08B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7E53EE" w14:paraId="6E084DC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F066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6646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9BD0A28" w14:textId="2CB876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43B829E" w14:textId="78F73C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E91F5" w14:textId="1B6D7A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24470" w14:textId="5A010A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7E53EE" w14:paraId="7F3930DF"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BF9D8"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CCC2BD" w14:textId="4990C4D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853,783.4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579C63" w14:textId="63FF7ED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173FA1" w14:textId="7CBB169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F0F022" w14:textId="2A2B25B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853,783.40 </w:t>
            </w:r>
          </w:p>
        </w:tc>
      </w:tr>
      <w:tr w:rsidR="007E53EE" w14:paraId="53C06F0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4EA2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6A51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75D7560A" w14:textId="400C8F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143.14 </w:t>
            </w:r>
          </w:p>
        </w:tc>
        <w:tc>
          <w:tcPr>
            <w:tcW w:w="675" w:type="pct"/>
            <w:tcBorders>
              <w:top w:val="nil"/>
              <w:left w:val="nil"/>
              <w:bottom w:val="single" w:sz="4" w:space="0" w:color="000000"/>
              <w:right w:val="single" w:sz="4" w:space="0" w:color="000000"/>
            </w:tcBorders>
            <w:shd w:val="clear" w:color="auto" w:fill="auto"/>
            <w:noWrap/>
            <w:vAlign w:val="bottom"/>
            <w:hideMark/>
          </w:tcPr>
          <w:p w14:paraId="610CA7CE" w14:textId="0CADD9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E7283" w14:textId="298653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CBDBEA" w14:textId="2549D6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143.14 </w:t>
            </w:r>
          </w:p>
        </w:tc>
      </w:tr>
      <w:tr w:rsidR="007E53EE" w14:paraId="1302DE5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15E2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4DC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170F07A5" w14:textId="4B578B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6A4F2B9" w14:textId="5F8464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07C5E" w14:textId="2F2587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02832" w14:textId="42109E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E53EE" w14:paraId="0914D7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91AE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9111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8807F3C" w14:textId="72AE9E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49DF444" w14:textId="66D613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0BBE1" w14:textId="1C199A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48525" w14:textId="55980D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7E53EE" w14:paraId="51FC6C2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E007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55AB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5F68F12" w14:textId="28AAD4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c>
          <w:tcPr>
            <w:tcW w:w="675" w:type="pct"/>
            <w:tcBorders>
              <w:top w:val="nil"/>
              <w:left w:val="nil"/>
              <w:bottom w:val="single" w:sz="4" w:space="0" w:color="000000"/>
              <w:right w:val="single" w:sz="4" w:space="0" w:color="000000"/>
            </w:tcBorders>
            <w:shd w:val="clear" w:color="auto" w:fill="auto"/>
            <w:noWrap/>
            <w:vAlign w:val="bottom"/>
            <w:hideMark/>
          </w:tcPr>
          <w:p w14:paraId="0EDBAF56" w14:textId="568CB5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22B38" w14:textId="7C430F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0C6EE" w14:textId="35A0F9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r>
      <w:tr w:rsidR="007E53EE" w14:paraId="59AC56E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E103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239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C6CEE7A" w14:textId="4FEFD0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2A059E4E" w14:textId="0D297F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6E40A" w14:textId="318B43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714F9" w14:textId="4C279D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7E53EE" w14:paraId="4203EDA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53A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834A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05903D2" w14:textId="716963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c>
          <w:tcPr>
            <w:tcW w:w="675" w:type="pct"/>
            <w:tcBorders>
              <w:top w:val="nil"/>
              <w:left w:val="nil"/>
              <w:bottom w:val="single" w:sz="4" w:space="0" w:color="000000"/>
              <w:right w:val="single" w:sz="4" w:space="0" w:color="000000"/>
            </w:tcBorders>
            <w:shd w:val="clear" w:color="auto" w:fill="auto"/>
            <w:noWrap/>
            <w:vAlign w:val="bottom"/>
            <w:hideMark/>
          </w:tcPr>
          <w:p w14:paraId="31F4739F" w14:textId="77485E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4568F" w14:textId="1A358D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95D7A" w14:textId="2C15F8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r>
      <w:tr w:rsidR="007E53EE" w14:paraId="4C5969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0314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01B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B9A3217" w14:textId="44A24A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5808D59" w14:textId="0439AD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B65DF" w14:textId="40D297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0145A" w14:textId="44CF55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7E53EE" w14:paraId="73F1405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CA04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DC6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F783B8F" w14:textId="24CEA9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291B1EB" w14:textId="44A887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35D77" w14:textId="426A16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55094" w14:textId="5A6D78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7E53EE" w14:paraId="284A6B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F20B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669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D8881B2" w14:textId="17BD36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8E45412" w14:textId="529E6D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9F82E" w14:textId="5C9D58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2B4B0" w14:textId="6E1C7F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E53EE" w14:paraId="1D09EE7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5240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2F8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E4BF007" w14:textId="28A0A7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c>
          <w:tcPr>
            <w:tcW w:w="675" w:type="pct"/>
            <w:tcBorders>
              <w:top w:val="nil"/>
              <w:left w:val="nil"/>
              <w:bottom w:val="single" w:sz="4" w:space="0" w:color="000000"/>
              <w:right w:val="single" w:sz="4" w:space="0" w:color="000000"/>
            </w:tcBorders>
            <w:shd w:val="clear" w:color="auto" w:fill="auto"/>
            <w:noWrap/>
            <w:vAlign w:val="bottom"/>
            <w:hideMark/>
          </w:tcPr>
          <w:p w14:paraId="6243FFD4" w14:textId="396572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A4633" w14:textId="5790C3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3F8BB" w14:textId="65E7CD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r>
      <w:tr w:rsidR="007E53EE" w14:paraId="0C9FD83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EC8A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3FA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82CE954" w14:textId="523C17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0DFFEF98" w14:textId="6EBA30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756E9" w14:textId="71EB1E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E076D" w14:textId="3F3257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7E53EE" w14:paraId="4D70406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5590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4D56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69BC06F" w14:textId="715D26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00325172" w14:textId="6E3A93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B4434" w14:textId="208ED4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444CD" w14:textId="455BC1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7E53EE" w14:paraId="280524E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26F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A245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FB05B25" w14:textId="7C8CDC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BA56FDB" w14:textId="6BD6A3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12775" w14:textId="438310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399EE" w14:textId="63F948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E53EE" w14:paraId="2327B6C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5FC9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8606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FB67189" w14:textId="6D9B79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652E57C1" w14:textId="36DA04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96FCA" w14:textId="0F3970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268B5" w14:textId="03B6EA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7E53EE" w14:paraId="6C1FB1F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CC88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534F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6A8DA65E" w14:textId="579DA3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7345EA8" w14:textId="0DABC7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2C33" w14:textId="2CB0F7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C59D9" w14:textId="7F8A99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7E53EE" w14:paraId="6CF9B83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A822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F178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215C92B" w14:textId="6DCDC0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c>
          <w:tcPr>
            <w:tcW w:w="675" w:type="pct"/>
            <w:tcBorders>
              <w:top w:val="nil"/>
              <w:left w:val="nil"/>
              <w:bottom w:val="single" w:sz="4" w:space="0" w:color="000000"/>
              <w:right w:val="single" w:sz="4" w:space="0" w:color="000000"/>
            </w:tcBorders>
            <w:shd w:val="clear" w:color="auto" w:fill="auto"/>
            <w:noWrap/>
            <w:vAlign w:val="bottom"/>
            <w:hideMark/>
          </w:tcPr>
          <w:p w14:paraId="68D34285" w14:textId="0C3487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BE899" w14:textId="64AF98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6E7DC" w14:textId="6BBA65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r>
      <w:tr w:rsidR="007E53EE" w14:paraId="61495D4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BFE6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B7DB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21306EA" w14:textId="30313D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EFCF748" w14:textId="6CF869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74872" w14:textId="14C083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30C3D" w14:textId="78A8E8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7E53EE" w14:paraId="5E7207C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FDF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86A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A09C686" w14:textId="0A2720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7411CCEE" w14:textId="031C19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FC6E3" w14:textId="2A02D0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DD931" w14:textId="67497E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7E53EE" w14:paraId="454276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0B14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F0C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E3C2FD9" w14:textId="3697D5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6045521" w14:textId="1A9632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2766D" w14:textId="5EA495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63094" w14:textId="51BEF9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E53EE" w14:paraId="2710B70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0C88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9ED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4F17E732" w14:textId="4EC9F1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30D38D0" w14:textId="5D978E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960A0" w14:textId="2BE501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CA487" w14:textId="4B14DD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E53EE" w14:paraId="3FFE706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AFF5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22DA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70E4E56" w14:textId="337424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5AE01DF2" w14:textId="5E34EF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9AB8C" w14:textId="3D7F34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70382" w14:textId="702726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7E53EE" w14:paraId="4E7BE1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B525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2F0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7DFCBB1" w14:textId="423917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F962AFA" w14:textId="4D9430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BA565" w14:textId="3896AD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4CEBC" w14:textId="1BA540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7E53EE" w14:paraId="59F40F3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C739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B5BE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7B22E13" w14:textId="6FB7A4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99E5CDE" w14:textId="03F35B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D7732" w14:textId="3B28DF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28063" w14:textId="7C96FC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7E53EE" w14:paraId="69D6124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85BC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53D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168D26C" w14:textId="6F1CCD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D5D595C" w14:textId="01B8E5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9EAB3" w14:textId="0A3923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DAB6B" w14:textId="3B5B1B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7E53EE" w14:paraId="63DA13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7B83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2AC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294B0F7" w14:textId="1A86EC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D55DAE7" w14:textId="66EFC8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BD4B0" w14:textId="2F1936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B5F0B" w14:textId="67BA10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E53EE" w14:paraId="5B8674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CA0B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EC2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60F2AC7" w14:textId="473777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EE8F519" w14:textId="1C3DFB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FB3FF" w14:textId="797966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9177A" w14:textId="4C3D0D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7E53EE" w14:paraId="0C6B782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30DA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000F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5EE28F4C" w14:textId="140140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c>
          <w:tcPr>
            <w:tcW w:w="675" w:type="pct"/>
            <w:tcBorders>
              <w:top w:val="nil"/>
              <w:left w:val="nil"/>
              <w:bottom w:val="single" w:sz="4" w:space="0" w:color="000000"/>
              <w:right w:val="single" w:sz="4" w:space="0" w:color="000000"/>
            </w:tcBorders>
            <w:shd w:val="clear" w:color="auto" w:fill="auto"/>
            <w:noWrap/>
            <w:vAlign w:val="bottom"/>
            <w:hideMark/>
          </w:tcPr>
          <w:p w14:paraId="34A048F3" w14:textId="47161A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B732A" w14:textId="0B2876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DC06A" w14:textId="7179D6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r>
      <w:tr w:rsidR="007E53EE" w14:paraId="7A796DE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D3B4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6B9E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7E15A5FB" w14:textId="10232A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F8D85B2" w14:textId="09C65E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ECCB7" w14:textId="67082E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05428" w14:textId="3B48F9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E53EE" w14:paraId="5C3A224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A1BE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E00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4C490E8" w14:textId="5B874B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675" w:type="pct"/>
            <w:tcBorders>
              <w:top w:val="nil"/>
              <w:left w:val="nil"/>
              <w:bottom w:val="single" w:sz="4" w:space="0" w:color="000000"/>
              <w:right w:val="single" w:sz="4" w:space="0" w:color="000000"/>
            </w:tcBorders>
            <w:shd w:val="clear" w:color="auto" w:fill="auto"/>
            <w:noWrap/>
            <w:vAlign w:val="bottom"/>
            <w:hideMark/>
          </w:tcPr>
          <w:p w14:paraId="23F7CD9A" w14:textId="14C7B4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7650F" w14:textId="131D05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CE1AA" w14:textId="1D2711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7E53EE" w14:paraId="25FF5E8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1F0C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25C00812" w14:textId="3347E76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399,978.11 </w:t>
            </w:r>
          </w:p>
        </w:tc>
        <w:tc>
          <w:tcPr>
            <w:tcW w:w="675" w:type="pct"/>
            <w:tcBorders>
              <w:top w:val="nil"/>
              <w:left w:val="nil"/>
              <w:bottom w:val="single" w:sz="4" w:space="0" w:color="000000"/>
              <w:right w:val="single" w:sz="4" w:space="0" w:color="000000"/>
            </w:tcBorders>
            <w:shd w:val="clear" w:color="D8D8D8" w:fill="D8D8D8"/>
            <w:noWrap/>
            <w:vAlign w:val="bottom"/>
            <w:hideMark/>
          </w:tcPr>
          <w:p w14:paraId="53027055" w14:textId="3632FE2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9C45E5" w14:textId="5B90C2B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3233F0" w14:textId="6A7D42E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399,978.11 </w:t>
            </w:r>
          </w:p>
        </w:tc>
      </w:tr>
      <w:tr w:rsidR="007E53EE" w14:paraId="6C2CA37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AEAF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D1D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1A3AD61" w14:textId="573D93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4F3F2E97" w14:textId="58C328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B3437" w14:textId="31003C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3F0841" w14:textId="125090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7E53EE" w14:paraId="13C598D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8F89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638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59FEA44" w14:textId="297E24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42EB1AC7" w14:textId="5E0D9E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F2998" w14:textId="45961A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B9C3C" w14:textId="3E715A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7E53EE" w14:paraId="56E3C0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5514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C4D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095CF2A" w14:textId="517637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397146" w14:textId="447C06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B5D4E" w14:textId="0FB6BC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728C4" w14:textId="759987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E53EE" w14:paraId="3BD37CA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F61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AB0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3A26BB" w14:textId="496BBB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8ECD45D" w14:textId="3AF01A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BB426" w14:textId="27B7AD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AF0C6" w14:textId="7477F7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7E53EE" w14:paraId="66EF58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2BAC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93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5B1DD1C" w14:textId="2767FC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37C535D" w14:textId="4CC4BF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6E89B" w14:textId="76E916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69A3" w14:textId="2D6F26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7E53EE" w14:paraId="3FB53BC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7690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51C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2D04224" w14:textId="61D44B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7A863757" w14:textId="141B46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603C3" w14:textId="6CFC6D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B0CC2" w14:textId="0DD88C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7E53EE" w14:paraId="2F664D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412B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E0D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75319B51" w14:textId="5E6808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0B207135" w14:textId="0EEF76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3BE9D" w14:textId="19963F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48E5E" w14:textId="034FF4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7E53EE" w14:paraId="54CF4B2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66EE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8439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046DFBD" w14:textId="7305F3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A023040" w14:textId="39B345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1D1E0" w14:textId="71E259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D7B48" w14:textId="1AA110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7E53EE" w14:paraId="332D942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1FFE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28B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8F12D49" w14:textId="73F381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c>
          <w:tcPr>
            <w:tcW w:w="675" w:type="pct"/>
            <w:tcBorders>
              <w:top w:val="nil"/>
              <w:left w:val="nil"/>
              <w:bottom w:val="single" w:sz="4" w:space="0" w:color="000000"/>
              <w:right w:val="single" w:sz="4" w:space="0" w:color="000000"/>
            </w:tcBorders>
            <w:shd w:val="clear" w:color="auto" w:fill="auto"/>
            <w:noWrap/>
            <w:vAlign w:val="bottom"/>
            <w:hideMark/>
          </w:tcPr>
          <w:p w14:paraId="57635423" w14:textId="67B15B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F9E0E" w14:textId="75E1F7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F42AC" w14:textId="180EE5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r>
      <w:tr w:rsidR="007E53EE" w14:paraId="6BF5BAD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A7E6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1140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E9966AA" w14:textId="17810B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5E049512" w14:textId="02D95F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7C38E" w14:textId="398870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60DA2" w14:textId="7A30C2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7E53EE" w14:paraId="46CBDDD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CE24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0BB0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E247042" w14:textId="6854C8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06F376F7" w14:textId="15882F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783D3" w14:textId="043F8B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901EF" w14:textId="1A9FD1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7E53EE" w14:paraId="11DF594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ADE9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44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36ED60C7" w14:textId="65E7C6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BA68696" w14:textId="4E7187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0F98" w14:textId="2FBFDD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111AA" w14:textId="7EAC8D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7E53EE" w14:paraId="284F50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0232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151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29CCC23" w14:textId="007FB0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44502DE3" w14:textId="70629F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D28C4" w14:textId="428A1E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1D619" w14:textId="3322B8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7E53EE" w14:paraId="18E1B18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978C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BA1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DEABC5E" w14:textId="1EB100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14930E6" w14:textId="1AD6D4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5BDBA" w14:textId="378597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37B2" w14:textId="104D56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7E53EE" w14:paraId="572697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490A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D9C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0B295D19" w14:textId="3C7D31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CE5338A" w14:textId="6904E8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71C76" w14:textId="2A44DE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BA0DA" w14:textId="2AF47E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7E53EE" w14:paraId="3B90697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672F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525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6238B8C2" w14:textId="6D32F5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514CA50" w14:textId="2555F3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21EC0" w14:textId="7E6A5F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294B9" w14:textId="0030C4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7E53EE" w14:paraId="5AB4307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B593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A82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E3960B7" w14:textId="5101CA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3A402845" w14:textId="6FB76A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5A619" w14:textId="2E677A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1EE6A" w14:textId="4E989D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7E53EE" w14:paraId="7F39E2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4753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2727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BEEEA45" w14:textId="6269B3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79E3022" w14:textId="4AF1A9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964BC" w14:textId="62C480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A7F12" w14:textId="623B76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E53EE" w14:paraId="21A789D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8158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EAA3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A7404F3" w14:textId="7C2A2C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FEEAE61" w14:textId="18E7C9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47962" w14:textId="21C343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17CA5" w14:textId="335CE7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7E53EE" w14:paraId="5D5A66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F533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876F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3EC7CF19" w14:textId="4102E5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1260B9F1" w14:textId="52E71E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A0D72" w14:textId="157270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29F6A" w14:textId="4506D0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7E53EE" w14:paraId="5D262F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CD5C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354F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B1E8D60" w14:textId="0AAA70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E225DF7" w14:textId="1EF64D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B8827" w14:textId="5A6728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2F538" w14:textId="73482C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7E53EE" w14:paraId="199510F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85A2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67A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0364628" w14:textId="7AFBAA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2D2E2DCC" w14:textId="13D7CC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FA69A" w14:textId="26F36E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74454" w14:textId="3B3F09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7E53EE" w14:paraId="49084AC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80A3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D25A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F49E4DD" w14:textId="628E17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0DDB56D" w14:textId="22BC8D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5C07C" w14:textId="066366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61D21" w14:textId="6ED3AD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7E53EE" w14:paraId="7D980B1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9EC0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03DF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6668891" w14:textId="412082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6922056" w14:textId="2DE0FC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F27CF" w14:textId="5F8240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FC41" w14:textId="78944B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7E53EE" w14:paraId="65E15C8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EB4D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C98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E959AD7" w14:textId="2B23BE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C61EB5E" w14:textId="2F74A8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F5702" w14:textId="384ED3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9A3E5" w14:textId="214BE0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7E53EE" w14:paraId="273560A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C80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E3B2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3FF86F5" w14:textId="078D6C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1CE9254B" w14:textId="1401B3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8823E" w14:textId="6C2611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94FC0" w14:textId="3B006D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7E53EE" w14:paraId="1AE44AA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AA44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0D83C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384208F" w14:textId="75018F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3EE1F68D" w14:textId="01C358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4893" w14:textId="155AC4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928F0" w14:textId="4A3068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7E53EE" w14:paraId="4B295CC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04C0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233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DB949CD" w14:textId="4B9C20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48514791" w14:textId="5626A9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5685" w14:textId="11A5A3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B2C25" w14:textId="2E9CA1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7E53EE" w14:paraId="5DADD8E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9609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B44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A7195D7" w14:textId="0E7F4D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28E3857" w14:textId="628847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43646" w14:textId="78D38E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2FF03" w14:textId="4FC313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7E53EE" w14:paraId="5827159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7D6D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9A8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2AAAD27" w14:textId="5CBCDC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8C16B76" w14:textId="24FE09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473D8" w14:textId="07BC24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D1E7A" w14:textId="41A5A9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7E53EE" w14:paraId="43D635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3676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344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17780B3" w14:textId="7CB459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60910E38" w14:textId="5DF590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B6737" w14:textId="708579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38B5C" w14:textId="7A5872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7E53EE" w14:paraId="0A118F7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4754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490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7C48236" w14:textId="356A77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68C414C0" w14:textId="2C1BD5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D005D" w14:textId="75B139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3B7DE" w14:textId="1C87FE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7E53EE" w14:paraId="09E9DE4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8F36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EEB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C83E7DE" w14:textId="1E9404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B632D75" w14:textId="5F6D81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39415" w14:textId="13A4B7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4B468" w14:textId="463174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7E53EE" w14:paraId="423F5CE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07A1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7D4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9741292" w14:textId="1C51F4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4F962C7" w14:textId="2B37DA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F29D0" w14:textId="4FDEE3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3C8E9" w14:textId="45167F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7E53EE" w14:paraId="78E1D79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BBD9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63CF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A5E0FD9" w14:textId="4EE797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592C72E" w14:textId="1EF0C3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01743" w14:textId="5B8CE0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9403A" w14:textId="536DDA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E53EE" w14:paraId="7B998E5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7E87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DCA6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08B0C49" w14:textId="5AE9C5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1634D2C" w14:textId="69158E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662D" w14:textId="3C6AF0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0BA58" w14:textId="7143DD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7E53EE" w14:paraId="3CE5C6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5BD2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413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E159E4" w14:textId="4B0DCE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342310E" w14:textId="32BC10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0CCE4" w14:textId="2E3085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10265" w14:textId="332AA4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7E53EE" w14:paraId="6FF551D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B567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0A4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569DBA02" w14:textId="1188F0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BF5D183" w14:textId="437B5A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39949" w14:textId="64D820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C4164" w14:textId="37F202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7E53EE" w14:paraId="3546E9F4"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0E3D8"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0741A75F" w14:textId="14DBC42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4,64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7CBE8914" w14:textId="36DC617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9DAC7E" w14:textId="2121910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EF2ABA" w14:textId="21EA655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4,642.48 </w:t>
            </w:r>
          </w:p>
        </w:tc>
      </w:tr>
      <w:tr w:rsidR="007E53EE" w14:paraId="3120A4D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9FAF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D16C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8102D67" w14:textId="348009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1FAAC972" w14:textId="4E99DE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EEC28" w14:textId="0D2D81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B6C140" w14:textId="7EFA2E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7E53EE" w14:paraId="4A9246E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1B2B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1D6B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66637B0" w14:textId="7D5C28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350A7" w14:textId="75EA40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9D7DC" w14:textId="48D8BA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AC773" w14:textId="2438B8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7E53EE" w14:paraId="2EC22BB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6B6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12E6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57F1923" w14:textId="4D60EA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37F43220" w14:textId="17E095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3CA5F" w14:textId="7C878D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762B3" w14:textId="62ED15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7E53EE" w14:paraId="7C93F98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4F32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05A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2E66A489" w14:textId="39F26F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2F05D" w14:textId="02F22D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FC65" w14:textId="068A23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9C03" w14:textId="3E3301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7E53EE" w14:paraId="3A2EF82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931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0050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E1D499D" w14:textId="7EEF12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49DD9BC" w14:textId="07E7C9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6E8FF" w14:textId="24C544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56775" w14:textId="4A3CEB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7E53EE" w14:paraId="3A91B1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1D0F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9AE4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20CFB5E2" w14:textId="2AD4FB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15BB8" w14:textId="703202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879AA" w14:textId="5486BB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01DBD" w14:textId="74077A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7E53EE" w14:paraId="1CED3E8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8E88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DFA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2D53EB8C" w14:textId="7F4FC8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7801F2C" w14:textId="2C4FE4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88F22" w14:textId="7A19E5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F55F" w14:textId="048623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7E53EE" w14:paraId="539E249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505B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9A9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522DA67" w14:textId="52FF09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c>
          <w:tcPr>
            <w:tcW w:w="675" w:type="pct"/>
            <w:tcBorders>
              <w:top w:val="nil"/>
              <w:left w:val="nil"/>
              <w:bottom w:val="single" w:sz="4" w:space="0" w:color="000000"/>
              <w:right w:val="single" w:sz="4" w:space="0" w:color="000000"/>
            </w:tcBorders>
            <w:shd w:val="clear" w:color="auto" w:fill="auto"/>
            <w:noWrap/>
            <w:vAlign w:val="bottom"/>
            <w:hideMark/>
          </w:tcPr>
          <w:p w14:paraId="35219329" w14:textId="7CB254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5B64" w14:textId="481639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A00D0" w14:textId="5B66B0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r>
      <w:tr w:rsidR="007E53EE" w14:paraId="6DE5229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DDC5D"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42BC821" w14:textId="396BD92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A98D00" w14:textId="0543562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93323C" w14:textId="5706B7B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FAFDBE" w14:textId="70F4E5E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7E53EE" w14:paraId="55C1536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DAA8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451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E205A74" w14:textId="158012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A3AFFA9" w14:textId="167FCB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EE968" w14:textId="665CCC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FD3404" w14:textId="3582CF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7E53EE" w14:paraId="7CAE32E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930A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BF3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5A773D98" w14:textId="2109C3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2E09D" w14:textId="087663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FAC31" w14:textId="41074E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DC6BE" w14:textId="33FB68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7E53EE" w14:paraId="2AFA6EF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4880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2B3B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54F5E233" w14:textId="6DFFA2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7F3B3A3" w14:textId="715AA6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F70BF" w14:textId="6A30C7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52508" w14:textId="78BEAC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7E53EE" w14:paraId="3D47310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938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8CE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E023062" w14:textId="47A225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650714F0" w14:textId="65FFE5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B2669" w14:textId="5A6A02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D6136" w14:textId="4F9656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7E53EE" w14:paraId="4E52E6C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FCBC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978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B6E32DA" w14:textId="18595E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2DA1C9A3" w14:textId="3CA533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13008" w14:textId="28D174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C7720" w14:textId="45C7EB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7E53EE" w14:paraId="45A60D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7C0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264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847E6F5" w14:textId="119E63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09741BD9" w14:textId="0EE8D6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D1B50" w14:textId="4057AB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DB0D6" w14:textId="54F50D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7E53EE" w14:paraId="0EC5115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8BE4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8AE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5C338529" w14:textId="50B640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F885833" w14:textId="287F4A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825A" w14:textId="235D78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1B121" w14:textId="257F17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7E53EE" w14:paraId="0347A58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36DB9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8943244" w14:textId="1BF595F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307,237.81 </w:t>
            </w:r>
          </w:p>
        </w:tc>
        <w:tc>
          <w:tcPr>
            <w:tcW w:w="675" w:type="pct"/>
            <w:tcBorders>
              <w:top w:val="nil"/>
              <w:left w:val="nil"/>
              <w:bottom w:val="single" w:sz="4" w:space="0" w:color="000000"/>
              <w:right w:val="single" w:sz="4" w:space="0" w:color="000000"/>
            </w:tcBorders>
            <w:shd w:val="clear" w:color="A5A5A5" w:fill="A5A5A5"/>
            <w:noWrap/>
            <w:vAlign w:val="bottom"/>
            <w:hideMark/>
          </w:tcPr>
          <w:p w14:paraId="38590377" w14:textId="2675D2B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E6BEE0" w14:textId="0ECA6D0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4357EA1" w14:textId="762B700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307,237.81 </w:t>
            </w:r>
          </w:p>
        </w:tc>
      </w:tr>
      <w:tr w:rsidR="007E53EE" w14:paraId="7B3C8779"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5167C"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4E5C7DF9" w14:textId="6BC5711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598BA7" w14:textId="17B25A5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4F6978" w14:textId="0F57C3A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8E1EB3" w14:textId="2D0BA49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7E53EE" w14:paraId="23B895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633F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4E3F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0C9AADC" w14:textId="608F90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3AC7BA3" w14:textId="094941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FDB28" w14:textId="45C38A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75730" w14:textId="70E9BA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7E53EE" w14:paraId="08F5541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D811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DCCA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7F1348E" w14:textId="42BBDC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B79F82A" w14:textId="27660F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3AA0" w14:textId="4AD040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FDE06" w14:textId="4F0BCB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7E53EE" w14:paraId="0C6AA63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9E6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17B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88C413C" w14:textId="180130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7AF8A97" w14:textId="300561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49CFE" w14:textId="4393CA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7A9D3" w14:textId="27305A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E53EE" w14:paraId="77388B6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69BE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74E7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99AE5DC" w14:textId="79A8BE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670D13C" w14:textId="3E6D59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7BA00" w14:textId="67329B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74541" w14:textId="719C6C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E53EE" w14:paraId="73AF955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7F97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B04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4E2A94C0" w14:textId="53A2D6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99696F" w14:textId="1A362F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9F70" w14:textId="6B46DF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77CE7" w14:textId="4F30F8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E53EE" w14:paraId="120F440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1FCC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A6E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F80DDE8" w14:textId="1E86F8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DCE0BB0" w14:textId="42852A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322E6" w14:textId="159D99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EA1BB" w14:textId="7A3CAE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7E53EE" w14:paraId="703FD26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2544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8126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FC758A1" w14:textId="58EECA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D9FF674" w14:textId="66B4CA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E6B13" w14:textId="182FFF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E94D0" w14:textId="4A5AE8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E53EE" w14:paraId="30F8107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7369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55CC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C74FAB0" w14:textId="1D7147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EC1F4D9" w14:textId="73B1E1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B0A8A" w14:textId="60EE22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02493" w14:textId="4A143D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E53EE" w14:paraId="53BB592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B8E67"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5B2C69B" w14:textId="365517A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67A0333" w14:textId="739360F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D97BAA" w14:textId="5CCEC97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6A152D" w14:textId="4016006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7E53EE" w14:paraId="70409CD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9210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542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CE973E6" w14:textId="5AE35D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31029DB" w14:textId="42D27B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26E3B" w14:textId="1B5D8A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BA5B3" w14:textId="00B5FE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7E53EE" w14:paraId="68BA050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CE12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59B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A935E2C" w14:textId="54FFAA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2909BA5" w14:textId="518432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FE4BA" w14:textId="50A70E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6A0F7" w14:textId="4E9E9E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7E53EE" w14:paraId="539194B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10EC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0CB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10E93BA" w14:textId="6F910D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74631CB" w14:textId="5800C7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10FD1" w14:textId="075A00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87AF3" w14:textId="325D42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7E53EE" w14:paraId="6D0AEA7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2310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FB48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195CA656" w14:textId="69428F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265F32F" w14:textId="6C0B5C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EFF8E" w14:textId="18AFFD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CE3D" w14:textId="6912BC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7E53EE" w14:paraId="2A6ABC2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2ED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D183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6771C2D" w14:textId="0EF7D7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280992E" w14:textId="1DE8ED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14158" w14:textId="6864FC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49953" w14:textId="701E17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7E53EE" w14:paraId="250BC1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0E41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AD1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5E365846" w14:textId="7F822E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5E55B7B" w14:textId="264058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366A9" w14:textId="0E2377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6273A" w14:textId="5B9BBF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7E53EE" w14:paraId="19E242F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7EA2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F9DA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8AF2F28" w14:textId="7F5C14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11387" w14:textId="734429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727F0" w14:textId="3BA274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412CF" w14:textId="15536F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7E53EE" w14:paraId="03D1BC4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0380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1474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977F1CA" w14:textId="486EF8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3B669" w14:textId="24DD8C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9C6CA" w14:textId="4874E0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C1BC1" w14:textId="773F6D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7E53EE" w14:paraId="543E523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1426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DCD0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E403ED2" w14:textId="519112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21B6C2A0" w14:textId="58FF75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540C6" w14:textId="6BA796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2E52B" w14:textId="7D0E4A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7E53EE" w14:paraId="5490ABD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4557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019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5C3279F" w14:textId="18121B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AD3C8CA" w14:textId="365654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AD8E8" w14:textId="26AE7F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008DC" w14:textId="26FD1D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7E53EE" w14:paraId="063EF3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979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F6E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867EEB1" w14:textId="4FAE35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63CF143" w14:textId="677C1E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085F0" w14:textId="0E41BA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EFF8E" w14:textId="52AB02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7E53EE" w14:paraId="6100A8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829D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003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E59BD74" w14:textId="559326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3C600ED" w14:textId="2DD05A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E729D" w14:textId="779735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FEE2B" w14:textId="47D518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7E53EE" w14:paraId="32BD32D6"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4C8FD"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76DF9542" w14:textId="608628B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01,1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A6DEED9" w14:textId="4535496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70EDFF" w14:textId="50714D0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5673086" w14:textId="542C54B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01,179.17 </w:t>
            </w:r>
          </w:p>
        </w:tc>
      </w:tr>
      <w:tr w:rsidR="007E53EE" w14:paraId="15BD7B5A" w14:textId="77777777" w:rsidTr="007E53EE">
        <w:trPr>
          <w:trHeight w:val="20"/>
        </w:trPr>
        <w:tc>
          <w:tcPr>
            <w:tcW w:w="86" w:type="pct"/>
            <w:tcBorders>
              <w:top w:val="nil"/>
              <w:left w:val="nil"/>
              <w:bottom w:val="single" w:sz="4" w:space="0" w:color="000000"/>
              <w:right w:val="nil"/>
            </w:tcBorders>
            <w:shd w:val="clear" w:color="auto" w:fill="auto"/>
            <w:noWrap/>
            <w:vAlign w:val="bottom"/>
            <w:hideMark/>
          </w:tcPr>
          <w:p w14:paraId="1F541163" w14:textId="77777777" w:rsidR="007E53EE" w:rsidRDefault="007E53EE" w:rsidP="007E53EE">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772BCE0A" w14:textId="77777777" w:rsidR="007E53EE" w:rsidRDefault="007E53EE" w:rsidP="007E53E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68C55FC" w14:textId="23AA5AF1"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B843B" w14:textId="1AF9F677"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CA38E" w14:textId="4F6C8C76"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3B2314" w14:textId="3B17C342"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7E53EE" w14:paraId="4A7F38E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F14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30D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4245BF6" w14:textId="588585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1E8C888" w14:textId="5D30F5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1CCEB" w14:textId="691EAB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F201A" w14:textId="3198C5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E53EE" w14:paraId="7AF0ACC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7876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27A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9A5B836" w14:textId="609ABF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598BB5E" w14:textId="38812B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8F77D" w14:textId="7BF9C8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B574A" w14:textId="35F4AC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7E53EE" w14:paraId="4551B7F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0B0D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D3FF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DFC8795" w14:textId="761640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BEA1B39" w14:textId="01F30F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3271B" w14:textId="2666E1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02900" w14:textId="342836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7E53EE" w14:paraId="2B07E07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A9BA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310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DA61B38" w14:textId="037735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86F1726" w14:textId="11D1FF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7E48C" w14:textId="14EBFD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79D3D" w14:textId="7A4294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7E53EE" w14:paraId="26488E0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BDF2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EC701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8945662" w14:textId="53CA4F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0DC29A0A" w14:textId="3DC031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C1A17" w14:textId="4008FB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1E7DA" w14:textId="27BB2C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7E53EE" w14:paraId="1672566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CA73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79D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7C6C4E3" w14:textId="29127B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F7BE8A5" w14:textId="26C760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8D3EB" w14:textId="01633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686E8" w14:textId="2507AD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7E53EE" w14:paraId="28B4675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8E13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4DF3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744DBFD" w14:textId="34484A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7B82E8E" w14:textId="104742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EFFE2" w14:textId="364726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B7C82" w14:textId="76C1FA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7E53EE" w14:paraId="2B9B8A3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E0FF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80F0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F95B9F6" w14:textId="67196A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5E0C0F92" w14:textId="2CC89B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E41F6" w14:textId="72C229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53FC1" w14:textId="4C9E13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7E53EE" w14:paraId="4DBD62F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2DF5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EC1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519B53C" w14:textId="28B5F6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64A7C9D" w14:textId="5C57AE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B6741" w14:textId="3AF307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08BE" w14:textId="304848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7E53EE" w14:paraId="544DC57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9DCE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CF8A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20B7A54" w14:textId="503BA0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1D60BEB0" w14:textId="256DFF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1512" w14:textId="3A8C30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510AF" w14:textId="4CDEC9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7E53EE" w14:paraId="3403657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C5EE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1E8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67E2B91" w14:textId="691759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15A1AA5" w14:textId="7D3D28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CCB8F" w14:textId="74956D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A1FD0" w14:textId="2F9331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7E53EE" w14:paraId="0B7FAC3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8B6F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0CE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59A3162D" w14:textId="6C6E9A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096A2A0" w14:textId="0091C9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9ABA5" w14:textId="3B89D3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A9269" w14:textId="43BA65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7E53EE" w14:paraId="52C22B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DE32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A1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AF34C94" w14:textId="6A2327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2CD7094" w14:textId="209A81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4BB0E" w14:textId="34D96A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8C108" w14:textId="4A2126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7E53EE" w14:paraId="155B787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D52F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443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029C945" w14:textId="1E8E66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E1B4D5B" w14:textId="76F454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38E7A" w14:textId="5A1336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D9FE1" w14:textId="49EF61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7E53EE" w14:paraId="3D4A66A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965A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D1A7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95C678C" w14:textId="308C4E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8FD416B" w14:textId="3C3C06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A4BA" w14:textId="083B2A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33AFA" w14:textId="569B4A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7E53EE" w14:paraId="453E19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0183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DB4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1CCCBA7" w14:textId="049A90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359.78 </w:t>
            </w:r>
          </w:p>
        </w:tc>
        <w:tc>
          <w:tcPr>
            <w:tcW w:w="675" w:type="pct"/>
            <w:tcBorders>
              <w:top w:val="nil"/>
              <w:left w:val="nil"/>
              <w:bottom w:val="single" w:sz="4" w:space="0" w:color="000000"/>
              <w:right w:val="single" w:sz="4" w:space="0" w:color="000000"/>
            </w:tcBorders>
            <w:shd w:val="clear" w:color="auto" w:fill="auto"/>
            <w:noWrap/>
            <w:vAlign w:val="bottom"/>
            <w:hideMark/>
          </w:tcPr>
          <w:p w14:paraId="78AD7039" w14:textId="63E6CB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74181" w14:textId="045C90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8C304" w14:textId="507E47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359.78 </w:t>
            </w:r>
          </w:p>
        </w:tc>
      </w:tr>
      <w:tr w:rsidR="007E53EE" w14:paraId="11FD742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465E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58A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51E3E23" w14:textId="53B098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44292A5" w14:textId="708A20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073D2" w14:textId="752A28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81BC1" w14:textId="18BECE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7E53EE" w14:paraId="22845EE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D1EF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983D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EC3C7BD" w14:textId="750689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17D28870" w14:textId="3674BD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8DDF3" w14:textId="6C40A4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75BA9" w14:textId="17550F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7E53EE" w14:paraId="6A3D651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A96A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2FF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B01BCFA" w14:textId="2F76FF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3CBBA1FB" w14:textId="1748E9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1E80A" w14:textId="3E027B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F708B" w14:textId="14D26A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7E53EE" w14:paraId="55983F8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B8F4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456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CC97587" w14:textId="7CADBC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7AEA41E" w14:textId="1C79B4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AF834" w14:textId="10D991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0AC8C" w14:textId="63EFDB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7E53EE" w14:paraId="1C5D2DA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A725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057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577E8A9" w14:textId="7575EE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4258E56" w14:textId="695573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454A" w14:textId="6AC484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93619" w14:textId="0987B1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7E53EE" w14:paraId="46372A3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C5D7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99D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274D510" w14:textId="17A747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71EC79E" w14:textId="299163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CB52A" w14:textId="4C080E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F203" w14:textId="075F50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7E53EE" w14:paraId="63024C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A701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C125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5A7FBC8" w14:textId="78B40E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6872E445" w14:textId="463D24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C2940" w14:textId="5D585D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72B3B" w14:textId="37C4D8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7E53EE" w14:paraId="55B52CC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A867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5AE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9A3A169" w14:textId="55AE30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5740DE4" w14:textId="0FD180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5A803" w14:textId="797C9E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B602B" w14:textId="3AD148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7E53EE" w14:paraId="0197A98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4DD37"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E273C8D" w14:textId="6180DF1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24AE88F" w14:textId="5A5605C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C868AD" w14:textId="1570EC5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648D90" w14:textId="577C366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7E53EE" w14:paraId="5C6BF22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5050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E34D1FF" w14:textId="17333B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5B69095A" w14:textId="18AC8D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89E74" w14:textId="183D5D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3C365" w14:textId="3E94AE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7E53EE" w14:paraId="2D1ADC1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6852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037F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F8EC030" w14:textId="5111FA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026FCEA7" w14:textId="772F81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8EA6" w14:textId="7ADA9D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82FB4" w14:textId="1F299C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7E53EE" w14:paraId="62AEC35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B289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008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4F48788" w14:textId="1DCFB1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4002ECB" w14:textId="7FFB51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FF90B" w14:textId="469EED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1BF90" w14:textId="535172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7E53EE" w14:paraId="440E14C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9AEA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D739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49240E" w14:textId="46BE1A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3F8F4A5" w14:textId="17E8A4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E2354" w14:textId="300DC4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E08A3" w14:textId="329383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7E53EE" w14:paraId="3AAF429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F0B2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BA53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A1F1FDB" w14:textId="1558B9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715D06E" w14:textId="239064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9C474" w14:textId="7352BA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294B2" w14:textId="1F4C03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7E53EE" w14:paraId="1DF536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563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E70C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048842B5" w14:textId="43DBB5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A73BBC5" w14:textId="4798FA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7603D" w14:textId="5D209C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3DEBF" w14:textId="7ED02D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7E53EE" w14:paraId="749A5C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3FDC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BB3A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C46F663" w14:textId="417A30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9671812" w14:textId="7EB4C4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337CA" w14:textId="22E9FB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024A3" w14:textId="69F150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7E53EE" w14:paraId="3FB8FFD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D772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1A6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AD9F6AC" w14:textId="5B6AAB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6D8EE4B" w14:textId="0A8AE0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A6380" w14:textId="306CDC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7FE71" w14:textId="0D7F9E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7E53EE" w14:paraId="39B44CD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B4C7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26DD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076DAD4D" w14:textId="7BD116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E19C0" w14:textId="2430CC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E85C2" w14:textId="628938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E475A" w14:textId="3E26F3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7E53EE" w14:paraId="560C423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CBC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FB1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1636A5E" w14:textId="4929BA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DF46206" w14:textId="0C2699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18421" w14:textId="533A96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6BAE1" w14:textId="14F90D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7E53EE" w14:paraId="15415A4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5618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BED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081DB06D" w14:textId="0F7D60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7605FC84" w14:textId="55071D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559A0" w14:textId="7B0F25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C2AC3" w14:textId="70EC4E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7E53EE" w14:paraId="6A31DB1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1FF5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D450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1EE25FE" w14:textId="68EA2D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8342BD4" w14:textId="3712D4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26AD1" w14:textId="5C3083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87EB6" w14:textId="7162FF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7E53EE" w14:paraId="2CEA03D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EEC6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101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B83B3FD" w14:textId="4B5064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69CA249" w14:textId="4D6B78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ABF42" w14:textId="5EFEE4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820AB" w14:textId="43D697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7E53EE" w14:paraId="5B44DD7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2CA3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392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3D92BDBD" w14:textId="3D7B72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185CAE6" w14:textId="4D00FD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5A36F" w14:textId="1B38B0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BB6E8" w14:textId="1137B2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E53EE" w14:paraId="1AA2727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0E96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635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B18A97" w14:textId="6A69A0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C1E7BF3" w14:textId="55E92A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602DA" w14:textId="3B8CFB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83C69" w14:textId="54585C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E53EE" w14:paraId="00F7962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E35C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187A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02EF222" w14:textId="39E71C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40BC69C" w14:textId="3FEE5D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F3AB9" w14:textId="5DF869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C7BD6" w14:textId="640733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E53EE" w14:paraId="6CEE478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87F6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D85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E00380C" w14:textId="4D0A38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9730EC3" w14:textId="45B5E6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9FF9E" w14:textId="4F8122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33C2" w14:textId="021D57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E53EE" w14:paraId="5C384D2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07A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D54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29E8D83" w14:textId="49D431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78F43" w14:textId="151DB6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FF1C8" w14:textId="58A36A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4379" w14:textId="119ABB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7E53EE" w14:paraId="4A52DC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5977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1253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ABEBA86" w14:textId="79664B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0206A251" w14:textId="284A7A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DA5D0" w14:textId="074DBA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EF2BB" w14:textId="19DD8D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7E53EE" w14:paraId="1D8A56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F426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326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2D9DEF5" w14:textId="541657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B4B2E4D" w14:textId="151F8D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C1CE2" w14:textId="1E1372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CECEE" w14:textId="721E71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E53EE" w14:paraId="0D17AF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D152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04F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E422583" w14:textId="25CC4F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AA5F44D" w14:textId="4BB4D9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9DC0E" w14:textId="302CA2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BD3C2" w14:textId="3F04EA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7E53EE" w14:paraId="291EC38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2EC5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EF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D0FB918" w14:textId="326BB4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CC190" w14:textId="3E0E70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A5DE6" w14:textId="609FD3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0F6F4" w14:textId="681273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E53EE" w14:paraId="4FC9FF9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030E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077A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81B909E" w14:textId="55F853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487F1C3" w14:textId="307F7B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2A30D" w14:textId="4E529C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60211" w14:textId="25602F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7E53EE" w14:paraId="75E28E0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E632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89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D5B53E1" w14:textId="30A0D3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3ADC730" w14:textId="6F84C1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F5E37" w14:textId="495CDF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E65C1" w14:textId="102DF8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7E53EE" w14:paraId="55E1CD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F987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97C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37A6C90" w14:textId="260A3E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AA38956" w14:textId="0A8343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8647C" w14:textId="143935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3C463" w14:textId="1E98E9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7E53EE" w14:paraId="6A94D12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76DE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0A6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4D09268" w14:textId="3E89A2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208D4F4A" w14:textId="680B0E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78380" w14:textId="1E0E1C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CB97D" w14:textId="779F3E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7E53EE" w14:paraId="5C30A99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3F0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6A71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B440182" w14:textId="660772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AFA92E5" w14:textId="6AF0CA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23DA7" w14:textId="238838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3D6B5" w14:textId="06D5B1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E53EE" w14:paraId="4223D46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68C1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891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3C18FBA7" w14:textId="69FC2C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7B07CB" w14:textId="365911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6AD37" w14:textId="3C9CEC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01934" w14:textId="1CBB52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E53EE" w14:paraId="5686A2B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85E90"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770B0C6" w14:textId="745FD24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15,961.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3A7C82" w14:textId="5398B4B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C78C99" w14:textId="27B200F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69AFB6" w14:textId="516334B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15,961.98 </w:t>
            </w:r>
          </w:p>
        </w:tc>
      </w:tr>
      <w:tr w:rsidR="007E53EE" w14:paraId="71197065"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1C6E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0BD12DF7" w14:textId="2F7FBC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2DD2662" w14:textId="4BF350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66CA6" w14:textId="1E089E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2D746" w14:textId="74AA5C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7E53EE" w14:paraId="25490F4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9B5F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6DE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56069D4" w14:textId="16F94B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5EC89D91" w14:textId="41AB23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19C51" w14:textId="108352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6A4B2" w14:textId="42E846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7E53EE" w14:paraId="6D0EADE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B6BE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88D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2EB89C8" w14:textId="165BBE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1118789" w14:textId="7CA621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9705B" w14:textId="3C946F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827E1" w14:textId="0AE12E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7E53EE" w14:paraId="23F2DD8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1E4C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2CEA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525EE27D" w14:textId="5CABC7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D23BEFD" w14:textId="16D2A1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2AF25" w14:textId="4D7FB5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62A56" w14:textId="025DEA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7E53EE" w14:paraId="55A7F79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8D43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3065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5F7442C" w14:textId="7C4307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9FF1C89" w14:textId="6F88CD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6715D" w14:textId="78C7B0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7BC19" w14:textId="32C448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7E53EE" w14:paraId="7499FA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C33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A84F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10B16B3" w14:textId="5C8EDE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172A240" w14:textId="710C72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74731" w14:textId="7145D7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309C1" w14:textId="07E084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7E53EE" w14:paraId="169B1E3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0608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31E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DDDC62A" w14:textId="7DB6F7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60080575" w14:textId="58B045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64F4B" w14:textId="01D37B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CB868" w14:textId="7CD168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7E53EE" w14:paraId="1DF767E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1D7F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66E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35D9993" w14:textId="36C3EF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8D98573" w14:textId="27A887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18017" w14:textId="440870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BE11A" w14:textId="244DB8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E53EE" w14:paraId="43702B6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9F15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8D84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03179E0" w14:textId="0BE5A4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51D50EE" w14:textId="582DDC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68A08" w14:textId="236072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A515D" w14:textId="609063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7E53EE" w14:paraId="77D0B6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D3D3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184E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69344E4F" w14:textId="2745F1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16AD15FA" w14:textId="317EFD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0D32B" w14:textId="52C6CA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1C6B4" w14:textId="036E40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7E53EE" w14:paraId="4277D99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5796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E31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0704B69" w14:textId="793ADB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F09DCC7" w14:textId="6BFDB6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78BC5" w14:textId="6E8503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9D75D" w14:textId="53D675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E53EE" w14:paraId="235302D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412D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60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582FA4EB" w14:textId="2203A0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6D6AA15" w14:textId="25A588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7B1E2" w14:textId="37CD2F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0052B" w14:textId="29ACDE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7E53EE" w14:paraId="3F98E9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098C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18C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0A57D490" w14:textId="7905C0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6824CD6" w14:textId="143D4F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943F" w14:textId="54CC4C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5FAF3" w14:textId="1A6321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7E53EE" w14:paraId="20C3FCC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E3BC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81F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1F351123" w14:textId="0E8911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1DF2FE6" w14:textId="3A2C15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D6FA1" w14:textId="47B579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074F7" w14:textId="450843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7E53EE" w14:paraId="5BDB8B3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517F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6198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6B7D4679" w14:textId="371D14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40057D47" w14:textId="3F18F4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3E73C" w14:textId="1F84F4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AA57E" w14:textId="582134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7E53EE" w14:paraId="5B6A859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7CE6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581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2C5883C" w14:textId="2A9543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F082F4E" w14:textId="4034F4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B7E14" w14:textId="3923A5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0AEB0" w14:textId="32ABDE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7E53EE" w14:paraId="3DA4D2A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3717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5590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7E5E146" w14:textId="145670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90011F3" w14:textId="6CC045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D50C0" w14:textId="540D9F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F9571" w14:textId="13C500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7E53EE" w14:paraId="0819C14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2A09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7C3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813CAC8" w14:textId="7EDCFE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A571F84" w14:textId="49A6E1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0E206" w14:textId="140ABE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BB635" w14:textId="554A7A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7E53EE" w14:paraId="38C7566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9B41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DA4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4472D67" w14:textId="415BFB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9A58A6E" w14:textId="1BFE6A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C78C6" w14:textId="429EEC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22376" w14:textId="1B1D4F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7E53EE" w14:paraId="2FB6BA2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ACD3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087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158CF94" w14:textId="40422B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7200D46" w14:textId="21D9F2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A0C3A" w14:textId="4AA03B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3CB30" w14:textId="54813C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7E53EE" w14:paraId="27FCC4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0D34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5DB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A344B64" w14:textId="729A24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33D2368" w14:textId="3F21B9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40BB8" w14:textId="461829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281DD" w14:textId="0BA786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E53EE" w14:paraId="7D7C868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99BC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A33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06F6FE" w14:textId="335B50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C3E5DB1" w14:textId="0FD98E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D2CF7" w14:textId="3D104B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2B528" w14:textId="117373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7E53EE" w14:paraId="2F04CA7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323A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B48F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2EBAF6F" w14:textId="5013C0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6B5FE87" w14:textId="19A231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26CA3" w14:textId="544654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EA31F" w14:textId="6FB9C9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7E53EE" w14:paraId="30CC1AC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8B1F0"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52F3B8C" w14:textId="1284B00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0C5143" w14:textId="5D62252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96444B" w14:textId="154CB19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C6B9A1" w14:textId="71A2A3C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7E53EE" w14:paraId="2483E67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CDEA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563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39B1F0AF" w14:textId="21F7AA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A6B3B2B" w14:textId="485806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9D967" w14:textId="326871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63D21" w14:textId="67AA94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7E53EE" w14:paraId="2A32B4E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C538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CE05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5867CE2" w14:textId="0F7B0F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371D4CC" w14:textId="0AF9D1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D891F" w14:textId="1FA634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26392" w14:textId="5BAE41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7E53EE" w14:paraId="2F91104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D13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4DF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082052D" w14:textId="65DF69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70D9505" w14:textId="15C773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ABC73" w14:textId="7BE550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C8D99" w14:textId="62E3E2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7E53EE" w14:paraId="36947D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B659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42E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1ED372BD" w14:textId="2417D2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0E5851E" w14:textId="698208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09C2C" w14:textId="729E5D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440BE" w14:textId="743411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7E53EE" w14:paraId="7FD4401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15F7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8111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584E731" w14:textId="72E396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6A606FC" w14:textId="1214BB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6D6A0" w14:textId="5D52D8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49350" w14:textId="14AC41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7E53EE" w14:paraId="112064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AF4D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FB1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5EBBDEDC" w14:textId="2129F2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86198E1" w14:textId="0DAB3D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2CC5B" w14:textId="081180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65FA7" w14:textId="1CF2FE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7E53EE" w14:paraId="3F3FBC0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A7A0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705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B39EAFD" w14:textId="1B668A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7F8EBAA" w14:textId="1FB087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B29A" w14:textId="5442A2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16941" w14:textId="294912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7E53EE" w14:paraId="40F461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C409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6AC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D78A8A7" w14:textId="5E10B8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68EAC92F" w14:textId="1567ED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50AF6" w14:textId="4A4920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22EA6" w14:textId="7EF58E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7E53EE" w14:paraId="590B997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8C69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76E7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3559C61" w14:textId="6D48A9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65D0436" w14:textId="5E6955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776B0" w14:textId="47FF59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12D82" w14:textId="16E0DD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7E53EE" w14:paraId="6245F1F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B176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054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C6DC22B" w14:textId="7490C7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9BEE71A" w14:textId="453F09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4B779" w14:textId="6B3BDE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F6D6F" w14:textId="630868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7E53EE" w14:paraId="0A70661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FBAB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AC43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D97361E" w14:textId="234656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D041490" w14:textId="7F1562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58EDC" w14:textId="3CA053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670C1" w14:textId="3EF421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7E53EE" w14:paraId="0D05FA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87EB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29CA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36FBE61" w14:textId="62741F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0E76CAE" w14:textId="7D263E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106BC" w14:textId="330221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C24A0" w14:textId="5A0B70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7E53EE" w14:paraId="4AC09F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803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F079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E52BDEA" w14:textId="04D74A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74C8B3B" w14:textId="5F85DE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62C61" w14:textId="65AE50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145D3" w14:textId="6B2A67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E53EE" w14:paraId="0729EE2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4926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222A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BD876AD" w14:textId="5AFE1E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7A4D970C" w14:textId="4AE7FC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89D26" w14:textId="26BB14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182F7" w14:textId="2A52E0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7E53EE" w14:paraId="773FEA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1753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1A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1E68153" w14:textId="754AEA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2FC0FD8" w14:textId="73E5FA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877E9" w14:textId="4B4F03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CF716" w14:textId="7F5298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7E53EE" w14:paraId="3D6376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86CE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609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79E810F9" w14:textId="7A25F5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6E0229B" w14:textId="3C415E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C81C7" w14:textId="7223B5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B9797" w14:textId="505D11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7E53EE" w14:paraId="0FFBF1C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5277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7F0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E8E4FAC" w14:textId="6491BF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493526D" w14:textId="1994F8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DEA60" w14:textId="4F26D9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5495A" w14:textId="07719C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7E53EE" w14:paraId="630AB67F"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7A208"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B8FE9F8" w14:textId="00BA514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B0F9980" w14:textId="607A5F8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808523" w14:textId="181BE10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806E0D" w14:textId="300F530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7E53EE" w14:paraId="6F00D29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814C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307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71517C5" w14:textId="4CB52A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F3DA3DA" w14:textId="13AE23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3C061" w14:textId="451B0D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82F72" w14:textId="374A60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7E53EE" w14:paraId="6E4E4FD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C1B8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953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4662615" w14:textId="682EE7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DCFA468" w14:textId="0C64CB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30D24" w14:textId="17CEED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BCC01" w14:textId="5A3AFC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7E53EE" w14:paraId="5833049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9668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F6C9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FB68A84" w14:textId="14097B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8ECCEE1" w14:textId="4EAE4D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98148" w14:textId="2BDCA7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15E14" w14:textId="62DE9E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7E53EE" w14:paraId="1AD0BF0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3570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EFA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E7D2DEE" w14:textId="5AC084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357DAAE" w14:textId="7E089C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D092B" w14:textId="177156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AD28" w14:textId="2D2254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7E53EE" w14:paraId="376FFB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C83A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33B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60EF5B" w14:textId="5DDA46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5CB7369" w14:textId="79D8AA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77EEE" w14:textId="12F54A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26A3" w14:textId="2DBFC1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7E53EE" w14:paraId="1CCD7F4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4D86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DB69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C827EEC" w14:textId="636D50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054BE2E7" w14:textId="58939A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C701D" w14:textId="099718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5EB37" w14:textId="000F9A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7E53EE" w14:paraId="4B610F1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8F95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29F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6CA049E" w14:textId="18DDBE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F1FDED7" w14:textId="4F73DC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4B5D8" w14:textId="102BB8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11435" w14:textId="27F15B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7E53EE" w14:paraId="608ED25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CDD6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61E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3A54712" w14:textId="18D58F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6A4494A" w14:textId="7D9146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C8E39" w14:textId="544CF0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90197" w14:textId="1743B0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7E53EE" w14:paraId="672B27A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9828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0F3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070643AF" w14:textId="7FF959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165F49E6" w14:textId="67DBDB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2AE4E" w14:textId="26A320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5D78D" w14:textId="2D5BD8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7E53EE" w14:paraId="735753D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9DB717"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685E3BE" w14:textId="4DC253F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5,488,7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97EC98F" w14:textId="6A923FC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191,01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1007757A" w14:textId="5657891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328CFC" w14:textId="7EA23E3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679,717.98 </w:t>
            </w:r>
          </w:p>
        </w:tc>
      </w:tr>
      <w:tr w:rsidR="007E53EE" w14:paraId="20BE6D1B"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87D6D"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A30B775" w14:textId="0FB7A03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3,804,6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FADCE5" w14:textId="4B4C1A6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84,36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17F90B6B" w14:textId="6E96484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37D3A0" w14:textId="00E5616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6,589,010.20 </w:t>
            </w:r>
          </w:p>
        </w:tc>
      </w:tr>
      <w:tr w:rsidR="007E53EE" w14:paraId="66A9DDC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6C5F54"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C91EE0A" w14:textId="520111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565A4E9" w14:textId="3912BA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37747016" w14:textId="66EEB8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FCD5FC" w14:textId="14B7DB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7E53EE" w14:paraId="3C3FC2F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E85E5"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53712A"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B294354" w14:textId="2A1E86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5908DD02" w14:textId="7F77E9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37A5B" w14:textId="58B995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9CCBA" w14:textId="240DEA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7E53EE" w14:paraId="6918C24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7CEA1"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2EE037"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85C5CD9" w14:textId="2D15AE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5A62B384" w14:textId="188947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DC21F" w14:textId="5BE8E4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CD9B5" w14:textId="79B179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7E53EE" w14:paraId="3550180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3041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124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F74A365" w14:textId="60CBE1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08AD0827" w14:textId="2821B1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E64F5" w14:textId="103E86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3EBF6" w14:textId="782DEE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7E53EE" w14:paraId="115490E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5BDD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00AD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AED9781" w14:textId="4D3424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7D9F3D2" w14:textId="34466D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6BB5D3" w14:textId="6BAB56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B4721" w14:textId="7896CF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7E53EE" w14:paraId="7E641E6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7FEE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ACF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ED90DDE" w14:textId="34733E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67F6075D" w14:textId="391604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64857597" w14:textId="3ED871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D16E4" w14:textId="3730B8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7E53EE" w14:paraId="0D9A1B0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EBC0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FCF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9BD15B9" w14:textId="20A6CC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45F749ED" w14:textId="455558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3ADBDC45" w14:textId="68800D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E0E5F" w14:textId="107A70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7E53EE" w14:paraId="74651C2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483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C44C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9280AAB" w14:textId="4FC85A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02E23AD" w14:textId="1896FC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1B90B8" w14:textId="6D3F12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BB9D5" w14:textId="3F7ED4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9,315.00 </w:t>
            </w:r>
          </w:p>
        </w:tc>
      </w:tr>
      <w:tr w:rsidR="007E53EE" w14:paraId="3E933D1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62D6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9BB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1D6AA6B" w14:textId="4034B5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1354A277" w14:textId="40EEE7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96FAC" w14:textId="5F56CF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DD50E" w14:textId="732590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7E53EE" w14:paraId="7431A5A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AC43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642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30A7964" w14:textId="69D0CB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43DF96A4" w14:textId="4D5B7B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2FCF3" w14:textId="613AE3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EF248" w14:textId="6788F0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7E53EE" w14:paraId="3B787DE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D987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E02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6179F965" w14:textId="0E1C4D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1F618145" w14:textId="1EDC43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AA8E4EB" w14:textId="3DEED0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2F5B2" w14:textId="258117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7E53EE" w14:paraId="4E4DA3D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3421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B3C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E8F8F2A" w14:textId="6FD722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247426C9" w14:textId="36A617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0AF69" w14:textId="678965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60013" w14:textId="1B22BA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7E53EE" w14:paraId="34490D4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2EE6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1D9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B9DD0F6" w14:textId="2D210F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30664363" w14:textId="4D6DF6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5E33F485" w14:textId="47D018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87E11" w14:textId="7EE0C3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7E53EE" w14:paraId="2E0BEAA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FDC2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FD78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511C49F" w14:textId="790131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5B0CC8D" w14:textId="78CE28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3E6F5" w14:textId="7FD4D3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02583" w14:textId="00B648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7E53EE" w14:paraId="4F3D790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50CB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677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A144E2" w14:textId="4116F6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79DC65A5" w14:textId="73B40D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34677A" w14:textId="0EBE77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26299" w14:textId="7BEA6D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7E53EE" w14:paraId="295346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8B52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B123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1673295" w14:textId="313FFD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F0C4D1B" w14:textId="02C4D1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6C986" w14:textId="59920A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DBC72" w14:textId="657B68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7E53EE" w14:paraId="35FF35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2EBA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7A02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8984924" w14:textId="78BF7C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53ADAC5" w14:textId="668D8E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DE7989A" w14:textId="23D72C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6080A" w14:textId="0BCD57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7E53EE" w14:paraId="7E6AC21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2661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3A00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4E8F094E" w14:textId="2C69F8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6064CA3A" w14:textId="64CA62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5AF0B8F" w14:textId="1542FB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B236B" w14:textId="32B0DE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7E53EE" w14:paraId="67AECC1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5073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34DA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1D96FD1A" w14:textId="4E636A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4788478" w14:textId="1C12E9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EC802" w14:textId="513B46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BDB74" w14:textId="21CAAC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7E53EE" w14:paraId="62556AD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8EEE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26F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D84FD8C" w14:textId="570940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1FFA126" w14:textId="1FEBFD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D61EF9" w14:textId="14A3FB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F0D12" w14:textId="5E3BE0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7E53EE" w14:paraId="7390F17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0AB5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9543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A516DC5" w14:textId="7C028B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0ED0596" w14:textId="3991F5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C0CC1" w14:textId="332924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229F8" w14:textId="13DF74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7E53EE" w14:paraId="2676752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C9BC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00B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6F53761" w14:textId="4124FB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85A8AE3" w14:textId="4C9867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EE9AE" w14:textId="11A7CB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76910" w14:textId="767A22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7E53EE" w14:paraId="19C6334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88FF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7BE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2A0015D" w14:textId="05B876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F61116B" w14:textId="2D5D86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9E61E65" w14:textId="43F6A6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8F185" w14:textId="44EC53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7E53EE" w14:paraId="1FCF307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A6BA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0FA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6CE89BC" w14:textId="441C6D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3C86A992" w14:textId="529186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40954" w14:textId="38A2ED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69357" w14:textId="3ABC49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7E53EE" w14:paraId="2AAB129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255F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8A25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2E80978" w14:textId="743C4D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3AC006BA" w14:textId="71407F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EE802" w14:textId="3E62B4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777C8" w14:textId="20F3C4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7E53EE" w14:paraId="33B9902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50A0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E09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20204F2" w14:textId="6DBC65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84816B" w14:textId="1CA1B7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5C6FB" w14:textId="590ECA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F4E3F" w14:textId="108F84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7E53EE" w14:paraId="3B3B7AA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8DD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A71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6CB726C" w14:textId="4C3269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35F17001" w14:textId="7D3F42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96E1" w14:textId="291E22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2F847" w14:textId="4BD51E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7E53EE" w14:paraId="209781A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D681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ED1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7E56710" w14:textId="20F5C7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16AFC58E" w14:textId="1197E6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A8BE9" w14:textId="1D5A35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653BF" w14:textId="05B458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7E53EE" w14:paraId="1D7776E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5D78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969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47EDA14" w14:textId="714167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347.00 </w:t>
            </w:r>
          </w:p>
        </w:tc>
        <w:tc>
          <w:tcPr>
            <w:tcW w:w="675" w:type="pct"/>
            <w:tcBorders>
              <w:top w:val="nil"/>
              <w:left w:val="nil"/>
              <w:bottom w:val="single" w:sz="4" w:space="0" w:color="000000"/>
              <w:right w:val="single" w:sz="4" w:space="0" w:color="000000"/>
            </w:tcBorders>
            <w:shd w:val="clear" w:color="auto" w:fill="auto"/>
            <w:noWrap/>
            <w:vAlign w:val="bottom"/>
            <w:hideMark/>
          </w:tcPr>
          <w:p w14:paraId="4181155F" w14:textId="7861B0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101DAAC4" w14:textId="696A31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CDF18" w14:textId="6184E3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6,422.00 </w:t>
            </w:r>
          </w:p>
        </w:tc>
      </w:tr>
      <w:tr w:rsidR="007E53EE" w14:paraId="1E36BC2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97E4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EDF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194E30C" w14:textId="7D83E5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17D6F63D" w14:textId="1059BC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14273" w14:textId="6AB59C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F09C6" w14:textId="6BC69A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7E53EE" w14:paraId="7F93C2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D327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589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4E701E9" w14:textId="16EA69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D410F93" w14:textId="427871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F62A1" w14:textId="15AB93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78771" w14:textId="6CFFB5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7E53EE" w14:paraId="5C9B8AA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6E1A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ADE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6145FAE" w14:textId="339192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40,085.50 </w:t>
            </w:r>
          </w:p>
        </w:tc>
        <w:tc>
          <w:tcPr>
            <w:tcW w:w="675" w:type="pct"/>
            <w:tcBorders>
              <w:top w:val="nil"/>
              <w:left w:val="nil"/>
              <w:bottom w:val="single" w:sz="4" w:space="0" w:color="000000"/>
              <w:right w:val="single" w:sz="4" w:space="0" w:color="000000"/>
            </w:tcBorders>
            <w:shd w:val="clear" w:color="auto" w:fill="auto"/>
            <w:noWrap/>
            <w:vAlign w:val="bottom"/>
            <w:hideMark/>
          </w:tcPr>
          <w:p w14:paraId="76A76CC0" w14:textId="456ED6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003FA17" w14:textId="795859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DED0C" w14:textId="637BE5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6,245.50 </w:t>
            </w:r>
          </w:p>
        </w:tc>
      </w:tr>
      <w:tr w:rsidR="007E53EE" w14:paraId="3D4B167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3D3D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35D9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5A93175" w14:textId="2A4190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06DB2EAC" w14:textId="39BBC7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A35CF" w14:textId="1BF275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EF7F4" w14:textId="663F6D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7E53EE" w14:paraId="5DEC1CF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CB3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30F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52AF6673" w14:textId="4D8BB9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2DFA2351" w14:textId="175DDF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B696" w14:textId="1414F4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E825F" w14:textId="643D1F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7E53EE" w14:paraId="6E1D298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F771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854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6403242" w14:textId="29832F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7D4FF0B" w14:textId="1BA6EC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92682" w14:textId="0504EF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71713" w14:textId="03428B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7E53EE" w14:paraId="0D55E67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F73DD"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9CD24F" w14:textId="743E674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029,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3CDF45" w14:textId="7071F2C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2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E00E1" w14:textId="5C60A16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849507" w14:textId="6F08854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751,950.21 </w:t>
            </w:r>
          </w:p>
        </w:tc>
      </w:tr>
      <w:tr w:rsidR="007E53EE" w14:paraId="3C8DDD0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8250C"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3321CD2" w14:textId="15115A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4886780" w14:textId="390F2B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0FF770B8" w14:textId="019F76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AC06CE" w14:textId="04FEF3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7E53EE" w14:paraId="30EA2D4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47D34"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2407D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44C7AD2" w14:textId="0D3E7B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510B656" w14:textId="3FD456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D862" w14:textId="2BD6D5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D0AF6" w14:textId="5CD18E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7E53EE" w14:paraId="7AE7A5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A3B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D54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671CAD0" w14:textId="5F4C66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667E77E2" w14:textId="7C247E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A0FA4" w14:textId="537907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6C7B2" w14:textId="24E49A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7E53EE" w14:paraId="4F97A3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A3FF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4D2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489D327" w14:textId="5B0C52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667676D4" w14:textId="71EE7F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69B98000" w14:textId="5B038D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069CD" w14:textId="28F3FD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7E53EE" w14:paraId="168ADF9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DEC6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2AFF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E6659D2" w14:textId="221E68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790B01F" w14:textId="734D9D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C15F25" w14:textId="2BE53C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BC5AA" w14:textId="73983D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7E53EE" w14:paraId="3BB85B6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FFBE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0475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29D3D02" w14:textId="360F9C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3A20E2" w14:textId="4CCFD4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20C6FED" w14:textId="6A04A0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E77D8" w14:textId="2B6417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7E53EE" w14:paraId="79C762B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78FA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DEE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7B533FE4" w14:textId="1B500C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43C70ABC" w14:textId="18950B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5F3A058" w14:textId="6C7DB1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B25D7" w14:textId="0E1F45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7E53EE" w14:paraId="194F4BE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473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F29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0A72336" w14:textId="01A374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36FEB38C" w14:textId="08A831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643ACF09" w14:textId="08AD99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5698E" w14:textId="648A51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7E53EE" w14:paraId="7724E6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F6BD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883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C58A288" w14:textId="5404E2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0129F" w14:textId="0FFF25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74816" w14:textId="2DF71A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5442B" w14:textId="5455F5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7E53EE" w14:paraId="7038039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48E3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0BE9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75D05FD" w14:textId="2813B5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BB869" w14:textId="7963F3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A9E9DDE" w14:textId="3EA033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AFBBB" w14:textId="200066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7E53EE" w14:paraId="0C5F1B0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F46D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EB2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C9A6720" w14:textId="3A3D8C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2A731842" w14:textId="2BEE74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1C766974" w14:textId="7F83E8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859F1" w14:textId="688DB0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7E53EE" w14:paraId="4646797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1F3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6C5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0B163EE" w14:textId="419B7C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3803F" w14:textId="124FE9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E6BC21C" w14:textId="4DA066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2821D" w14:textId="5BB501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7E53EE" w14:paraId="38DFE6D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F79E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4E7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E832CF5" w14:textId="6E1350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1960A2A6" w14:textId="7408F1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2B4C8682" w14:textId="09ACCD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0F8A7" w14:textId="6FBFAF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7E53EE" w14:paraId="73F1904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7036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B06C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D7EB649" w14:textId="488806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3FF41" w14:textId="30AC13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40BA0" w14:textId="3EE674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EB6A5" w14:textId="194793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7E53EE" w14:paraId="16A7CD1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9312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EE5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1264C9BE" w14:textId="1D7677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C46EE" w14:textId="51C07F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959E82F" w14:textId="724EC4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D371B" w14:textId="5A09EF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7E53EE" w14:paraId="6CCC509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3D3B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E87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2FA89ED" w14:textId="4BCC8D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9ECFD" w14:textId="512B5B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57FFA" w14:textId="496A4A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B710A" w14:textId="5BDF34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7E53EE" w14:paraId="71600BF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CA76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E8E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04EF0893" w14:textId="4C8F8D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6128B263" w14:textId="6813AF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068A3" w14:textId="67D6A7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B2BE7" w14:textId="2CF29B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7E53EE" w14:paraId="18D32A4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7F4C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615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DD3DFEF" w14:textId="027DF2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4429FBA" w14:textId="58C12E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67C7B" w14:textId="4BA097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279B1" w14:textId="79B3F7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7E53EE" w14:paraId="4026BCB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9E1B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560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AFAD165" w14:textId="2D15B5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33FF5E5" w14:textId="4E4657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7C922BD" w14:textId="3C1A5E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6909D" w14:textId="192A73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7E53EE" w14:paraId="315E89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27E9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027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2D73004" w14:textId="46DE6D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3459C1E0" w14:textId="15EF21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26F7F98" w14:textId="10FAB9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EE687" w14:textId="0FDD7A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7E53EE" w14:paraId="396451C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5B53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4F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063B5E3" w14:textId="5E46C9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4C458B39" w14:textId="3D499C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22FAE7AB" w14:textId="496780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65C6C" w14:textId="545CF3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7E53EE" w14:paraId="09F77E5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2487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3AD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1DBCD78" w14:textId="2DEC39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866496A" w14:textId="672B5C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771B32A8" w14:textId="05AA0D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35E59" w14:textId="7CFB05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7E53EE" w14:paraId="5044B95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6625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766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41603738" w14:textId="279A9E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332A46" w14:textId="54C544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CE98B7A" w14:textId="4C499B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8D589" w14:textId="54ECBA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7E53EE" w14:paraId="1FF7AD5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63C6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73A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D2C0F94" w14:textId="178517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5E5E823F" w14:textId="6CDB67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6AB790C9" w14:textId="013E28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A706C" w14:textId="2AD82E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7E53EE" w14:paraId="6088B2D9"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093E0"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5F5F2F6" w14:textId="7B603E3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26,4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68123" w14:textId="2F66A01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541,5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844F747" w14:textId="47E597A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CF3749" w14:textId="1CFBB32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768,075.05 </w:t>
            </w:r>
          </w:p>
        </w:tc>
      </w:tr>
      <w:tr w:rsidR="007E53EE" w14:paraId="57E8487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422C09"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40A0431D" w14:textId="6FE232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B9476" w14:textId="4282E6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BBB6669" w14:textId="58297B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548111" w14:textId="60FC7B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7E53EE" w14:paraId="4A2717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98B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B51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F20897B" w14:textId="2FF480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70AE6" w14:textId="20982A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A03E2" w14:textId="7438D6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39EFD" w14:textId="097193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7E53EE" w14:paraId="2785C3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03B1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70C8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D28CC4C" w14:textId="2167DB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241FF" w14:textId="6DCC6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AAAED" w14:textId="38A22E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C3763" w14:textId="6DB797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r>
      <w:tr w:rsidR="007E53EE" w14:paraId="63C7113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5482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4AA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2111AE06" w14:textId="60ED12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E4DE41C" w14:textId="767FCB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D34EE66" w14:textId="620CDE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A8BEF" w14:textId="571B2B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7E53EE" w14:paraId="4C8BA1A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D1A9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204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100321F" w14:textId="615D7F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7F8F72A0" w14:textId="4A7ED3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3D2D5A24" w14:textId="366EC1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D965" w14:textId="3A22C1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7E53EE" w14:paraId="76F0B3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552B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328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83661B0" w14:textId="020302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434.00 </w:t>
            </w:r>
          </w:p>
        </w:tc>
        <w:tc>
          <w:tcPr>
            <w:tcW w:w="675" w:type="pct"/>
            <w:tcBorders>
              <w:top w:val="nil"/>
              <w:left w:val="nil"/>
              <w:bottom w:val="single" w:sz="4" w:space="0" w:color="000000"/>
              <w:right w:val="single" w:sz="4" w:space="0" w:color="000000"/>
            </w:tcBorders>
            <w:shd w:val="clear" w:color="auto" w:fill="auto"/>
            <w:noWrap/>
            <w:vAlign w:val="bottom"/>
            <w:hideMark/>
          </w:tcPr>
          <w:p w14:paraId="094E81F2" w14:textId="313232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3DBCEB3" w14:textId="76FBB8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55BD4" w14:textId="7C5896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2,584.00 </w:t>
            </w:r>
          </w:p>
        </w:tc>
      </w:tr>
      <w:tr w:rsidR="007E53EE" w14:paraId="717E3B2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AB22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100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17528B2" w14:textId="755FDC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c>
          <w:tcPr>
            <w:tcW w:w="675" w:type="pct"/>
            <w:tcBorders>
              <w:top w:val="nil"/>
              <w:left w:val="nil"/>
              <w:bottom w:val="single" w:sz="4" w:space="0" w:color="000000"/>
              <w:right w:val="single" w:sz="4" w:space="0" w:color="000000"/>
            </w:tcBorders>
            <w:shd w:val="clear" w:color="auto" w:fill="auto"/>
            <w:noWrap/>
            <w:vAlign w:val="bottom"/>
            <w:hideMark/>
          </w:tcPr>
          <w:p w14:paraId="46A6FA46" w14:textId="424712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C2D51" w14:textId="23C3C5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346C2" w14:textId="3F38CF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r>
      <w:tr w:rsidR="007E53EE" w14:paraId="6698BB4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FDCE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A311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4FAB293" w14:textId="0FA613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17C42" w14:textId="43268A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8B510" w14:textId="17AEC7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6EC6C" w14:textId="4EE67F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7E53EE" w14:paraId="14C3B8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4AC8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B20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3BBE268" w14:textId="0B6EB5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9A2DE" w14:textId="693E34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31A1EDA" w14:textId="53B4BC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E62DE" w14:textId="7AA51E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7E53EE" w14:paraId="63553F0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825D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134A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D5E9CD2" w14:textId="165206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32B89" w14:textId="167106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9FB5D" w14:textId="70E7F9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CFB65" w14:textId="1FE1AB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7E53EE" w14:paraId="7E8DC17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F307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D2AE3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B72C9F9" w14:textId="7FBCD6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DBB4CAB" w14:textId="444D31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57915AA" w14:textId="39EBF2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0D08F" w14:textId="3D0DBA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7E53EE" w14:paraId="66838C4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3989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1D9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1C30E620" w14:textId="78241E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4,848.00 </w:t>
            </w:r>
          </w:p>
        </w:tc>
        <w:tc>
          <w:tcPr>
            <w:tcW w:w="675" w:type="pct"/>
            <w:tcBorders>
              <w:top w:val="nil"/>
              <w:left w:val="nil"/>
              <w:bottom w:val="single" w:sz="4" w:space="0" w:color="000000"/>
              <w:right w:val="single" w:sz="4" w:space="0" w:color="000000"/>
            </w:tcBorders>
            <w:shd w:val="clear" w:color="auto" w:fill="auto"/>
            <w:noWrap/>
            <w:vAlign w:val="bottom"/>
            <w:hideMark/>
          </w:tcPr>
          <w:p w14:paraId="1AF90CCE" w14:textId="08412A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5F6CF0A2" w14:textId="6A9201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860B9" w14:textId="625CDF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9,889.40 </w:t>
            </w:r>
          </w:p>
        </w:tc>
      </w:tr>
      <w:tr w:rsidR="007E53EE" w14:paraId="14DED4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A197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F227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2F96F2B" w14:textId="6A82A3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A92D8" w14:textId="16E0D6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05A95" w14:textId="1732CD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FF88B" w14:textId="746903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7E53EE" w14:paraId="14DE4D1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52AB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51DF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31AE133" w14:textId="677732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E26EA" w14:textId="76A0F2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79A20" w14:textId="55395F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0A387" w14:textId="3F6ACF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7E53EE" w14:paraId="7D91F3C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FECB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899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1D84A42" w14:textId="22B62E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5A61D" w14:textId="2CEC10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AE25BBB" w14:textId="732935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613CA" w14:textId="3A1393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7E53EE" w14:paraId="54FDE83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26A3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0C3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089D0D6" w14:textId="7E0DD1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D5D76" w14:textId="68E604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748CA" w14:textId="3F19AD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05947" w14:textId="3EA844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7E53EE" w14:paraId="567C9C9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23D5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888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3578D0E" w14:textId="2B3A75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70CB0D6D" w14:textId="0893E8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F0968" w14:textId="539A73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8A987" w14:textId="7A3152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7E53EE" w14:paraId="39927AD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890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95C6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6AC0EAE" w14:textId="210E71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BE288" w14:textId="535996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E5386" w14:textId="7A5AF9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70688" w14:textId="33C7D4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E53EE" w14:paraId="5F50FD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FE92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0E6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23D217C" w14:textId="5F4350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E3A47D8" w14:textId="44F9EB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31358" w14:textId="0CA71A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9E3B3" w14:textId="00C416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7E53EE" w14:paraId="019631E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A0F8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2D4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621F71E" w14:textId="024249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22C04" w14:textId="083FC1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242F6182" w14:textId="0B6A05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C79B7" w14:textId="1A27BB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7E53EE" w14:paraId="343CA32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45AC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A8C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597B0644" w14:textId="164B72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AC461A" w14:textId="0CAB00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F0A46C2" w14:textId="2466D2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96F38" w14:textId="7F5D1F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7E53EE" w14:paraId="4BFC74F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C6AC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63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10576413" w14:textId="14600D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03A6F7D6" w14:textId="1E25B9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E726F" w14:textId="22A427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8CDD1" w14:textId="4CF27E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7E53EE" w14:paraId="365042D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D76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6B8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831B20F" w14:textId="24C900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2588F172" w14:textId="121CDC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A36FF8" w14:textId="4B63C6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B307F" w14:textId="5FE9F3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7E53EE" w14:paraId="64749A7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10F9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0EE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4A0DC86" w14:textId="3BA5C7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A38E143" w14:textId="4816DF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6A65A" w14:textId="7A61D6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88A75" w14:textId="2A26F4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7E53EE" w14:paraId="458FF54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5EFA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7337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DDD0EB" w14:textId="232F45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490CE" w14:textId="02709D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553E29D" w14:textId="4C0D1F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96837" w14:textId="1361A6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7E53EE" w14:paraId="59B397F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0680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47F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876AE96" w14:textId="69B100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4C1472F4" w14:textId="6F9A7E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478AD8E6" w14:textId="0EF89C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FDCBA" w14:textId="67E033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7E53EE" w14:paraId="2F423CC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AF5F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AE6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186A5B" w14:textId="43454E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3AB5015F" w14:textId="75CC20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D026AF5" w14:textId="458FB5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E23D9" w14:textId="52B3F6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7E53EE" w14:paraId="66A7162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2B5B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257B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80BFBB1" w14:textId="1D860F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3AAEF" w14:textId="5B1AA2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38199EC" w14:textId="0CB2A9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AB965" w14:textId="1AA39B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7E53EE" w14:paraId="41265C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ACF4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EDE9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56D193E" w14:textId="275527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56E650B" w14:textId="04C834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7274B36" w14:textId="6460B2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D25F8" w14:textId="1EB0BF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7E53EE" w14:paraId="34151E1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F110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DB98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7F32298E" w14:textId="4DA780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271266B" w14:textId="6A3C0A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BBE33" w14:textId="78AAA4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C7083" w14:textId="2F6BAC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7E53EE" w14:paraId="4C2D8A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043A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03B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D1F40A9" w14:textId="5CE767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030045D3" w14:textId="4B1E02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36C7F" w14:textId="307636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60A80" w14:textId="219E27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7E53EE" w14:paraId="29974BFB"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894E4"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C14A932" w14:textId="5322B91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36,8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ABD01B" w14:textId="32B8B4C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D5BA035" w14:textId="09508F5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1DE999" w14:textId="3F89B3F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03,434.68 </w:t>
            </w:r>
          </w:p>
        </w:tc>
      </w:tr>
      <w:tr w:rsidR="007E53EE" w14:paraId="79B75BE9"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4A94E8"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43F4F03" w14:textId="656F9C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711E9" w14:textId="10947C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70019" w14:textId="40D41E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9B7A80" w14:textId="687F02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7E53EE" w14:paraId="760AE1D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DEA9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C65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44506B6E" w14:textId="367E4A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6255D" w14:textId="75B8D5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448CA" w14:textId="2CF778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9255A" w14:textId="6C2E87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E53EE" w14:paraId="3310977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6970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D8C2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7D60051" w14:textId="6004F2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708F4" w14:textId="04547B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F5747" w14:textId="066D66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40215" w14:textId="12D4DF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7E53EE" w14:paraId="105D215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EFCF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BF9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0AF85EE4" w14:textId="1BF07C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D104A" w14:textId="6CF427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6E152" w14:textId="2EAC30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EB2C5" w14:textId="2C4B1B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E53EE" w14:paraId="4C01856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3A33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8AA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4279B51" w14:textId="3A45FF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E3350" w14:textId="49E95A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36970" w14:textId="0AB27A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E4AC" w14:textId="126072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E53EE" w14:paraId="5FC0C69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7C86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057F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7BC317F" w14:textId="75ADA1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38B89" w14:textId="2212AD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CDBAA" w14:textId="6C60DC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3DAE1" w14:textId="4FEDD4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E53EE" w14:paraId="6229E3F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ED14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EEB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74A5359A" w14:textId="665D5F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638C1" w14:textId="4D5E1F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BF57D" w14:textId="45A918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5B126" w14:textId="47DF95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E53EE" w14:paraId="56F8DD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B101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4EC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041AD71" w14:textId="7FE647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7991F" w14:textId="2BF1D8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2AA28A1" w14:textId="06688C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597AE" w14:textId="670D92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7E53EE" w14:paraId="22F86F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FC7A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BB1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CB34571" w14:textId="19BE1B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BC91B" w14:textId="28C328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EEE78" w14:textId="5CB18F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F4D62" w14:textId="469191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E53EE" w14:paraId="21B533F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F7B2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5920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E406CEA" w14:textId="3AE6D1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9F1A55" w14:textId="360722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21A1B" w14:textId="498719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02E84" w14:textId="01F5E2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7E53EE" w14:paraId="552324D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7D63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A2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321C9A4" w14:textId="27AD82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1860D" w14:textId="0E5B80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062A9" w14:textId="2C7EB2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5C13D" w14:textId="33BFE2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7E53EE" w14:paraId="142BE15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82FB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BEF8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E01CD29" w14:textId="1302C8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6288F0A" w14:textId="1F540F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430BF" w14:textId="23D391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EFF7C" w14:textId="219069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7E53EE" w14:paraId="6E85EA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056F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425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1F0E9B8" w14:textId="0F0C5F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42F6CA" w14:textId="6EF3BD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246AC" w14:textId="523F3C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E2388" w14:textId="2D1C0D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7E53EE" w14:paraId="600779C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79A6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B01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1168901" w14:textId="27C47D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D28A" w14:textId="3135B5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3D68A" w14:textId="141672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A673D" w14:textId="4B10F1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E53EE" w14:paraId="2CC1B9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7D9C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A854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C66DFE9" w14:textId="727330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A8CA8E" w14:textId="127543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F8C6A" w14:textId="26F4C4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AAED4" w14:textId="3B004D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7E53EE" w14:paraId="707DA4A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DD6D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724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B0F3143" w14:textId="4DB00A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19AB4" w14:textId="42E178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8AA2E" w14:textId="3E0E41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588CB" w14:textId="4EEF23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E53EE" w14:paraId="11ED95C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3148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85C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A6A6745" w14:textId="05FCB7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8AD23" w14:textId="15C582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70735" w14:textId="27E7D1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C60E2" w14:textId="36100E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7E53EE" w14:paraId="1197403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76DF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2C7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683656D" w14:textId="4E6FC9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6EBC1" w14:textId="0668D1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F06FB" w14:textId="4CBE8E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BAA0C" w14:textId="167783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E53EE" w14:paraId="1634ACA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6434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F39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D648C4" w14:textId="027B1D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3AB26277" w14:textId="3FD5F2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785235" w14:textId="114D8D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6B96E" w14:textId="69679A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7E53EE" w14:paraId="2E98935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0F1C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7B7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59F1F4C" w14:textId="615885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06DCB" w14:textId="05B3D7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0CDA7" w14:textId="23E586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E4F65" w14:textId="09372B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E53EE" w14:paraId="179B907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9F6B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A3F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3D4D1D04" w14:textId="32E068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F01FC" w14:textId="1D1B54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DC1117" w14:textId="6ADC09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87274" w14:textId="361C89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7E53EE" w14:paraId="5BDA63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264F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8775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536A74F" w14:textId="004B30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CBD5AB6" w14:textId="3E4053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DF03A" w14:textId="1AC538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5C16E" w14:textId="241DBB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7E53EE" w14:paraId="7B85A1C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4F4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A2BC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7ED706" w14:textId="7CB04A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A0BD7BA" w14:textId="50CB92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FA62F" w14:textId="6C566C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7019D" w14:textId="34D960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7E53EE" w14:paraId="65F0D58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C1C8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FE4D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6FA54CE" w14:textId="7BF6B9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946117" w14:textId="48B9A3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535D8BAB" w14:textId="1AA6C1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3F091" w14:textId="784126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7E53EE" w14:paraId="7BADD61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C504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031B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2DF5036" w14:textId="57E994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4D33A" w14:textId="38D050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826F9" w14:textId="13F4E2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BF334" w14:textId="323260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E53EE" w14:paraId="756DAEC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A7BF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3275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76BA4385" w14:textId="4B8980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BD479D" w14:textId="4EF152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14D72" w14:textId="6D9E97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4C81C" w14:textId="2B0593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E53EE" w14:paraId="3AF9FFE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671D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925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718F2976" w14:textId="78CF7C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69652" w14:textId="79E755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18467" w14:textId="4684D2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1619A" w14:textId="191DE1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E53EE" w14:paraId="422356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BFCA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8F03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FA4E58B" w14:textId="18E96A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06E4BB" w14:textId="57AD90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1AE9B" w14:textId="5E187F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42D87" w14:textId="6630FB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E53EE" w14:paraId="54F48F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8D07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2B0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378C2C5" w14:textId="35ED90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D4ABEC" w14:textId="532F5F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46AF4" w14:textId="7E3023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7F3E5" w14:textId="3D2252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E53EE" w14:paraId="11AF342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3FBB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BD5F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65B8F89" w14:textId="0230ED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E66E5" w14:textId="1ABBCD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E16CB" w14:textId="183904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D14AE" w14:textId="77C0E9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E53EE" w14:paraId="7E77C83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F6C1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29E9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DDB312B" w14:textId="016BD5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FA1370" w14:textId="08D7F8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8A135" w14:textId="406308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D28EC" w14:textId="7F1D9F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E53EE" w14:paraId="02D7F25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7CD3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80F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1A2B8AA" w14:textId="1FA991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930408" w14:textId="2D6EBF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EA289" w14:textId="4C1EC2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56E2" w14:textId="197719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E53EE" w14:paraId="088B66E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8F66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2B95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7FDD5E93" w14:textId="4E4632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822609" w14:textId="03F4DF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A1232" w14:textId="662454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8C35C" w14:textId="28E011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7E53EE" w14:paraId="4ECF9BB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88F6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4A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EBB2299" w14:textId="52595D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B0732" w14:textId="57CB16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FEB2B" w14:textId="4A3DE2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DC0F1" w14:textId="5B46AB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7E53EE" w14:paraId="6EFCB3D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698B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DBC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DEE55BC" w14:textId="58B4E4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BD42D" w14:textId="632E7B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7BC1C" w14:textId="122DD3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83818" w14:textId="406AD5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7E53EE" w14:paraId="5B9957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CA8C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4D5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FE9DAE7" w14:textId="1F3722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7F9768" w14:textId="1D0016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01FD5" w14:textId="2BE96D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3147" w14:textId="2B7B0A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7E53EE" w14:paraId="2BE985E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3E4E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601D9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165B4CB9" w14:textId="4C1709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79B1126" w14:textId="27ACA7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DC4A2" w14:textId="6862A4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D4EED" w14:textId="6713DB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7E53EE" w14:paraId="6150AB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3DF4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90B7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C18E2C9" w14:textId="60ED1E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13913" w14:textId="434677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751B7" w14:textId="08D40D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69BB7" w14:textId="46AAC2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7E53EE" w14:paraId="2322D03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496B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61C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5F09B17C" w14:textId="62217C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11EABC44" w14:textId="3099B8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5247D" w14:textId="244065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5BA8E" w14:textId="15DECD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7E53EE" w14:paraId="3445375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9FCB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F9C5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19D9C7C" w14:textId="1386C8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903A9" w14:textId="7F4896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E303B" w14:textId="5B4598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1180" w14:textId="4E2736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E53EE" w14:paraId="61286CE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848D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E2F5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82B56BA" w14:textId="5937DE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AAFEE8" w14:textId="18B68D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1BBE2" w14:textId="4C53BF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1B062" w14:textId="55F8B1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7E53EE" w14:paraId="649E5A7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7AB51"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0A43FDB" w14:textId="2412496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89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290F3" w14:textId="0E2196E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6EF6C54" w14:textId="2DC84DD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1BB93F" w14:textId="0FFB68A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67,247.84 </w:t>
            </w:r>
          </w:p>
        </w:tc>
      </w:tr>
      <w:tr w:rsidR="007E53EE" w14:paraId="676D94B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023485"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1A59441" w14:textId="0BDFFE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55575" w14:textId="71D2C3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711C4D28" w14:textId="40E0B4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C8E7B2" w14:textId="476203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7E53EE" w14:paraId="732E9AC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F36C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450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036B7A80" w14:textId="4966F8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D472750" w14:textId="37E7D3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DBC10D8" w14:textId="73B1D5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F14D1" w14:textId="3A560F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7E53EE" w14:paraId="6623FB4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479B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E4E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F57A893" w14:textId="53D0D3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60EB099C" w14:textId="790FE0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33DC8967" w14:textId="727DE4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00531" w14:textId="6A0789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7E53EE" w14:paraId="31B4CE6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C6BE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2A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10E6B4EF" w14:textId="6966E7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7DB8006C" w14:textId="0AC2FB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53A01" w14:textId="228669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EFB20" w14:textId="787045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7E53EE" w14:paraId="3F1CC4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ED56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CB82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BA1F981" w14:textId="76348E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4FED8E59" w14:textId="31E33B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AC6EB" w14:textId="79ED98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E165C" w14:textId="275523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7E53EE" w14:paraId="6D49F51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49C9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716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73BAC2B1" w14:textId="5E359C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ECBF44A" w14:textId="5551E5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1679B9D" w14:textId="59F717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9C2FC" w14:textId="319053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7E53EE" w14:paraId="7748E73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B7DD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88E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EF68BAA" w14:textId="427ADC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680.00 </w:t>
            </w:r>
          </w:p>
        </w:tc>
        <w:tc>
          <w:tcPr>
            <w:tcW w:w="675" w:type="pct"/>
            <w:tcBorders>
              <w:top w:val="nil"/>
              <w:left w:val="nil"/>
              <w:bottom w:val="single" w:sz="4" w:space="0" w:color="000000"/>
              <w:right w:val="single" w:sz="4" w:space="0" w:color="000000"/>
            </w:tcBorders>
            <w:shd w:val="clear" w:color="auto" w:fill="auto"/>
            <w:noWrap/>
            <w:vAlign w:val="bottom"/>
            <w:hideMark/>
          </w:tcPr>
          <w:p w14:paraId="3358ECAC" w14:textId="24436E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57C5C3F" w14:textId="2005B9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BCDF4" w14:textId="6ABC90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816.50 </w:t>
            </w:r>
          </w:p>
        </w:tc>
      </w:tr>
      <w:tr w:rsidR="007E53EE" w14:paraId="4146320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B70E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6A5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39A6F25" w14:textId="26179D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56A693B7" w14:textId="53A28F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F7DB2F0" w14:textId="553FD1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68AC3" w14:textId="0B60C0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7E53EE" w14:paraId="50D26D5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B2D6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9E5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5AF3BE8" w14:textId="61A35A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E99E0D6" w14:textId="027DD4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35C5D" w14:textId="2307C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B47E8" w14:textId="5DCA31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7E53EE" w14:paraId="5B9131A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894B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D23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DA80C90" w14:textId="0F462C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52F6B6AB" w14:textId="2B1FDC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CAAD77" w14:textId="3B84C0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D84EC" w14:textId="650CD6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7E53EE" w14:paraId="4B0282F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A4D9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CB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35C4E0B" w14:textId="7BC50B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672AEB56" w14:textId="442F7E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4933F4B" w14:textId="311560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02684" w14:textId="095C5F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7E53EE" w14:paraId="39CFEA6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76F5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6164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931367A" w14:textId="7A3159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0039EE4" w14:textId="376503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5F36FFE" w14:textId="141D1A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C0A9C" w14:textId="060883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7E53EE" w14:paraId="486BA6D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F275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EC8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1A1D7D3" w14:textId="3AA312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58E16DBA" w14:textId="615319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B5BA0" w14:textId="5AE9FC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6E7EA" w14:textId="76EF87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7E53EE" w14:paraId="265324D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689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24FD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94C81B4" w14:textId="114D60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6718B77F" w14:textId="0A8429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448391" w14:textId="253DC8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811E3" w14:textId="469163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7E53EE" w14:paraId="401E839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9B4E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E0FD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4923944" w14:textId="0513F6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08ABCC35" w14:textId="5C2123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5D350" w14:textId="5A71BF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87788" w14:textId="020BAB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7E53EE" w14:paraId="6954B01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AAC989"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4C0287E0" w14:textId="3470E83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18238700" w14:textId="04A1C2B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5FED0AF" w14:textId="1F26EE7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98A091" w14:textId="4E0E2B2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7E53EE" w14:paraId="576EAA5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46541"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ADD54F7" w14:textId="7CED309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11665D" w14:textId="4C27099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0E782" w14:textId="32824CA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0E4B60" w14:textId="5CD5B99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7E53EE" w14:paraId="23D8B2B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8DCC9"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AF26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982E62F" w14:textId="427DA9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DC587D2" w14:textId="1AC3FB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84898" w14:textId="731E3D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5F018" w14:textId="7A08FF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7E53EE" w14:paraId="28998B8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DFDB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A1A8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0A8CC31" w14:textId="73A014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26AE4626" w14:textId="39AE4D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5EB30" w14:textId="263324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C3992" w14:textId="51C36D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7E53EE" w14:paraId="33250A7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A8CB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423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406CDD2" w14:textId="344232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4129B8D" w14:textId="250941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634C9" w14:textId="026B30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3BE37" w14:textId="10D3DA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7E53EE" w14:paraId="53AC71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0345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448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6E600C63" w14:textId="4900E5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817F0" w14:textId="08820F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B5AA2" w14:textId="3C20B5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0C9DA" w14:textId="7EEAB1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7E53EE" w14:paraId="613801C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0D7C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A92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22242A9" w14:textId="01C2E1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427FB" w14:textId="735DAC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B92E" w14:textId="326183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2C9E4" w14:textId="46318A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E53EE" w14:paraId="0D96D08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9E45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AF4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25771EA7" w14:textId="29400C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65DFAA8F" w14:textId="0F5720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F0B23" w14:textId="341D92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B19BB" w14:textId="20C48E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7E53EE" w14:paraId="12BE8A2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9E032"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4AAC2C1" w14:textId="0A9BDFA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FE4D97" w14:textId="400156C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F36DDA" w14:textId="5D46E80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CA0F6C" w14:textId="1F1767C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7E53EE" w14:paraId="5AF1F5D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71E5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3A2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6CECFFC" w14:textId="7EB267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0DB8C9" w14:textId="48C39A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6C05F" w14:textId="0E88E8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EF60D" w14:textId="103610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7E53EE" w14:paraId="77D491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0030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114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0FC01AB" w14:textId="049E4B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2ED8BA7D" w14:textId="729D94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71E2F" w14:textId="373313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DC392" w14:textId="161CDB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7E53EE" w14:paraId="6A2393D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175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04E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0AB8B71" w14:textId="0C22BA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001174B3" w14:textId="14FA1B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6BA3D" w14:textId="05822B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38D61" w14:textId="3F2485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7E53EE" w14:paraId="0FEAB0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B4B2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F5C9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48071C2" w14:textId="106744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E991C4F" w14:textId="39F3BD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FCDB4" w14:textId="1EBB79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3456A" w14:textId="2486AD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7E53EE" w14:paraId="1FD28DA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0522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C4E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D44B94A" w14:textId="466C6A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51323" w14:textId="238164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C1BF4" w14:textId="1CFFF2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2B64" w14:textId="3BA992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7E53EE" w14:paraId="41E207C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BA0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98C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DBE8FBF" w14:textId="1FBEFC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29D5D78" w14:textId="2481B5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77838" w14:textId="7A7FE4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BDBF5" w14:textId="3580F6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7E53EE" w14:paraId="6EA89DC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1BCA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F3E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4D009BC" w14:textId="757D4D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C122898" w14:textId="7F61F0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C2B02" w14:textId="73140A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AB2C3" w14:textId="4E78C4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7E53EE" w14:paraId="7F2C339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AE62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CBCA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2F7F8734" w14:textId="047EEE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4A7292A8" w14:textId="731729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11CC9" w14:textId="3E74DB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A1820" w14:textId="264596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7E53EE" w14:paraId="25173C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3983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2918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484C572" w14:textId="533145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497A079" w14:textId="007613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417AD" w14:textId="2BD2B6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D19E5" w14:textId="2D7817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7E53EE" w14:paraId="535C192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7EB7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FCEF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1732103" w14:textId="6F67C3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8C636AD" w14:textId="55562A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C425E" w14:textId="597680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B00D7" w14:textId="1E1BF4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7E53EE" w14:paraId="70E777B4"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D362D"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A540363" w14:textId="0B6C222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12B8CB" w14:textId="5816332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4816B2" w14:textId="3B97C4D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9B610F" w14:textId="3FF6484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7E53EE" w14:paraId="0EF635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82CF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14A2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A56BF52" w14:textId="60A488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657A6" w14:textId="3E480F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D513F" w14:textId="5841E7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2C4D7" w14:textId="4B2917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6360570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382C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F5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71B5D20" w14:textId="555368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2FD060D4" w14:textId="591B40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F7470" w14:textId="563FFA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2DB36" w14:textId="423D7E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7E53EE" w14:paraId="15E2840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741B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00C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6800E5C1" w14:textId="73F052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57B1D29" w14:textId="0B3D27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A6258" w14:textId="0C94D5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BA981" w14:textId="255705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E53EE" w14:paraId="7AA0BA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06D1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5F60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30D43BD" w14:textId="5287CF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EEC7C9A" w14:textId="25256D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52313" w14:textId="3A0115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F3E96" w14:textId="1EAD45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7E53EE" w14:paraId="1387DB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3A38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555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7685DB4" w14:textId="6E4F4A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FABE4" w14:textId="3E7017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21A15" w14:textId="5218FF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F395A" w14:textId="24B903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7E53EE" w14:paraId="3B9A0A5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E6BF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18B1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C311A4B" w14:textId="5B5E45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A602D" w14:textId="6B4FCC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86947" w14:textId="32003F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B94D9" w14:textId="32D0A3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6561918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ABC3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253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F28770F" w14:textId="0F53D9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E6C6633" w14:textId="41ADF5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96DA6" w14:textId="15B2EC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038D9" w14:textId="4F5E76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E53EE" w14:paraId="4C950B2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7F64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0CC2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3B4C876" w14:textId="21A560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297B3DF8" w14:textId="7C6313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52A88" w14:textId="7FE2C3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DA2A2" w14:textId="1BFDC6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7E53EE" w14:paraId="4992B82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A8D9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6EEA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68AEBF8E" w14:textId="0BBC04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2F79596" w14:textId="014464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25DA7" w14:textId="55D232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FB86C" w14:textId="293B65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7E53EE" w14:paraId="3382B0F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EE3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173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3C86A42" w14:textId="279C26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15CBE" w14:textId="559906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F94AE" w14:textId="162357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79EC5" w14:textId="520097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3EDE0EE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B3BC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0676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24ACF47" w14:textId="79FE8E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FEA4DE" w14:textId="60E156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7BCD3" w14:textId="73B699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3E53D" w14:textId="035C1F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1475ED5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F9C0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16A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EA60FD1" w14:textId="53A99C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99BC5" w14:textId="536532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99C0D" w14:textId="577F10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45D22" w14:textId="7BF091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75D38CF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E21F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96C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A88C335" w14:textId="521776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5AA90" w14:textId="77F29D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D15C7" w14:textId="3A7370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9475D" w14:textId="548ED0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56E9D86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45CF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02D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EE42E0C" w14:textId="34848D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735B0" w14:textId="18AA9F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364AD" w14:textId="1B7D2B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9FC1E" w14:textId="052BE6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6B1BCF9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EADA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96E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709A9D7" w14:textId="63BF1F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C5481E" w14:textId="2294E3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C646A" w14:textId="3B858D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51537" w14:textId="4480B5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3AB2927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7FAA6"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85772AB" w14:textId="123D3B0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DD6E516" w14:textId="6F8EA94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1F441A" w14:textId="1C1ED2E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845B62" w14:textId="3B98E71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7E53EE" w14:paraId="2ADC5B5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9031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793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C0C6DA9" w14:textId="023966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33D7CC4E" w14:textId="22A641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592FD" w14:textId="0F754D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4FF20" w14:textId="7DB41A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7E53EE" w14:paraId="064D10C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92E4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6289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24B9105" w14:textId="5375B9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759D6" w14:textId="4AD160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E4B99" w14:textId="0C86F5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6F2C9" w14:textId="64ABB9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7E53EE" w14:paraId="7ECC9F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9F45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EA69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7F99632" w14:textId="2FB167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3BD80" w14:textId="2A20FF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9C054" w14:textId="5B4193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40E7D" w14:textId="767361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7E53EE" w14:paraId="5D1D7BF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3BCB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CA9C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48BB0313" w14:textId="046883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971D56E" w14:textId="5E98DB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5BB86" w14:textId="201929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7BFFF" w14:textId="702FE8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7E53EE" w14:paraId="7CE8A0B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8B26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007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43533E6" w14:textId="7A89DF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4BC00" w14:textId="2A6B55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CFD61" w14:textId="786FAF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1409D" w14:textId="75CDB2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E53EE" w14:paraId="1C8B260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AC34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368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66EBF93" w14:textId="1E99E2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1B816D6" w14:textId="34DF5C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0DE90" w14:textId="778435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73DCF" w14:textId="797587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7E53EE" w14:paraId="7B65DD9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E05A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B92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0EDEECB" w14:textId="6186E7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EB8AA" w14:textId="12F213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F2036" w14:textId="44B9E0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371EA" w14:textId="1C1BB5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E53EE" w14:paraId="7EDB0E1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3FEC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195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51F3DE" w14:textId="4244DD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150582B6" w14:textId="3AF5E6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44BA6" w14:textId="18FBB1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6D660" w14:textId="4C2E64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7E53EE" w14:paraId="2F30EDB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8EC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863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ECF158" w14:textId="4F9AD7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38DF7" w14:textId="3FEB3A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A2422" w14:textId="0E814A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8F94E" w14:textId="5434FE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7E53EE" w14:paraId="34BA342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C712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DBF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71F603C" w14:textId="4C5A12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9BBCF77" w14:textId="40D1DA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2D0D7" w14:textId="143DBB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27BF5" w14:textId="441D6D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7E53EE" w14:paraId="7075AC3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FA750"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4729E86" w14:textId="73641A4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385B31" w14:textId="7D30D93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F187B" w14:textId="3E3B599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2AEA92" w14:textId="4774D7E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7E53EE" w14:paraId="516AFD4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B21E"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8722C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14F270E" w14:textId="0BBF13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349A2558" w14:textId="28F698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771F8" w14:textId="319D78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BF823" w14:textId="3AE402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7E53EE" w14:paraId="12D4F3A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461B8"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1A595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857D3AF" w14:textId="2A4071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60A43C" w14:textId="7370E3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96C77" w14:textId="028380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2BC77" w14:textId="77D07F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7E53EE" w14:paraId="02D374A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42004"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9D04D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9CF2EE1" w14:textId="50FC1C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3C463CDD" w14:textId="6C7127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9BCEE" w14:textId="0B5138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1DDB6" w14:textId="1E83C0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7E53EE" w14:paraId="6BD6A1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BC81"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D025D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EBDA704" w14:textId="3C7669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CEBA5" w14:textId="379F7C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8CC58" w14:textId="630620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416AC" w14:textId="583F01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7E53EE" w14:paraId="084D235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817D"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A167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1166508" w14:textId="73ECA9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732E986E" w14:textId="2BEAD2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A9A76" w14:textId="498979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48D4B" w14:textId="48AFE7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7E53EE" w14:paraId="6CBC965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21AE0"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DDBB6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3F6BF2FB" w14:textId="0C4D9C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554B72" w14:textId="6768EF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C1A1A" w14:textId="0BAFB0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20813" w14:textId="659F99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7E53EE" w14:paraId="243B9BC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FBB55"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2262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D3AF186" w14:textId="758235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07514" w14:textId="632535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83A1C" w14:textId="60B750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26B4" w14:textId="06AF5C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7E53EE" w14:paraId="629D4CD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34F8C"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9F81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82B9AF3" w14:textId="66D6A3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442EE" w14:textId="285AE8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7875" w14:textId="2BADEE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1EBBB" w14:textId="09617F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7E53EE" w14:paraId="2FB86B3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A6B4A"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12C7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D870B97" w14:textId="03F47C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0D461B8" w14:textId="77543C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59CB8" w14:textId="4435B2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A269E" w14:textId="152B84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7E53EE" w14:paraId="72CDE8E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510F0"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497B4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AFD5934" w14:textId="6CF4BA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3EF9D" w14:textId="3A05D6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C3E11" w14:textId="060B9A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5D875" w14:textId="400B75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7E53EE" w14:paraId="5F5BB39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DA8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C32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D2406A7" w14:textId="7C7C24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6A202E20" w14:textId="3E43B4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6C65" w14:textId="0E76BE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958AC" w14:textId="5E5527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7E53EE" w14:paraId="1A53E98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5CAD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2DD1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12980EB" w14:textId="2961E3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399FA" w14:textId="53F549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6E728" w14:textId="1310EB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ED37A" w14:textId="41E32C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E53EE" w14:paraId="28EBE3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2C3C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D53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6D0F2E4" w14:textId="3FCB57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1902C7C8" w14:textId="62B181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70AEA" w14:textId="2D7B57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A82E1" w14:textId="75FC0B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7E53EE" w14:paraId="5BE6CDF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B54D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3B8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91320AD" w14:textId="5ED963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D9438B" w14:textId="7A4F29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11C43" w14:textId="65CCF2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61E58" w14:textId="28F314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7E53EE" w14:paraId="2EB5692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7645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B2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E906FF" w14:textId="67D6B6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27BE1CE9" w14:textId="3941E1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7D9EE" w14:textId="0C87A6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05DA6" w14:textId="46FDC2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7E53EE" w14:paraId="25DDC83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F80F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464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CAE7542" w14:textId="1F2620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BD55DCC" w14:textId="64D4B1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C443C" w14:textId="452CEC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285A5" w14:textId="6522B0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7E53EE" w14:paraId="00F621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76F9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13D9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6839640" w14:textId="179587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1280665" w14:textId="1EFDE5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A0EF4" w14:textId="20B6E5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CA4AC" w14:textId="36279D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7E53EE" w14:paraId="5AC47DC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7F05A3"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D0827F1" w14:textId="3671DA7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10,97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0CF112F5" w14:textId="659E19C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77102A5" w14:textId="4EEC6CF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57F2BE9" w14:textId="08CCB58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987,922.20 </w:t>
            </w:r>
          </w:p>
        </w:tc>
      </w:tr>
      <w:tr w:rsidR="007E53EE" w14:paraId="48FB5F76"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A5053"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F8864DA" w14:textId="6BD6790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30,187.35 </w:t>
            </w:r>
          </w:p>
        </w:tc>
        <w:tc>
          <w:tcPr>
            <w:tcW w:w="675" w:type="pct"/>
            <w:tcBorders>
              <w:top w:val="nil"/>
              <w:left w:val="nil"/>
              <w:bottom w:val="single" w:sz="4" w:space="0" w:color="000000"/>
              <w:right w:val="single" w:sz="4" w:space="0" w:color="000000"/>
            </w:tcBorders>
            <w:shd w:val="clear" w:color="D8D8D8" w:fill="D8D8D8"/>
            <w:noWrap/>
            <w:vAlign w:val="bottom"/>
            <w:hideMark/>
          </w:tcPr>
          <w:p w14:paraId="5E920431" w14:textId="5A1CFE3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B7B587" w14:textId="440B8DF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CBBBAD4" w14:textId="4C7A3B1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75,937.35 </w:t>
            </w:r>
          </w:p>
        </w:tc>
      </w:tr>
      <w:tr w:rsidR="007E53EE" w14:paraId="12D95E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A02D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CBF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B728FE3" w14:textId="085597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506E635" w14:textId="18DD94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A6B14" w14:textId="285401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AA06E" w14:textId="42DFD2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7E53EE" w14:paraId="7676AD4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553A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EC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41DA123" w14:textId="12C2CD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FBBA391" w14:textId="7CF189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EC214" w14:textId="0DA175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828EC" w14:textId="08DC36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7E53EE" w14:paraId="1127F6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DBA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091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19C1FBE" w14:textId="211EA3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D7A6875" w14:textId="78A365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61F54" w14:textId="543DE7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CB6A7" w14:textId="0C8BAE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7E53EE" w14:paraId="0AD6D7C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6C18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A9D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3415D3A" w14:textId="39D89C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DA25423" w14:textId="2125B7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78282EE" w14:textId="1ADA8A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5B17C" w14:textId="27D4FC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7E53EE" w14:paraId="6770C2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0150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3886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A25CA8A" w14:textId="5ADDDC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6D7DD29" w14:textId="76E68B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24C3D3F" w14:textId="73F172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65B14" w14:textId="1723EF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7E53EE" w14:paraId="1076004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DA5E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1BB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883D73A" w14:textId="5EBBD8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34E493DA" w14:textId="74E64B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8EC7C" w14:textId="4B751C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5262B" w14:textId="5D8E06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7E53EE" w14:paraId="41E8B7E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5C0F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9AD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C78A6C7" w14:textId="6A2389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5BA2E60D" w14:textId="5B2737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05EB0" w14:textId="5B1C7A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D30DE" w14:textId="3B8B39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7E53EE" w14:paraId="6E58FB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4BB9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C73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BE9EC2C" w14:textId="0F12D4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81628CE" w14:textId="51F6C3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831FE" w14:textId="1FF989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297DF" w14:textId="1C56F1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7E53EE" w14:paraId="131313F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73F3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1D2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769A781" w14:textId="101750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B4BCADE" w14:textId="739B85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279AB" w14:textId="6C84E0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278DB" w14:textId="66F4B8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7E53EE" w14:paraId="281B6E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1E39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4F12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F94EC3D" w14:textId="2F7C8B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F37D666" w14:textId="182CDD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8D2CE" w14:textId="3A6242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C1B2E" w14:textId="595343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7E53EE" w14:paraId="7761938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0A1F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1E3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9E9329A" w14:textId="1E3C01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246F1B8" w14:textId="095F42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40D65" w14:textId="34DB3E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27E3C" w14:textId="20C976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7E53EE" w14:paraId="6ADA52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5395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5D1B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25A3C5B" w14:textId="6B6B8D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ACA4CB9" w14:textId="0009F0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E0AA1" w14:textId="3C96CD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AAFE3" w14:textId="501051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7E53EE" w14:paraId="6F64C44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444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DAE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1750E53" w14:textId="171710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12B36923" w14:textId="1C44AF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5152C" w14:textId="38A4E5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9E7F8" w14:textId="40DE3C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7E53EE" w14:paraId="540271A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B821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A3D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C323AC4" w14:textId="6C22BE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c>
          <w:tcPr>
            <w:tcW w:w="675" w:type="pct"/>
            <w:tcBorders>
              <w:top w:val="nil"/>
              <w:left w:val="nil"/>
              <w:bottom w:val="single" w:sz="4" w:space="0" w:color="000000"/>
              <w:right w:val="single" w:sz="4" w:space="0" w:color="000000"/>
            </w:tcBorders>
            <w:shd w:val="clear" w:color="auto" w:fill="auto"/>
            <w:noWrap/>
            <w:vAlign w:val="bottom"/>
            <w:hideMark/>
          </w:tcPr>
          <w:p w14:paraId="1E0541C1" w14:textId="7D8AF0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46B4" w14:textId="12459E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D4D12" w14:textId="647F60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r>
      <w:tr w:rsidR="007E53EE" w14:paraId="2EF5155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ADE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019C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9FA3952" w14:textId="777D2D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F75B795" w14:textId="235AA7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0C331" w14:textId="7620CD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D1681" w14:textId="68F5A6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7E53EE" w14:paraId="0FBDA42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EF6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07C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F3DFBDB" w14:textId="5D690B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7F3BE86" w14:textId="4DA682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0FCD6" w14:textId="3730F8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075A3" w14:textId="200367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7E53EE" w14:paraId="7D40526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FB0B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AD43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8ED02E6" w14:textId="0AEE4B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7950A1F" w14:textId="120545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22107" w14:textId="4D2068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9D43F" w14:textId="76A001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7E53EE" w14:paraId="45E864C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5E0E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1F3A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2DC4F0A" w14:textId="510647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18D10D86" w14:textId="4B351D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08DD2" w14:textId="64D11B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D7758" w14:textId="4AE673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7E53EE" w14:paraId="3691726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FF3A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E305B8" w14:textId="2D9B911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145F123A" w14:textId="54DEEEC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4AFF42" w14:textId="6B4580D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2F45B1" w14:textId="04F94FC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r>
      <w:tr w:rsidR="007E53EE" w14:paraId="0B1F5D4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F218E"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6FE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025E4C0" w14:textId="7F58D7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8C57670" w14:textId="611400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D749E" w14:textId="08FE05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4F8147" w14:textId="3C19ED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7E53EE" w14:paraId="769F3F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965FF"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ACA3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B8D87DC" w14:textId="6FDC97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0FA1ECE0" w14:textId="4A14DC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8FAB5" w14:textId="30C8EA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6C779" w14:textId="186DAF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7E53EE" w14:paraId="604835F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0DF3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BA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9C2283D" w14:textId="2FB22B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88E84A7" w14:textId="109AFE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3C200" w14:textId="4AFECE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50D8" w14:textId="2BC83B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7E53EE" w14:paraId="06ADFE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A900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54E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5289B77" w14:textId="1C52CE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1E102CB" w14:textId="19FCF5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4E211" w14:textId="33DA3B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1621F" w14:textId="1B6403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7E53EE" w14:paraId="05DD967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2080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A65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1B65F85" w14:textId="1C41B6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4C7B19ED" w14:textId="3DD341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E842D" w14:textId="67996D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16C1E" w14:textId="7841E8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7E53EE" w14:paraId="17EC3D2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2055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461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F56FFF4" w14:textId="7D5CE6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7A6217C" w14:textId="3D97E5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F76D4" w14:textId="5B6A79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E6242" w14:textId="438D97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7E53EE" w14:paraId="3F207EE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6CA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E8B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989B280" w14:textId="7DEC2C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29197F8" w14:textId="1999FC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FB2CD" w14:textId="13F8E1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B34AD" w14:textId="2482A5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7E53EE" w14:paraId="6AAFE9E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23F2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F0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0231AA0" w14:textId="26DFFB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DC128E4" w14:textId="685C83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A9895" w14:textId="26D259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C679F" w14:textId="3B6718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7E53EE" w14:paraId="27A2679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DCE2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DD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70CD86E" w14:textId="23B50A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2D7FB48" w14:textId="45E4D2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FD4CA" w14:textId="7C96A8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34F35" w14:textId="7E85C2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7E53EE" w14:paraId="2CCF487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DD73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52E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F36753D" w14:textId="6EBA9A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73C8598" w14:textId="25D36C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DE94A" w14:textId="5B5CB7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BAA40" w14:textId="6122C6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7E53EE" w14:paraId="42A6FA6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B062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C887C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20D7CD6" w14:textId="0C100D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A7B09A4" w14:textId="50F7D8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DA1A2" w14:textId="698874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EA183" w14:textId="40B614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7E53EE" w14:paraId="4CE410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0224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F92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5F02B05" w14:textId="602FD7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9AF4218" w14:textId="6C97FB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78668" w14:textId="7F0ACF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C2F02" w14:textId="62F2C5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7E53EE" w14:paraId="229B1EB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7285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3B6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F76A41D" w14:textId="2A0034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582C793" w14:textId="7FC590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F207A" w14:textId="64A07A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DCC81" w14:textId="0843D8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7E53EE" w14:paraId="409EF92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658FA"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CC04A63" w14:textId="4396D71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57,007.13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26A17" w14:textId="7CF572B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DCE20D" w14:textId="70EE841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8E390" w14:textId="6629BFE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07,007.13 </w:t>
            </w:r>
          </w:p>
        </w:tc>
      </w:tr>
      <w:tr w:rsidR="007E53EE" w14:paraId="4B895D1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9585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DB4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600AD380" w14:textId="41BF13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A60B410" w14:textId="027D06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88622" w14:textId="31BA67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6E824C" w14:textId="682671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7E53EE" w14:paraId="6DA9692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475F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EA3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409218D" w14:textId="2BC583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6D58D691" w14:textId="310111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C694C" w14:textId="6821DF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03C63" w14:textId="60E4D4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7E53EE" w14:paraId="5132F85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39FB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2D8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60C87401" w14:textId="5D58B3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51732E4" w14:textId="1784F2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81736" w14:textId="2009F6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F7045" w14:textId="654F62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7E53EE" w14:paraId="18AEA55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EAD7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1E2C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366EF98" w14:textId="752BEC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F029699" w14:textId="707E71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85981" w14:textId="6490B9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E6F40" w14:textId="065F20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7E53EE" w14:paraId="58CF413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ED0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4E6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58594FD" w14:textId="76100F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0B1990F" w14:textId="78FA4C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9A48D" w14:textId="7CB056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A6F5E" w14:textId="52FC05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7E53EE" w14:paraId="12AA48C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4B8B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E01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1EEADAD" w14:textId="4A1C61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7C899964" w14:textId="139E45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7F79" w14:textId="45B154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D1F66" w14:textId="666A37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7E53EE" w14:paraId="080A7C9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5A62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4B73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7E54233" w14:textId="4A0092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01295F1F" w14:textId="6C8275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2CB68" w14:textId="17BB2A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20F86" w14:textId="7F7292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7E53EE" w14:paraId="428F481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B1E4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546B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6968171" w14:textId="62FB8C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6F0B745" w14:textId="3AB4F4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3CF7F" w14:textId="27B20E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C1785" w14:textId="26AD39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7E53EE" w14:paraId="04B76AC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DA77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D9B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A5E9F59" w14:textId="34E09C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B13DB46" w14:textId="651C20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FB9EA" w14:textId="36F4F7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C034D" w14:textId="239E36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7E53EE" w14:paraId="1339DF5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82AE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05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D5A1644" w14:textId="150BD8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415398D" w14:textId="2E86CD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D9098" w14:textId="6F585B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0DDCD" w14:textId="42F494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7E53EE" w14:paraId="15AB54D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A96C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624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1EADEF1D" w14:textId="524239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11BAF8F0" w14:textId="7C0836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CDB04" w14:textId="742AD7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FB66" w14:textId="0BA478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7E53EE" w14:paraId="0E26E8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1AAD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30C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6DFF4FB" w14:textId="54190B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8C61D0B" w14:textId="6A6D22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5235D" w14:textId="4B39EE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A5DA2" w14:textId="48BB7F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7E53EE" w14:paraId="598B35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67F9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870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A6ED001" w14:textId="308B12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82E7BD2" w14:textId="0B3620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10FBE" w14:textId="618FF0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5A798" w14:textId="506438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7E53EE" w14:paraId="024B425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F49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7460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3355A58" w14:textId="42308C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10D7D4D6" w14:textId="633286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CDAAD" w14:textId="32D47F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DFCE2" w14:textId="4C1910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7E53EE" w14:paraId="202D362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E8F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E22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51A5A0E" w14:textId="421BE8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4EFD8B00" w14:textId="62FE5F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A5683" w14:textId="1433C8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5E5C9" w14:textId="340E01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7E53EE" w14:paraId="67DC5EF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3196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AC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FA4E27" w14:textId="6D905D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9950354" w14:textId="11C795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D5E7C" w14:textId="598D9F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E7648" w14:textId="1CADD6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7E53EE" w14:paraId="12B760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411C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A813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65CF6B8" w14:textId="3DD522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771F0D2" w14:textId="46CCBD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08B6C" w14:textId="799431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16D9F" w14:textId="270FF2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7E53EE" w14:paraId="2AC841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3677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504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22117BD9" w14:textId="1DF369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3C8F0D4" w14:textId="156395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CBA2F3" w14:textId="73D921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70505" w14:textId="788109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7E53EE" w14:paraId="6FFB4F1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4C70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54E4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5B82295" w14:textId="374E67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4135120" w14:textId="2F65B4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BE56E" w14:textId="2B119C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D9EA0" w14:textId="76289B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7E53EE" w14:paraId="0DAEA7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6260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CEF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64CF85E" w14:textId="029F57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1E0FA80" w14:textId="59B887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6DDDC" w14:textId="0DCD26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A2734" w14:textId="64ADEA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7E53EE" w14:paraId="49EDF75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E10B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84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C70945B" w14:textId="4D3C22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5F837C1" w14:textId="5AF88C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FD901" w14:textId="0DFAA6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4D8CD" w14:textId="0B8420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7E53EE" w14:paraId="2927D06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7317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10F5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3D66ABDD" w14:textId="20E948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6DC11A8" w14:textId="4B03A0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E21BC" w14:textId="0C8B18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122FB" w14:textId="2639A2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7E53EE" w14:paraId="2AD89D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3A5E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FC9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34D07F2C" w14:textId="238702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DAB8384" w14:textId="3135F1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13232" w14:textId="67B864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FA0CD" w14:textId="6C5952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7E53EE" w14:paraId="6F59A7C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D1D7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024B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FE3D95" w14:textId="5A720E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628D2537" w14:textId="361718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98FA3" w14:textId="034B5B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84631" w14:textId="236786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7E53EE" w14:paraId="78A0C56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77A2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0EC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3527FC7" w14:textId="360136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EFCBCB2" w14:textId="0DCBB9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FCD6" w14:textId="4E9CC4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38777" w14:textId="147595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7E53EE" w14:paraId="4EF261E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122D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224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617F039" w14:textId="0F3269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F67888F" w14:textId="3A9F8D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EA539" w14:textId="60656B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55C4B" w14:textId="125C80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7E53EE" w14:paraId="57287B6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4DF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5799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5663135" w14:textId="610607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C7A7D32" w14:textId="7852D9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1B0D1" w14:textId="67DCDD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930F9" w14:textId="322EEE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7E53EE" w14:paraId="0CA8145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3DC9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163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0568B8C" w14:textId="2D8026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03343EB9" w14:textId="77B2CA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6EFEA" w14:textId="461686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E9A08" w14:textId="3E9628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7E53EE" w14:paraId="2A343A2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035C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CD32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BFDB5FD" w14:textId="186200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F3BB2E8" w14:textId="08779C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B3BD5" w14:textId="0C44D7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33425" w14:textId="3A7756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7E53EE" w14:paraId="6478F5D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77AF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4B0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E93A10D" w14:textId="722B7F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709629F0" w14:textId="45AEFA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3E18F" w14:textId="0522F9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11114" w14:textId="5208A2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7E53EE" w14:paraId="30F66E4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C478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184C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9E07620" w14:textId="1E6622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c>
          <w:tcPr>
            <w:tcW w:w="675" w:type="pct"/>
            <w:tcBorders>
              <w:top w:val="nil"/>
              <w:left w:val="nil"/>
              <w:bottom w:val="single" w:sz="4" w:space="0" w:color="000000"/>
              <w:right w:val="single" w:sz="4" w:space="0" w:color="000000"/>
            </w:tcBorders>
            <w:shd w:val="clear" w:color="auto" w:fill="auto"/>
            <w:noWrap/>
            <w:vAlign w:val="bottom"/>
            <w:hideMark/>
          </w:tcPr>
          <w:p w14:paraId="132098AC" w14:textId="0C4640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DB94D" w14:textId="625089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AAF5E" w14:textId="14F946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r>
      <w:tr w:rsidR="007E53EE" w14:paraId="0DCF67C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2994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F04B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93FAA8" w14:textId="3C7B72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903B847" w14:textId="23E6DE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14CF0" w14:textId="7A9564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18887" w14:textId="11AE66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7E53EE" w14:paraId="7DD34E0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C203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DCF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900E2D6" w14:textId="5CB1D5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520AF34C" w14:textId="31CFED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4965C" w14:textId="4B9AEB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9028A" w14:textId="52AEB4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7E53EE" w14:paraId="26A8DB4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58A4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7C6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76145DFA" w14:textId="2320C1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6663649" w14:textId="09A557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D48BE" w14:textId="689D4F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C59AB" w14:textId="69CC10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7E53EE" w14:paraId="14B1D8F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FEFD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080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2CED7A9" w14:textId="291230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4434380D" w14:textId="115B12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71368" w14:textId="4BD521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0379B" w14:textId="159F42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7E53EE" w14:paraId="5D20AF6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DB3F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E7C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F01F0E4" w14:textId="41F314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8833528" w14:textId="326825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B04E9" w14:textId="65A6CB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8667D" w14:textId="3C2EDD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7E53EE" w14:paraId="6FE9BF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4AF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9FC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4B652CB3" w14:textId="0AA8BA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03709FBB" w14:textId="5F482C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C6E1A" w14:textId="7A966C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89284" w14:textId="38328C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7E53EE" w14:paraId="08AF3E5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8DB12"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CD92FC2" w14:textId="02A222B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0A06CE" w14:textId="158BD30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B40B3E" w14:textId="575A591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200D69" w14:textId="74E11AF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r>
      <w:tr w:rsidR="007E53EE" w14:paraId="6C19772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7C7E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DC90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4D51983" w14:textId="71E7A5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7E406A83" w14:textId="1B4802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31F13" w14:textId="24824A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BDC92" w14:textId="052034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7E53EE" w14:paraId="1E6F47C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CC9C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6344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5F9F94B4" w14:textId="0ABF25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818973C" w14:textId="72CB19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E841B" w14:textId="5129B8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ED932" w14:textId="75CAD2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7E53EE" w14:paraId="7E4E53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082D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94A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6C0BD03" w14:textId="3221E6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B1FCA3F" w14:textId="05C47D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EA887" w14:textId="3B86E3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4347C" w14:textId="6B85E1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7E53EE" w14:paraId="12554B3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A1F9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FBDFD1" w14:textId="1819A84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C63297" w14:textId="2573F7E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8F8047" w14:textId="5FF6E50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391130" w14:textId="79BB7D2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7E53EE" w14:paraId="4DA091C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40CB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9CD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EBF1070" w14:textId="60499D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2E669C3" w14:textId="384AD8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43150" w14:textId="7C28AC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48AE0" w14:textId="1B8995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7E53EE" w14:paraId="10EBF0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5A0C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543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A27120C" w14:textId="05E7A8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7EC0B1D" w14:textId="292084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30637" w14:textId="3360AF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24C0A" w14:textId="2D58D9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7E53EE" w14:paraId="25425EB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BBDA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8A9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A6CA0C6" w14:textId="0D0CCB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46081A7" w14:textId="301954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AC694" w14:textId="4C546E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0C640" w14:textId="1B7BD1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7E53EE" w14:paraId="26EBB2A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867A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1F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E3A7E09" w14:textId="0CF68E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501FCA2" w14:textId="0D5A9F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92C4" w14:textId="49A54E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C40B9" w14:textId="32102C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7E53EE" w14:paraId="18F562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27CE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E6C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7C6633D" w14:textId="0613D9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0DA0017" w14:textId="37BE14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23F88" w14:textId="206E8F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C21B2" w14:textId="6DED60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7E53EE" w14:paraId="5B473CB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4D65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E74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92B0C1A" w14:textId="2A2C8F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337C3F07" w14:textId="6BB5FD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AB381" w14:textId="693C03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52C0A" w14:textId="1D3EA9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7E53EE" w14:paraId="35759E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23F4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7D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37B40C0D" w14:textId="0CFC18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13F25B8" w14:textId="43ABE8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6B2E6" w14:textId="4542EF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9FE18" w14:textId="59F81A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7E53EE" w14:paraId="16EF47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6643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053E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39AE7870" w14:textId="0E4709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54F4623" w14:textId="074FD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2AAAA" w14:textId="51BF16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A4900" w14:textId="3D88DC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7E53EE" w14:paraId="05EA99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B17D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F901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0D772B35" w14:textId="4D94CB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FC13EF0" w14:textId="06DFF9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836E2" w14:textId="2A2B04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E50B3" w14:textId="18CB3A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7E53EE" w14:paraId="00B0A3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6FFC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E43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BB18B9F" w14:textId="22DD3E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754635BD" w14:textId="6186FC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891D7" w14:textId="1D50EB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BA74" w14:textId="5EA025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7E53EE" w14:paraId="0DC179F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517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C3A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FD021A2" w14:textId="46FF76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5EA700D7" w14:textId="5EC7F4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832C3" w14:textId="6FB77F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049F1" w14:textId="4743E3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7E53EE" w14:paraId="2625693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1DE23"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563CEE3" w14:textId="5A91FC4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6,600.35 </w:t>
            </w:r>
          </w:p>
        </w:tc>
        <w:tc>
          <w:tcPr>
            <w:tcW w:w="675" w:type="pct"/>
            <w:tcBorders>
              <w:top w:val="nil"/>
              <w:left w:val="nil"/>
              <w:bottom w:val="single" w:sz="4" w:space="0" w:color="000000"/>
              <w:right w:val="single" w:sz="4" w:space="0" w:color="000000"/>
            </w:tcBorders>
            <w:shd w:val="clear" w:color="D8D8D8" w:fill="D8D8D8"/>
            <w:noWrap/>
            <w:vAlign w:val="bottom"/>
            <w:hideMark/>
          </w:tcPr>
          <w:p w14:paraId="1104C311" w14:textId="3A66B20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BC2C87" w14:textId="676242A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053094" w14:textId="445D21A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87,800.35 </w:t>
            </w:r>
          </w:p>
        </w:tc>
      </w:tr>
      <w:tr w:rsidR="007E53EE" w14:paraId="305854F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425FD1"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1627992" w14:textId="5D545D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9DE82B2" w14:textId="4F9E31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8CA66" w14:textId="6FDB0F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8960EF" w14:textId="6AF73B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7E53EE" w14:paraId="54A3854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6A2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85A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99E1F89" w14:textId="1E1F86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22CB5EB" w14:textId="21F058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BC89E" w14:textId="307702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C43D8" w14:textId="18EE54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7E53EE" w14:paraId="48DFCC3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C6CB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2F78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D7FC4F9" w14:textId="6C5C26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09B45BC1" w14:textId="1399D7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09FAD" w14:textId="4444C8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AA243" w14:textId="4F22F6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7E53EE" w14:paraId="296E49C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9443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A2E8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5FC8786A" w14:textId="5F02DD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8C06642" w14:textId="41A097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FAD18" w14:textId="718EA7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0579E" w14:textId="4F597B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7E53EE" w14:paraId="6D7F175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20BA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4BD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00663BF" w14:textId="2C8E79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02D5089" w14:textId="7D58A5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74973" w14:textId="2A2677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99252" w14:textId="240C76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7E53EE" w14:paraId="612A3F5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0919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D63D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297BBB65" w14:textId="2A05E4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0AD0E371" w14:textId="068701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B2200D" w14:textId="2FD43C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43676" w14:textId="16865B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7E53EE" w14:paraId="22FC70F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D74E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9A80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A7F77D8" w14:textId="00D0A2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72583DF" w14:textId="2B84C8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540B2CB" w14:textId="70582A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7D2BC" w14:textId="6E452C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7E53EE" w14:paraId="29C7099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627D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25B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766C6FC" w14:textId="198CB5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CEC9C18" w14:textId="559D84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2D29CC" w14:textId="73450F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9524B" w14:textId="77A42B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7E53EE" w14:paraId="57D9BD7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8F4B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04B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C504EBB" w14:textId="2B9894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7FE90E48" w14:textId="15A877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5E2C2" w14:textId="5CF313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8F707" w14:textId="2E19E6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7E53EE" w14:paraId="0E8DF6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6EDC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CB9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4116E8E" w14:textId="2786AA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BCAF915" w14:textId="42BC8D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4C256A6" w14:textId="69DE7C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2E4BD" w14:textId="5CAAAB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7E53EE" w14:paraId="7049656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A913D"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2D7C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57DE369" w14:textId="5E9802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098A0A5D" w14:textId="7C969F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C55C0" w14:textId="2B6386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2508F" w14:textId="6ECA96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7E53EE" w14:paraId="430FB14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DA8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E49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FF0C772" w14:textId="706EBE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53205DEB" w14:textId="1493D1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BBFE3CE" w14:textId="33AEEE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30ABD" w14:textId="3AE1B1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7E53EE" w14:paraId="21142DE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0C89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DE0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C0E1506" w14:textId="4CD001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33494B4A" w14:textId="6FCAD5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A33FF" w14:textId="5DBA8E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97682" w14:textId="28291F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7E53EE" w14:paraId="55F3110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18DC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8A7C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42E8E4F1" w14:textId="16D732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BA3CA30" w14:textId="0BC1F0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08F11" w14:textId="129677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D744A" w14:textId="61C29A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7E53EE" w14:paraId="09C5DE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1F53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9227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AFCD148" w14:textId="717D70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FF56FA8" w14:textId="3A2409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931DC" w14:textId="040107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A96BF" w14:textId="55731C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7E53EE" w14:paraId="4D2418B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FE8A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E27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6065C6A" w14:textId="6DCE5C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1D142C8C" w14:textId="1F71B9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DA8C3" w14:textId="74365F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019A2" w14:textId="222C66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7E53EE" w14:paraId="65079B2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D42B0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2836529" w14:textId="41190F8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350,808.08 </w:t>
            </w:r>
          </w:p>
        </w:tc>
        <w:tc>
          <w:tcPr>
            <w:tcW w:w="675" w:type="pct"/>
            <w:tcBorders>
              <w:top w:val="nil"/>
              <w:left w:val="nil"/>
              <w:bottom w:val="single" w:sz="4" w:space="0" w:color="000000"/>
              <w:right w:val="single" w:sz="4" w:space="0" w:color="000000"/>
            </w:tcBorders>
            <w:shd w:val="clear" w:color="A5A5A5" w:fill="A5A5A5"/>
            <w:noWrap/>
            <w:vAlign w:val="bottom"/>
            <w:hideMark/>
          </w:tcPr>
          <w:p w14:paraId="35CCC9F6" w14:textId="499133E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C6CA3C8" w14:textId="2CF22A5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D3F916" w14:textId="369843D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953,958.08 </w:t>
            </w:r>
          </w:p>
        </w:tc>
      </w:tr>
      <w:tr w:rsidR="007E53EE" w14:paraId="53A687D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72E88"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2106AD" w14:textId="711AE96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5,3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09EAA5" w14:textId="62036F7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7BA6F1" w14:textId="46E167B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C02DB6" w14:textId="299EE47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03,107.82 </w:t>
            </w:r>
          </w:p>
        </w:tc>
      </w:tr>
      <w:tr w:rsidR="007E53EE" w14:paraId="407D8F9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73DF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02EC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39F552C" w14:textId="6B1769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33A66" w14:textId="5FAF72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4247C" w14:textId="5C96DA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88330" w14:textId="13A7B2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E53EE" w14:paraId="6CE5445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B8F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362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EB3DC80" w14:textId="2ABDBF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1EE0DB" w14:textId="02165A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520E7" w14:textId="75C7E5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C14C3" w14:textId="03214B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7E53EE" w14:paraId="35E5C0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AE2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2BA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3C3FB32" w14:textId="4ED5C1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6088613D" w14:textId="18739D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74437" w14:textId="2E63CE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0D0C5" w14:textId="33B8F6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7E53EE" w14:paraId="0A590F1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6CB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65DF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8D009B4" w14:textId="624332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5010F59D" w14:textId="66E523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5AB5CDB" w14:textId="145BD6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608B7" w14:textId="71D5F3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7E53EE" w14:paraId="3F039B3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4276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7F8D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C628EA6" w14:textId="763168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C074CC6" w14:textId="618402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912EF" w14:textId="0A11F3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82DD9" w14:textId="70DDE7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7E53EE" w14:paraId="21A7A3D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5C4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8907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063B24EA" w14:textId="3E01CC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603C5E7" w14:textId="2C5D7B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BFECA" w14:textId="6F09B3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A7D5A" w14:textId="0D733A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7E53EE" w14:paraId="19A63D1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42C4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08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1B61641" w14:textId="3B0D41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08605" w14:textId="78255F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22F75" w14:textId="73A59A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3537B" w14:textId="60218F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7E53EE" w14:paraId="35CC142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2B0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5AA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56140C1" w14:textId="1CDAEE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E15C3" w14:textId="19DEC4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5B806" w14:textId="4BD0DD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1A463" w14:textId="1AEC94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7E53EE" w14:paraId="3D506B7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DD9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7CD2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51563DBD" w14:textId="4DF63D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B5D10" w14:textId="5C1487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E341D" w14:textId="464FBF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1F569" w14:textId="5113D4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7E53EE" w14:paraId="04B49C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6FE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8DDB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45EED4EE" w14:textId="0063DC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B7650" w14:textId="18E755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6E2B0" w14:textId="740AC4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324BA" w14:textId="2676C6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7E53EE" w14:paraId="46FD574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87B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197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0E0716E" w14:textId="686DB4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6C86FD" w14:textId="54EF6A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385D4" w14:textId="12A9D8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201D7" w14:textId="321BE4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7E53EE" w14:paraId="2FACD3D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9B4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9D6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F107640" w14:textId="6B7D70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36,835.40 </w:t>
            </w:r>
          </w:p>
        </w:tc>
        <w:tc>
          <w:tcPr>
            <w:tcW w:w="675" w:type="pct"/>
            <w:tcBorders>
              <w:top w:val="nil"/>
              <w:left w:val="nil"/>
              <w:bottom w:val="single" w:sz="4" w:space="0" w:color="000000"/>
              <w:right w:val="single" w:sz="4" w:space="0" w:color="000000"/>
            </w:tcBorders>
            <w:shd w:val="clear" w:color="auto" w:fill="auto"/>
            <w:noWrap/>
            <w:vAlign w:val="bottom"/>
            <w:hideMark/>
          </w:tcPr>
          <w:p w14:paraId="65957552" w14:textId="781086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AD2C" w14:textId="117B82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A376C" w14:textId="4C372E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36,835.40 </w:t>
            </w:r>
          </w:p>
        </w:tc>
      </w:tr>
      <w:tr w:rsidR="007E53EE" w14:paraId="5089A6C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6F1D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9653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36C6563" w14:textId="587594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A7D94" w14:textId="37424E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6A51" w14:textId="072A2F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B46D9" w14:textId="7F5CCE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7E53EE" w14:paraId="006B40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F35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7EF3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DB2145C" w14:textId="2DA558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3C3EA68" w14:textId="6E8E4F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48194" w14:textId="55E6DF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BF6E4" w14:textId="481472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7E53EE" w14:paraId="39277BC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366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F3C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1119FC7" w14:textId="545B9D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0C2B6DD3" w14:textId="1258E7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0EF49" w14:textId="1C41DA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8AB7B" w14:textId="632415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7E53EE" w14:paraId="1507771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36E8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3516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107F1DB" w14:textId="34ACEC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68D63300" w14:textId="2B48F4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F7C09" w14:textId="4927E3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65AD5" w14:textId="72A7CC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7E53EE" w14:paraId="645C8C47"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FB146"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9F0AC11" w14:textId="6B16815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83,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105AF49" w14:textId="1046441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227CAF" w14:textId="6896F81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15EE1D" w14:textId="0E97310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58,853.71 </w:t>
            </w:r>
          </w:p>
        </w:tc>
      </w:tr>
      <w:tr w:rsidR="007E53EE" w14:paraId="2C9EDD9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64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0C4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5805A550" w14:textId="5756BC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6BA3D4A3" w14:textId="547216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1649C" w14:textId="2C0413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D5DA9" w14:textId="6CEC47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7E53EE" w14:paraId="305E7C8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7780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417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6C07D80F" w14:textId="27C484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8B149" w14:textId="0FE98C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5FE7B" w14:textId="7B0B8F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0A108" w14:textId="6DFBB1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7E53EE" w14:paraId="59EC889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D4C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8EA1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B9900A4" w14:textId="4F88F6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17BA8BB1" w14:textId="061AE0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DBF4B" w14:textId="58B178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090B6" w14:textId="452E02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7E53EE" w14:paraId="5F8733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191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6B4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F44E618" w14:textId="1E79D5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c>
          <w:tcPr>
            <w:tcW w:w="675" w:type="pct"/>
            <w:tcBorders>
              <w:top w:val="nil"/>
              <w:left w:val="nil"/>
              <w:bottom w:val="single" w:sz="4" w:space="0" w:color="000000"/>
              <w:right w:val="single" w:sz="4" w:space="0" w:color="000000"/>
            </w:tcBorders>
            <w:shd w:val="clear" w:color="auto" w:fill="auto"/>
            <w:noWrap/>
            <w:vAlign w:val="bottom"/>
            <w:hideMark/>
          </w:tcPr>
          <w:p w14:paraId="213C111E" w14:textId="42D079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9830B" w14:textId="07A6E9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F9FD" w14:textId="7B96D1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r>
      <w:tr w:rsidR="007E53EE" w14:paraId="580318D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438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B3F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A582859" w14:textId="036B14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675" w:type="pct"/>
            <w:tcBorders>
              <w:top w:val="nil"/>
              <w:left w:val="nil"/>
              <w:bottom w:val="single" w:sz="4" w:space="0" w:color="000000"/>
              <w:right w:val="single" w:sz="4" w:space="0" w:color="000000"/>
            </w:tcBorders>
            <w:shd w:val="clear" w:color="auto" w:fill="auto"/>
            <w:noWrap/>
            <w:vAlign w:val="bottom"/>
            <w:hideMark/>
          </w:tcPr>
          <w:p w14:paraId="1310A225" w14:textId="784439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927AF" w14:textId="656C5F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40791" w14:textId="01EFEA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7E53EE" w14:paraId="64797B2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D16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5D66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37EF8224" w14:textId="6DD0C3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606C8E" w14:textId="4EAF62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16D62" w14:textId="5D598A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E34B9" w14:textId="184D76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r>
      <w:tr w:rsidR="007E53EE" w14:paraId="2604AC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6F1E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BA14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5D729FD" w14:textId="3BF620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675" w:type="pct"/>
            <w:tcBorders>
              <w:top w:val="nil"/>
              <w:left w:val="nil"/>
              <w:bottom w:val="single" w:sz="4" w:space="0" w:color="000000"/>
              <w:right w:val="single" w:sz="4" w:space="0" w:color="000000"/>
            </w:tcBorders>
            <w:shd w:val="clear" w:color="auto" w:fill="auto"/>
            <w:noWrap/>
            <w:vAlign w:val="bottom"/>
            <w:hideMark/>
          </w:tcPr>
          <w:p w14:paraId="7A7298C9" w14:textId="3EC681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C5AF9" w14:textId="269FF8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AB0FE" w14:textId="2FC2A6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7E53EE" w14:paraId="587C991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88B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5D3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43E7978" w14:textId="7690BD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C6A771" w14:textId="3C2468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27264" w14:textId="503CB4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B4617" w14:textId="3774EB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7E53EE" w14:paraId="1B9051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95B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4D4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F8774F5" w14:textId="3B1FED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2A9E966C" w14:textId="64C810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D88A6" w14:textId="00944D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012DC" w14:textId="28C1FD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7E53EE" w14:paraId="1A3556F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34B3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9E4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99172A2" w14:textId="5C347E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76C58" w14:textId="233ACC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8344E5A" w14:textId="250A39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E9920" w14:textId="6EC12C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7E53EE" w14:paraId="232320B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507C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77D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84064FA" w14:textId="77FAB8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6E9B11" w14:textId="216B95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FC99F" w14:textId="0F4DC6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6A8B5" w14:textId="00B136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7E53EE" w14:paraId="5BB689F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9E03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BAD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81907B8" w14:textId="1F1C77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349E5EC" w14:textId="4A783F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684E6" w14:textId="0AA924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53031" w14:textId="45FEC1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7E53EE" w14:paraId="2A73982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78B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0D5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6FF83BB" w14:textId="2CFCF0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336D68FD" w14:textId="48AD55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17367" w14:textId="2360E2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4E074" w14:textId="66E0D0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7E53EE" w14:paraId="3EF1DA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1247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03B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7F8652A" w14:textId="17E3A9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4DBBCB" w14:textId="434A58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A5C25" w14:textId="4DD28B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DEBF4" w14:textId="5D7DC9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7E53EE" w14:paraId="4FE402E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347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A1A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48BA1D7" w14:textId="349898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3BCC9F6E" w14:textId="75C51B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D0F23" w14:textId="0CD339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A72D3" w14:textId="773EC9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7E53EE" w14:paraId="2A4BCE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1757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382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880C003" w14:textId="73A7F4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2F015" w14:textId="58D704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129EC" w14:textId="549C48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229D5" w14:textId="768952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7E53EE" w14:paraId="7D10A71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1B9F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716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1E1B005" w14:textId="594094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A2A9F89" w14:textId="0927E5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71DF1" w14:textId="07948D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471DB" w14:textId="2FE32E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7E53EE" w14:paraId="53487F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F0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916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1C906A1" w14:textId="7BB721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38100EB4" w14:textId="75C394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0DC6A" w14:textId="551AAB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4C439" w14:textId="7C2DF9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7E53EE" w14:paraId="6CECBB19"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F4F1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66998C5" w14:textId="6D05668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67,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1683A0" w14:textId="1A5BF0F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C46498" w14:textId="269858A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540264" w14:textId="498FE71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67,434.95 </w:t>
            </w:r>
          </w:p>
        </w:tc>
      </w:tr>
      <w:tr w:rsidR="007E53EE" w14:paraId="0E8AD1F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2A9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181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0B10880" w14:textId="3A5E02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29FC721" w14:textId="102000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71268" w14:textId="64298E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A07D2" w14:textId="15A8AD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7E53EE" w14:paraId="6B7EAE5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5BF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0E71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E6DA707" w14:textId="21AD72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FADC3A9" w14:textId="563915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7F7A5" w14:textId="09D18E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45931" w14:textId="5C54BB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7E53EE" w14:paraId="7D70906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38EC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971A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449521B" w14:textId="27F965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FB21E" w14:textId="4C9EF1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120B5" w14:textId="710B75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0AAAD" w14:textId="72006B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7E53EE" w14:paraId="5054F3B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0AC4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E69E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0F08BCA" w14:textId="63A729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FC748" w14:textId="17CAA3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CFB95" w14:textId="01DC9A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C6895" w14:textId="3A3A15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E53EE" w14:paraId="10F99F0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C0A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E95BE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076635C" w14:textId="5D5819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8CEA919" w14:textId="231EE2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9F468" w14:textId="02A155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208D6" w14:textId="115929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7E53EE" w14:paraId="744D008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7C7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BB88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3032275F" w14:textId="63EF51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F1D40AE" w14:textId="25D1E7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70C87" w14:textId="023B6A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9585" w14:textId="332180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7E53EE" w14:paraId="5AC868D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A4C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613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1181268" w14:textId="03D2DA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386F594" w14:textId="55301B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E16A" w14:textId="15CFC5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F979E" w14:textId="2E1BE5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7E53EE" w14:paraId="539480A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A84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1E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1F5960A3" w14:textId="11F61C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DD15F8" w14:textId="6301B0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0B33F" w14:textId="6A809C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93DCB" w14:textId="68609F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7E53EE" w14:paraId="728390D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803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7CE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6F21566" w14:textId="2FB88C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BC818" w14:textId="296C62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7F29F" w14:textId="73472A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3968F" w14:textId="6CF0F8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r>
      <w:tr w:rsidR="007E53EE" w14:paraId="2A7D0F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7637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089D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705490F" w14:textId="2F38C3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0AEC6" w14:textId="5E1895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DB21A" w14:textId="7CE972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676EC" w14:textId="060A2D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7E53EE" w14:paraId="65949F8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1442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0C0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0E620FA9" w14:textId="005139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F71ED" w14:textId="5E8314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27F64" w14:textId="74F8F3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E078E" w14:textId="40F2ED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r>
      <w:tr w:rsidR="007E53EE" w14:paraId="3B96307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9398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042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B5ADEDA" w14:textId="743190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8243B37" w14:textId="601AB8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0AE15" w14:textId="7125D2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33432" w14:textId="1AB658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7E53EE" w14:paraId="227202B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E17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9B3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3E7F064" w14:textId="40CB0A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3FE23D6" w14:textId="4C6E06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1BE14" w14:textId="001A92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5F056" w14:textId="174491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7E53EE" w14:paraId="79A451E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FCA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8BD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114CF9D" w14:textId="127679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D717C" w14:textId="1F50FD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76569" w14:textId="36D6A5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A2BEE" w14:textId="002ECF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7E53EE" w14:paraId="1A5CFEF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702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F454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8213BFD" w14:textId="341F9B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4E071D2B" w14:textId="288D73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6E6AC" w14:textId="07F19A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C051C" w14:textId="7C7224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7E53EE" w14:paraId="1D3818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CA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503D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36E236FD" w14:textId="51176B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44B7F" w14:textId="1758FA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11AD4" w14:textId="686427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F3319" w14:textId="4963C7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7E53EE" w14:paraId="550C1F8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27F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FD48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9B9A61F" w14:textId="2FDE64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6D3FE" w14:textId="1B5652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A438" w14:textId="632B38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BD661" w14:textId="02C4B9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E53EE" w14:paraId="27DDC08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170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B99E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677AECBB" w14:textId="3C77C3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71D8B146" w14:textId="7BCB65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5C77D" w14:textId="3FB82B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2C007" w14:textId="66DEDE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7E53EE" w14:paraId="1B14677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0022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9CEE5AA" w14:textId="06CB0FA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4D6249" w14:textId="5B2850F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039FD" w14:textId="48AF39B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7D683B" w14:textId="736EFCA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7E53EE" w14:paraId="7B18CDD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22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400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811B9CA" w14:textId="35017D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B1120E6" w14:textId="275681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D8F7" w14:textId="4E79CE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B6B86" w14:textId="24DFAB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7E53EE" w14:paraId="62DE4CC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B8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DC30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C0F27C0" w14:textId="079EA0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C74D813" w14:textId="5911BB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23D40" w14:textId="584E78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48CE6" w14:textId="7C7CC4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7E53EE" w14:paraId="4056F85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B7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412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4214B88" w14:textId="5337C2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C5B80C3" w14:textId="7D796B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7A950" w14:textId="62B496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707E6" w14:textId="69B7CE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7E53EE" w14:paraId="2C6D40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210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1726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57E4D35" w14:textId="0CD4CB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7964ACC9" w14:textId="3F6884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5A69D" w14:textId="6D5BD6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597CC" w14:textId="1B0F41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7E53EE" w14:paraId="5C56459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ED46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827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66E115EC" w14:textId="701E4E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6412DB32" w14:textId="256FC7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FEC8C" w14:textId="477C7A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29977" w14:textId="460761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7E53EE" w14:paraId="1DD3A15F"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7B59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6BF8ED2" w14:textId="3D27F0B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49,54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D6E415" w14:textId="4EEEC61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8D2A4" w14:textId="7629B5B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B5D5B1" w14:textId="5D587D7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99,549.23 </w:t>
            </w:r>
          </w:p>
        </w:tc>
      </w:tr>
      <w:tr w:rsidR="007E53EE" w14:paraId="28F2BA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28A9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B648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447B4B55" w14:textId="3DD4BB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905C4A2" w14:textId="62B636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56300" w14:textId="242849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3E345" w14:textId="066060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7E53EE" w14:paraId="1CFE31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7E1A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8C3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8739435" w14:textId="3F4577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25096968" w14:textId="716771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D7E70" w14:textId="3F7B8B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88FB8" w14:textId="00E18C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7E53EE" w14:paraId="4EDE3B7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35E6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A6C1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650944E" w14:textId="51C36C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63CCB" w14:textId="5F2638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70406" w14:textId="449DB6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23092" w14:textId="47086D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7E53EE" w14:paraId="276D68D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B0ED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4BE5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E5816CF" w14:textId="27A279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FC3F1" w14:textId="28ADAA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CA5A1" w14:textId="29BE88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AEA5B" w14:textId="378108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7E53EE" w14:paraId="7513F8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CF5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961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C624A7B" w14:textId="657CA0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01BFD" w14:textId="1B2EA9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E8171" w14:textId="32D237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89F4C" w14:textId="2602D0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7E53EE" w14:paraId="706EBD8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FBA8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307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59B513D" w14:textId="79786E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86335" w14:textId="2BF2FA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2BE1F" w14:textId="2FDCB7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48B3F" w14:textId="33A2A6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7E53EE" w14:paraId="55F8B1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2B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FD5C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8AA4B0D" w14:textId="24462A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80E1E4B" w14:textId="679B34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D04BB" w14:textId="37E59C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B3979" w14:textId="0A427A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7E53EE" w14:paraId="68E070E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151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897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B1112D4" w14:textId="7F36C8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690C2F25" w14:textId="1380D5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9A05F" w14:textId="781023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A0EA4" w14:textId="2374ED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7E53EE" w14:paraId="294922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871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68F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FCB029B" w14:textId="42EAB2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FD9E9" w14:textId="7EEC96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7A52B" w14:textId="4D95B2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8678C" w14:textId="16D39F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7E53EE" w14:paraId="760701C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6BA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9924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60D82B0" w14:textId="323089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675" w:type="pct"/>
            <w:tcBorders>
              <w:top w:val="nil"/>
              <w:left w:val="nil"/>
              <w:bottom w:val="single" w:sz="4" w:space="0" w:color="000000"/>
              <w:right w:val="single" w:sz="4" w:space="0" w:color="000000"/>
            </w:tcBorders>
            <w:shd w:val="clear" w:color="auto" w:fill="auto"/>
            <w:noWrap/>
            <w:vAlign w:val="bottom"/>
            <w:hideMark/>
          </w:tcPr>
          <w:p w14:paraId="3F5B6C22" w14:textId="760D29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503828" w14:textId="70DF80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72E45" w14:textId="2D503C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7E53EE" w14:paraId="474DF90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D15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55F9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6812A94" w14:textId="10A861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4B39DF" w14:textId="13057C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7EC24" w14:textId="504876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AE988" w14:textId="61E326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E53EE" w14:paraId="0297E9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817C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40B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1D7C87F3" w14:textId="144DC8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4D783258" w14:textId="580391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0353C" w14:textId="7F1876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6FB6A" w14:textId="1D95A9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7E53EE" w14:paraId="67C1FC2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EEA8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6DFB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050FDDD" w14:textId="19A05F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802B2" w14:textId="4AC729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C205B" w14:textId="459BA9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23E05" w14:textId="6CE5C1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7E53EE" w14:paraId="059B70A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2BF0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65F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1DE99C5" w14:textId="1B2575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BDF9F4" w14:textId="625B57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AC1E3" w14:textId="249DAB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CD670" w14:textId="11048B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7E53EE" w14:paraId="254C7C4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CF1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8B0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A88C59D" w14:textId="5E6CFE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1EEA7" w14:textId="048D6A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D559B" w14:textId="1D748A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A0C74" w14:textId="30FEAB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7E53EE" w14:paraId="347B5AB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B9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C24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AFD607C" w14:textId="0BE14F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556B3017" w14:textId="7F2B7E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0C14B" w14:textId="3BAC6B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4130A" w14:textId="277FCC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7E53EE" w14:paraId="510DE4B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346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F469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04AD01" w14:textId="78F5B1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c>
          <w:tcPr>
            <w:tcW w:w="675" w:type="pct"/>
            <w:tcBorders>
              <w:top w:val="nil"/>
              <w:left w:val="nil"/>
              <w:bottom w:val="single" w:sz="4" w:space="0" w:color="000000"/>
              <w:right w:val="single" w:sz="4" w:space="0" w:color="000000"/>
            </w:tcBorders>
            <w:shd w:val="clear" w:color="auto" w:fill="auto"/>
            <w:noWrap/>
            <w:vAlign w:val="bottom"/>
            <w:hideMark/>
          </w:tcPr>
          <w:p w14:paraId="436DF381" w14:textId="50D2F2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36451" w14:textId="091F2F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C6A11" w14:textId="2F662F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r>
      <w:tr w:rsidR="007E53EE" w14:paraId="09FBB9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C38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C78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2E41AC2" w14:textId="784BDA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23E351BB" w14:textId="07056E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330D3" w14:textId="05BD8F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4E9D6" w14:textId="766267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7E53EE" w14:paraId="14D1742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98FD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FD9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01FF435" w14:textId="63B157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4E86DF8" w14:textId="531EBB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F9F54" w14:textId="61527A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04A5B" w14:textId="2420B3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7E53EE" w14:paraId="34DE869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2CA9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236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66E92991" w14:textId="001E9B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C8F79" w14:textId="7DD251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8C8BC" w14:textId="489AE7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99B7B" w14:textId="11A694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7E53EE" w14:paraId="5CB6ED2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E1E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7F7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6FA1365" w14:textId="621E91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6CBDA" w14:textId="614577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752F2" w14:textId="0913DA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5E534" w14:textId="07DA71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7E53EE" w14:paraId="615D5A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5F0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9E3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72288FDE" w14:textId="0CD3A7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19241B9B" w14:textId="77C188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3C8C7" w14:textId="1749FB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A2800" w14:textId="4E8782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7E53EE" w14:paraId="20A4474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A13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CE8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193D281F" w14:textId="52E793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5A38E0BC" w14:textId="5D88C3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28455" w14:textId="71D163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B8A46" w14:textId="71AD2C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7E53EE" w14:paraId="6685BF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FD3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4CF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102B8AB5" w14:textId="27FC39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7174EFE8" w14:textId="01FDB5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4934A" w14:textId="07A2C2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34909" w14:textId="1BB40F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7E53EE" w14:paraId="6B8A176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5EF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4127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1705776A" w14:textId="0DA831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2CD9D" w14:textId="6C5157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6CB0B" w14:textId="170153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11A6" w14:textId="3979D5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7E53EE" w14:paraId="50FE93F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074E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19B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635B3AB" w14:textId="79B29B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804.07 </w:t>
            </w:r>
          </w:p>
        </w:tc>
        <w:tc>
          <w:tcPr>
            <w:tcW w:w="675" w:type="pct"/>
            <w:tcBorders>
              <w:top w:val="nil"/>
              <w:left w:val="nil"/>
              <w:bottom w:val="single" w:sz="4" w:space="0" w:color="000000"/>
              <w:right w:val="single" w:sz="4" w:space="0" w:color="000000"/>
            </w:tcBorders>
            <w:shd w:val="clear" w:color="auto" w:fill="auto"/>
            <w:noWrap/>
            <w:vAlign w:val="bottom"/>
            <w:hideMark/>
          </w:tcPr>
          <w:p w14:paraId="753A6AA1" w14:textId="4335F6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99594" w14:textId="381758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C289B" w14:textId="2F3218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804.07 </w:t>
            </w:r>
          </w:p>
        </w:tc>
      </w:tr>
      <w:tr w:rsidR="007E53EE" w14:paraId="445615E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FDD9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41E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8F7D23D" w14:textId="2A7ECC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96081" w14:textId="274447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7EF62" w14:textId="382EBF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7571E" w14:textId="6C51A0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E53EE" w14:paraId="4DB544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3306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5F3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6142ECA4" w14:textId="6085D7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D4776" w14:textId="096160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B6BAE" w14:textId="7C63A1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EEF0A" w14:textId="4B6084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7E53EE" w14:paraId="4C55045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E871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18E6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3116B86" w14:textId="2C542A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E56C68D" w14:textId="4034B0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BE505" w14:textId="797B22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A378" w14:textId="65EB49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7E53EE" w14:paraId="3990A76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5D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596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4D85BF1" w14:textId="237BE9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C226B" w14:textId="02288F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10BA3" w14:textId="5C9703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81880" w14:textId="41BF2B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7E53EE" w14:paraId="55CA24E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27D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F86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C269E4A" w14:textId="25CC96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10933EF9" w14:textId="576A38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391DF" w14:textId="71C3B1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019C9" w14:textId="64D9D0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7E53EE" w14:paraId="36A640C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7DAC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040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217DF5A" w14:textId="233E65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E040F5" w14:textId="391665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8D8DD" w14:textId="3ECB88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4524D" w14:textId="6C98B5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E53EE" w14:paraId="063E2D7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F958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7BB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011E3F7" w14:textId="090585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49633DDE" w14:textId="4E1185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93DE5" w14:textId="438FDC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87646" w14:textId="3DD7EC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7E53EE" w14:paraId="409C97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377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04C6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BE098DC" w14:textId="10DF41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510A7" w14:textId="535DAC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CC39E" w14:textId="7FB4DD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93BEB" w14:textId="319AB4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7E53EE" w14:paraId="2107414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C21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B3D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FD37A7F" w14:textId="6B34D1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F0F4C53" w14:textId="773D23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00576" w14:textId="7DA8F8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E5CB3" w14:textId="2013BA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7E53EE" w14:paraId="3D5C4F7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F28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BAB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3BF1D902" w14:textId="5689E9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F023C" w14:textId="112255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8FD6" w14:textId="4BFAF9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BEEFE" w14:textId="35CF81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7E53EE" w14:paraId="6E5E57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1E6E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498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6BCB3726" w14:textId="1D96B5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6E0FAD74" w14:textId="6341F0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E36B2" w14:textId="0C758D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538BD" w14:textId="3F3574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7E53EE" w14:paraId="1E493399"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421A4"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9B50F2" w14:textId="4D88043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7D0883" w14:textId="0A52BEE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BC770E" w14:textId="09B8161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3062C0" w14:textId="5474927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r>
      <w:tr w:rsidR="007E53EE" w14:paraId="7AF24D7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D31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F28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6354368" w14:textId="7257A7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7A653"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764AB2C"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6C079BD6" w14:textId="18EABC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7E53EE" w14:paraId="6C92B33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2974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2A9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CE4055E" w14:textId="3BF005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2AED06D" w14:textId="037E91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EA105" w14:textId="5E1FF3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3F1DF" w14:textId="20F5AE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7E53EE" w14:paraId="75E628A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162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7A4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203512" w14:textId="03EC12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7EA0E5CD" w14:textId="58D5EA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CE9BF" w14:textId="496AEF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04365" w14:textId="68F9ED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7E53EE" w14:paraId="6DA88F4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324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AF15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F89A903" w14:textId="26B040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F25D573" w14:textId="449C86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A4BE8" w14:textId="5EAF88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EE6CA" w14:textId="5754DC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7E53EE" w14:paraId="72AA260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C69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92F8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C90946D" w14:textId="6425B0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219AD94A" w14:textId="7506F4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EAE7E" w14:textId="018082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903F9" w14:textId="447B2C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7E53EE" w14:paraId="7B2942D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181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5D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7AB9805" w14:textId="7222AB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CF3CB5D" w14:textId="665618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7691" w14:textId="5D8342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A72F8" w14:textId="72CD99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7E53EE" w14:paraId="3294B20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665D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E79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376D4A1" w14:textId="7490B2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0C7C469" w14:textId="5C6217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6B229" w14:textId="7F5469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D8359" w14:textId="7F526B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7E53EE" w14:paraId="2DF1FA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DA93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090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43CFE2D" w14:textId="2904A2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2EFF3E2" w14:textId="383AD7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BD3B6" w14:textId="10D6D9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59FD8" w14:textId="2F02B5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7E53EE" w14:paraId="33EC0A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7B9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CFC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6CE12919" w14:textId="1D3783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14F2A4A9" w14:textId="04878F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B58C" w14:textId="0FDFBA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880A6" w14:textId="64314E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7E53EE" w14:paraId="35D800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A02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0F7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4A552426" w14:textId="15735A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89A83" w14:textId="0B2B2F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C6782" w14:textId="5E466E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BD0D9" w14:textId="01E923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E53EE" w14:paraId="65BBCD9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68E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E71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7F0F663A" w14:textId="156558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D1CBCA" w14:textId="042F7A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3BCA7" w14:textId="741C95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93C51" w14:textId="4F97A1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7E53EE" w14:paraId="33A1B0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BBF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CC4E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A6B75C3" w14:textId="2D3AED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791A67C" w14:textId="41D442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CCB6C" w14:textId="600B48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4C90C" w14:textId="623852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7E53EE" w14:paraId="072F4BC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C0B5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D0E9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1FC63B02" w14:textId="2403B5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12D28862" w14:textId="693D0D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6C41C" w14:textId="793063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E3BF7" w14:textId="5D447D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7E53EE" w14:paraId="7AC615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9B02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6E8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DFA5839" w14:textId="7C9F81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74ED6" w14:textId="458782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83033" w14:textId="23BC9D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DE0CE" w14:textId="3188B0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E53EE" w14:paraId="23153B8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93C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19E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A3375A7" w14:textId="344E61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3355C1E" w14:textId="691C8F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B9336" w14:textId="2BBF8E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B4DD3" w14:textId="4281B6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7E53EE" w14:paraId="09509BF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A1D9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CDD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27B5111" w14:textId="3B6919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1FA63" w14:textId="71EACE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F9E47" w14:textId="7E7426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7DC70" w14:textId="0689DE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E53EE" w14:paraId="57FD87C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B2B9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32A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BA9089" w14:textId="47FC16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34792F8" w14:textId="40EBBF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DD43C" w14:textId="507578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3FF15" w14:textId="5A693E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7E53EE" w14:paraId="6915109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F55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8740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27D79FC3" w14:textId="55C7AA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18BB4F" w14:textId="5BA8C5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67368" w14:textId="22B685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62EFA" w14:textId="469159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7E53EE" w14:paraId="4BEF712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BA1D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900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0BB0FDE" w14:textId="4A7A91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535CA1D2" w14:textId="4A12A7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8DDF7" w14:textId="76A103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81D0F" w14:textId="0A447C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7E53EE" w14:paraId="2E87F5A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4176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242B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5015B208" w14:textId="50462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BB10C" w14:textId="73991F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418E3" w14:textId="16650B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B9C4D" w14:textId="088880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7E53EE" w14:paraId="0B9BEB4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83D5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72B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496B3E5" w14:textId="0AA669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4804BBB" w14:textId="250421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62238" w14:textId="33882B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B9DA6" w14:textId="6EDC1C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7E53EE" w14:paraId="0F9818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EEED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EAB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A3A4A0C" w14:textId="35BBFB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93780A2" w14:textId="37AF7B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E8B44" w14:textId="21F0D4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15CF6" w14:textId="736B5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7E53EE" w14:paraId="5B93822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218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3E6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D3EE7" w14:textId="0767A7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E72CC75" w14:textId="10B9ED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A6240" w14:textId="0947D2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7E686" w14:textId="454723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7E53EE" w14:paraId="70E0287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462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B881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E511168" w14:textId="5BA276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77159307" w14:textId="149B05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661FE" w14:textId="2EA5E1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9F6DC" w14:textId="7C36A9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7E53EE" w14:paraId="2D4D6CA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E4A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BE4A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1AFFE9C" w14:textId="7BCF67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7C79100" w14:textId="4CC64D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256E3" w14:textId="5BDCC0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C0A8B" w14:textId="36094A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7E53EE" w14:paraId="3198B3D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E54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D58F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B49D3D1" w14:textId="216AEC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FD0AB" w14:textId="4ED586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4FE7E" w14:textId="5351C0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427D4" w14:textId="1CDADD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E53EE" w14:paraId="5E42B9F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8E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91C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5B92945" w14:textId="42069B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0E102" w14:textId="2F6C9B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4D242" w14:textId="00554D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30139" w14:textId="21403B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7E53EE" w14:paraId="43F508A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596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F18D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DF8BEDC" w14:textId="7C7806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ABEADB9" w14:textId="5DA8F8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B8E11" w14:textId="4EC2F6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5DF52" w14:textId="66BBC0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7E53EE" w14:paraId="5340404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F3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E4A0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B9A73A3" w14:textId="248CD8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31B8B" w14:textId="114082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4698E" w14:textId="622884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2400F" w14:textId="500E27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7E53EE" w14:paraId="0898240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E28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E22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E9E2651" w14:textId="4FA65E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0FCDF" w14:textId="34CFE5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1ABD6" w14:textId="665DD7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A0CC1" w14:textId="43777F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7E53EE" w14:paraId="449C2C5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BDBB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7EE6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4214B0C" w14:textId="413C90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C48C13C" w14:textId="4DFD6B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9E546" w14:textId="41D547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D9D66" w14:textId="3B8DBC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7E53EE" w14:paraId="0E297FB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E01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C900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D0DE04A" w14:textId="03C7C3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86253DF" w14:textId="04F9D4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85573" w14:textId="23C04D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2E288" w14:textId="4A3E32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7E53EE" w14:paraId="4C9CA8C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15FA61"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0B334617" w14:textId="6B27AF1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9149495" w14:textId="01274CF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594E2C2" w14:textId="19609E5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CC0305" w14:textId="0FFF181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7E53EE" w14:paraId="226DF870"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41C49"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5BDDA44" w14:textId="1748732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F6B0997" w14:textId="13623A1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5BCA1C" w14:textId="7A0C41F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56F5C" w14:textId="7471FBE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7E53EE" w14:paraId="2D67E9C0"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FE09642"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15F15D50" w14:textId="5555D0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79578F0" w14:textId="088E4F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D75D6" w14:textId="3589CF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AE8D19" w14:textId="74ED9B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7E53EE" w14:paraId="74569B3F" w14:textId="77777777" w:rsidTr="007E53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67F335C"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2044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1CABF94" w14:textId="451255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A247BEB" w14:textId="3EB613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29042" w14:textId="3DD389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4FC0F" w14:textId="50200D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7E53EE" w14:paraId="56D90ED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EAA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E88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70C4AE0" w14:textId="339EFD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DA14AAB" w14:textId="2E30A5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A4D0C" w14:textId="664448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B7C6" w14:textId="5C9AC2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7E53EE" w14:paraId="7FFD061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BBEE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85B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B6E0D91" w14:textId="5E033C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B5BE7" w14:textId="5A6B18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179CB" w14:textId="7C6005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A4886" w14:textId="236A04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7E53EE" w14:paraId="1523661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03A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9D6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90FD7AB" w14:textId="571813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FD1605C" w14:textId="740FE5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A8DD3" w14:textId="07DD51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FC0C7" w14:textId="4E184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7E53EE" w14:paraId="4740D36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F508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00C6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93987D8" w14:textId="6ACEF8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F1D1F91" w14:textId="1D7B73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0DD10" w14:textId="25D977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D6B0E" w14:textId="49A591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7E53EE" w14:paraId="63D854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BC02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89E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2BFC149" w14:textId="394FBA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5166DF91" w14:textId="1D0AC3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B9F01" w14:textId="4F40EB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FE7B1" w14:textId="7B3F65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7E53EE" w14:paraId="2E55C1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765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212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8EEED56" w14:textId="442C6B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113B231" w14:textId="61F9F6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7D33F" w14:textId="0DA563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002BB" w14:textId="168C94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7E53EE" w14:paraId="4994988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B4E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F15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2A8809B" w14:textId="746F6B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255AA8E8" w14:textId="47E9CF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E83A8" w14:textId="684C77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D806D" w14:textId="16FE8A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7E53EE" w14:paraId="34896F2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B94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D694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73C4ABD" w14:textId="14CA6B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F0C2A39" w14:textId="684909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CA652" w14:textId="14D240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57AEB" w14:textId="62CEDE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7E53EE" w14:paraId="64B8ED6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8EB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DD4A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D2FFAD" w14:textId="2F7073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1A76BDD" w14:textId="65B134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1B2DD" w14:textId="0FC024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76E5" w14:textId="165D75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7E53EE" w14:paraId="12A6B75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9093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41F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F15C61A" w14:textId="53B39F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15DADCE" w14:textId="770580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1BA4A" w14:textId="593215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46580" w14:textId="3E269D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7E53EE" w14:paraId="763AB7B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373C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D222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1E35CD2" w14:textId="07978F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3A6CE8D6" w14:textId="67CA60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D4004" w14:textId="027D37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DD756" w14:textId="7B27E8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7E53EE" w14:paraId="034B192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6A7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805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2B14429" w14:textId="45C458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08F39" w14:textId="0C8772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32546" w14:textId="2ABFBC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99E4F" w14:textId="0B973B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7E53EE" w14:paraId="6A076EB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119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39B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F6D8A79" w14:textId="6A377F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8660584" w14:textId="2E079E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E96AE" w14:textId="6F01C5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7899E" w14:textId="524EAF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7E53EE" w14:paraId="10BAFA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ED6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1B7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B487E11" w14:textId="3158E0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6719153C" w14:textId="14C2D2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08E71" w14:textId="2DEE92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5140" w14:textId="0AEB6F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7E53EE" w14:paraId="096621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19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531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67B65D5" w14:textId="7F65A0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16FE6CDB" w14:textId="2F52FA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2C42F" w14:textId="2E1F5D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D0283" w14:textId="5A3CD2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7E53EE" w14:paraId="6A667A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A314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1DB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CB04069" w14:textId="480BF4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30A3B89D" w14:textId="620809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E28EB" w14:textId="635B4D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47698" w14:textId="4D473F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7E53EE" w14:paraId="0C35A78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49C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AB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DD57176" w14:textId="522042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E74F6" w14:textId="353ADE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9EAF1" w14:textId="36F638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6F6C5" w14:textId="6ED1AE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7E53EE" w14:paraId="1F4FDD7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8B63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343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8DFB36D" w14:textId="1CD0A8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32C5C" w14:textId="6E3A4A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999CB" w14:textId="57B6CC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DC875" w14:textId="5BFB7F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7E53EE" w14:paraId="4450E1E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FD1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5DF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9CA85DC" w14:textId="203D80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197E3A97" w14:textId="1E41B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A7B63" w14:textId="61FAD3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C5836" w14:textId="598495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7E53EE" w14:paraId="237C098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6AC3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A73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C788E67" w14:textId="176D88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37FC01F3" w14:textId="2F7276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39CEB" w14:textId="1B38AA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7D4D1" w14:textId="4A0831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7E53EE" w14:paraId="52A315B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745D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ECD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96F8305" w14:textId="1790F3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6021B87" w14:textId="099440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6D32C" w14:textId="110569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0239D" w14:textId="52E1A6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7E53EE" w14:paraId="44E8AC0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461C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A8AC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BFE9D19" w14:textId="73FF2B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61DD86DF" w14:textId="553A91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BFB19" w14:textId="1C2955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C98A4" w14:textId="189F8A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7E53EE" w14:paraId="603B9F7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BC02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7D3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D60A088" w14:textId="08F013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EFB7087" w14:textId="2EF8D9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8ACE7" w14:textId="5FEC18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E0D28" w14:textId="641882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7E53EE" w14:paraId="21C728E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122F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76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0879A77" w14:textId="59841A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DAFD4" w14:textId="032A1D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F47BC" w14:textId="513A2D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FCA77" w14:textId="5B1278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7E53EE" w14:paraId="3CA2C6C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8C81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0C73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7084183" w14:textId="7C2459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62C5E39A" w14:textId="4D390D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980CE" w14:textId="3AAE3C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F5453" w14:textId="4665EC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7E53EE" w14:paraId="17FB9C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167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719C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A059E19" w14:textId="7CD9B9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EE9A4" w14:textId="1E0E99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61A22" w14:textId="0D1534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57739" w14:textId="6AE4CC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7E53EE" w14:paraId="3A6D1FE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474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90C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280816D" w14:textId="2CD08E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46F2149B" w14:textId="0D2B3C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D4843" w14:textId="55772F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A16E5" w14:textId="1DECDF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7E53EE" w14:paraId="5B159A7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D39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E358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1971004" w14:textId="2A8029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B4E6335" w14:textId="256158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0EED4" w14:textId="022CB8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6F730" w14:textId="076DE0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7E53EE" w14:paraId="069732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2CF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0AB9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7A34C5E" w14:textId="371FA1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EB598CD" w14:textId="6132DB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3C479" w14:textId="7940A9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4FAD3" w14:textId="0082BF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7E53EE" w14:paraId="0820282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3F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10B3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A989E70" w14:textId="47D379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C031DE1" w14:textId="2FED1B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E2FDA" w14:textId="36BBC1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ECCB6" w14:textId="75C9D6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7E53EE" w14:paraId="466B5FC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219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54E1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DE219DB" w14:textId="2418D9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5606BB4D" w14:textId="0EDF0B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C6385" w14:textId="615302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2CA66" w14:textId="781523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7E53EE" w14:paraId="4AF5626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736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135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A49A7B5" w14:textId="720C01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6B38101" w14:textId="77F325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8CA51" w14:textId="51FDE0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68626" w14:textId="3FD636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7E53EE" w14:paraId="68BC094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CFA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C84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1701C06" w14:textId="20D650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4EFBA58" w14:textId="07BA75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C833B" w14:textId="2B8572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35049" w14:textId="53A5CF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7E53EE" w14:paraId="37B1E8C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C3C3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EBA8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D26E838" w14:textId="1C9044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8A78D01" w14:textId="0E2B13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91F21" w14:textId="2E993F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BFE92" w14:textId="553820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7E53EE" w14:paraId="69982D9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F3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B29B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1CCD26B5" w14:textId="788B75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0552A894" w14:textId="0EFA3F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9D96E" w14:textId="7203AF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73C7C" w14:textId="236A86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7E53EE" w14:paraId="64427F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1F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297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7D4625" w14:textId="28D53C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5F8CEB6" w14:textId="51EE67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EAB9" w14:textId="68D765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F5D14" w14:textId="4BEA67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7E53EE" w14:paraId="23C315F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772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27D5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4D4060DB" w14:textId="6E5C69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08601" w14:textId="368E9A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1A30B" w14:textId="13FDB5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885D5" w14:textId="3D684B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7E53EE" w14:paraId="2F9D413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F94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D19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89B7A16" w14:textId="570BDC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FA7744F" w14:textId="3ADF3A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5DE21" w14:textId="307B7F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77340" w14:textId="5BE53A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7E53EE" w14:paraId="3463B2C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C4C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608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96484C9" w14:textId="24AA6A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046FD7F" w14:textId="061B99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7A8F5" w14:textId="5CD0D4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9A535" w14:textId="6A21BE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7E53EE" w14:paraId="7F7F687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F466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A94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55E3CF00" w14:textId="5CA49D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1F89147C" w14:textId="0CB119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39895" w14:textId="6E3910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18D87" w14:textId="23822E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7E53EE" w14:paraId="127189F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1B0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124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12B3CA7" w14:textId="114960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2C2847E" w14:textId="7A8EA1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1CDF6" w14:textId="52CFC6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22DE" w14:textId="6E7D18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7E53EE" w14:paraId="65A14070"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5E6F3"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B39D08B" w14:textId="47F50BD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23D4A" w14:textId="12FC864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5FCB9" w14:textId="7E33473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ED31ED" w14:textId="2BF9A53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7E53EE" w14:paraId="7E47F039" w14:textId="77777777" w:rsidTr="007E53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63205BD"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81329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123C7C7C" w14:textId="549C31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35805F9D" w14:textId="0A9D68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0D737" w14:textId="6A62D1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AD0FE8" w14:textId="702128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7E53EE" w14:paraId="10BF8006" w14:textId="77777777" w:rsidTr="007E53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8D7BCB6"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76F4B4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3A82011" w14:textId="569676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63E2D90E" w14:textId="521E26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DE6B9" w14:textId="17C7DB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90B9D" w14:textId="1BE1BA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7E53EE" w14:paraId="64CA42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0E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EA6D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95381F6" w14:textId="338440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53AD9DF2" w14:textId="4B91FE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1361D" w14:textId="42C0D6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5D146" w14:textId="315746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7E53EE" w14:paraId="3D11763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8FEF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90F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C442581" w14:textId="4DB85C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7D5F80C1" w14:textId="4BB961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B6379" w14:textId="69597A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4006F" w14:textId="02A2D1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7E53EE" w14:paraId="66DA0D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213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55E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A96B866" w14:textId="433BA7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032D1CD7" w14:textId="7CB9E2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81A47" w14:textId="651DD0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4FC25" w14:textId="13C7BD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7E53EE" w14:paraId="33EE1DD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1B8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231F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F931D08" w14:textId="426494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9CD8901" w14:textId="3E7C4B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DE80C" w14:textId="1EBC92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BD16C" w14:textId="1CFA42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7E53EE" w14:paraId="54B5386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C63E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16C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F053DA4" w14:textId="6E212D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171A9239" w14:textId="0700E9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85FC8" w14:textId="2D7590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F7C02" w14:textId="777AD1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7E53EE" w14:paraId="17AEC24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EC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191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7FBF040" w14:textId="22E8B7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73C8CDB" w14:textId="4F595B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4A3F3" w14:textId="42CEEE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25473" w14:textId="7D534A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7E53EE" w14:paraId="796023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0EE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72A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53E9D93" w14:textId="0D2D6D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E2FBC8A" w14:textId="4CF2E7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0AD16" w14:textId="582754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EC40" w14:textId="0B594E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7E53EE" w14:paraId="0A6C8D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04E3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5EB8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F9A4A07" w14:textId="3834E9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3D16C53C" w14:textId="61B61C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96EB5" w14:textId="1971EC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8DC69" w14:textId="0B9580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7E53EE" w14:paraId="13B9561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9FF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6356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3EB871D" w14:textId="0C676B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DAB288A" w14:textId="7BD4D4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F4180" w14:textId="4A85EE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09FA5" w14:textId="128AA7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7E53EE" w14:paraId="75AB3FC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929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99E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DC15BAE" w14:textId="1FCECC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DE70DBD" w14:textId="577270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6B1DF" w14:textId="40FC49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2AA47" w14:textId="18BE56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7E53EE" w14:paraId="2105277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ABB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EF0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D5AAA2B" w14:textId="2454D4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1A3F1EB2" w14:textId="7038BE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95BE0" w14:textId="08382B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63F3E" w14:textId="0F0475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7E53EE" w14:paraId="4839E56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6AC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57F6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8B51BA3" w14:textId="39C53A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76F1FCCD" w14:textId="1CC343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C3457" w14:textId="4313DB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CECB" w14:textId="7C333B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7E53EE" w14:paraId="16340A0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2D8A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EE4B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8F87315" w14:textId="5A37C6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0E63AE1F" w14:textId="354398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B854C" w14:textId="7C5BE6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58AA1" w14:textId="5031E9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7E53EE" w14:paraId="54095AC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233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7E18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FD2F7C5" w14:textId="7330A0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7B77F53D" w14:textId="543E75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81999" w14:textId="2A90ED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AE6EA" w14:textId="7958A9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7E53EE" w14:paraId="3686EA4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D425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7C6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D177E87" w14:textId="679498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095DEBF8" w14:textId="0D5B07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445C" w14:textId="78B641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57142" w14:textId="53938E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7E53EE" w14:paraId="7CBA2AE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6CF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AD20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4B90EEC" w14:textId="72CB44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1A7E3141" w14:textId="4C433D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442F5" w14:textId="4001AF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9A19F" w14:textId="2FDEE0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7E53EE" w14:paraId="3C666B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CA71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3598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93D612A" w14:textId="7074AE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62C53DAE" w14:textId="184D92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C299B" w14:textId="175201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500A3" w14:textId="44EAE9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7E53EE" w14:paraId="643FA94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896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2DD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6F2F567" w14:textId="7254A1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1BD483B" w14:textId="6E73EE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8FB25" w14:textId="302311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69B8" w14:textId="083E87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7E53EE" w14:paraId="6F51179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E2FA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72D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7EC4FD3" w14:textId="4F137D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2FBF08F3" w14:textId="30E450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72E10" w14:textId="6BC8C4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F0935" w14:textId="298A8A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7E53EE" w14:paraId="4679F97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2AD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544F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4F26017" w14:textId="5FC7AF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615D0EF9" w14:textId="30EBD5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43E46" w14:textId="73E975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5D8C7" w14:textId="1F2A0C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7E53EE" w14:paraId="004448F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679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4A9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E323CE4" w14:textId="55BCE6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5856CB7F" w14:textId="49F705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9AAB8" w14:textId="1A4ADA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717AF" w14:textId="34EFEE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7E53EE" w14:paraId="0AA3BB6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F6AD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AE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6179CAC" w14:textId="452BB8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62E25BE8" w14:textId="6E249E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CC2ED" w14:textId="2EEED5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ECA4D" w14:textId="5B3D67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7E53EE" w14:paraId="39E7B34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9003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9EE6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DEB0C7A" w14:textId="06132C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3D4A8D38" w14:textId="5F0868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88292" w14:textId="56CD37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60416" w14:textId="56B6C1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7E53EE" w14:paraId="45CEF0E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A6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118C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7E119397" w14:textId="5FF6FB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0357F242" w14:textId="456D54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57EC1" w14:textId="54EC27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C9577" w14:textId="328CF4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7E53EE" w14:paraId="3DEEA9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C1B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A61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412C94C3" w14:textId="422B52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653E703" w14:textId="04A726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246B1" w14:textId="229705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EBDA9" w14:textId="27FB2E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7E53EE" w14:paraId="24D74D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DFB3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A75B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88200E9" w14:textId="703F86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E69BCEB" w14:textId="723A1C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147C7" w14:textId="2C7570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B9746" w14:textId="38849C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7E53EE" w14:paraId="16C7BAC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6A3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66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74E92CB" w14:textId="74B99C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C62664A" w14:textId="576BB2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AF822" w14:textId="5E162D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DDC43" w14:textId="4D166A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7E53EE" w14:paraId="6955AD0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42B6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0AA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160A281" w14:textId="24E146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23472AB9" w14:textId="585A26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EB86C" w14:textId="340FDA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5F070" w14:textId="68F8C3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7E53EE" w14:paraId="41DA1DA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D17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6B28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98C2ADA" w14:textId="679976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7154DB6A" w14:textId="3127DD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252C3" w14:textId="63E5A6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DFA5A" w14:textId="463457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7E53EE" w14:paraId="44F6D5C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114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08B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5CCA0E1" w14:textId="069982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1644890B" w14:textId="677D56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3267" w14:textId="411F86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C773A" w14:textId="44A1C7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7E53EE" w14:paraId="17BC84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4B1E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9A6A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FDA8C23" w14:textId="7BBC77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3E3EFB26" w14:textId="1ED27C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5B1E1" w14:textId="2F1308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5CCBE" w14:textId="75BC70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7E53EE" w14:paraId="568EFB9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9211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7A43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B9457B4" w14:textId="21CBD3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4F5804A" w14:textId="647050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75FF0" w14:textId="62DC8F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857D9" w14:textId="07CFB3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7E53EE" w14:paraId="144E4C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7C9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552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88AA13B" w14:textId="727199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295837B7" w14:textId="42EB18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E34CF" w14:textId="775BC3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CAE10" w14:textId="2EE896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7E53EE" w14:paraId="5490865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40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3220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19D008B" w14:textId="61289B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3F2AAF76" w14:textId="3DCBFB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A08F9" w14:textId="7F04D6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720C2" w14:textId="3AB4C5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7E53EE" w14:paraId="11B2A53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DDB7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86E3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58930F6" w14:textId="184030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B282650" w14:textId="6A058C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26F7B" w14:textId="0EC644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B7FCC" w14:textId="6C817A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7E53EE" w14:paraId="616282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88B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8E0A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829EA92" w14:textId="043E3D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3B18A4AD" w14:textId="2B1383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25F2F" w14:textId="4FE925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A5BDA" w14:textId="1475C4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7E53EE" w14:paraId="1BE1092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54D3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A2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C6AD855" w14:textId="3F1F5E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19F9ECB4" w14:textId="6F07FB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A753B" w14:textId="7C6B23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028FB" w14:textId="50FF58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7E53EE" w14:paraId="205C23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8696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00DD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FFF3217" w14:textId="67678B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5C317F69" w14:textId="7C6250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1BDED" w14:textId="6C65DC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024AE" w14:textId="541EBB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7E53EE" w14:paraId="6179FF2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B65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13E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FA28620" w14:textId="5A4609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5900630C" w14:textId="63C8A3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4B300" w14:textId="5DEBA3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3F991" w14:textId="753E50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7E53EE" w14:paraId="716F79D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F30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364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5A74F32" w14:textId="4ED55B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E96168C" w14:textId="4EF39A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BA31F" w14:textId="434559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DA0D3" w14:textId="6F726F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7E53EE" w14:paraId="61818F1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2405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B209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F6E6301" w14:textId="0AFA5A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18D8D38A" w14:textId="3EE06B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8151F" w14:textId="6FD896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F24BE" w14:textId="1834F0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7E53EE" w14:paraId="0FAD8C3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988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698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54C22CD" w14:textId="218466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34DFF946" w14:textId="203456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AD45D" w14:textId="39BC21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1B6C6" w14:textId="27C3DF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7E53EE" w14:paraId="054797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9F6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FB1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847F6C7" w14:textId="3B4CBA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BD31BA9" w14:textId="1D58E1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92DD5" w14:textId="57CF16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045EE" w14:textId="33A1FA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7E53EE" w14:paraId="2738736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DB8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6080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A9FB42F" w14:textId="7FA2FD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0BD06AA2" w14:textId="7270B8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7907B" w14:textId="7C8433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EB166" w14:textId="76C4CD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7E53EE" w14:paraId="66CBD5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08F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8E9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2740C9A" w14:textId="7AC84F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9145612" w14:textId="6AC86D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6E07C" w14:textId="6A32EB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EB6EA" w14:textId="7BD2A5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7E53EE" w14:paraId="63FA67D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B37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6B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4E33C1C" w14:textId="0E2F20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7C85FA2D" w14:textId="70CCDA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81CA" w14:textId="791650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EFC86" w14:textId="73D976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7E53EE" w14:paraId="134379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F52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0F1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C2E85B5" w14:textId="55792A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FCC5D68" w14:textId="7D31B5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81181" w14:textId="0958A0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480F1" w14:textId="209261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7E53EE" w14:paraId="468CDC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404D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B5A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CBAB70A" w14:textId="6CAB83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520CEF25" w14:textId="1B566F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F49AA" w14:textId="7298A9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9D5D2" w14:textId="5840F1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7E53EE" w14:paraId="7AC59E4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244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46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A1AFBD8" w14:textId="55C697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083C7B51" w14:textId="223F18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390D8" w14:textId="2EC8CF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86DB6" w14:textId="3EAEA0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7E53EE" w14:paraId="56BC01C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60EB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F65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5E77F2" w14:textId="6A6B07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F2C3623" w14:textId="7DAB6C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5B188" w14:textId="3BD49B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89FED" w14:textId="56A483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7E53EE" w14:paraId="7415B0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C9EA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F86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B630BF1" w14:textId="11730F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1CDC921" w14:textId="647DE2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9FA1C" w14:textId="0AB0DC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CFF94" w14:textId="5FFDE4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7E53EE" w14:paraId="5A01D5E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0431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BAE8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EB3B979" w14:textId="70F6ED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FDF52F6" w14:textId="660049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E98E2" w14:textId="11F63E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BF710" w14:textId="76FBDB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7E53EE" w14:paraId="48B766DF"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929B6"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A41F692" w14:textId="3AC2ADB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9D1582" w14:textId="689B891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4EE73C" w14:textId="27306E2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99574" w14:textId="29C1F03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7E53EE" w14:paraId="4B416CD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249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5768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CA07F45" w14:textId="78CEEA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543F4153" w14:textId="12BCF7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9DD07" w14:textId="3BC2D4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2126" w14:textId="37AE4A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7E53EE" w14:paraId="3743B37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83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A31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59C9399" w14:textId="3B852E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2D72282" w14:textId="193CA2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3AB79" w14:textId="4B3D98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5F70E" w14:textId="2A6EC9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7E53EE" w14:paraId="6EA6BAA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8FC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029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7337F4AA" w14:textId="7AC0AB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4B217D1" w14:textId="5330F8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882B7" w14:textId="02D3EA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BA5DC" w14:textId="3BC0D4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7E53EE" w14:paraId="08B6EF2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4127B"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55C2EF" w14:textId="54BE247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E244B41" w14:textId="24463A6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67BCFB" w14:textId="011769A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C99DC9" w14:textId="76D6408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7E53EE" w14:paraId="6DD8310B" w14:textId="77777777" w:rsidTr="007E53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0086EC"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505F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B01D248" w14:textId="480211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2FECE4EE" w14:textId="24C60B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750F5" w14:textId="7CA7DF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89A051" w14:textId="13E1EB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7E53EE" w14:paraId="0CA96980" w14:textId="77777777" w:rsidTr="007E53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9DE693C"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7EE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8076334" w14:textId="75BB05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E757C69" w14:textId="28FF73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29CAB" w14:textId="2BF881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0FB66" w14:textId="7D7128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7E53EE" w14:paraId="1FE356F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107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B363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81C6CF2" w14:textId="001309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658C4EE3" w14:textId="2F76F0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B4589" w14:textId="3C4A33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8843" w14:textId="271AFA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7E53EE" w14:paraId="558BA33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C3F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9C31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43F2FBD" w14:textId="3A0A28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47173768" w14:textId="37C4DF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57123" w14:textId="0EED62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23C2F" w14:textId="58D1CC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7E53EE" w14:paraId="40CC29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0CA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F849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6F2B11" w14:textId="2EA865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0D3EF35" w14:textId="6F4D7B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CC1C3" w14:textId="7C3794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212E7" w14:textId="1F041D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7E53EE" w14:paraId="47260D8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29CA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F8B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A4603FD" w14:textId="4EC8C8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2B13E52A" w14:textId="3C05DD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B5772" w14:textId="5892DD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68C6E" w14:textId="38689A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7E53EE" w14:paraId="3994015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215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8CCC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C83BA76" w14:textId="71D3D5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4954377" w14:textId="37F2E9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A1D26" w14:textId="44B4EA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D0A61" w14:textId="069AD5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7E53EE" w14:paraId="5F88E5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3E8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9F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49D4AEE" w14:textId="4A3944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1504F85" w14:textId="72A3F1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790F6" w14:textId="6B8889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0F9B9" w14:textId="4490A9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7E53EE" w14:paraId="05C32B6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DE2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A632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66A158C" w14:textId="3B7FA0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5EC981FC" w14:textId="63804E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C9090" w14:textId="23EF9B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2D35A" w14:textId="70462B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7E53EE" w14:paraId="213D459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4735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AC7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7DB05D42" w14:textId="4C7251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1F69892" w14:textId="7C34E9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812F3" w14:textId="56B385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BBC23" w14:textId="058394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7E53EE" w14:paraId="72BA25A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442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E81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DBBEA2" w14:textId="36B5DB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2D153B" w14:textId="3F2097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4641B" w14:textId="3339BF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13A66" w14:textId="1DA0DC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7E53EE" w14:paraId="1C0152B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4811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A2DF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46172C8" w14:textId="5B47CB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697D42A3" w14:textId="25A238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25B35" w14:textId="3C1F91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1BAA0" w14:textId="7C4416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7E53EE" w14:paraId="44482A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EC7A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DA8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8D5AD50" w14:textId="2A0F7F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4866B885" w14:textId="78872C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193B8" w14:textId="08F9B2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CC5AC" w14:textId="422D54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7E53EE" w14:paraId="24391B2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9AB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C80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E1B3790" w14:textId="12E0C9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52F9284" w14:textId="4328C5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48787" w14:textId="2D5C2A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01B04" w14:textId="2197FF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7E53EE" w14:paraId="18A128C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8C6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C0DD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54B9539" w14:textId="17E27B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FA87450" w14:textId="6AB9F1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2FB46" w14:textId="620E4D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EA0F1" w14:textId="77C5BC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7E53EE" w14:paraId="5D3669D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60B1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394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0E73E9A4" w14:textId="06CBE0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6E0F8" w14:textId="667498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139E6" w14:textId="20E511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7020D" w14:textId="6DF2D7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7E53EE" w14:paraId="19FA5D3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88258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11417D1" w14:textId="7BF35A4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61,398.10 </w:t>
            </w:r>
          </w:p>
        </w:tc>
        <w:tc>
          <w:tcPr>
            <w:tcW w:w="675" w:type="pct"/>
            <w:tcBorders>
              <w:top w:val="nil"/>
              <w:left w:val="nil"/>
              <w:bottom w:val="single" w:sz="4" w:space="0" w:color="000000"/>
              <w:right w:val="single" w:sz="4" w:space="0" w:color="000000"/>
            </w:tcBorders>
            <w:shd w:val="clear" w:color="A5A5A5" w:fill="A5A5A5"/>
            <w:noWrap/>
            <w:vAlign w:val="bottom"/>
            <w:hideMark/>
          </w:tcPr>
          <w:p w14:paraId="7AE25EC0" w14:textId="29240DF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959E3EF" w14:textId="693B3CF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688A3AB0" w14:textId="6B6C36B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83,668.10 </w:t>
            </w:r>
          </w:p>
        </w:tc>
      </w:tr>
      <w:tr w:rsidR="007E53EE" w14:paraId="0B1C02A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7A4D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FDB57A5" w14:textId="1A68AA3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E2DBC" w14:textId="27FC8FD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ED4224" w14:textId="754FCBC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0F2570" w14:textId="3B423B5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7E53EE" w14:paraId="5A6F911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30D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07B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32D979E" w14:textId="226649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71E46E4" w14:textId="098C0F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25F0A" w14:textId="71A2FF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4D4AC" w14:textId="10AD6A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7E53EE" w14:paraId="1732BCB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E870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DC00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92D7D47" w14:textId="018621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12BDC72" w14:textId="49DE16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4B81E" w14:textId="18C0C7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7FAF0" w14:textId="74C100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E53EE" w14:paraId="611B9A1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D98E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EF3F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EC2FB3C" w14:textId="4A73CC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92D3432" w14:textId="25CC66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1E54" w14:textId="6CF9B9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0773F" w14:textId="5FED1B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E53EE" w14:paraId="6D6B1B83"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3DF10"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8C1602C" w14:textId="7493A0F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2D935F76" w14:textId="7C06A67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C205DE" w14:textId="7A51A86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367BA83" w14:textId="5E924C3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7E53EE" w14:paraId="1B73DA7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B6E65"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6F1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FC09EA2" w14:textId="00A3F6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B926B1F" w14:textId="0060AF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43591" w14:textId="11B543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27C316" w14:textId="01E0B9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7E53EE" w14:paraId="57DE9A2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FE46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A75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2B2C6B0" w14:textId="1A3CA1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F7D4539" w14:textId="5E9362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7C25" w14:textId="74FBE4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84228" w14:textId="682FD7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E53EE" w14:paraId="4969B4D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D792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EB0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2A6BFD8" w14:textId="5D7E7D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21A989C" w14:textId="414B8E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D7C07" w14:textId="59E677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ECD6" w14:textId="5FE130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E53EE" w14:paraId="14EA25C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B99E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C588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3BC5D8D" w14:textId="609BDD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C5DBA65" w14:textId="57B217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49C2C" w14:textId="07224F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BA7F18B" w14:textId="074208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7E53EE" w14:paraId="5F74E2F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7492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E80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72359F4" w14:textId="0D6D7A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23EEF83" w14:textId="40DC18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73075" w14:textId="295F32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AD75C" w14:textId="31A448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7E53EE" w14:paraId="38D3124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462B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F4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BAA3828" w14:textId="11CAA6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6C392368" w14:textId="488ADE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0348E" w14:textId="4407BC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D1B73" w14:textId="0A30E6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7E53EE" w14:paraId="0C9ED9B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FE450"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3969A58" w14:textId="764CF89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3ABEE2B" w14:textId="330E513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DCDD68" w14:textId="49DC409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526CD4E" w14:textId="5E5CAFF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7E53EE" w14:paraId="1B99C8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40E89"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E86A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6A013359" w14:textId="591315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4B1BC662" w14:textId="4AC877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66A68" w14:textId="50C883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7CD23A" w14:textId="65C45F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7E53EE" w14:paraId="4C589B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558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7E6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C0AF9" w14:textId="556C63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382DC747" w14:textId="7B26AB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2B9F2" w14:textId="56BE10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459DF" w14:textId="0539C7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7E53EE" w14:paraId="45A8C5F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4F0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E64A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5B577164" w14:textId="02DE10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44A601AA" w14:textId="74FC33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A5A9" w14:textId="76ADD5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20222" w14:textId="07FC5E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7E53EE" w14:paraId="731D814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F78F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36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1FEDA663" w14:textId="474BAF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B14E081" w14:textId="4E6293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AC12" w14:textId="0F3D0E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72E70" w14:textId="1B1EAC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7E53EE" w14:paraId="00F492B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5BE7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79E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EA2264E" w14:textId="112EED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DA448BD" w14:textId="62813B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762A9" w14:textId="786202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0CBBB" w14:textId="2DC600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E53EE" w14:paraId="454B044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D186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ECBF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932A04A" w14:textId="2CA07E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63BF226" w14:textId="19732C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58FA4" w14:textId="7CFFBC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47FE3" w14:textId="1E3F1D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E53EE" w14:paraId="0DF15F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0D9D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1B4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08DFBA3D" w14:textId="588232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9F86824" w14:textId="745F78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FE67A" w14:textId="020718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98F0A" w14:textId="02A4DA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7E53EE" w14:paraId="7AD3124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24E6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DB63A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2F9C63A" w14:textId="270C30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336620E" w14:textId="5B2804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C9BC3" w14:textId="1D8890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05829" w14:textId="153857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E53EE" w14:paraId="66FDFDB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22C6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D4A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7BBF7A1" w14:textId="1B1C9D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117CDC2" w14:textId="699503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D3F1B" w14:textId="35305B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AA80F" w14:textId="4794E9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E53EE" w14:paraId="334D990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BF2E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30C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E2F99E5" w14:textId="3C5192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32FDC94" w14:textId="08FC9B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DF34E" w14:textId="2AA06D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3DBD37F" w14:textId="009BDE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7E53EE" w14:paraId="42AC1D7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3D4D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82F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98D43E0" w14:textId="3A6150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B71C1C4" w14:textId="3C2120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34A6D" w14:textId="28FFD2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B29B6" w14:textId="020827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E53EE" w14:paraId="764392A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2F28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543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C5F0279" w14:textId="65EADC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53EEA7C9" w14:textId="3CDE1B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79CF8" w14:textId="02F322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D8C7F" w14:textId="5F80CA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7E53EE" w14:paraId="7100E53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E7C3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133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6CAC2C48" w14:textId="56792E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42BBA86" w14:textId="6101B6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F5D9A" w14:textId="0F8127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D6BC41" w14:textId="33AF13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7E53EE" w14:paraId="3BBEC7C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7A7B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9B4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74AD9178" w14:textId="5121F5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41B2B10A" w14:textId="31B4F1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9DA0" w14:textId="185AE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210E4" w14:textId="56676D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7E53EE" w14:paraId="6E3035A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30C0A"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1A0F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CB81811" w14:textId="36016A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D8007D6" w14:textId="795605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97768" w14:textId="3D2AD1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6A261" w14:textId="60C42F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E53EE" w14:paraId="4614BF9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766BE"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D52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DD1E8CA" w14:textId="5FCE54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68DC5862" w14:textId="7B92E9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7A0FC" w14:textId="2B2523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7C747" w14:textId="719EF5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7E53EE" w14:paraId="4F7235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5F02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BA1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7C7CE3A" w14:textId="20FAA7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73F7D62" w14:textId="7FB70E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9EB2C" w14:textId="6DECAE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FD744" w14:textId="09F081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E53EE" w14:paraId="7571027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FDC2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D19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79B09D8" w14:textId="6F5E3A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1D5760A" w14:textId="6354A7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3DEB" w14:textId="3E2566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43A2381" w14:textId="526B17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7E53EE" w14:paraId="4A5A609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8CA7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C812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8F3EFBC" w14:textId="20E939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410A70" w14:textId="0CB6A9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A505D" w14:textId="2C121E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329EC49" w14:textId="724F1E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7E53EE" w14:paraId="48C6996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88A47"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C1D7E36" w14:textId="717CBA2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27FD535" w14:textId="3F9D75A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2301D5" w14:textId="132B6B7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0A2F54" w14:textId="432B37F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7E53EE" w14:paraId="0FDB40A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725B6"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E7A2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A51FFFE" w14:textId="4C56DC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6D67FA1" w14:textId="110E9E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FA7D" w14:textId="1EDFAA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984D54" w14:textId="0A5217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7E53EE" w14:paraId="66B31D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CBFF4"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CD9B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AE84447" w14:textId="0F2FCF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B901DA1" w14:textId="5E8691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D680D" w14:textId="2B4A39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DAE43" w14:textId="7F0398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7E53EE" w14:paraId="796ED6F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4627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117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7C117D4" w14:textId="0F2B5D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5BBEEC3" w14:textId="14FED7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3AB5E" w14:textId="629D73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E923101" w14:textId="646994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7E53EE" w14:paraId="3F114B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8C4D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3B4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28DE1BC" w14:textId="45531C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4819DA37" w14:textId="0E9053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53FA2" w14:textId="2CA7FB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6E08C" w14:textId="1A75E5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7E53EE" w14:paraId="12D96F9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F212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6A6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476FF925" w14:textId="432979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DB5C8C0" w14:textId="35E295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32C17" w14:textId="6D604E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F4CFD" w14:textId="2AC88E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7E53EE" w14:paraId="6E664F3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99F49"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081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6ED08EB" w14:textId="0B3B81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4E7BDDB6" w14:textId="14B6D3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56DC1" w14:textId="715A5E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04866" w14:textId="5D68FB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7E53EE" w14:paraId="724B454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AC8D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7359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6D0EEFB" w14:textId="11672F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86CBAF9" w14:textId="555123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DA73E" w14:textId="222BEC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5C5A0" w14:textId="2086AA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7E53EE" w14:paraId="06E2EA6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D401B"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D813622" w14:textId="6785A1E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6,028.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1068686" w14:textId="14C9D24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63AA29" w14:textId="279AE3B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839473" w14:textId="78D84B4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4,528.83 </w:t>
            </w:r>
          </w:p>
        </w:tc>
      </w:tr>
      <w:tr w:rsidR="007E53EE" w14:paraId="504D878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4E1B"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C2F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910158B" w14:textId="51C87D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9172B99" w14:textId="4F1F9F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0459B" w14:textId="14073E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AB078E" w14:textId="337695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7E53EE" w14:paraId="402B093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662E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CE5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9939DF7" w14:textId="4F1CC7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F200524" w14:textId="11F1A4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20C05" w14:textId="4BA117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402C6" w14:textId="031FEC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7E53EE" w14:paraId="7116738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D986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BEF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4B324ED5" w14:textId="6372B9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4072CE6" w14:textId="03D757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26680" w14:textId="4898FA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2E20A" w14:textId="53167B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E53EE" w14:paraId="21A89F7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BB18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56E3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0521158" w14:textId="1F6DE1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7701CE2" w14:textId="2883FC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0E19F" w14:textId="2C62CD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39AC4A3C" w14:textId="47C4F1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7E53EE" w14:paraId="6014660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B580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CC1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3440D974" w14:textId="6C749F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c>
          <w:tcPr>
            <w:tcW w:w="675" w:type="pct"/>
            <w:tcBorders>
              <w:top w:val="nil"/>
              <w:left w:val="nil"/>
              <w:bottom w:val="single" w:sz="4" w:space="0" w:color="000000"/>
              <w:right w:val="single" w:sz="4" w:space="0" w:color="000000"/>
            </w:tcBorders>
            <w:shd w:val="clear" w:color="auto" w:fill="auto"/>
            <w:noWrap/>
            <w:vAlign w:val="bottom"/>
            <w:hideMark/>
          </w:tcPr>
          <w:p w14:paraId="36E3043E" w14:textId="25DB01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694D7" w14:textId="04970D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8DF88" w14:textId="453C35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r>
      <w:tr w:rsidR="007E53EE" w14:paraId="62D267B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B23E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C93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06B0680" w14:textId="422C61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4E53211" w14:textId="6B4BCF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EA0A7" w14:textId="5DFFF4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DE6A" w14:textId="5C8120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7E53EE" w14:paraId="6B74582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2B8B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441E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9F03DF0" w14:textId="2C5849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084FAEE" w14:textId="30D623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B2EAA" w14:textId="0CBFD5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9FE0E" w14:textId="53B466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7E53EE" w14:paraId="0078EB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757D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1B4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229404A8" w14:textId="4DFD34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23835DF3" w14:textId="7F6F7C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8009C" w14:textId="74058E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BFF2C" w14:textId="308747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7E53EE" w14:paraId="1EA2D2B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6B25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3B3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CB8B713" w14:textId="1431E5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55422CD" w14:textId="23F22B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7F694" w14:textId="0577EB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B5905" w14:textId="15C9C7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7E53EE" w14:paraId="052AAD3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A44F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3AD9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0164941" w14:textId="5C9495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204F137" w14:textId="2EC847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6CA6F" w14:textId="15AF0E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0EAC1" w14:textId="2BC76E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E53EE" w14:paraId="5D03F70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7B7B"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5047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0E9EAFB" w14:textId="016961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28E8622C" w14:textId="59FC25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AF44B" w14:textId="5F122E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AE370" w14:textId="12E9F0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7E53EE" w14:paraId="3563A979"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9DD34"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17FD2A" w14:textId="5C929E4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4C58160A" w14:textId="5BE6E02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52591E" w14:textId="6DEB596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431CBC8" w14:textId="5AFB916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7E53EE" w14:paraId="5A2E355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95D80"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4C9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821F5DC" w14:textId="39AA9C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9E1B6A9" w14:textId="05D34C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96503" w14:textId="3B859B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14E1FB" w14:textId="120B34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7E53EE" w14:paraId="487B14E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598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145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1608935F" w14:textId="100F9E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20A5663" w14:textId="2941BA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0FA9E" w14:textId="330F67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B5364" w14:textId="49828B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E53EE" w14:paraId="2B1057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E634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431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A4E15B8" w14:textId="5EA3C9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0A3FBC6" w14:textId="0B4C5D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EC327" w14:textId="6E7F4A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191A268" w14:textId="657E0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3D47AFE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1921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F81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51AC9D3" w14:textId="263DF6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FBD8BE1" w14:textId="24E322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C03B1" w14:textId="0B13DA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665AE" w14:textId="09121E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E53EE" w14:paraId="547DE7D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34BB2"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B8F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BFD7401" w14:textId="582B19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5583355" w14:textId="5BB4DB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5FA6D" w14:textId="7AB832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50A6E" w14:textId="58C9A0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7E53EE" w14:paraId="72A55BE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400B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B5B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1B37F6B" w14:textId="3CA676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2BE677" w14:textId="44C42D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53EB8" w14:textId="2E9E2B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6B4015E" w14:textId="799D98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7E53EE" w14:paraId="545FCA5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35DFF"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9D89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4F6708B" w14:textId="3DFFE4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2D486920" w14:textId="27F464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5C85E" w14:textId="6862D2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48C85" w14:textId="33C587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7E53EE" w14:paraId="7DFB6ED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E3623E"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233CEC85" w14:textId="718B644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34A77DD" w14:textId="6FBC628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E5596B" w14:textId="53EA913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A4025D" w14:textId="753C475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r>
      <w:tr w:rsidR="007E53EE" w14:paraId="0FA1CF75"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9269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2AB71DB" w14:textId="11449B8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63BE56E" w14:textId="1260A80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DD8501" w14:textId="1648D3B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443B3F" w14:textId="25ABF42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r>
      <w:tr w:rsidR="007E53EE" w14:paraId="10EB272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080D0"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A86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47670EC" w14:textId="37529E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D70EC2" w14:textId="32EC53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E2097" w14:textId="4D9AE1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4FAEE" w14:textId="1FA7D5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7E53EE" w14:paraId="6ADF03F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A8A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2FB1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9280391" w14:textId="2B8314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7F1D9376" w14:textId="7B326B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0224" w14:textId="20CBAE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1E4B0" w14:textId="252054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7E53EE" w14:paraId="155D7D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7CD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319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E46CDCC" w14:textId="03A1D4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6D51D3B6" w14:textId="151477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3EDB1" w14:textId="54C2EF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293D1" w14:textId="4C9EEE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7E53EE" w14:paraId="27C2910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F5F1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FAB6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7BE80A7" w14:textId="0AA561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25A6D66" w14:textId="004F36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396A8" w14:textId="4B6F74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77224" w14:textId="22E816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7E53EE" w14:paraId="4F8E122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21A4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7B9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528B2FA8" w14:textId="00258D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0B024A9" w14:textId="654CE3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B3F10" w14:textId="2E9ED2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F1038" w14:textId="2DCF8A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7E53EE" w14:paraId="3612585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B4B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B4EF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7291D543" w14:textId="2BE3F8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FAF62A0" w14:textId="37F6B1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78018" w14:textId="7A14FE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A0F1B" w14:textId="4558D7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7E53EE" w14:paraId="397B20E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42A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F0DA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056B661C" w14:textId="5DF49B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8FAB2" w14:textId="6CD4AC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62CD3" w14:textId="020B63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249EF" w14:textId="54F36F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7E53EE" w14:paraId="63FCCAB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A17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3FE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A3641F9" w14:textId="1C8B76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E8DE2DF" w14:textId="6A7BD0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550B0" w14:textId="3B8879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5B4F" w14:textId="21A60B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7E53EE" w14:paraId="2C9B464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92F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173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1E977A9" w14:textId="1A93F8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4A04E15" w14:textId="691A0E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0649B" w14:textId="575F57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06B24" w14:textId="135435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7E53EE" w14:paraId="7CDC0CB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4EC7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13C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F7F1A43" w14:textId="3451A2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F5CED" w14:textId="46D1A7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CA8BF" w14:textId="4CECC7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26728" w14:textId="03C9D9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7E53EE" w14:paraId="78913E6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1E37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0222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58BD8EF" w14:textId="2EAA2C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10E38B2" w14:textId="4AE2E2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1BF7B" w14:textId="38D0B6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BC213" w14:textId="189183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7E53EE" w14:paraId="57830F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4A83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772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D34C500" w14:textId="531BF2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C766CF0" w14:textId="1080F8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E0827" w14:textId="44BD92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BF9F" w14:textId="666DB7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7E53EE" w14:paraId="55F49B1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8776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A7D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9767BC5" w14:textId="03C8E1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1770B42" w14:textId="53A9BE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7C2E3" w14:textId="49548D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C451F" w14:textId="75396D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7E53EE" w14:paraId="0D0530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F94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1B13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6C869E9" w14:textId="2BF457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4152C" w14:textId="57F139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CE079" w14:textId="68F718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C513C" w14:textId="751F2A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7E53EE" w14:paraId="353F72D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325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6B83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5B5CC58" w14:textId="4D09EC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1A6D0A33" w14:textId="30DF9D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D0790" w14:textId="361B52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812A1" w14:textId="02D592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7E53EE" w14:paraId="2070CD5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69A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B16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0937200" w14:textId="58D7CA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3891E4D" w14:textId="6C1D06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C4192" w14:textId="5C5634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C5BF7" w14:textId="3A618C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E53EE" w14:paraId="5F5701D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334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84CE0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7E16DFF" w14:textId="63E787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E45CAB5" w14:textId="3C0EC3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E55AC" w14:textId="638CE5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9921C" w14:textId="0CDC63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E53EE" w14:paraId="28E7345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F058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4C7A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D5BBB1E" w14:textId="1B0575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3262DE4" w14:textId="2CD5DA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B3BF3" w14:textId="24333F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7B4FD" w14:textId="79944D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7E53EE" w14:paraId="6C742B3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FACB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100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713A46B" w14:textId="5984F5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37975871" w14:textId="2E9C0C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8AA09" w14:textId="16E874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003F1" w14:textId="2298FC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7E53EE" w14:paraId="70DF89E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B923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4ED5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1E3217E" w14:textId="29C2D4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8994B" w14:textId="1D6CE7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DA6C5" w14:textId="000562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382D8" w14:textId="59E129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7E53EE" w14:paraId="03BAF89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A89A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EEB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5DEBEE3" w14:textId="647419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1D4DD552" w14:textId="2E2824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D6FDF" w14:textId="476294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9A9FD" w14:textId="4A4889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7E53EE" w14:paraId="017E6F9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ED2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153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E3D94F8" w14:textId="495866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B88E12F" w14:textId="693C3C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3A1E9" w14:textId="4738CE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75FAF" w14:textId="604203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7E53EE" w14:paraId="4D260B6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C35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0A4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81CBE1B" w14:textId="4379E3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1B5C44F" w14:textId="657306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8F4DF" w14:textId="2DBCE2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6F79D" w14:textId="413535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7E53EE" w14:paraId="3F31FBB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FCE8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1CFC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1BDDA5E" w14:textId="02A305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1B65" w14:textId="65A394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AC3F6" w14:textId="4C8845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C9F23" w14:textId="6F2CE9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7E53EE" w14:paraId="475158C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1D0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338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A99DC83" w14:textId="6B6465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D58AA" w14:textId="6AE90D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F721B" w14:textId="27E899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97BDB" w14:textId="3F6F63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7E53EE" w14:paraId="6429357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68F9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EBB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4AE6CB22" w14:textId="3AE01B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30BA3DB" w14:textId="5828C7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9CD7E" w14:textId="43F7E7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D38CE" w14:textId="6C58D7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7E53EE" w14:paraId="400497D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4EF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276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DF68A8A" w14:textId="68A07E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2D991D" w14:textId="62594B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7C43A" w14:textId="14E757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FC4FA" w14:textId="2FC179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7E53EE" w14:paraId="449A744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1F7F6"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D25E92" w14:textId="304C4E0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D830ED0" w14:textId="4562A71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DBFA23" w14:textId="222AEB0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17C982" w14:textId="065E70C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7E53EE" w14:paraId="7BB44B3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C22A8"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A76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C2D56CB" w14:textId="1F48D2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77101" w14:textId="3BE9D4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033D" w14:textId="3F2979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406C4" w14:textId="5DD1CA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7E53EE" w14:paraId="7B560EE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772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61E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BAF7B75" w14:textId="32B860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027D2" w14:textId="7FD797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487D8" w14:textId="3CAAD1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C3A51" w14:textId="454E9D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7E53EE" w14:paraId="5DCD4C5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616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7AB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F59F6C9" w14:textId="64855F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95D5643" w14:textId="13D36E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308A0" w14:textId="431F25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EDC7B" w14:textId="629AFD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7E53EE" w14:paraId="5573A3F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6E13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B41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77592B3" w14:textId="5800B1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489A16F" w14:textId="274FF6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31950" w14:textId="409343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EBA74" w14:textId="051858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7E53EE" w14:paraId="4C2696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50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A894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A0197C0" w14:textId="40AE1B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77F9C" w14:textId="79A3DA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5BDD" w14:textId="2DE3EA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FF1B" w14:textId="41EC7E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7E53EE" w14:paraId="33EDEA6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A82B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4D9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829FB6B" w14:textId="79C246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D9EF682" w14:textId="766F06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3D3BD" w14:textId="516F21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EAC89" w14:textId="4AAB95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7E53EE" w14:paraId="714F010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7053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73A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A820252" w14:textId="3229C9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89FDB28" w14:textId="2F0A03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75F6E" w14:textId="18E7AE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4C6E5" w14:textId="27AF28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7E53EE" w14:paraId="1DFEC8B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842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DBF4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A8077B0" w14:textId="2FCD64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7C73CD" w14:textId="193AC8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369A5" w14:textId="3E9871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8C79E" w14:textId="720449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7E53EE" w14:paraId="1CE3EE7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730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31F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1D2350B" w14:textId="0A7B7F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849A5A2" w14:textId="7A86C0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4325D" w14:textId="72759B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CE396" w14:textId="2697D4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7E53EE" w14:paraId="396565D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70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7F2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B588B81" w14:textId="3150FD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EECD1E5" w14:textId="592D30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D05C0" w14:textId="64777A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25C21" w14:textId="0BBA6F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7E53EE" w14:paraId="20A9DAF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082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5BF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3CFB922" w14:textId="22B954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2FE228B" w14:textId="426938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01C7E" w14:textId="329510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1DA20" w14:textId="613E7E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7E53EE" w14:paraId="604A265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2DBD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805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6FEB2274" w14:textId="031866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A95A232" w14:textId="16EC17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C1AED" w14:textId="29F6BE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1C9DE" w14:textId="39C56C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7E53EE" w14:paraId="0F6AB4E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D7F2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46A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3CB47CBF" w14:textId="3FB81A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3228AEB" w14:textId="527D61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849EB" w14:textId="3DE5C5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86940" w14:textId="7A3FD9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7E53EE" w14:paraId="34D3B5F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A2D0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E20B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98AB92B" w14:textId="4538A6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39EE7D8A" w14:textId="7FE298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2E596" w14:textId="4987A3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E65C9" w14:textId="4C9CE0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7E53EE" w14:paraId="2AA36DF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9D9A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58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1A22DBF" w14:textId="2B4B84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5C1C915" w14:textId="1C18D3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C1C85" w14:textId="18E57A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EF7C1" w14:textId="62F046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7E53EE" w14:paraId="2DA727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FA3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E4A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ECE1D10" w14:textId="068D2A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243DE98C" w14:textId="2534C4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56790" w14:textId="3DB984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2F8FE" w14:textId="7E9CA2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7E53EE" w14:paraId="10576D3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1A3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AF7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823E41" w14:textId="72D98F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19B1104" w14:textId="5E4E5E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89248" w14:textId="5B1670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0A71B" w14:textId="227D58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7E53EE" w14:paraId="4C5B78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55F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06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9B68EEE" w14:textId="5C3BA3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9642AF" w14:textId="51CBEB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92816" w14:textId="16A4C6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3BF36" w14:textId="466405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7E53EE" w14:paraId="5D7A2C4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C20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F01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68BD471" w14:textId="5B1B9F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D61D8CE" w14:textId="01E834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23F0" w14:textId="421539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A8482" w14:textId="7C2D31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7E53EE" w14:paraId="6B86C81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2148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9A2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530A312" w14:textId="172B8A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5ECBEE1" w14:textId="7FCB5F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3B9AC" w14:textId="7B5B39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6BFBF" w14:textId="3772CA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7E53EE" w14:paraId="19E3B2C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631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703E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07D7210" w14:textId="1F0E2D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78D8BAE" w14:textId="13518C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47112" w14:textId="389935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297BC" w14:textId="74EA7F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7E53EE" w14:paraId="7D00A31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D7D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21E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9D70BC6" w14:textId="26A3ED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9EB6FF0" w14:textId="6578A4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22F32" w14:textId="37F6BF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93EF3" w14:textId="378B17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7E53EE" w14:paraId="3BDF59D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D15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FE3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D86446B" w14:textId="2EB174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2FB7DD6" w14:textId="148A34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40B9" w14:textId="34F647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AEC12" w14:textId="528838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7E53EE" w14:paraId="29DF9DC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644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95E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67D6CBE" w14:textId="43BA38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188DF" w14:textId="71AA2D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C904D" w14:textId="64836B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8CA25" w14:textId="19D57A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7E53EE" w14:paraId="0862B52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46E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F04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786ECFAC" w14:textId="649750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4E21FD0F" w14:textId="13472D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600CB" w14:textId="6B74B2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92524" w14:textId="4EC992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7E53EE" w14:paraId="2090C17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CD2F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71F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3193163" w14:textId="4B0438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885E61" w14:textId="6EC991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9B105" w14:textId="4537D4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8C815" w14:textId="566DCA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E53EE" w14:paraId="50B93F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AEB8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AE9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8BBCB3B" w14:textId="72E713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7709CEE" w14:textId="261D27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1321A" w14:textId="4F75B6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BC88A" w14:textId="3756F5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7E53EE" w14:paraId="195E1D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DD9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FE96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21A7E20" w14:textId="3C73C4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4D653358" w14:textId="70482C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F86C5" w14:textId="60B9A3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20F34" w14:textId="1E7C5A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7E53EE" w14:paraId="0086952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8C8E8"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260437F" w14:textId="3150183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0A4976" w14:textId="509C045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B10409" w14:textId="62E8E63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F4DB1C" w14:textId="13AEFE9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7E53EE" w14:paraId="02AAD91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55DD9"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E35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821364E" w14:textId="5AB5CE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D2D3E94" w14:textId="3DEC0F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6915A" w14:textId="3975B2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2FE83" w14:textId="13286B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7E53EE" w14:paraId="34972EC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7C1D7"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437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0C473CA" w14:textId="19A677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B9AFC79" w14:textId="47EE4C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4A3F8" w14:textId="4B8CC2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33E3A" w14:textId="0531AF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7E53EE" w14:paraId="01A47C2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B78D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8A2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EDF6CD6" w14:textId="658B70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5F288F" w14:textId="7A1C92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AF20" w14:textId="56CC39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20270" w14:textId="0FB33F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E53EE" w14:paraId="0E67C64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B822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6B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DBDC34E" w14:textId="4954F2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03FA6BD2" w14:textId="78E481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6FAA8" w14:textId="1A0719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ACEAE" w14:textId="3627DE0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7E53EE" w14:paraId="44C63C2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35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4146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1C1EAB93" w14:textId="29D9F8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FA8F42D" w14:textId="1D0A42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C5104" w14:textId="44811C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CEB28" w14:textId="06D352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7E53EE" w14:paraId="41FAAE5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F00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2A27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3AF956E" w14:textId="699279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20493E0" w14:textId="59487B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9B60A" w14:textId="69E932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98A48" w14:textId="582FF0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7E53EE" w14:paraId="55C2A89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E422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D8FA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DBC5182" w14:textId="307BEF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C8FB447" w14:textId="20DC04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3EFA6" w14:textId="45EA07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D5D58" w14:textId="7C9093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7E53EE" w14:paraId="3DE8B3D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BC9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51A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6EE827C8" w14:textId="5F4D09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4B0A62" w14:textId="449BDB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A2CA3" w14:textId="7BF6E3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F5DA8" w14:textId="55051D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7E53EE" w14:paraId="43C86A7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860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9B2D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56F571E" w14:textId="086FC3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B6E18C0" w14:textId="29DF44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86B72" w14:textId="57A019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ECB42" w14:textId="421A2A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7E53EE" w14:paraId="53666B6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8EF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082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ED53201" w14:textId="18E80A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3EC2EEC" w14:textId="316822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0F669" w14:textId="79B64A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A22D0" w14:textId="5EB643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7E53EE" w14:paraId="2383D9F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2AF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FAE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74CB10D" w14:textId="023E27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4313DD4" w14:textId="41C0E2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DD366" w14:textId="382A57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39A51" w14:textId="1621D2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7E53EE" w14:paraId="3E19722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E88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6538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04F96D8" w14:textId="427A60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385AC1C6" w14:textId="6CAA99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89296" w14:textId="5B27CF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4D2D" w14:textId="57CAF1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7E53EE" w14:paraId="411E178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DA5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8BCD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B40DDAB" w14:textId="138173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4BBFE" w14:textId="2388FE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CD511" w14:textId="44D0BF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6C631" w14:textId="32C932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7E53EE" w14:paraId="688F6E2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A363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ECC7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047623E9" w14:textId="736849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34C43BD" w14:textId="718BA7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F75EF" w14:textId="4C53EC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C4E95" w14:textId="25D586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7E53EE" w14:paraId="18A0D81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218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EE4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5BD6471" w14:textId="2A02AC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303C9" w14:textId="61E6AA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533D2" w14:textId="692F82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1FE98" w14:textId="076371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7E53EE" w14:paraId="176D63E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E15FC"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EEE5084" w14:textId="1A2AB7A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3CE6B" w14:textId="3CE11D1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629918" w14:textId="0454C32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97E65E" w14:textId="5FC337B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7E53EE" w14:paraId="09FD84E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ED19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B4F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D8852FB" w14:textId="1AF550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41E430D7" w14:textId="14E27A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270C9" w14:textId="7BA501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DB034" w14:textId="76F6F5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7E53EE" w14:paraId="057B1DE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E116E4"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F381BC5" w14:textId="106572A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797,052.0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E2078" w14:textId="037A30F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807582" w14:textId="5E481F4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C28D4DE" w14:textId="584275D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797,052.05 </w:t>
            </w:r>
          </w:p>
        </w:tc>
      </w:tr>
      <w:tr w:rsidR="007E53EE" w14:paraId="622496EB"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78EF8"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174AEAF" w14:textId="3F57F0A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67,49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5E73AD" w14:textId="47A56F2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887050" w14:textId="60BB7B6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499D4E" w14:textId="13C01D3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67,496.10 </w:t>
            </w:r>
          </w:p>
        </w:tc>
      </w:tr>
      <w:tr w:rsidR="007E53EE" w14:paraId="24EAE94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EB08E"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802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2DDED9E" w14:textId="12FEBC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F1A1E2" w14:textId="7337DD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C52FD" w14:textId="0FBF50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87F5D" w14:textId="789E8B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1E79A7F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32D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9D96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0B16C19B" w14:textId="1D5FFE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030E01B9" w14:textId="7414DA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4C257" w14:textId="118839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05CEB" w14:textId="72E861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7E53EE" w14:paraId="7AAB503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A8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6A99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4BA49537" w14:textId="5FE43C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FD41E4" w14:textId="40E71B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57250" w14:textId="1848CB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F4088" w14:textId="6FBC4F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3E6400B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1FB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5671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7A10771" w14:textId="15A124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A76054" w14:textId="07044ED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4E08" w14:textId="65E9F6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968BD" w14:textId="3C7100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5B91D65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C2F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7718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443C1327" w14:textId="0FEFBB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4FB78C58" w14:textId="5A554F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FE941" w14:textId="7ADCAD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41EC" w14:textId="184627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7E53EE" w14:paraId="29BE9A8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9D9F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BE8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669BF56" w14:textId="3EEA38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1DE3091" w14:textId="1286CF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9FAEC" w14:textId="216E69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C1E2E" w14:textId="7472E9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7E53EE" w14:paraId="2CA6B7B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A583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76B3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19B99F30" w14:textId="4FFCB3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11CA55F" w14:textId="3EF3FD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0D214" w14:textId="6ADAE5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81552" w14:textId="5036A8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E53EE" w14:paraId="2543CED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3BC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FA7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479F7DE" w14:textId="1388D6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c>
          <w:tcPr>
            <w:tcW w:w="675" w:type="pct"/>
            <w:tcBorders>
              <w:top w:val="nil"/>
              <w:left w:val="nil"/>
              <w:bottom w:val="single" w:sz="4" w:space="0" w:color="000000"/>
              <w:right w:val="single" w:sz="4" w:space="0" w:color="000000"/>
            </w:tcBorders>
            <w:shd w:val="clear" w:color="auto" w:fill="auto"/>
            <w:noWrap/>
            <w:vAlign w:val="bottom"/>
            <w:hideMark/>
          </w:tcPr>
          <w:p w14:paraId="3626E9AC" w14:textId="35CCE3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F4627" w14:textId="7234C1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2F167" w14:textId="4E66AA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r>
      <w:tr w:rsidR="007E53EE" w14:paraId="038F3F7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2E07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98D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9C6F6D0" w14:textId="0AA7BE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F77F0C" w14:textId="3AC41C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1E85F" w14:textId="350054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C4566" w14:textId="78F65F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E53EE" w14:paraId="1CA120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155F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B0FD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62B664C" w14:textId="0A5343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A005E7C" w14:textId="6A01C7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56B9A" w14:textId="263B07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DC165" w14:textId="096D0D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7E53EE" w14:paraId="249AB59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2DC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AA4B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587D7DB5" w14:textId="124DD6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614C6D4E" w14:textId="2F5EEC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A4066" w14:textId="55E31B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55495" w14:textId="746AAC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7E53EE" w14:paraId="5E827AC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442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A3B5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5F37F2D" w14:textId="3FCB74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962C3E0" w14:textId="175886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1631B" w14:textId="22551F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3F108" w14:textId="5EFC55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E53EE" w14:paraId="499B121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DDB7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971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1271097" w14:textId="79AFF6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2B43950" w14:textId="1B17C8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77E56" w14:textId="64A3B9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6A5FF" w14:textId="74E9A8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7E53EE" w14:paraId="12C8A7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29A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87B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95D89E4" w14:textId="16267B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FAD6C" w14:textId="58E74C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CC78D" w14:textId="6C817F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0325B" w14:textId="6F2F68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7E53EE" w14:paraId="71643FA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E96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4B49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870AFB6" w14:textId="0C938D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611D56C" w14:textId="36112B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57730" w14:textId="089E3F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A35F1" w14:textId="3D3C94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E53EE" w14:paraId="51DF705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AF97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A70C6DC" w14:textId="777DC5D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389B918" w14:textId="19CEF43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E9906" w14:textId="03B4DDD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9143B6" w14:textId="6415C39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7E53EE" w14:paraId="7117195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6720F"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26D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A2D648A" w14:textId="70A753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A76F73E" w14:textId="05B68C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8020D" w14:textId="69AFB8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3A894" w14:textId="76FE90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E53EE" w14:paraId="40961D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42E3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EE2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B9CA5C0" w14:textId="56EDFB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38F814E" w14:textId="132BDF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05CE9" w14:textId="3283E6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92CBC" w14:textId="0E1F56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7E53EE" w14:paraId="7682008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A7BB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863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83CB77B" w14:textId="35454F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2C57D67B" w14:textId="4BE772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BFCA2" w14:textId="0E11A2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7A56C" w14:textId="6DD0AB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7E53EE" w14:paraId="44A85FA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AB1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95F5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DAB313F" w14:textId="2AE0C5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B8D10E8" w14:textId="3521CA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E7803" w14:textId="5314F5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EDBF1" w14:textId="3A35F0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E53EE" w14:paraId="1C96B63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A5ED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60B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21C402BA" w14:textId="648122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7A95091" w14:textId="5F0EF1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4B0F4" w14:textId="676B9A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5583B" w14:textId="1A8B03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E53EE" w14:paraId="46764AE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9FDBA"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E7B1EC" w14:textId="2D6FFF6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86,394.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0A16D0C" w14:textId="761A3C9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E135AE" w14:textId="25CC263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D549A0" w14:textId="2EB9B2A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86,394.57 </w:t>
            </w:r>
          </w:p>
        </w:tc>
      </w:tr>
      <w:tr w:rsidR="007E53EE" w14:paraId="1216B52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365B7"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1FE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880A4E" w14:textId="008639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c>
          <w:tcPr>
            <w:tcW w:w="675" w:type="pct"/>
            <w:tcBorders>
              <w:top w:val="nil"/>
              <w:left w:val="nil"/>
              <w:bottom w:val="single" w:sz="4" w:space="0" w:color="000000"/>
              <w:right w:val="single" w:sz="4" w:space="0" w:color="000000"/>
            </w:tcBorders>
            <w:shd w:val="clear" w:color="auto" w:fill="auto"/>
            <w:noWrap/>
            <w:vAlign w:val="bottom"/>
            <w:hideMark/>
          </w:tcPr>
          <w:p w14:paraId="290027FB" w14:textId="6720C5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A9344" w14:textId="156C33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04B54" w14:textId="440179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r>
      <w:tr w:rsidR="007E53EE" w14:paraId="2A20A7F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F5DC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D43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3392DFFE" w14:textId="4FCB9E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4A7DC68" w14:textId="7BB23F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F400C" w14:textId="7F4401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8E408" w14:textId="1BE504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E53EE" w14:paraId="7CB5C6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7F3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593B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950D5EE" w14:textId="548573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2BEE5E" w14:textId="7C6B54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45CFF" w14:textId="7F3C86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07C19" w14:textId="3695E0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19C483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249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248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7841937" w14:textId="7736F7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1C83583" w14:textId="5F7BAB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9B6F6" w14:textId="142AE5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CC313" w14:textId="3F894F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7E53EE" w14:paraId="683D57A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AFAF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9FC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34B1AAC" w14:textId="426A1D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634B03B6" w14:textId="6609C4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A450B" w14:textId="1A50A6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8E5E" w14:textId="500867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7E53EE" w14:paraId="32FDCBA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99C8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5E9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455BE43B" w14:textId="63983F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714F9335" w14:textId="38C43E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F480D" w14:textId="6C7221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BCE7F" w14:textId="216273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7E53EE" w14:paraId="6ECA91F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BC1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01B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27DE5C98" w14:textId="11F6DF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92FA41" w14:textId="4719B9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74A95" w14:textId="717AB1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50E19" w14:textId="1C32BB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178975D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FD75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4766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C3E1805" w14:textId="2765B0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52C34D0" w14:textId="708086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2BD7E" w14:textId="3D19D7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C71E1" w14:textId="5E3201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E53EE" w14:paraId="2B20CF4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9AB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04E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7192862F" w14:textId="2DD3C5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32A8CB" w14:textId="5F1A63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246FE" w14:textId="2A549E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A508C" w14:textId="54F719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3332FD2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C5D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2F7A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4C4F11C" w14:textId="04ED0B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2626E4D" w14:textId="0BBA9B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E6379" w14:textId="6B00C1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218E" w14:textId="6CAA5C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E53EE" w14:paraId="4FD5657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6C6B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142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D6DE1B4" w14:textId="5BC208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3B7878DA" w14:textId="578DC4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12175" w14:textId="7E38BC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4C4F" w14:textId="6EB62E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7E53EE" w14:paraId="3B71FA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350B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D44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125DDD1" w14:textId="527006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BB773E" w14:textId="208604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A309C" w14:textId="5AFB08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79529" w14:textId="00899E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3B5AB4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541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D9E5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881747C" w14:textId="5D81709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095E87F3" w14:textId="3654E0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23306" w14:textId="400A9D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1412" w14:textId="0494AD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7E53EE" w14:paraId="76E713D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8BB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07CD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F8139DC" w14:textId="679AFB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95A841" w14:textId="782E27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49EDA" w14:textId="510E71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EF7D8" w14:textId="78FE07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7E53EE" w14:paraId="3285AF9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077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E4D6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A8BF5E7" w14:textId="2FD4E0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65936E" w14:textId="7EF692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5CE1C" w14:textId="132307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0D845" w14:textId="0EA3C5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7279BE9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D727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C43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7B7EAA2D" w14:textId="0485E9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5536BF2" w14:textId="72207D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0F676" w14:textId="2A07A9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BD4A7" w14:textId="30E612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E53EE" w14:paraId="11783EF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1A2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DA44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763BB8A" w14:textId="00DC5F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1E7A1F" w14:textId="6C7E3B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FBAB3" w14:textId="59E88B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2AC9" w14:textId="164FA6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2537C8A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4F4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AF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0C850D6" w14:textId="04A317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FD1C603" w14:textId="2D25EF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61145" w14:textId="0C51E75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16189" w14:textId="7AFD3F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7E53EE" w14:paraId="58CC46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92FC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B4E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8FCF666" w14:textId="57973D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B858611" w14:textId="400059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4F9F1" w14:textId="3FBBDA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55C21" w14:textId="1C7CAD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E53EE" w14:paraId="2837DF4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8B9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55D6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26DE328" w14:textId="53DC23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B05729" w14:textId="451D83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CB3D0" w14:textId="0CECE2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E60A" w14:textId="694D3D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09D31EA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E8CBB"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BE989CC" w14:textId="0426E1E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95822DD" w14:textId="725A640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3E5B44" w14:textId="5161EEB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401784" w14:textId="4106AC5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7E53EE" w14:paraId="28F30E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C0EF7"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6DD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0ED95F39" w14:textId="65D9B4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26B738" w14:textId="338B8A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FAAF3" w14:textId="336ADA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DEA52" w14:textId="7E7E82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0922E64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20A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C8EF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035414B" w14:textId="3C02E2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16B07E" w14:textId="66E0F6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D87DF" w14:textId="1B7F6D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25564" w14:textId="51DD51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3653599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9CCF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849D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9E676FB" w14:textId="123D33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6F50E6" w14:textId="6AC010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F7FF8" w14:textId="58E4A3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CFC9A" w14:textId="509630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1289BCF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FDD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9B3B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6FED56" w14:textId="63C014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F0DA20" w14:textId="63D0C9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CEE52" w14:textId="4DA64E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F7A76" w14:textId="0759F5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3FEE813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2F6C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1BA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94BC4C0" w14:textId="2854F4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C7C042" w14:textId="7A4013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77AE5" w14:textId="1A53E6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271A4" w14:textId="477B78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13E688F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0C0C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04DF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7BCABA23" w14:textId="3E1FDF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53DBA2" w14:textId="1AD57E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DA6B3" w14:textId="4E1089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0FA7E" w14:textId="12B252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67415D0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59B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C00E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3C3B19" w14:textId="07BCCF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1B3EDFF" w14:textId="46978F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E2728" w14:textId="5AE1A4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0E300" w14:textId="05318B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7E53EE" w14:paraId="1FB9428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BA4B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A2CD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3067D8DA" w14:textId="64F543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F6F060" w14:textId="1EF062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049CD" w14:textId="3379AA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BF66C" w14:textId="70BC0B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2992DC7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954B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2A7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C833405" w14:textId="711C40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6F8E24" w14:textId="62BE83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CCB40" w14:textId="111A47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E3DB9" w14:textId="723A86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5552422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192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C28F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AEBEFA2" w14:textId="560862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550645" w14:textId="440F00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E7EF9" w14:textId="59133B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A04AE" w14:textId="1B1E23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13EADA2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1B6A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9EE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7813551" w14:textId="3DA601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E72949" w14:textId="1A6FD2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7AC97" w14:textId="09E23A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4D2E2" w14:textId="284823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61CFE6E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FF0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95C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1A131A3" w14:textId="4B5629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7FFA2283" w14:textId="5D5DEC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AF5CC" w14:textId="0342EC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476D7" w14:textId="13270F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7E53EE" w14:paraId="4BA1CE9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9183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38F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01612CB" w14:textId="7A18C6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DBC59F" w14:textId="61F002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305D" w14:textId="09A144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14431" w14:textId="686FBC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1D1FED3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E3E1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2096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4C2E216D" w14:textId="4DB33A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C52DB6" w14:textId="1C39FD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77429" w14:textId="121701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028F4" w14:textId="43E967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7E53EE" w14:paraId="0D86E58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CF3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2CA1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15C021E3" w14:textId="179980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E0BE3C" w14:textId="5A7D8B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EC32F" w14:textId="531883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2D58A" w14:textId="330921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7F2DAEC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0301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146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1956E724" w14:textId="7A4810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EDFE29" w14:textId="5D9A11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C3993" w14:textId="7FCCC4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9653D" w14:textId="1468DA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48E7C4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6C51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2B6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5E795DD" w14:textId="1F900B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6D117C" w14:textId="58F7B7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47F7D" w14:textId="4674E9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BB627" w14:textId="5A23C3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3D20E08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BE22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BD10F2D" w14:textId="7AAA180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07,07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6E3FEC9D" w14:textId="6B726B0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6536E0" w14:textId="15C9578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F70252" w14:textId="0A30F25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07,071.37 </w:t>
            </w:r>
          </w:p>
        </w:tc>
      </w:tr>
      <w:tr w:rsidR="007E53EE" w14:paraId="6777366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561E"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B8F0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4A8FA6" w14:textId="6C0624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675" w:type="pct"/>
            <w:tcBorders>
              <w:top w:val="nil"/>
              <w:left w:val="nil"/>
              <w:bottom w:val="single" w:sz="4" w:space="0" w:color="000000"/>
              <w:right w:val="single" w:sz="4" w:space="0" w:color="000000"/>
            </w:tcBorders>
            <w:shd w:val="clear" w:color="auto" w:fill="auto"/>
            <w:noWrap/>
            <w:vAlign w:val="bottom"/>
            <w:hideMark/>
          </w:tcPr>
          <w:p w14:paraId="6075D587" w14:textId="499F64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D908F" w14:textId="12AB0F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F82BD" w14:textId="087456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7E53EE" w14:paraId="320D6D5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EA13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AF9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9B519EC" w14:textId="14D7FE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13B0624E" w14:textId="691E7B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80F91" w14:textId="7EFDEF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A2795" w14:textId="1480FA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7E53EE" w14:paraId="0824BCD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8D0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701D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36EEF99" w14:textId="7321B2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EA8D89" w14:textId="48540C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48926" w14:textId="07613C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E627B" w14:textId="3B800F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E53EE" w14:paraId="2411581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D216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747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15EC23A" w14:textId="75C162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4DFD7E" w14:textId="0D7475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29D1F" w14:textId="7C07B0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279A5" w14:textId="6D904EF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7D0F77A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C6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3BC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A7583B4" w14:textId="6FD026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094A9C23" w14:textId="69A1CE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4950D" w14:textId="37A26F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6DF40" w14:textId="40A184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7E53EE" w14:paraId="3F44BE6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F61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888D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B764186" w14:textId="3E8E8B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BC8BF8" w14:textId="6DB776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27E36" w14:textId="12FDCC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0C4A5" w14:textId="56974E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0993D96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9C5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A5C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C2E3929" w14:textId="3F2E84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3B7DB" w14:textId="4934C0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11DDB" w14:textId="7025B7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33778" w14:textId="6F4A21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7E53EE" w14:paraId="6E3B964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8F4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7C9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C299E1B" w14:textId="0AEF8A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3A31699" w14:textId="08D3AE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6CC8B" w14:textId="562BA6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1A59F" w14:textId="191AF1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7E53EE" w14:paraId="084D260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139F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9DB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419BE0D" w14:textId="22F6D8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A9CA84E" w14:textId="28B4D0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178ED" w14:textId="5B55DF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8E59B" w14:textId="37A13A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7E53EE" w14:paraId="5E8090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9AA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3D1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B514132" w14:textId="28B2FB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3EEAAB" w14:textId="5D438D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D4AE3" w14:textId="104A3B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E92BF" w14:textId="635A6A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25EFC06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9A29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F71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45F3007" w14:textId="72145C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C25E1A" w14:textId="4348F5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0D1F4" w14:textId="4DC28F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3548F" w14:textId="53D6ED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2AD445E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4E9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6D11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654067CC" w14:textId="5A6F4D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DAF464" w14:textId="7D1FC2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EA720" w14:textId="6993B2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E47C5" w14:textId="29BA45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4410270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A9A2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82E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81F1DD4" w14:textId="01C775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C8266E" w14:textId="24B48C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730B0" w14:textId="53CDC9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3AAE7" w14:textId="4B1F1E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1D6189F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5F9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0B7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1FD99B2" w14:textId="070B39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E31FC" w14:textId="5D4C09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04EBD" w14:textId="08E2D4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9795C" w14:textId="055DC9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7E53EE" w14:paraId="3CBC539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0C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28F5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552B62E" w14:textId="34287D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23E2EB" w14:textId="1871C2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533E7" w14:textId="37A137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4F94B" w14:textId="4ABF9F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4E2953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F9B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0F4F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CD2D651" w14:textId="08E287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F749D71" w14:textId="378443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8E4D9" w14:textId="30EFB5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028C9" w14:textId="609AB3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7E53EE" w14:paraId="1D63FF6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AB8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F3E3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671D469" w14:textId="14D6DC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c>
          <w:tcPr>
            <w:tcW w:w="675" w:type="pct"/>
            <w:tcBorders>
              <w:top w:val="nil"/>
              <w:left w:val="nil"/>
              <w:bottom w:val="single" w:sz="4" w:space="0" w:color="000000"/>
              <w:right w:val="single" w:sz="4" w:space="0" w:color="000000"/>
            </w:tcBorders>
            <w:shd w:val="clear" w:color="auto" w:fill="auto"/>
            <w:noWrap/>
            <w:vAlign w:val="bottom"/>
            <w:hideMark/>
          </w:tcPr>
          <w:p w14:paraId="07EEAEAB" w14:textId="59A48C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F8699" w14:textId="2560A7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B896D" w14:textId="3C8296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r>
      <w:tr w:rsidR="007E53EE" w14:paraId="0D97298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8EB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16CB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0834A949" w14:textId="57D43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74F1236" w14:textId="757312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8066" w14:textId="5AFEEF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CC0A3" w14:textId="06FAE5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E53EE" w14:paraId="1C8F0ED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0BA5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9927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B93D62F" w14:textId="43D9F1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18CC0D0" w14:textId="34419E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DA93B" w14:textId="17A8F7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202B6" w14:textId="025447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7E53EE" w14:paraId="7ABA4D5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9C2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575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26E97E6E" w14:textId="1EC7F6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6A4156E" w14:textId="557338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70423" w14:textId="7AA2F7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69120" w14:textId="73BB0A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E53EE" w14:paraId="4414AB1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6F9B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606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81341E0" w14:textId="20A426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5D3218B" w14:textId="27830DB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A8C03" w14:textId="72B218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A49FA" w14:textId="745E24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7E53EE" w14:paraId="384D2EF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4CF8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A21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67A7CBB" w14:textId="7BC1B8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440FE315" w14:textId="330D75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76B9B" w14:textId="15131F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7DE04" w14:textId="1F497F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7E53EE" w14:paraId="28467C3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EDE8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C52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168DCAA" w14:textId="39DEC2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6EE64391" w14:textId="086FB9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AFB67" w14:textId="1B9F2D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B5D49" w14:textId="7DAF17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7E53EE" w14:paraId="3F47EEB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7CA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F5B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C652DBF" w14:textId="4D9C9F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8ABCA" w14:textId="0E7644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32F17" w14:textId="63BFF9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23C81" w14:textId="41E090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7E53EE" w14:paraId="1818AB1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9DB1C1"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DB919B2" w14:textId="2BD2840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511BA0AC" w14:textId="4E1DCB3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EFCC9D" w14:textId="118331F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9896C9E" w14:textId="6FEB75E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7E53EE" w14:paraId="5F76F777"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9367B"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05BAFFA" w14:textId="0E95802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487AD280" w14:textId="2FCF345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A59AF" w14:textId="2E8319E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7F589A" w14:textId="408D39F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7E53EE" w14:paraId="2FE6C68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0833E"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DAC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0501A6B" w14:textId="713E51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C1261D2" w14:textId="458D6E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FA528" w14:textId="4B0797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FD0B6" w14:textId="6FDBCA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7E53EE" w14:paraId="7463D98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A54C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2165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2CF606B" w14:textId="145ED3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8B2C2DC" w14:textId="1923E1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A5189" w14:textId="17ADB0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69F8E" w14:textId="189767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7E53EE" w14:paraId="29A4EC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E2E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8656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A364C33" w14:textId="20F9DF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00161414" w14:textId="40A8E1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CE4AE" w14:textId="4C68F5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DE7DE" w14:textId="246D74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7E53EE" w14:paraId="3AD71E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024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4B9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33AFF35B" w14:textId="33F9A1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017B8BD" w14:textId="5F784F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6D37F" w14:textId="7A19DC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C88C0" w14:textId="60BD74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7E53EE" w14:paraId="373CD86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A960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A6FD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F41A17D" w14:textId="1479E8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3DD0118" w14:textId="56B4F5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FB089" w14:textId="10B84A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46829" w14:textId="2CA076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7E53EE" w14:paraId="4FB3E8A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4D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300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CEDED21" w14:textId="3FF985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EAEBD44" w14:textId="7455EC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FAEF9" w14:textId="4F8CB2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8550E" w14:textId="19A1F4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7E53EE" w14:paraId="058CCE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238F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7EA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3C2B4F65" w14:textId="093B22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491B765" w14:textId="5BD7BA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59880" w14:textId="198B65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8352D" w14:textId="656E01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7E53EE" w14:paraId="716A83A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CAA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4C71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69D67CBE" w14:textId="5E7A1C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47C78A3" w14:textId="2DD90C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CE979" w14:textId="682914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57BC8" w14:textId="4FC030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7E53EE" w14:paraId="654FD7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A13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9FB7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1C1F0D5" w14:textId="53E59F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840EFFA" w14:textId="3B67357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30012" w14:textId="69D81D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6797F" w14:textId="128EF4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7E53EE" w14:paraId="6144903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B259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DCE6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2FD3EFE7" w14:textId="73CBCC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0A74A61" w14:textId="5B31EC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D66CB" w14:textId="066A4C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D67D1" w14:textId="201EEE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7E53EE" w14:paraId="42C623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E9A2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A4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26EA0BCA" w14:textId="52FC6C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BD30F9C" w14:textId="7A1A07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ABB98" w14:textId="1E2902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BB407" w14:textId="1C963E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7E53EE" w14:paraId="1C109AE2"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E270A"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6C8F1C" w14:textId="29E6014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B1544" w14:textId="6D620AC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2BA15B" w14:textId="748E53D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D9D6C2" w14:textId="0BAD1D4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7E53EE" w14:paraId="750948A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291BD"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DDD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CEA4D69" w14:textId="0D1394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73A8A3D0" w14:textId="28194C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14758" w14:textId="780396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ABA48" w14:textId="649889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7E53EE" w14:paraId="607B6E6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09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B33F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7BF463F0" w14:textId="47D18B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9AAF004" w14:textId="463131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6C934" w14:textId="26770D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1C47B" w14:textId="69365C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7E53EE" w14:paraId="7F9C983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88AA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7CA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046742C" w14:textId="0519F1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19E39899" w14:textId="051F6B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1EC8A" w14:textId="5AE677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C4480" w14:textId="0D2AA9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7E53EE" w14:paraId="76E6E49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8A5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648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166DF90" w14:textId="5002B8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29B92DF" w14:textId="26EFE1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3CA4" w14:textId="750281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9524B" w14:textId="4E122D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7E53EE" w14:paraId="71C6FC6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CF4B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5B5D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D3D3E37" w14:textId="68B408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0188804D" w14:textId="65A7F3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EC5EA" w14:textId="375317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B87D7" w14:textId="1C77D9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7E53EE" w14:paraId="2241EA0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EB9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76C5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9C3E467" w14:textId="1D3C6B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B1E0FFF" w14:textId="72D00C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758A" w14:textId="2ED9F6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2090C" w14:textId="216793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7E53EE" w14:paraId="1478269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AD74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140A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B7AA85B" w14:textId="2F3757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B99626D" w14:textId="18F779C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1F8B7" w14:textId="0EC494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F6DE8" w14:textId="460688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7E53EE" w14:paraId="5AC6FBF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C2E8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14D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1424A65" w14:textId="68F56E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72CDB75" w14:textId="20959F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BFE61" w14:textId="5E3710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AB823" w14:textId="0FA8BD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E53EE" w14:paraId="41E127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35A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4019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89EE715" w14:textId="0A61F6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31404EA" w14:textId="3DAB65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D819E" w14:textId="04CA5E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24080" w14:textId="06ADAB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7E53EE" w14:paraId="7B0CF09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5FBE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E681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2F3B6490" w14:textId="3DA836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48DC2FB" w14:textId="64F507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DC26B" w14:textId="247897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8554A" w14:textId="09AC88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7E53EE" w14:paraId="7B83685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6C2A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717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5DB3985" w14:textId="50B590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63A4C01" w14:textId="6CC7F0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28E0A" w14:textId="41159B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00101" w14:textId="33F0CB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7E53EE" w14:paraId="006660E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7B24A"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88FC07D" w14:textId="5FAAF1F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DD83BC7" w14:textId="62A7377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79F5E5" w14:textId="3ADE044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DB194C" w14:textId="0A042EE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7E53EE" w14:paraId="29BC32B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09E7D"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D051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1DE8355E" w14:textId="69153B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05428F8" w14:textId="391248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4996B" w14:textId="6BD7A7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E8A4C" w14:textId="42D15E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7E53EE" w14:paraId="041C4B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27DA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B74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03EE7CC" w14:textId="6833F1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84F415E" w14:textId="4E4B87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B9F33" w14:textId="74DF63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7184E" w14:textId="186D76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7E53EE" w14:paraId="671DC7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099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03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24ED4C04" w14:textId="43754E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E89E8B4" w14:textId="435D0D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12485" w14:textId="4B255B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2E811" w14:textId="43140F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7E53EE" w14:paraId="6EF0DB0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B4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A8989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EF3E71A" w14:textId="30157B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DF5941B" w14:textId="3C67AE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FAA7A" w14:textId="33ECCA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BB58E" w14:textId="5EA0C9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7E53EE" w14:paraId="3668C6D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EAE1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8DA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71DAB87" w14:textId="4AE27B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84A250C" w14:textId="4BDB1A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C1062" w14:textId="1FED51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D3CF8" w14:textId="01B71AF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7E53EE" w14:paraId="6CCE212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2052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C35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F971ABC" w14:textId="0BD954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2E96E2B" w14:textId="54C83A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45997" w14:textId="7B887A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B3F8" w14:textId="191A93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7E53EE" w14:paraId="47DCD2B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C0C7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756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E16815F" w14:textId="57FE5D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06DD23C" w14:textId="3B244F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70E89" w14:textId="6CF7F7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3CDD" w14:textId="1749CD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7E53EE" w14:paraId="0C12F9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D66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0B9D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50692C6" w14:textId="3EDE05C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83980B5" w14:textId="6B89B6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B843C" w14:textId="356682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CBB88" w14:textId="359481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7E53EE" w14:paraId="5C07363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1D8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6492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BC25FB8" w14:textId="07A309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ADF1944" w14:textId="1CD65D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936A0" w14:textId="16EB4E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1416A" w14:textId="00B18C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7E53EE" w14:paraId="7B5C097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759A9"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3F76A08" w14:textId="05F3DB5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AB933E" w14:textId="14EB9BC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3C7F4D" w14:textId="7524247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EC7548" w14:textId="1F6F2A6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7E53EE" w14:paraId="164113B4"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E52BC6"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6CD0E4B" w14:textId="1E13E6F1"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3AA1208" w14:textId="5043FC05"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2C559" w14:textId="5E37ED4A" w:rsidR="007E53EE" w:rsidRDefault="007E53EE" w:rsidP="007E53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D9DEB1" w14:textId="27CC1C7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7E53EE" w14:paraId="26400D7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DAD57"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FD15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6DF2F01" w14:textId="1EF586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5B1B13E0" w14:textId="72F11C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66266" w14:textId="53DB9F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BDB9" w14:textId="2E6C0CA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7E53EE" w14:paraId="562AD67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07A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746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4ED0E9B7" w14:textId="08BAB0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A2F7FC" w14:textId="49B259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0449A" w14:textId="622306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C1C8" w14:textId="1C03F5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7E53EE" w14:paraId="5A0307E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2980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E331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C3B7D5C" w14:textId="241EAE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144F14A" w14:textId="27C565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96692" w14:textId="3EDA11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0BBD7" w14:textId="67BD18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E53EE" w14:paraId="292BD81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369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56C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328732F" w14:textId="16F37C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1D7AF97" w14:textId="0B6C1E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7DB58" w14:textId="7AF355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68E3E" w14:textId="31A9D9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E53EE" w14:paraId="33D8548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E80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5BF7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19FE7EA" w14:textId="0F6BC1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E90DD1D" w14:textId="0EB5C4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F8AF6" w14:textId="3C496F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2C8A7" w14:textId="109F61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7E53EE" w14:paraId="042B11C0"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ECEA7"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7BAA4D3" w14:textId="29BCD21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E52096C" w14:textId="0453649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4034C0" w14:textId="6A5ED93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346C49" w14:textId="6961D09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7E53EE" w14:paraId="6840F18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4B57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1567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0B1FDA39" w14:textId="621017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0037AE5" w14:textId="77AF2B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E9A42" w14:textId="40548A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07B23" w14:textId="0DD960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7E53EE" w14:paraId="21AFFAE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E277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C401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8F39FFA" w14:textId="0A2214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54D09B1" w14:textId="0E53CB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9BD45" w14:textId="4B106E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BE1B" w14:textId="76D165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7E53EE" w14:paraId="27355FB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A76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481E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1586F49" w14:textId="6950F9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1FA5F" w14:textId="5F12D1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EC07E" w14:textId="3F540B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B5B2B" w14:textId="1EA081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7E53EE" w14:paraId="65101C5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A5697C"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75CCA5DE" w14:textId="30D9CD9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7041E19" w14:textId="196D6C5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4038704" w14:textId="4CCEE7E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65F6771" w14:textId="45509FB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r>
      <w:tr w:rsidR="007E53EE" w14:paraId="6291A903"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CEC1C"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E9ABD39" w14:textId="19F7F8A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59FF62" w14:textId="74DF739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A73DF9" w14:textId="11FC226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015E76" w14:textId="15D2FA3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7E53EE" w14:paraId="73A6071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DB142"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5EA4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40A3DBA" w14:textId="2A3FED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ED36C" w14:textId="42539B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1C1AE" w14:textId="793C30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01C2F" w14:textId="47E3BC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E53EE" w14:paraId="7D67151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B239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2670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E76357B" w14:textId="1FD4DC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E784A" w14:textId="63F979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99777" w14:textId="2886F1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48174" w14:textId="65376E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7CD8EC2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0AD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FF6C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41B45C7" w14:textId="526417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0A515" w14:textId="4CEF7F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9DC8A" w14:textId="7190D0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E5FAB" w14:textId="747A32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4028788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9580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220A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700BEEB9" w14:textId="2EC09E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22EAA" w14:textId="42231D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4E22F" w14:textId="70EA3B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60847" w14:textId="0E0489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E53EE" w14:paraId="436234A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4290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60F6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04924E7" w14:textId="15AAC4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986E4" w14:textId="4BDA5F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88B8E" w14:textId="32FAE1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E9F4E" w14:textId="0E3F8D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214B833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B93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F1B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500732C" w14:textId="4BD9EE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F51C7" w14:textId="3153706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0FD42" w14:textId="60BCA8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AF22" w14:textId="45F2FC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3524A96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6BD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D8C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A57F849" w14:textId="44415B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CE31B" w14:textId="46685E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173CD" w14:textId="00F4C6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45605" w14:textId="12D19E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67BAF0A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4897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B13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4EB64C6" w14:textId="5563EE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85E42F" w14:textId="4C6F49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BA43" w14:textId="66CAB5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9785B" w14:textId="3EA7D3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7E53EE" w14:paraId="7718EF7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E4BD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F906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A72B1F4" w14:textId="7F39B4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1B9E1" w14:textId="3EEA5D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4B739" w14:textId="09688D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A7F3" w14:textId="726DEE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3E09CC9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899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5FB5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7127A45F" w14:textId="4D5310C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D9CF11" w14:textId="6DA186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99112" w14:textId="7BFA57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F4DD5" w14:textId="1C5F95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E53EE" w14:paraId="3ED93B7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B23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489B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78A44383" w14:textId="08F445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EF98A" w14:textId="5CBFFE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81433" w14:textId="1E2995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BC60A" w14:textId="432930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E53EE" w14:paraId="42854DA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BD35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6D15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554B0885" w14:textId="099390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2BC72" w14:textId="06FC6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42AFF" w14:textId="6B70E3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23A58" w14:textId="1A1A10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6CAB681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02F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946B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159D57B" w14:textId="434304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FC013" w14:textId="4949B7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8846D" w14:textId="55A941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D163F" w14:textId="1D1BBF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6644B4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6433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D08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21BEFD8" w14:textId="18B862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D0E9A" w14:textId="6903D3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621AD" w14:textId="179050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6F43D" w14:textId="66B4A8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E53EE" w14:paraId="559E9E6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C0B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1FB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93358C6" w14:textId="623394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1718F" w14:textId="149EF6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E3552" w14:textId="2C378B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05160" w14:textId="4B9B43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3A94930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F96A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4731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7AAF358E" w14:textId="669B22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67562" w14:textId="16EF17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008D" w14:textId="067DB7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BF3CB" w14:textId="0F9019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0E66EE7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95D0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33F3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C2E1C0C" w14:textId="02849B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6A8C3" w14:textId="3B8082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527B8" w14:textId="07457B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18062" w14:textId="04CEF1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17C2A65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734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D7A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E62E9D1" w14:textId="478445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B09E1E" w14:textId="7A1A03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E984D" w14:textId="1C6C0B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58CAE" w14:textId="3B391A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E53EE" w14:paraId="766CB300"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4E546"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1C8C7DB5" w14:textId="1753D69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BF42F9" w14:textId="79F48E6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92977" w14:textId="6E3C3173"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38A05B" w14:textId="133EA3C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r>
      <w:tr w:rsidR="007E53EE" w14:paraId="1BE40DC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BEF3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551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3F21B8F" w14:textId="229047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8289F" w14:textId="255B39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B3646" w14:textId="3204DF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BE0574" w14:textId="3FBEA4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E53EE" w14:paraId="711F715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2697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399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6EE06BC" w14:textId="365FF89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525C1" w14:textId="7FA408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60D37" w14:textId="131574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5E859" w14:textId="0143F5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E53EE" w14:paraId="136E67E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C6D6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EBF7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11D351E2" w14:textId="643DF1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F8F9EE" w14:textId="26D122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90D74" w14:textId="66F1BE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60DDC" w14:textId="541338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E53EE" w14:paraId="53DD830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88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81FD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8D99B20" w14:textId="750868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0DA50" w14:textId="209835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41809" w14:textId="2BEDD6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AFD8A" w14:textId="18A90F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E53EE" w14:paraId="257AC2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92F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AC5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DD5797A" w14:textId="4E2DA6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1A238A7" w14:textId="75E0C6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437C2" w14:textId="224EB9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BE631" w14:textId="346016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7E53EE" w14:paraId="4CBBF6C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2C4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A552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501205F" w14:textId="42950F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7438B45" w14:textId="462AF5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96BC" w14:textId="2D6DEA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D5468" w14:textId="3571B3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7E53EE" w14:paraId="2AE2031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6A7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197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76BF5E38" w14:textId="73D9F5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E8202" w14:textId="46873B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E3D59" w14:textId="1FE673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46921" w14:textId="548DC6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7E53EE" w14:paraId="00BB2C0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E272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014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4350137" w14:textId="4ADCA4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C7DD0" w14:textId="007CE6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35E72" w14:textId="3C7455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AF2A3" w14:textId="1A72FF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E53EE" w14:paraId="50B23BA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5376D"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27C287E" w14:textId="7820F60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2A2B3A" w14:textId="1B0F249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909CE" w14:textId="18D0D93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89E8BC" w14:textId="53F4B45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7E53EE" w14:paraId="3F106B2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66654"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0925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2EBB834" w14:textId="545D25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66221" w14:textId="2B34FE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F7185" w14:textId="3329F0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E2B397" w14:textId="560B50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7E53EE" w14:paraId="37E26D2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B2243"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E4A8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3CE870B" w14:textId="038515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F94F4" w14:textId="51082A1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213F5" w14:textId="510C57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46423" w14:textId="2EF8F4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7E53EE" w14:paraId="2C804E8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543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5ED7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DD4CC00" w14:textId="794247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A2CB95" w14:textId="3B3CA6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8D3B7" w14:textId="3B5F14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F0358" w14:textId="0D99D7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7E53EE" w14:paraId="6F818AA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0E8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353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70A1D38" w14:textId="217539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0FDFFC" w14:textId="77F6CA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09CF1" w14:textId="1DF4A6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18D96" w14:textId="4174F0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7E53EE" w14:paraId="444634F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04C3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861B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C78DEB4" w14:textId="0F6F1C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046E98" w14:textId="4CCC15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37078" w14:textId="60111D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E8EB9" w14:textId="6EE1E3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7E53EE" w14:paraId="07A859D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A8E7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867E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CE73912" w14:textId="17116F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D856929" w14:textId="7857F6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05364" w14:textId="18D105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BE2CB" w14:textId="6E3318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E53EE" w14:paraId="476ABB0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A90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7F6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843265A" w14:textId="01C601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2318FE" w14:textId="6CDA71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2C15B" w14:textId="1C3242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0AE47" w14:textId="5EFC5A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E53EE" w14:paraId="6D2FC71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6B2B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324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4A251D8" w14:textId="7C8362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22A6D7C" w14:textId="3FEF90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719B9" w14:textId="21E16A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2825B" w14:textId="652F62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7E53EE" w14:paraId="3751957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54B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64DF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0EFAE9A2" w14:textId="3E7321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1B5F5" w14:textId="739F046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E4421" w14:textId="73CF39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894CF" w14:textId="37C1308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7E53EE" w14:paraId="21DD602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03FB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138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66E8618" w14:textId="7AF7405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91B2A13" w14:textId="483359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9EF33" w14:textId="4664E4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A3845" w14:textId="430616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E53EE" w14:paraId="190C8A4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E44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F4E8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783B9D4" w14:textId="739B902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237CC35F" w14:textId="0F18B5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FE6B0" w14:textId="058F05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192E0" w14:textId="308C97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7E53EE" w14:paraId="0ED6935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14C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796B5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E1786A6" w14:textId="5D993E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95884A" w14:textId="636271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A4DA2" w14:textId="18095A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11606" w14:textId="344C8B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E53EE" w14:paraId="04CA48A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E21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CAA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707461E" w14:textId="3990713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D19EB74" w14:textId="320EC9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A92F7" w14:textId="72822F4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4CEB2" w14:textId="0F08FF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E53EE" w14:paraId="0148F7EB"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1D4CE"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15DCE22" w14:textId="36A014F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B9CC62" w14:textId="0EAAA67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E2CA3C" w14:textId="0F31711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75123A" w14:textId="7322942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7E53EE" w14:paraId="1592BD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B9DDD"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4254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3FD6F766" w14:textId="37F5E9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DDF65" w14:textId="0E646C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FE947" w14:textId="48E6DB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51C7D" w14:textId="3B4FC6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283EA0E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E6D0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9C82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B5FC6B2" w14:textId="5767E0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68EA8" w14:textId="0CD19F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B7D67" w14:textId="58F2D0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69EFF" w14:textId="760205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245C9E0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EEED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EA2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38298A5" w14:textId="3AF15E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26995B" w14:textId="1D3354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6005E" w14:textId="7F2924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8D47E" w14:textId="187A30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0CBED1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7F5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7992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68A46D5" w14:textId="053257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C0391" w14:textId="7AA037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18F45" w14:textId="1A7C8B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20962" w14:textId="01C3F6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17F3F6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0B50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D629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1AC62FF" w14:textId="73E3E2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E9B31" w14:textId="2457CA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4765F" w14:textId="2FA971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E16F8" w14:textId="504E13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60DDC48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BD2E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678E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CB9FEDA" w14:textId="57B075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2DA79" w14:textId="61A267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40F4D" w14:textId="000DD8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BD16B" w14:textId="75D481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7E53EE" w14:paraId="136DCBB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9FE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45F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45FCBF1" w14:textId="7F53F7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A1FC260" w14:textId="2E5123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0D74F" w14:textId="34380B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0C40C" w14:textId="1369D9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7E53EE" w14:paraId="05F7726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DE12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B10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94ADF76" w14:textId="590F3B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B991E" w14:textId="780F75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DF947" w14:textId="50A926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0E96B" w14:textId="183C4F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6E5792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DC78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BFFD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10621893" w14:textId="433589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572F5" w14:textId="335F2B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7D348" w14:textId="68D124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1466D" w14:textId="6DDF78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7E53EE" w14:paraId="1D86552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076C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8CE3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057BD060" w14:textId="646DF1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5B5C8" w14:textId="4A60F0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BC1B9" w14:textId="5EDFBF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3D105" w14:textId="0C70CF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360D930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CA2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6E50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B6E06DA" w14:textId="7005B4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9BEF3" w14:textId="763EA6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F3D61" w14:textId="2FBEA6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2888E" w14:textId="5C28F3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1811F666" w14:textId="77777777" w:rsidTr="007E53EE">
        <w:trPr>
          <w:trHeight w:val="20"/>
        </w:trPr>
        <w:tc>
          <w:tcPr>
            <w:tcW w:w="86" w:type="pct"/>
            <w:tcBorders>
              <w:top w:val="nil"/>
              <w:left w:val="single" w:sz="4" w:space="0" w:color="000000"/>
              <w:bottom w:val="nil"/>
              <w:right w:val="nil"/>
            </w:tcBorders>
            <w:shd w:val="clear" w:color="auto" w:fill="auto"/>
            <w:vAlign w:val="center"/>
            <w:hideMark/>
          </w:tcPr>
          <w:p w14:paraId="41CDDB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172DE7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ECD2CAE" w14:textId="1B09D8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380AEB" w14:textId="119780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7AF04" w14:textId="550014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1F788" w14:textId="3F3910A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E53EE" w14:paraId="2B062B6C" w14:textId="77777777" w:rsidTr="007E53EE">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042660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F493B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76DE33C" w14:textId="72D11C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DB35FDE" w14:textId="1FF38C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571B724" w14:textId="217E1D6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68BC4B5" w14:textId="78C760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7E53EE" w14:paraId="4317379C"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BC95A5"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BC59264" w14:textId="6C74722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58DC9B0" w14:textId="432906A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7F4A17" w14:textId="48242AA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D4A3670" w14:textId="09347CA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7E53EE" w14:paraId="079C5375"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D3C1A"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B7A8E2" w14:textId="3474070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AD6AE42" w14:textId="2E132ED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7F0BF" w14:textId="2C1B049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0B8FE6" w14:textId="6832E6E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7E53EE" w14:paraId="01ABBA3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A6E5F"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8F53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3D37254" w14:textId="56FEC1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1D5E153" w14:textId="14E775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1FAB5" w14:textId="106985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BA529" w14:textId="144450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7E53EE" w14:paraId="1F2FD70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46D4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23D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F0307F" w14:textId="3D1D60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27817605" w14:textId="226C56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574A" w14:textId="3AEA35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67193" w14:textId="7DB35B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7E53EE" w14:paraId="5B68746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87A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827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AEE33F5" w14:textId="2BEB068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F4BF4EE" w14:textId="53EC39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00767" w14:textId="3DB10F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8FC6B" w14:textId="08268A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7E53EE" w14:paraId="4B9C0C4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683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1477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85F6490" w14:textId="63EDFF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7EA1DB53" w14:textId="0DC3E1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7F877" w14:textId="20D8BA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3A3B5" w14:textId="0B5F40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7E53EE" w14:paraId="300C762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EE7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84F3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3E4FC3A" w14:textId="42B293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42AD1CD4" w14:textId="1D7B97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7D01A" w14:textId="6906FB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73C2E" w14:textId="459892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7E53EE" w14:paraId="449152E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E381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9EC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FCBE133" w14:textId="51FFE5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2B8B5272" w14:textId="758344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6AEFE" w14:textId="36DBA3E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3F601" w14:textId="09781C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7E53EE" w14:paraId="7DB2D42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B61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7723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17563FF" w14:textId="47779D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6F8A1A6E" w14:textId="44E9D0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4E446" w14:textId="1D2D06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62413" w14:textId="70AB24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7E53EE" w14:paraId="5491B32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1C18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AE8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7AE88179" w14:textId="08D4B1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4BC02C2" w14:textId="73546D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2936E" w14:textId="5F0873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EE3AF" w14:textId="66EB10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7E53EE" w14:paraId="6C3D232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38FE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460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EF69804" w14:textId="7C31CC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532ADEA" w14:textId="33E59F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6C964" w14:textId="1E6D90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E3EE" w14:textId="11E639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7E53EE" w14:paraId="1132D92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AC5D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4C3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2EC5B7B8" w14:textId="0C674B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5E325" w14:textId="2EBD2B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7F712" w14:textId="177006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E29B5" w14:textId="3B1A89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E53EE" w14:paraId="48F9E3B4"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06854"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E6F5832" w14:textId="4D3F372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9775C5" w14:textId="3749819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8DC6EF" w14:textId="315CB76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15736C" w14:textId="29132CC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7E53EE" w14:paraId="542F15D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158B1"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452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1603919" w14:textId="7AECBD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37B3DE3" w14:textId="6E1CB3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20415" w14:textId="3C29E4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7291" w14:textId="63C72A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7E53EE" w14:paraId="4E8A5DA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4D78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E3A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6FD9706" w14:textId="09E593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99778A0" w14:textId="7A081C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B7BD9" w14:textId="07D8316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B18FD" w14:textId="4EFC87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7E53EE" w14:paraId="48DF092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6BA6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A2E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0F9B4D6" w14:textId="5C859CC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69B641C" w14:textId="7F5D6A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C755D" w14:textId="7EE3C0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F5FE7" w14:textId="336737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7E53EE" w14:paraId="625E4E8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E9D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614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591D852" w14:textId="10969D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7249BEE" w14:textId="32C8A5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EC0A5" w14:textId="474957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142D9" w14:textId="3523BE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7E53EE" w14:paraId="55C936D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8819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150A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FD10B96" w14:textId="7DE2F4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1B6544D" w14:textId="0DF4C4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D13DE" w14:textId="367146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01C44" w14:textId="4E420B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E53EE" w14:paraId="30053F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9C3A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3A69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B7A2520" w14:textId="422F77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7EF20A7" w14:textId="66BDA9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49351" w14:textId="0495221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44C71" w14:textId="0861A0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E53EE" w14:paraId="1AF5D67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1F10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8B07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6745FEDF" w14:textId="2068FA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34F9BB7" w14:textId="3814440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561C5" w14:textId="2BBB3F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49570" w14:textId="6233856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E53EE" w14:paraId="379C2166"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222FE"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2756334" w14:textId="44B3FDF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6BC88A" w14:textId="0484FDE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F91957" w14:textId="19FC71A1"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4E1C30" w14:textId="6823F31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7E53EE" w14:paraId="0A0F390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A163A"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3968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7E34CDB" w14:textId="022F3B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60838CA" w14:textId="2F9CCAA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75EF3" w14:textId="73BA8D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24147" w14:textId="513616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7E53EE" w14:paraId="1F5659A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C961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6DF8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A1AECFB" w14:textId="5FFA586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46021AF8" w14:textId="782B5B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1885D" w14:textId="183769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943AE" w14:textId="301CF1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7E53EE" w14:paraId="18264F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953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7B4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097F240" w14:textId="7C3040C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0356296" w14:textId="2719AC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3C618" w14:textId="7E3BDE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36A01" w14:textId="3EF652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7E53EE" w14:paraId="39AA872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E0E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A5B7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67D2E915" w14:textId="426456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144C9DC" w14:textId="4A7BB7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0C0BB" w14:textId="0D8D0A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EAE89" w14:textId="11A59D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7E53EE" w14:paraId="023F263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A9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4C26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CF3250A" w14:textId="78CD37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6E0C3E2" w14:textId="2BC66F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76102" w14:textId="0ABD04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17480" w14:textId="3724AB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E53EE" w14:paraId="0A2A8C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921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5AD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5077AD" w14:textId="056932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0BFEC4" w14:textId="19AB51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973A8" w14:textId="698FA3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6AE54" w14:textId="5E9A16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E53EE" w14:paraId="00701D3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EAFF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293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9A4EC69" w14:textId="720D56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70E48FF" w14:textId="505391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311BD" w14:textId="5C5B7F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C54DA" w14:textId="199AAA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E53EE" w14:paraId="41041D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CAD2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B8E8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3507C2C9" w14:textId="5B1BBF5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5C86886" w14:textId="6E2AD6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E8570" w14:textId="1399D54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212B2" w14:textId="20D49A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7E53EE" w14:paraId="20E2ED3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F5F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6337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4021BA9E" w14:textId="58146D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9011D6E" w14:textId="7B79EF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30396" w14:textId="194B62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D90A5" w14:textId="2DA6D2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7E53EE" w14:paraId="5CD51B0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3710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42B2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79F7680D" w14:textId="57AB66D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35FBD79" w14:textId="532DB35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4A373" w14:textId="5CB684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F3A1D" w14:textId="74D0488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7E53EE" w14:paraId="07CEDB6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A2F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DC89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255A1A1" w14:textId="7A6B0B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A263D42" w14:textId="61436F3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8E76C" w14:textId="659F39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2C791" w14:textId="465AA1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E53EE" w14:paraId="1A84187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383B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1BF8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503D7E07" w14:textId="1F9165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218A02B" w14:textId="061B23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5725A" w14:textId="0EB58C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0D3A4" w14:textId="2C1527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E53EE" w14:paraId="76E1590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B578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AE9F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4FF24A4" w14:textId="332C98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B2D74FB" w14:textId="54E4B0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D8D03" w14:textId="3D5D2C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77F09" w14:textId="5360FF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7E53EE" w14:paraId="540EE6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15CC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1F6A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90E1EC" w14:textId="0A9630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A3818D7" w14:textId="09DDE74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DBE8F" w14:textId="302393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42E3F" w14:textId="0A6CBA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E53EE" w14:paraId="6B68B00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D9E8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6AB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201E845" w14:textId="47815B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1E384967" w14:textId="393998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4BFF2" w14:textId="35EA92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49B5A" w14:textId="7B066A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7E53EE" w14:paraId="477A1FB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5B856"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D934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A381B67" w14:textId="6CA6A0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35802DFD" w14:textId="3807DD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10826" w14:textId="598CF7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246FD" w14:textId="26E0C05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7E53EE" w14:paraId="6291978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EA3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AC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8D6B37C" w14:textId="548B97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B06C84" w14:textId="09121B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0074E" w14:textId="53A60E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4FED8" w14:textId="136D12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E53EE" w14:paraId="73FC8DF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022C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371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444FF7A" w14:textId="79D640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609B98C" w14:textId="0F6DD0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FFB9D" w14:textId="00D272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48204" w14:textId="2B941D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7E53EE" w14:paraId="5E55797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F5DF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5157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77B5414E" w14:textId="51C24F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F974DAF" w14:textId="6650770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6A8C389E" w14:textId="6FC75F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503F4" w14:textId="70FC17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7E53EE" w14:paraId="0E27CB0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8B3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5C32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67C554F" w14:textId="1F7E5F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AE17CB5" w14:textId="0ECD9CB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A10C1" w14:textId="3DC924A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1B6A0" w14:textId="62170A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7E53EE" w14:paraId="097F090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3A5A7"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C16CBAA" w14:textId="68D9B6E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19003FD" w14:textId="6C01538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F5C279" w14:textId="77CF534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327352" w14:textId="137F18B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7E53EE" w14:paraId="6B321A8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AFFB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8171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4F634F5" w14:textId="58B6E4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45A8328" w14:textId="1B0463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65B71" w14:textId="06953C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EC395" w14:textId="3E88F1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7E53EE" w14:paraId="2E32B87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14A8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4AC4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70510EA7" w14:textId="74D246E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C2316" w14:textId="0F8DB0F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AFE1A" w14:textId="5AF2DA1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2EFB5" w14:textId="7050D8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E53EE" w14:paraId="15C8096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A77A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E23A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719B407" w14:textId="192765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701C3087" w14:textId="7578FC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EAFE5" w14:textId="29D443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E999E" w14:textId="7CB43A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7E53EE" w14:paraId="2F32C5B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EA24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4EF3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F99CDE5" w14:textId="1DB2F8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A7CBDE1" w14:textId="325235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D4BF6" w14:textId="3B2718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7F36E" w14:textId="79F186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7E53EE" w14:paraId="28CA2D9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7AF9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8BB0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CAAEC35" w14:textId="5160EF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43474CF" w14:textId="049DA9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214F2" w14:textId="4D69B85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A6965" w14:textId="63D484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E53EE" w14:paraId="60FB54E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3FB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AE1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268940E" w14:textId="170A41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210498E2" w14:textId="027B0D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9C7A1" w14:textId="28EC82C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C47CD" w14:textId="7DECE5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7E53EE" w14:paraId="017EDD9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5A63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68CE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3897774" w14:textId="55409F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BB873AE" w14:textId="17EFD57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AD28C" w14:textId="0AD5FD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C13C2" w14:textId="15A4EA6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7E53EE" w14:paraId="66329B5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76A6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8EF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E589B80" w14:textId="783530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18525877" w14:textId="54B0E8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89457" w14:textId="5A9E96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F8F8C" w14:textId="6DB3A3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7E53EE" w14:paraId="57FAE99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E3C4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AA02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5D3E820F" w14:textId="2E757E3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2105264" w14:textId="4777C6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5911C" w14:textId="1A2C56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C9D4A" w14:textId="0D82B6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7E53EE" w14:paraId="77EC861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0FBA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445A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B90489E" w14:textId="542F07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93EBD66" w14:textId="585135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D065" w14:textId="320535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B5A1A" w14:textId="17D18C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7E53EE" w14:paraId="43518AD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1EB5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D41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349FDC28" w14:textId="448B8C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73CDC4F8" w14:textId="010898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A4126" w14:textId="4451A1B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22DBC" w14:textId="054E90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7E53EE" w14:paraId="0F5516E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76824"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2FC5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647E948" w14:textId="5D4C09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2FCD27CE" w14:textId="1D7A02B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C999" w14:textId="1047C7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EE287" w14:textId="01AF8F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7E53EE" w14:paraId="34CC9C8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C8F28"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CD94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C597521" w14:textId="192DAE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EEF4D21" w14:textId="6C9602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6EB22B" w14:textId="179330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60AE3" w14:textId="03178C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7E53EE" w14:paraId="7CB0BE0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EB141"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2D0E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614C991" w14:textId="472136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6859A90" w14:textId="25AE1B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76CD1" w14:textId="2DAF854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653FB" w14:textId="4BB3D5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E53EE" w14:paraId="7FE62F4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686C8"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D6CB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24E07BF4" w14:textId="23FF37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000074" w14:textId="5B762B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E408D" w14:textId="58D3C1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F35F8" w14:textId="03F484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7E53EE" w14:paraId="314DA22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9BDF"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8953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760A18B" w14:textId="155973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1220712" w14:textId="5DCB08F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61282" w14:textId="7522CC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0DE52" w14:textId="30CF20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7E53EE" w14:paraId="5D2BF791"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521B52"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AEEBCE8" w14:textId="7258E53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647,269.88 </w:t>
            </w:r>
          </w:p>
        </w:tc>
        <w:tc>
          <w:tcPr>
            <w:tcW w:w="675" w:type="pct"/>
            <w:tcBorders>
              <w:top w:val="nil"/>
              <w:left w:val="nil"/>
              <w:bottom w:val="single" w:sz="4" w:space="0" w:color="000000"/>
              <w:right w:val="single" w:sz="4" w:space="0" w:color="000000"/>
            </w:tcBorders>
            <w:shd w:val="clear" w:color="A5A5A5" w:fill="A5A5A5"/>
            <w:noWrap/>
            <w:vAlign w:val="bottom"/>
            <w:hideMark/>
          </w:tcPr>
          <w:p w14:paraId="03D1D8E4" w14:textId="1E3DCBF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47A56AE" w14:textId="0E85ADF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45C1F5D" w14:textId="24C58D8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010,134.28 </w:t>
            </w:r>
          </w:p>
        </w:tc>
      </w:tr>
      <w:tr w:rsidR="007E53EE" w14:paraId="082DD0C5"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56C22"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2D25B3A" w14:textId="1389102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02,908.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0271BF" w14:textId="64E037C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7D296A4" w14:textId="3853E14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4E9CB6C" w14:textId="76588EE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73,863.58 </w:t>
            </w:r>
          </w:p>
        </w:tc>
      </w:tr>
      <w:tr w:rsidR="007E53EE" w14:paraId="3E09CF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EC39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1A61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0D9E537F" w14:textId="68F505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3,603.06 </w:t>
            </w:r>
          </w:p>
        </w:tc>
        <w:tc>
          <w:tcPr>
            <w:tcW w:w="675" w:type="pct"/>
            <w:tcBorders>
              <w:top w:val="nil"/>
              <w:left w:val="nil"/>
              <w:bottom w:val="single" w:sz="4" w:space="0" w:color="000000"/>
              <w:right w:val="single" w:sz="4" w:space="0" w:color="000000"/>
            </w:tcBorders>
            <w:shd w:val="clear" w:color="auto" w:fill="auto"/>
            <w:noWrap/>
            <w:vAlign w:val="bottom"/>
            <w:hideMark/>
          </w:tcPr>
          <w:p w14:paraId="0DF5E204" w14:textId="5B80B2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C73BE" w14:textId="2C31FE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11406" w14:textId="725E22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3,603.06 </w:t>
            </w:r>
          </w:p>
        </w:tc>
      </w:tr>
      <w:tr w:rsidR="007E53EE" w14:paraId="0E81CC6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8C0ED"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DF51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4FE0B857" w14:textId="19DC42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B0CCFF9" w14:textId="7D8191C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372A7" w14:textId="21DA1B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2396C" w14:textId="7680A8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7E53EE" w14:paraId="22E476C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B80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91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5B5A747B" w14:textId="71D6F0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3833712B" w14:textId="64CE18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95A56" w14:textId="6FB4A28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B554F" w14:textId="47BA903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7E53EE" w14:paraId="7509DE6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DFAF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2094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69AA0AE8" w14:textId="714E50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3B714FB5" w14:textId="137BF5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B9C0A" w14:textId="1286AB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DD179" w14:textId="26E000A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7E53EE" w14:paraId="1EED11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51DC3"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3725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02F57B46" w14:textId="6F4BF6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1E86EAD9" w14:textId="21A2B2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4613" w14:textId="6235A6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1D12" w14:textId="1E395C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7E53EE" w14:paraId="035FAC43"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3436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DF5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52B42BD" w14:textId="402DCF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7ABFE7E" w14:textId="287FF4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EEA3C" w14:textId="00A22A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CDE0E" w14:textId="5DD70C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7E53EE" w14:paraId="38DDC26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02C68"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4FB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0C4348C" w14:textId="069ABD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905.09 </w:t>
            </w:r>
          </w:p>
        </w:tc>
        <w:tc>
          <w:tcPr>
            <w:tcW w:w="675" w:type="pct"/>
            <w:tcBorders>
              <w:top w:val="nil"/>
              <w:left w:val="nil"/>
              <w:bottom w:val="single" w:sz="4" w:space="0" w:color="000000"/>
              <w:right w:val="single" w:sz="4" w:space="0" w:color="000000"/>
            </w:tcBorders>
            <w:shd w:val="clear" w:color="auto" w:fill="auto"/>
            <w:noWrap/>
            <w:vAlign w:val="bottom"/>
            <w:hideMark/>
          </w:tcPr>
          <w:p w14:paraId="52209089" w14:textId="441EE5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5C205" w14:textId="68B9EF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10305" w14:textId="1B12FB2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905.09 </w:t>
            </w:r>
          </w:p>
        </w:tc>
      </w:tr>
      <w:tr w:rsidR="007E53EE" w14:paraId="272699F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8300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50D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CA32EF0" w14:textId="030A832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B4C824F" w14:textId="3D8D475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FD15E" w14:textId="4F33B6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FAD41" w14:textId="6E64EB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7E53EE" w14:paraId="25CC2A7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D5C3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8834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52D00817" w14:textId="2F3009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1D32C08" w14:textId="489F4C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CE1EE" w14:textId="2993F2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45C0D" w14:textId="07E4AD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7E53EE" w14:paraId="31A243A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6564D"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9827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11FFF04C" w14:textId="43BD5B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675" w:type="pct"/>
            <w:tcBorders>
              <w:top w:val="nil"/>
              <w:left w:val="nil"/>
              <w:bottom w:val="single" w:sz="4" w:space="0" w:color="000000"/>
              <w:right w:val="single" w:sz="4" w:space="0" w:color="000000"/>
            </w:tcBorders>
            <w:shd w:val="clear" w:color="auto" w:fill="auto"/>
            <w:noWrap/>
            <w:vAlign w:val="bottom"/>
            <w:hideMark/>
          </w:tcPr>
          <w:p w14:paraId="22B242E4" w14:textId="3E881C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CEFE8" w14:textId="3FE3BDB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C7146" w14:textId="0CCFDA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7E53EE" w14:paraId="1EA396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B14F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1499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2E1D0BE" w14:textId="19523FE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5C11F897" w14:textId="768D03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AA487" w14:textId="2D25472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406A98E" w14:textId="380B36C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7E53EE" w14:paraId="548FBED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5B957"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3E9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609EAF86" w14:textId="718248D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42C0A064" w14:textId="4AC25B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E7B4" w14:textId="0E31A8E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DA42" w14:textId="724BD90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7E53EE" w14:paraId="427AFEB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80B2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1A07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78A64E12" w14:textId="0682D57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1F0DFC02" w14:textId="67993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988C1" w14:textId="1DE6AE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03E84" w14:textId="672D6F5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7E53EE" w14:paraId="0A43EC4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B2F4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1FE2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AA0EB74" w14:textId="0AD3A7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A757238" w14:textId="2B92C83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BA735" w14:textId="7F34EE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A866E" w14:textId="134B78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7E53EE" w14:paraId="5F977DB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C09C0"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F002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ED61702" w14:textId="06381E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63D9A11" w14:textId="7F24DF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C5F10" w14:textId="0D5869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796F8" w14:textId="2C6258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7E53EE" w14:paraId="4588C35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F86BD"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0DAA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4F0F1EA" w14:textId="7571914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c>
          <w:tcPr>
            <w:tcW w:w="675" w:type="pct"/>
            <w:tcBorders>
              <w:top w:val="nil"/>
              <w:left w:val="nil"/>
              <w:bottom w:val="single" w:sz="4" w:space="0" w:color="000000"/>
              <w:right w:val="single" w:sz="4" w:space="0" w:color="000000"/>
            </w:tcBorders>
            <w:shd w:val="clear" w:color="auto" w:fill="auto"/>
            <w:noWrap/>
            <w:vAlign w:val="bottom"/>
            <w:hideMark/>
          </w:tcPr>
          <w:p w14:paraId="4A7D6F28" w14:textId="031DB76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E2081" w14:textId="0F32A85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1DFF0" w14:textId="2CED77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r>
      <w:tr w:rsidR="007E53EE" w14:paraId="0770192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9DF0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EF3C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DC9FA85" w14:textId="0D005F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675" w:type="pct"/>
            <w:tcBorders>
              <w:top w:val="nil"/>
              <w:left w:val="nil"/>
              <w:bottom w:val="single" w:sz="4" w:space="0" w:color="000000"/>
              <w:right w:val="single" w:sz="4" w:space="0" w:color="000000"/>
            </w:tcBorders>
            <w:shd w:val="clear" w:color="auto" w:fill="auto"/>
            <w:noWrap/>
            <w:vAlign w:val="bottom"/>
            <w:hideMark/>
          </w:tcPr>
          <w:p w14:paraId="589C9E20" w14:textId="5FE674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B1B5A" w14:textId="2D042B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50A7D" w14:textId="408AADD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7E53EE" w14:paraId="22A73A3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0D7E8"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7E61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2725E6B" w14:textId="492FC0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789CD77B" w14:textId="1B6F5D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374C2" w14:textId="5FC054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169D" w14:textId="41847D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7E53EE" w14:paraId="4700C6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1E84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9263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B6BE2D3" w14:textId="191626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64E98022" w14:textId="0B972D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57D21" w14:textId="7171D71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E4097" w14:textId="1682073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7E53EE" w14:paraId="7F29CC0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77C2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3139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642D0B6" w14:textId="6F2134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C4D9595" w14:textId="6DCA21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04933" w14:textId="2D9043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4FBBA" w14:textId="479050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7E53EE" w14:paraId="5D65D51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466D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9C7D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823F0AD" w14:textId="755C6D7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5D4E7EE" w14:textId="01417E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24916" w14:textId="27AC838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AB09A" w14:textId="1880E90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7E53EE" w14:paraId="736874B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CC8B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C195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8864100" w14:textId="3AE4F8B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5178A7FE" w14:textId="5BABD2E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1CD19304" w14:textId="16AD49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1CED4" w14:textId="79A2DEE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7E53EE" w14:paraId="77F1FE8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077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6280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06AFB79" w14:textId="3F194E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117.47 </w:t>
            </w:r>
          </w:p>
        </w:tc>
        <w:tc>
          <w:tcPr>
            <w:tcW w:w="675" w:type="pct"/>
            <w:tcBorders>
              <w:top w:val="nil"/>
              <w:left w:val="nil"/>
              <w:bottom w:val="single" w:sz="4" w:space="0" w:color="000000"/>
              <w:right w:val="single" w:sz="4" w:space="0" w:color="000000"/>
            </w:tcBorders>
            <w:shd w:val="clear" w:color="auto" w:fill="auto"/>
            <w:noWrap/>
            <w:vAlign w:val="bottom"/>
            <w:hideMark/>
          </w:tcPr>
          <w:p w14:paraId="633E23C0" w14:textId="266FFE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EE71F0" w14:textId="15D8812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5E154" w14:textId="4DA874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0,117.47 </w:t>
            </w:r>
          </w:p>
        </w:tc>
      </w:tr>
      <w:tr w:rsidR="007E53EE" w14:paraId="22B47AE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E3E90"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2D2B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A0B4784" w14:textId="5DC464D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1DC38F43" w14:textId="491D18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BBE00" w14:textId="3C40477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4FCD6" w14:textId="1FD1AC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7E53EE" w14:paraId="6A729F4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ADB1D"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4A50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1E0CC270" w14:textId="3A68ED4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6A8BF20A" w14:textId="1800C77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1620C" w14:textId="455863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B15DE" w14:textId="4FCDE6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7E53EE" w14:paraId="2D9D00C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4E7B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9520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5DCE9DA" w14:textId="7A0DD0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7042E14" w14:textId="4ED26D3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8A5F4" w14:textId="42252C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3890A" w14:textId="0D4C8F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7E53EE" w14:paraId="1C1C5E2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48CD7"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C022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9BC4BBF" w14:textId="2D89B8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37B2983B" w14:textId="70239A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6F1F7" w14:textId="2A13D89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651A" w14:textId="230110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7E53EE" w14:paraId="2E2789D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4D17E"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BF581A6" w14:textId="474564BE"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124.9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7BA3F4" w14:textId="6787B98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4DC200" w14:textId="3E1D77F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18454E" w14:textId="2BF9792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124.90 </w:t>
            </w:r>
          </w:p>
        </w:tc>
      </w:tr>
      <w:tr w:rsidR="007E53EE" w14:paraId="6FBA121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0DCE5"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70F7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6690CA4" w14:textId="5C46FD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7716C345" w14:textId="6562FE7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E2A26" w14:textId="5C5884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3C5DA" w14:textId="3C6A76F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7E53EE" w14:paraId="24A8392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3CFC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92D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CA7F6E6" w14:textId="3A7041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2B7BE61" w14:textId="26AAEF1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F6D80" w14:textId="52D610A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88E4E" w14:textId="5BC4B9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7E53EE" w14:paraId="2C8CA37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64F4"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1C6C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1F45800" w14:textId="4CE93E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5E0D450" w14:textId="0BA4F92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DD283" w14:textId="416F249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1B014" w14:textId="5612AD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7E53EE" w14:paraId="234EEA3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8E36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8BCF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FA5FB57" w14:textId="63D141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DA80781" w14:textId="4DE938C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4C3F8" w14:textId="168A8D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ECE59" w14:textId="77F2C23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7E53EE" w14:paraId="667C4E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C67E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98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B9DDED5" w14:textId="50F781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127A3FFD" w14:textId="5D347A8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57FA2" w14:textId="773B4F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E68EE" w14:textId="7B49B36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7E53EE" w14:paraId="7B23D05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3F38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18A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B37E797" w14:textId="2252A83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0ABC805F" w14:textId="02C177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5814B" w14:textId="2789CE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E10B6" w14:textId="00D0A76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7E53EE" w14:paraId="069869F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C524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C47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247B1DD2" w14:textId="3352BC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2233C301" w14:textId="5758EB2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CBC4E" w14:textId="5505CF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0C5FD" w14:textId="3B6283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7E53EE" w14:paraId="2D457A73"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596D3"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D17E6AE" w14:textId="12478B8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59,561.59 </w:t>
            </w:r>
          </w:p>
        </w:tc>
        <w:tc>
          <w:tcPr>
            <w:tcW w:w="675" w:type="pct"/>
            <w:tcBorders>
              <w:top w:val="nil"/>
              <w:left w:val="nil"/>
              <w:bottom w:val="single" w:sz="4" w:space="0" w:color="000000"/>
              <w:right w:val="single" w:sz="4" w:space="0" w:color="000000"/>
            </w:tcBorders>
            <w:shd w:val="clear" w:color="D8D8D8" w:fill="D8D8D8"/>
            <w:noWrap/>
            <w:vAlign w:val="bottom"/>
            <w:hideMark/>
          </w:tcPr>
          <w:p w14:paraId="78F98CBB" w14:textId="75864ED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98D4E0" w14:textId="6648F13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A2B616E" w14:textId="6F24C9E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51,470.99 </w:t>
            </w:r>
          </w:p>
        </w:tc>
      </w:tr>
      <w:tr w:rsidR="007E53EE" w14:paraId="5618C6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75E2D"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4BA5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7E4E6FB4" w14:textId="072E813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c>
          <w:tcPr>
            <w:tcW w:w="675" w:type="pct"/>
            <w:tcBorders>
              <w:top w:val="nil"/>
              <w:left w:val="nil"/>
              <w:bottom w:val="single" w:sz="4" w:space="0" w:color="000000"/>
              <w:right w:val="single" w:sz="4" w:space="0" w:color="000000"/>
            </w:tcBorders>
            <w:shd w:val="clear" w:color="auto" w:fill="auto"/>
            <w:noWrap/>
            <w:vAlign w:val="bottom"/>
            <w:hideMark/>
          </w:tcPr>
          <w:p w14:paraId="22203824" w14:textId="3D3D3B2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67859" w14:textId="64D29F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3BBCE" w14:textId="4B3A3A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r>
      <w:tr w:rsidR="007E53EE" w14:paraId="1BE16B9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6F38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9B2E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2008A0" w14:textId="14A707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0,805.56 </w:t>
            </w:r>
          </w:p>
        </w:tc>
        <w:tc>
          <w:tcPr>
            <w:tcW w:w="675" w:type="pct"/>
            <w:tcBorders>
              <w:top w:val="nil"/>
              <w:left w:val="nil"/>
              <w:bottom w:val="single" w:sz="4" w:space="0" w:color="000000"/>
              <w:right w:val="single" w:sz="4" w:space="0" w:color="000000"/>
            </w:tcBorders>
            <w:shd w:val="clear" w:color="auto" w:fill="auto"/>
            <w:noWrap/>
            <w:vAlign w:val="bottom"/>
            <w:hideMark/>
          </w:tcPr>
          <w:p w14:paraId="2FF7C661" w14:textId="275D014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2526D" w14:textId="217B09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5A0FB9C" w14:textId="6AC622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7,605.96 </w:t>
            </w:r>
          </w:p>
        </w:tc>
      </w:tr>
      <w:tr w:rsidR="007E53EE" w14:paraId="137A95E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A14A4"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6B0A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35468D5" w14:textId="6D7BA87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846B5FC" w14:textId="72E836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028BD" w14:textId="75F9D8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7AA3C" w14:textId="4D519EE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7E53EE" w14:paraId="0BD84EA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1A5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0D65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00AE9A6" w14:textId="125D47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DB24152" w14:textId="544284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0D396" w14:textId="499102A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1F170" w14:textId="5D6A60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7E53EE" w14:paraId="1A400F9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D0A0C"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87317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F82A562" w14:textId="01683DA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620F8F0B" w14:textId="619DCE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EF8F29" w14:textId="3D15B4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53DC87" w14:textId="7B7AD6D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7E53EE" w14:paraId="5C7662D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2166D"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32AE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32D137C2" w14:textId="4A5D21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28,914.90 </w:t>
            </w:r>
          </w:p>
        </w:tc>
        <w:tc>
          <w:tcPr>
            <w:tcW w:w="675" w:type="pct"/>
            <w:tcBorders>
              <w:top w:val="nil"/>
              <w:left w:val="nil"/>
              <w:bottom w:val="single" w:sz="4" w:space="0" w:color="000000"/>
              <w:right w:val="single" w:sz="4" w:space="0" w:color="000000"/>
            </w:tcBorders>
            <w:shd w:val="clear" w:color="auto" w:fill="auto"/>
            <w:noWrap/>
            <w:vAlign w:val="bottom"/>
            <w:hideMark/>
          </w:tcPr>
          <w:p w14:paraId="1F54D988" w14:textId="230D856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529F7E6" w14:textId="73E038B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0617DC98" w14:textId="3FBE5B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3,168.90 </w:t>
            </w:r>
          </w:p>
        </w:tc>
      </w:tr>
      <w:tr w:rsidR="007E53EE" w14:paraId="51CACF0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BF2E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3803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93A52BC" w14:textId="6C9A1F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4D84DC46" w14:textId="704B661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D034B82" w14:textId="5BE72D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4B184" w14:textId="4ADF30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7E53EE" w14:paraId="18723DF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4EA41"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B9E9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5C111FE3" w14:textId="4A2767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8013769" w14:textId="63AB2C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778DC" w14:textId="6FDAE3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44EDC" w14:textId="36C642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7E53EE" w14:paraId="72A1D1D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263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AA3E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7DF12DC" w14:textId="00C0F3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3E36D5F" w14:textId="2B24B5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9B46" w14:textId="11ED31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C8406" w14:textId="7279378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7E53EE" w14:paraId="6D1B62E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C0217"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9163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306A22A" w14:textId="11261D0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8,394.44 </w:t>
            </w:r>
          </w:p>
        </w:tc>
        <w:tc>
          <w:tcPr>
            <w:tcW w:w="675" w:type="pct"/>
            <w:tcBorders>
              <w:top w:val="nil"/>
              <w:left w:val="nil"/>
              <w:bottom w:val="single" w:sz="4" w:space="0" w:color="000000"/>
              <w:right w:val="single" w:sz="4" w:space="0" w:color="000000"/>
            </w:tcBorders>
            <w:shd w:val="clear" w:color="auto" w:fill="auto"/>
            <w:noWrap/>
            <w:vAlign w:val="bottom"/>
            <w:hideMark/>
          </w:tcPr>
          <w:p w14:paraId="0087D8BD" w14:textId="4371610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275F7" w14:textId="546BA3B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4847B" w14:textId="39A40E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8,394.44 </w:t>
            </w:r>
          </w:p>
        </w:tc>
      </w:tr>
      <w:tr w:rsidR="007E53EE" w14:paraId="458D64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D703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6A80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059CBCB" w14:textId="2EC2A7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FEC1944" w14:textId="11B047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21C8B" w14:textId="2BC2BCC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DEE58" w14:textId="5E5983C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7E53EE" w14:paraId="7713508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0E934"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F556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124CC86F" w14:textId="7CC93E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3,490.96 </w:t>
            </w:r>
          </w:p>
        </w:tc>
        <w:tc>
          <w:tcPr>
            <w:tcW w:w="675" w:type="pct"/>
            <w:tcBorders>
              <w:top w:val="nil"/>
              <w:left w:val="nil"/>
              <w:bottom w:val="single" w:sz="4" w:space="0" w:color="000000"/>
              <w:right w:val="single" w:sz="4" w:space="0" w:color="000000"/>
            </w:tcBorders>
            <w:shd w:val="clear" w:color="auto" w:fill="auto"/>
            <w:noWrap/>
            <w:vAlign w:val="bottom"/>
            <w:hideMark/>
          </w:tcPr>
          <w:p w14:paraId="26B206A5" w14:textId="0AEAA9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5A3E3" w14:textId="3C4449A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CFAEE" w14:textId="025F9E9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3,490.96 </w:t>
            </w:r>
          </w:p>
        </w:tc>
      </w:tr>
      <w:tr w:rsidR="007E53EE" w14:paraId="4657448D"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5439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F4ED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047FD35E" w14:textId="42AC86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6DC610A" w14:textId="76A23CC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8396B2" w14:textId="4AD15D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9113E" w14:textId="2C2CD64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7E53EE" w14:paraId="013D0B3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DA493"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F5C9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51FE7BF" w14:textId="45FD79E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40A4A86" w14:textId="430630B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9E31A" w14:textId="7BD1CA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A2FEB" w14:textId="692018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7E53EE" w14:paraId="7574D504"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2E87C"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4FDB1CB" w14:textId="06C5D0F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94,988.56 </w:t>
            </w:r>
          </w:p>
        </w:tc>
        <w:tc>
          <w:tcPr>
            <w:tcW w:w="675" w:type="pct"/>
            <w:tcBorders>
              <w:top w:val="nil"/>
              <w:left w:val="nil"/>
              <w:bottom w:val="single" w:sz="4" w:space="0" w:color="000000"/>
              <w:right w:val="single" w:sz="4" w:space="0" w:color="000000"/>
            </w:tcBorders>
            <w:shd w:val="clear" w:color="D8D8D8" w:fill="D8D8D8"/>
            <w:noWrap/>
            <w:vAlign w:val="bottom"/>
            <w:hideMark/>
          </w:tcPr>
          <w:p w14:paraId="339A886F" w14:textId="7C209D9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70D7B0" w14:textId="51F2F2E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0F5676" w14:textId="274BD36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94,988.56 </w:t>
            </w:r>
          </w:p>
        </w:tc>
      </w:tr>
      <w:tr w:rsidR="007E53EE" w14:paraId="266E9C7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CE6B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C332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5D43BBD" w14:textId="709A13F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0A0474D7" w14:textId="3FA967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11E7" w14:textId="0FF8546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2B4CA" w14:textId="2BC8BD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7E53EE" w14:paraId="35E3D9E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5A7C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30EC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184AE833" w14:textId="1FC0BC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CBAA254" w14:textId="20FF19A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23406" w14:textId="73A336D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2BD45" w14:textId="5ACBF3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7E53EE" w14:paraId="2DC7E4A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B6AF5"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2EC0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015BD22" w14:textId="0E4F3A2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3D0598A5" w14:textId="70EDC11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DBCDF" w14:textId="7B67DD1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38310" w14:textId="7AA6A2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7E53EE" w14:paraId="23AF230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C1E4E"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37A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5FB74E8F" w14:textId="489F0F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c>
          <w:tcPr>
            <w:tcW w:w="675" w:type="pct"/>
            <w:tcBorders>
              <w:top w:val="nil"/>
              <w:left w:val="nil"/>
              <w:bottom w:val="single" w:sz="4" w:space="0" w:color="000000"/>
              <w:right w:val="single" w:sz="4" w:space="0" w:color="000000"/>
            </w:tcBorders>
            <w:shd w:val="clear" w:color="auto" w:fill="auto"/>
            <w:noWrap/>
            <w:vAlign w:val="bottom"/>
            <w:hideMark/>
          </w:tcPr>
          <w:p w14:paraId="164DB073" w14:textId="1EDA8F9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6DFDA" w14:textId="05055DD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69141" w14:textId="1964657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r>
      <w:tr w:rsidR="007E53EE" w14:paraId="6CB9F3B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FE17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A74B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2BC776F" w14:textId="0BF1695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34.34 </w:t>
            </w:r>
          </w:p>
        </w:tc>
        <w:tc>
          <w:tcPr>
            <w:tcW w:w="675" w:type="pct"/>
            <w:tcBorders>
              <w:top w:val="nil"/>
              <w:left w:val="nil"/>
              <w:bottom w:val="single" w:sz="4" w:space="0" w:color="000000"/>
              <w:right w:val="single" w:sz="4" w:space="0" w:color="000000"/>
            </w:tcBorders>
            <w:shd w:val="clear" w:color="auto" w:fill="auto"/>
            <w:noWrap/>
            <w:vAlign w:val="bottom"/>
            <w:hideMark/>
          </w:tcPr>
          <w:p w14:paraId="633EA6FA" w14:textId="441D7AF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8B3DC" w14:textId="0FE9140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90677" w14:textId="6EE8D69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34.34 </w:t>
            </w:r>
          </w:p>
        </w:tc>
      </w:tr>
      <w:tr w:rsidR="007E53EE" w14:paraId="5B60DFB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6E63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B34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AAA83F4" w14:textId="7A63BD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4A94D3EC" w14:textId="0EEEFEA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2EBFC" w14:textId="44F6ED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407EE" w14:textId="64C54BA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7E53EE" w14:paraId="4BA1AA21"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380C5"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FCC3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EEA8B8F" w14:textId="04CB9D0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675" w:type="pct"/>
            <w:tcBorders>
              <w:top w:val="nil"/>
              <w:left w:val="nil"/>
              <w:bottom w:val="single" w:sz="4" w:space="0" w:color="000000"/>
              <w:right w:val="single" w:sz="4" w:space="0" w:color="000000"/>
            </w:tcBorders>
            <w:shd w:val="clear" w:color="auto" w:fill="auto"/>
            <w:noWrap/>
            <w:vAlign w:val="bottom"/>
            <w:hideMark/>
          </w:tcPr>
          <w:p w14:paraId="06F8D986" w14:textId="58893F7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DA4CD" w14:textId="69D5B10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80C02" w14:textId="36C323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7E53EE" w14:paraId="326409D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88224"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63D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384E563" w14:textId="6BB4A5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891.73 </w:t>
            </w:r>
          </w:p>
        </w:tc>
        <w:tc>
          <w:tcPr>
            <w:tcW w:w="675" w:type="pct"/>
            <w:tcBorders>
              <w:top w:val="nil"/>
              <w:left w:val="nil"/>
              <w:bottom w:val="single" w:sz="4" w:space="0" w:color="000000"/>
              <w:right w:val="single" w:sz="4" w:space="0" w:color="000000"/>
            </w:tcBorders>
            <w:shd w:val="clear" w:color="auto" w:fill="auto"/>
            <w:noWrap/>
            <w:vAlign w:val="bottom"/>
            <w:hideMark/>
          </w:tcPr>
          <w:p w14:paraId="3C60C11C" w14:textId="6340149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D2736" w14:textId="096B201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62CDD" w14:textId="019EBC5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891.73 </w:t>
            </w:r>
          </w:p>
        </w:tc>
      </w:tr>
      <w:tr w:rsidR="007E53EE" w14:paraId="0C3AF7C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ADBC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ECE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BACDB07" w14:textId="2AAD7FE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9,108.28 </w:t>
            </w:r>
          </w:p>
        </w:tc>
        <w:tc>
          <w:tcPr>
            <w:tcW w:w="675" w:type="pct"/>
            <w:tcBorders>
              <w:top w:val="nil"/>
              <w:left w:val="nil"/>
              <w:bottom w:val="single" w:sz="4" w:space="0" w:color="000000"/>
              <w:right w:val="single" w:sz="4" w:space="0" w:color="000000"/>
            </w:tcBorders>
            <w:shd w:val="clear" w:color="auto" w:fill="auto"/>
            <w:noWrap/>
            <w:vAlign w:val="bottom"/>
            <w:hideMark/>
          </w:tcPr>
          <w:p w14:paraId="115B75D6" w14:textId="653EF1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4417E" w14:textId="72EE2F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18C2B" w14:textId="3F14CE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9,108.28 </w:t>
            </w:r>
          </w:p>
        </w:tc>
      </w:tr>
      <w:tr w:rsidR="007E53EE" w14:paraId="420638F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17DCA"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3940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6D3EFF2" w14:textId="6F429A13"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2BA8F15B" w14:textId="214BE14A"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B3FECC1" w14:textId="457EE144"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6A6089" w14:textId="0F9F438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7E53EE" w14:paraId="44A8050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53E38"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0AAE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BDA5C54" w14:textId="7CF0A85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3314E3A0" w14:textId="4BA4EC1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D3430" w14:textId="4127C2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DEB7" w14:textId="57207AE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7E53EE" w14:paraId="1AE1BF6E"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66CC8"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918232D" w14:textId="3F126D1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77,2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A4C31" w14:textId="287C6DE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19BB49" w14:textId="21CAC1FB"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329DEF" w14:textId="19ACE46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77,218.85 </w:t>
            </w:r>
          </w:p>
        </w:tc>
      </w:tr>
      <w:tr w:rsidR="007E53EE" w14:paraId="4C826D4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99E20"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4103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3DDBDC1" w14:textId="48F11D3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2CC5776C" w14:textId="1572FA8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329B3" w14:textId="776BCEF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38C18" w14:textId="1040482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7E53EE" w14:paraId="378E72C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720AC"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D453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C74596B" w14:textId="08C87E1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269737F0" w14:textId="1D02EA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9B267" w14:textId="77A191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DE672" w14:textId="6EC0EC7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7E53EE" w14:paraId="64D5C8D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58A6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AF93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8A7998F" w14:textId="0EC01BF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86.49 </w:t>
            </w:r>
          </w:p>
        </w:tc>
        <w:tc>
          <w:tcPr>
            <w:tcW w:w="675" w:type="pct"/>
            <w:tcBorders>
              <w:top w:val="nil"/>
              <w:left w:val="nil"/>
              <w:bottom w:val="single" w:sz="4" w:space="0" w:color="000000"/>
              <w:right w:val="single" w:sz="4" w:space="0" w:color="000000"/>
            </w:tcBorders>
            <w:shd w:val="clear" w:color="auto" w:fill="auto"/>
            <w:noWrap/>
            <w:vAlign w:val="bottom"/>
            <w:hideMark/>
          </w:tcPr>
          <w:p w14:paraId="10BACFFB" w14:textId="4DC64B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9792B" w14:textId="091317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A4E2B" w14:textId="6FFD01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86.49 </w:t>
            </w:r>
          </w:p>
        </w:tc>
      </w:tr>
      <w:tr w:rsidR="007E53EE" w14:paraId="6293FAC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7F996"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EE2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5D2C774" w14:textId="708E19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023A6E55" w14:textId="50E91A3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76768" w14:textId="04432F1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6C0EC" w14:textId="5B21011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7E53EE" w14:paraId="099BE529"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92E83"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A3F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5C766230" w14:textId="7655FED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44A1BF94" w14:textId="0136D1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F5913" w14:textId="46F617B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8EC3D" w14:textId="741153A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7E53EE" w14:paraId="1076436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31941"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CB7C4"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782BC48" w14:textId="5014E4C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4D7E0D71" w14:textId="70509F9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6887B" w14:textId="7E5111B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ECE1E" w14:textId="5BF782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7E53EE" w14:paraId="3AD5D50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536B7"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0D1F6"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B53AF25" w14:textId="456ED6A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3473041F" w14:textId="133701F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1DF65" w14:textId="7D44C3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0022" w14:textId="128321D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7E53EE" w14:paraId="15E86757"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AE5C8" w14:textId="77777777" w:rsidR="007E53EE" w:rsidRDefault="007E53EE" w:rsidP="007E53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DFA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8FE5FAF" w14:textId="31D183B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c>
          <w:tcPr>
            <w:tcW w:w="675" w:type="pct"/>
            <w:tcBorders>
              <w:top w:val="nil"/>
              <w:left w:val="nil"/>
              <w:bottom w:val="single" w:sz="4" w:space="0" w:color="000000"/>
              <w:right w:val="single" w:sz="4" w:space="0" w:color="000000"/>
            </w:tcBorders>
            <w:shd w:val="clear" w:color="auto" w:fill="auto"/>
            <w:noWrap/>
            <w:vAlign w:val="bottom"/>
            <w:hideMark/>
          </w:tcPr>
          <w:p w14:paraId="21A97D2A" w14:textId="5B7F49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37DC2" w14:textId="380C08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C82F3" w14:textId="0390A2ED"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r>
      <w:tr w:rsidR="007E53EE" w14:paraId="7AF18A3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13DE3"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93FF9AA" w14:textId="52B4B37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0,467.4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59E48B" w14:textId="1536AC5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A19704" w14:textId="0CA3128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2B4B38" w14:textId="4E62E00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0,467.40 </w:t>
            </w:r>
          </w:p>
        </w:tc>
      </w:tr>
      <w:tr w:rsidR="007E53EE" w14:paraId="1F211C4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06F3F"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882C0"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64CE8CE" w14:textId="5C1912E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F8BCD6C" w14:textId="652F9C9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96FB" w14:textId="1F53BC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0E07E" w14:textId="37FE24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7E53EE" w14:paraId="3639F898"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7068B"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2DD29"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B7B3F7F" w14:textId="245A48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1,451.50 </w:t>
            </w:r>
          </w:p>
        </w:tc>
        <w:tc>
          <w:tcPr>
            <w:tcW w:w="675" w:type="pct"/>
            <w:tcBorders>
              <w:top w:val="nil"/>
              <w:left w:val="nil"/>
              <w:bottom w:val="single" w:sz="4" w:space="0" w:color="000000"/>
              <w:right w:val="single" w:sz="4" w:space="0" w:color="000000"/>
            </w:tcBorders>
            <w:shd w:val="clear" w:color="auto" w:fill="auto"/>
            <w:noWrap/>
            <w:vAlign w:val="bottom"/>
            <w:hideMark/>
          </w:tcPr>
          <w:p w14:paraId="123F9733" w14:textId="5EA8CBB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82B83" w14:textId="6ECF1A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A0BF7" w14:textId="2F69D89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1,451.50 </w:t>
            </w:r>
          </w:p>
        </w:tc>
      </w:tr>
      <w:tr w:rsidR="007E53EE" w14:paraId="7BA6F49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2AE57"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7389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F73C64A" w14:textId="6656231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678AC3E5" w14:textId="5E09CE9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A1F2D" w14:textId="033CCB5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AEC45" w14:textId="6745773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7E53EE" w14:paraId="19720A80"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364A2"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871D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207440E4" w14:textId="717626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26EA2101" w14:textId="030E4C7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0E359" w14:textId="1E7F84F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ED22E" w14:textId="0B29EF2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7E53EE" w14:paraId="1C05F3F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99788"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71DB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6A0CB3A0" w14:textId="43C1EF8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0453E469" w14:textId="3B0B5B9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E371C" w14:textId="62D980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4F209" w14:textId="0417972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7E53EE" w14:paraId="1ACE5DE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D73D8"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1FD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475ADD4" w14:textId="5980A50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712.73 </w:t>
            </w:r>
          </w:p>
        </w:tc>
        <w:tc>
          <w:tcPr>
            <w:tcW w:w="675" w:type="pct"/>
            <w:tcBorders>
              <w:top w:val="nil"/>
              <w:left w:val="nil"/>
              <w:bottom w:val="single" w:sz="4" w:space="0" w:color="000000"/>
              <w:right w:val="single" w:sz="4" w:space="0" w:color="000000"/>
            </w:tcBorders>
            <w:shd w:val="clear" w:color="auto" w:fill="auto"/>
            <w:noWrap/>
            <w:vAlign w:val="bottom"/>
            <w:hideMark/>
          </w:tcPr>
          <w:p w14:paraId="119A78FB" w14:textId="45B69BF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FFC4A" w14:textId="0066CD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E8B2E" w14:textId="7B56EC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712.73 </w:t>
            </w:r>
          </w:p>
        </w:tc>
      </w:tr>
      <w:tr w:rsidR="007E53EE" w14:paraId="3E6E63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5E406"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9AA5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448EF06" w14:textId="7BA20B4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c>
          <w:tcPr>
            <w:tcW w:w="675" w:type="pct"/>
            <w:tcBorders>
              <w:top w:val="nil"/>
              <w:left w:val="nil"/>
              <w:bottom w:val="single" w:sz="4" w:space="0" w:color="000000"/>
              <w:right w:val="single" w:sz="4" w:space="0" w:color="000000"/>
            </w:tcBorders>
            <w:shd w:val="clear" w:color="auto" w:fill="auto"/>
            <w:noWrap/>
            <w:vAlign w:val="bottom"/>
            <w:hideMark/>
          </w:tcPr>
          <w:p w14:paraId="5D069916" w14:textId="331B63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BCE03" w14:textId="08713F4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B2DF1" w14:textId="6F37E66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r>
      <w:tr w:rsidR="007E53EE" w14:paraId="0DB320C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7DAC"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AE80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815403E" w14:textId="0FC9A5C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c>
          <w:tcPr>
            <w:tcW w:w="675" w:type="pct"/>
            <w:tcBorders>
              <w:top w:val="nil"/>
              <w:left w:val="nil"/>
              <w:bottom w:val="single" w:sz="4" w:space="0" w:color="000000"/>
              <w:right w:val="single" w:sz="4" w:space="0" w:color="000000"/>
            </w:tcBorders>
            <w:shd w:val="clear" w:color="auto" w:fill="auto"/>
            <w:noWrap/>
            <w:vAlign w:val="bottom"/>
            <w:hideMark/>
          </w:tcPr>
          <w:p w14:paraId="124E7EBE" w14:textId="7488522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0E7EF" w14:textId="470FC9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E9C68" w14:textId="0AFE913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r>
      <w:tr w:rsidR="007E53EE" w14:paraId="40E11E25"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DCB83"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52A2B"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3DF9BB3" w14:textId="6D148A5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c>
          <w:tcPr>
            <w:tcW w:w="675" w:type="pct"/>
            <w:tcBorders>
              <w:top w:val="nil"/>
              <w:left w:val="nil"/>
              <w:bottom w:val="single" w:sz="4" w:space="0" w:color="000000"/>
              <w:right w:val="single" w:sz="4" w:space="0" w:color="000000"/>
            </w:tcBorders>
            <w:shd w:val="clear" w:color="auto" w:fill="auto"/>
            <w:noWrap/>
            <w:vAlign w:val="bottom"/>
            <w:hideMark/>
          </w:tcPr>
          <w:p w14:paraId="5464E0F7" w14:textId="374EF9B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753C0" w14:textId="2F95A74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4B56E" w14:textId="0058C30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r>
      <w:tr w:rsidR="007E53EE" w14:paraId="19F081C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E3B79" w14:textId="777777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C561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E90897A" w14:textId="4176E84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c>
          <w:tcPr>
            <w:tcW w:w="675" w:type="pct"/>
            <w:tcBorders>
              <w:top w:val="nil"/>
              <w:left w:val="nil"/>
              <w:bottom w:val="single" w:sz="4" w:space="0" w:color="000000"/>
              <w:right w:val="single" w:sz="4" w:space="0" w:color="000000"/>
            </w:tcBorders>
            <w:shd w:val="clear" w:color="auto" w:fill="auto"/>
            <w:noWrap/>
            <w:vAlign w:val="bottom"/>
            <w:hideMark/>
          </w:tcPr>
          <w:p w14:paraId="29F6D939" w14:textId="22EDD5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8399E" w14:textId="4B4CEE8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76167" w14:textId="6076F373"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r>
      <w:tr w:rsidR="007E53EE" w14:paraId="20D2BB6D"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AEEB69"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6389DF41" w14:textId="382DD788"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B469EB9" w14:textId="0CA8752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F43FE71" w14:textId="78C9AC7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E8509B9" w14:textId="433A345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7E53EE" w14:paraId="5539266A"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D076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4C30810" w14:textId="258E9C0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92660" w14:textId="02D71E5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E2258B" w14:textId="3DB932F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C6F1DA" w14:textId="14B55C3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7E53EE" w14:paraId="256BEA6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91D8"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EBD1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F283ED2" w14:textId="2B8BE52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5FECB9D" w14:textId="3164A36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63142" w14:textId="348613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C880A" w14:textId="55573D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7E53EE" w14:paraId="5C81D35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B8A18"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D820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5A330390" w14:textId="5E9BDCE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721C9928" w14:textId="360C853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C784F" w14:textId="58B3F94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05461" w14:textId="7DB51DA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7E53EE" w14:paraId="350E560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6BDF2"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1F65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353F9D1" w14:textId="4D7F0CD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67A37FB8" w14:textId="5F2A11D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7A9E9" w14:textId="01581B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E10FB" w14:textId="67F610F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7E53EE" w14:paraId="0A56F58E"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668FE"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678B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C81F745" w14:textId="3FF1A96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50F80D66" w14:textId="62C878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6DB4B" w14:textId="52D16D8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7B2E7" w14:textId="6A94977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7E53EE" w14:paraId="79A6B19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6ED73"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3CB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6D459CC1" w14:textId="1C11FF3A"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29B9060" w14:textId="613EB78F"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E7AE2" w14:textId="755F9ED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CF8EE" w14:textId="358B54B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7E53EE" w14:paraId="562421E8"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762FF"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F9D7739" w14:textId="2FB7ECCC"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F3B473" w14:textId="5712C73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5E8B73" w14:textId="2D8D61B0"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18954A" w14:textId="18645404"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7E53EE" w14:paraId="5D78B054"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59C05" w14:textId="77777777" w:rsidR="007E53EE" w:rsidRDefault="007E53EE" w:rsidP="007E53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F446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F31E7" w14:textId="3313A61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A3DB6" w14:textId="18720ED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E644E" w14:textId="44A30104"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AE17A" w14:textId="39B5B7E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7E53EE" w14:paraId="209602B7"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16A64"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92B8368" w14:textId="0712231F"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5CD0AC" w14:textId="532F46BD"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BE308D" w14:textId="2CCC95D6"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59516F" w14:textId="19B9A0C7"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7E53EE" w14:paraId="14119AA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2F5D5"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DAD91"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1886E91" w14:textId="673BABF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A0670D1" w14:textId="04BB8A5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2C7FC" w14:textId="69F9444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EE205" w14:textId="1AF066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E53EE" w14:paraId="37E5541F"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5F0E7"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77C4D"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4C85A29" w14:textId="6DE3F66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0537AC9E" w14:textId="5D5ACC8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5D515" w14:textId="06560FA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5C7F" w14:textId="4AB061E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7E53EE" w14:paraId="4B75F3F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F6E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44332"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E12C230" w14:textId="448798D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0B069ED" w14:textId="0146C84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C95AC" w14:textId="4B85E4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6A288" w14:textId="3158617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E53EE" w14:paraId="02843276"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9CF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C16E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EA6C3CD" w14:textId="325553BC"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EB2784B" w14:textId="0D532FC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DD9DE" w14:textId="50815FFE"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C06F8" w14:textId="42C8A40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E53EE" w14:paraId="190107C2"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08E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B19C3"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1CD835B1" w14:textId="14B20C2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D9097B3" w14:textId="4F8DBF96"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8840C" w14:textId="0ECDB198"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E87EB" w14:textId="7F99718B"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E53EE" w14:paraId="5091939C"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35898"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AA51F"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55D714C" w14:textId="2933C6F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CD0650D" w14:textId="2ACB8701"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161B1" w14:textId="70021A5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D7F17" w14:textId="59B1494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7E53EE" w14:paraId="1915214B"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8BAF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8A444A"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76AB6B5" w14:textId="2982188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3EFFFD8" w14:textId="6F47F105"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6BCE3" w14:textId="63852FE7"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92BE0" w14:textId="4E7D6912"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7E53EE" w14:paraId="6EB7E730" w14:textId="77777777" w:rsidTr="007E53EE">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B09D2" w14:textId="77777777" w:rsidR="007E53EE" w:rsidRDefault="007E53EE" w:rsidP="007E53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EA49361" w14:textId="1F0C667A"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AB6E521" w14:textId="06B71035"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0E441" w14:textId="25FCA039"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C14D1C" w14:textId="657AB422" w:rsidR="007E53EE" w:rsidRDefault="007E53EE" w:rsidP="007E53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7E53EE" w14:paraId="094E4CAA" w14:textId="77777777" w:rsidTr="007E53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D093C"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812BE" w14:textId="77777777" w:rsidR="007E53EE" w:rsidRDefault="007E53EE" w:rsidP="007E53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6883FBF5" w14:textId="6FF2779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2A65C670" w14:textId="0C4B16D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A87C3" w14:textId="33761F20"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70BDA" w14:textId="4B33F0C9" w:rsidR="007E53EE" w:rsidRDefault="007E53EE" w:rsidP="007E53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2B2B9A1F" w14:textId="35FF2BF8" w:rsidR="004C50ED" w:rsidRDefault="008D2D83" w:rsidP="00DF0374">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FD4C6B"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560A283" w14:textId="5BEEF198"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A8C0AD3" w14:textId="77777777" w:rsidR="004E5925" w:rsidRDefault="004E5925" w:rsidP="009B40FE">
      <w:pPr>
        <w:tabs>
          <w:tab w:val="left" w:pos="5387"/>
        </w:tabs>
        <w:spacing w:after="120"/>
        <w:rPr>
          <w:rFonts w:ascii="Arial" w:eastAsia="Arial" w:hAnsi="Arial" w:cs="Arial"/>
          <w:b/>
          <w:color w:val="002060"/>
          <w:sz w:val="28"/>
          <w:szCs w:val="28"/>
        </w:rPr>
      </w:pPr>
    </w:p>
    <w:p w14:paraId="776C3215" w14:textId="09772325"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1F4A010E"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D8204A" w:rsidRPr="00D8204A">
        <w:rPr>
          <w:rFonts w:ascii="Arial" w:eastAsia="Times New Roman" w:hAnsi="Arial" w:cs="Arial"/>
          <w:b/>
          <w:bCs/>
          <w:color w:val="0070C0"/>
          <w:sz w:val="24"/>
          <w:szCs w:val="24"/>
          <w:lang w:eastAsia="en-US"/>
        </w:rPr>
        <w:t>1,385,190,547.14</w:t>
      </w:r>
      <w:r w:rsidR="00D8204A">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340A0631" w:rsidR="009B40FE" w:rsidRPr="00F00006" w:rsidRDefault="009B40FE" w:rsidP="004E5925">
      <w:pPr>
        <w:spacing w:line="240" w:lineRule="auto"/>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EF068D">
        <w:rPr>
          <w:rFonts w:ascii="Arial" w:eastAsia="Times New Roman" w:hAnsi="Arial" w:cs="Arial"/>
          <w:b/>
          <w:sz w:val="24"/>
          <w:szCs w:val="24"/>
          <w:lang w:val="en-US" w:eastAsia="en-US"/>
        </w:rPr>
        <w:t>₱</w:t>
      </w:r>
      <w:r w:rsidR="00EF068D" w:rsidRPr="00EF068D">
        <w:rPr>
          <w:rFonts w:ascii="Arial" w:eastAsia="Times New Roman" w:hAnsi="Arial" w:cs="Arial"/>
          <w:b/>
          <w:bCs/>
          <w:sz w:val="24"/>
          <w:szCs w:val="24"/>
          <w:lang w:eastAsia="en-US"/>
        </w:rPr>
        <w:t xml:space="preserve">489,229,574.60 </w:t>
      </w:r>
      <w:r w:rsidRPr="00EF068D">
        <w:rPr>
          <w:rFonts w:ascii="Arial" w:eastAsia="Times New Roman" w:hAnsi="Arial" w:cs="Arial"/>
          <w:b/>
          <w:sz w:val="24"/>
          <w:szCs w:val="24"/>
          <w:lang w:val="en-US" w:eastAsia="en-US"/>
        </w:rPr>
        <w:t>standby funds</w:t>
      </w:r>
      <w:r w:rsidRPr="00EF068D">
        <w:rPr>
          <w:rFonts w:ascii="Arial" w:eastAsia="Times New Roman" w:hAnsi="Arial" w:cs="Arial"/>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EF068D" w:rsidRPr="00EF068D">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368357CE"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D8204A" w:rsidRPr="00D8204A">
        <w:rPr>
          <w:rFonts w:ascii="Arial" w:eastAsia="Times New Roman" w:hAnsi="Arial" w:cs="Arial"/>
          <w:b/>
          <w:bCs/>
          <w:color w:val="0070C0"/>
          <w:sz w:val="24"/>
          <w:szCs w:val="24"/>
          <w:lang w:eastAsia="en-US"/>
        </w:rPr>
        <w:t>275,602</w:t>
      </w:r>
      <w:r w:rsidR="00D8204A">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D8204A" w:rsidRPr="00D8204A">
        <w:rPr>
          <w:rFonts w:ascii="Arial" w:eastAsia="Times New Roman" w:hAnsi="Arial" w:cs="Arial"/>
          <w:b/>
          <w:bCs/>
          <w:color w:val="0070C0"/>
          <w:sz w:val="24"/>
          <w:szCs w:val="24"/>
          <w:lang w:eastAsia="en-US"/>
        </w:rPr>
        <w:t>139,282,328.97</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D8204A" w:rsidRPr="00D8204A">
        <w:rPr>
          <w:rFonts w:ascii="Arial" w:eastAsia="Times New Roman" w:hAnsi="Arial" w:cs="Arial"/>
          <w:b/>
          <w:bCs/>
          <w:color w:val="0070C0"/>
          <w:sz w:val="24"/>
          <w:szCs w:val="24"/>
          <w:lang w:eastAsia="en-US"/>
        </w:rPr>
        <w:t>279,470,851.43</w:t>
      </w:r>
      <w:r w:rsidR="00D8204A">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D8204A" w:rsidRPr="00D8204A">
        <w:rPr>
          <w:rFonts w:ascii="Arial" w:eastAsia="Times New Roman" w:hAnsi="Arial" w:cs="Arial"/>
          <w:b/>
          <w:bCs/>
          <w:color w:val="0070C0"/>
          <w:sz w:val="24"/>
          <w:szCs w:val="24"/>
          <w:lang w:eastAsia="en-US"/>
        </w:rPr>
        <w:t>477,207,792.14</w:t>
      </w:r>
      <w:r w:rsidR="00D8204A">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84" w:type="pct"/>
        <w:tblInd w:w="421" w:type="dxa"/>
        <w:tblLook w:val="04A0" w:firstRow="1" w:lastRow="0" w:firstColumn="1" w:lastColumn="0" w:noHBand="0" w:noVBand="1"/>
      </w:tblPr>
      <w:tblGrid>
        <w:gridCol w:w="1403"/>
        <w:gridCol w:w="1366"/>
        <w:gridCol w:w="1044"/>
        <w:gridCol w:w="1244"/>
        <w:gridCol w:w="1244"/>
        <w:gridCol w:w="1244"/>
        <w:gridCol w:w="1777"/>
      </w:tblGrid>
      <w:tr w:rsidR="00EF068D" w:rsidRPr="00EF068D" w14:paraId="340D42A7" w14:textId="77777777" w:rsidTr="009E3DAC">
        <w:trPr>
          <w:trHeight w:val="227"/>
          <w:tblHeader/>
        </w:trPr>
        <w:tc>
          <w:tcPr>
            <w:tcW w:w="7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EA92F5" w14:textId="22276FA4" w:rsidR="00EF068D" w:rsidRPr="00EF068D" w:rsidRDefault="00EF068D" w:rsidP="00EF068D">
            <w:pPr>
              <w:widowControl/>
              <w:spacing w:after="0" w:line="240" w:lineRule="auto"/>
              <w:jc w:val="center"/>
              <w:rPr>
                <w:rFonts w:ascii="Arial Narrow" w:eastAsia="Times New Roman" w:hAnsi="Arial Narrow" w:cs="Times New Roman"/>
                <w:b/>
                <w:bCs/>
                <w:color w:val="000000"/>
                <w:sz w:val="18"/>
                <w:szCs w:val="18"/>
              </w:rPr>
            </w:pPr>
            <w:r w:rsidRPr="004C0844">
              <w:rPr>
                <w:rFonts w:ascii="Arial Narrow" w:eastAsia="Times New Roman" w:hAnsi="Arial Narrow"/>
                <w:b/>
                <w:bCs/>
                <w:color w:val="000000"/>
                <w:sz w:val="18"/>
                <w:szCs w:val="18"/>
              </w:rPr>
              <w:t>REGIONAL / FIELD OFFICE</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14AF60" w14:textId="3F185C3E"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STANDBY FUNDS</w:t>
            </w:r>
          </w:p>
        </w:tc>
        <w:tc>
          <w:tcPr>
            <w:tcW w:w="122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98BEC9" w14:textId="63006EA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FAMILY FOOD PACK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DBCE60" w14:textId="6533E79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894344" w14:textId="5D9FD63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NON-FOOD RELIEF ITEMS</w:t>
            </w:r>
          </w:p>
        </w:tc>
        <w:tc>
          <w:tcPr>
            <w:tcW w:w="9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6746C" w14:textId="6F950F6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STANDBY FUNDS &amp; STOCKPILE</w:t>
            </w:r>
          </w:p>
        </w:tc>
      </w:tr>
      <w:tr w:rsidR="00EF068D" w:rsidRPr="00EF068D" w14:paraId="7880C592" w14:textId="77777777" w:rsidTr="009E3DAC">
        <w:trPr>
          <w:trHeight w:val="227"/>
          <w:tblHeader/>
        </w:trPr>
        <w:tc>
          <w:tcPr>
            <w:tcW w:w="7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C2DE5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p>
        </w:tc>
        <w:tc>
          <w:tcPr>
            <w:tcW w:w="73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D8184D"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c>
          <w:tcPr>
            <w:tcW w:w="560" w:type="pct"/>
            <w:tcBorders>
              <w:top w:val="nil"/>
              <w:left w:val="nil"/>
              <w:bottom w:val="single" w:sz="4" w:space="0" w:color="auto"/>
              <w:right w:val="single" w:sz="4" w:space="0" w:color="auto"/>
            </w:tcBorders>
            <w:shd w:val="clear" w:color="auto" w:fill="BFBFBF" w:themeFill="background1" w:themeFillShade="BF"/>
            <w:vAlign w:val="center"/>
            <w:hideMark/>
          </w:tcPr>
          <w:p w14:paraId="66292F71" w14:textId="108B86B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QUANTITY</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550DEA6D" w14:textId="7169E7FA"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11E7326A" w14:textId="0E31785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6D85C5AD" w14:textId="7B704F8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9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FD6E64"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r>
      <w:tr w:rsidR="00D8204A" w:rsidRPr="00EF068D" w14:paraId="787BD8E0" w14:textId="77777777" w:rsidTr="009E3DAC">
        <w:trPr>
          <w:trHeight w:val="227"/>
          <w:tblHeader/>
        </w:trPr>
        <w:tc>
          <w:tcPr>
            <w:tcW w:w="753" w:type="pct"/>
            <w:tcBorders>
              <w:top w:val="nil"/>
              <w:left w:val="single" w:sz="4" w:space="0" w:color="auto"/>
              <w:bottom w:val="single" w:sz="4" w:space="0" w:color="auto"/>
              <w:right w:val="single" w:sz="4" w:space="0" w:color="auto"/>
            </w:tcBorders>
            <w:shd w:val="clear" w:color="000000" w:fill="C5E0B3"/>
            <w:vAlign w:val="center"/>
            <w:hideMark/>
          </w:tcPr>
          <w:p w14:paraId="7F286AAC" w14:textId="77777777" w:rsidR="00D8204A" w:rsidRPr="00EF068D" w:rsidRDefault="00D8204A" w:rsidP="00D8204A">
            <w:pPr>
              <w:widowControl/>
              <w:spacing w:after="0" w:line="240" w:lineRule="auto"/>
              <w:jc w:val="center"/>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TOTAL</w:t>
            </w:r>
          </w:p>
        </w:tc>
        <w:tc>
          <w:tcPr>
            <w:tcW w:w="733" w:type="pct"/>
            <w:tcBorders>
              <w:top w:val="nil"/>
              <w:left w:val="nil"/>
              <w:bottom w:val="single" w:sz="4" w:space="0" w:color="auto"/>
              <w:right w:val="single" w:sz="4" w:space="0" w:color="auto"/>
            </w:tcBorders>
            <w:shd w:val="clear" w:color="000000" w:fill="C5E0B3"/>
            <w:vAlign w:val="center"/>
            <w:hideMark/>
          </w:tcPr>
          <w:p w14:paraId="4C913368" w14:textId="76268ACA"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89,229,574.60</w:t>
            </w:r>
          </w:p>
        </w:tc>
        <w:tc>
          <w:tcPr>
            <w:tcW w:w="560" w:type="pct"/>
            <w:tcBorders>
              <w:top w:val="nil"/>
              <w:left w:val="nil"/>
              <w:bottom w:val="single" w:sz="4" w:space="0" w:color="auto"/>
              <w:right w:val="single" w:sz="4" w:space="0" w:color="auto"/>
            </w:tcBorders>
            <w:shd w:val="clear" w:color="000000" w:fill="C5E0B3"/>
            <w:vAlign w:val="center"/>
            <w:hideMark/>
          </w:tcPr>
          <w:p w14:paraId="796DFE69" w14:textId="114F7912"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75,602</w:t>
            </w:r>
          </w:p>
        </w:tc>
        <w:tc>
          <w:tcPr>
            <w:tcW w:w="667" w:type="pct"/>
            <w:tcBorders>
              <w:top w:val="nil"/>
              <w:left w:val="nil"/>
              <w:bottom w:val="single" w:sz="4" w:space="0" w:color="auto"/>
              <w:right w:val="single" w:sz="4" w:space="0" w:color="auto"/>
            </w:tcBorders>
            <w:shd w:val="clear" w:color="000000" w:fill="C5E0B3"/>
            <w:vAlign w:val="center"/>
            <w:hideMark/>
          </w:tcPr>
          <w:p w14:paraId="0BC5F5FD" w14:textId="45C08064"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9,282,328.97</w:t>
            </w:r>
          </w:p>
        </w:tc>
        <w:tc>
          <w:tcPr>
            <w:tcW w:w="667" w:type="pct"/>
            <w:tcBorders>
              <w:top w:val="nil"/>
              <w:left w:val="nil"/>
              <w:bottom w:val="single" w:sz="4" w:space="0" w:color="auto"/>
              <w:right w:val="single" w:sz="4" w:space="0" w:color="auto"/>
            </w:tcBorders>
            <w:shd w:val="clear" w:color="000000" w:fill="C5E0B3"/>
            <w:vAlign w:val="center"/>
            <w:hideMark/>
          </w:tcPr>
          <w:p w14:paraId="447A977E" w14:textId="765C7B07"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79,470,851.43</w:t>
            </w:r>
          </w:p>
        </w:tc>
        <w:tc>
          <w:tcPr>
            <w:tcW w:w="667" w:type="pct"/>
            <w:tcBorders>
              <w:top w:val="nil"/>
              <w:left w:val="nil"/>
              <w:bottom w:val="single" w:sz="4" w:space="0" w:color="auto"/>
              <w:right w:val="single" w:sz="4" w:space="0" w:color="auto"/>
            </w:tcBorders>
            <w:shd w:val="clear" w:color="000000" w:fill="C5E0B3"/>
            <w:vAlign w:val="center"/>
            <w:hideMark/>
          </w:tcPr>
          <w:p w14:paraId="2E129989" w14:textId="7BD12A3C"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77,207,792.14</w:t>
            </w:r>
          </w:p>
        </w:tc>
        <w:tc>
          <w:tcPr>
            <w:tcW w:w="953" w:type="pct"/>
            <w:tcBorders>
              <w:top w:val="nil"/>
              <w:left w:val="nil"/>
              <w:bottom w:val="single" w:sz="4" w:space="0" w:color="auto"/>
              <w:right w:val="single" w:sz="4" w:space="0" w:color="auto"/>
            </w:tcBorders>
            <w:shd w:val="clear" w:color="000000" w:fill="C5E0B3"/>
            <w:vAlign w:val="center"/>
            <w:hideMark/>
          </w:tcPr>
          <w:p w14:paraId="1A98F1AA" w14:textId="307E205D"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85,190,547.14</w:t>
            </w:r>
          </w:p>
        </w:tc>
      </w:tr>
      <w:tr w:rsidR="00D8204A" w:rsidRPr="00EF068D" w14:paraId="06A5B7D5"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23C0C93"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entral Office</w:t>
            </w:r>
          </w:p>
        </w:tc>
        <w:tc>
          <w:tcPr>
            <w:tcW w:w="733" w:type="pct"/>
            <w:tcBorders>
              <w:top w:val="nil"/>
              <w:left w:val="nil"/>
              <w:bottom w:val="single" w:sz="4" w:space="0" w:color="auto"/>
              <w:right w:val="single" w:sz="4" w:space="0" w:color="auto"/>
            </w:tcBorders>
            <w:shd w:val="clear" w:color="auto" w:fill="auto"/>
            <w:vAlign w:val="center"/>
            <w:hideMark/>
          </w:tcPr>
          <w:p w14:paraId="14BB3F58" w14:textId="7D7F9AC0"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c>
          <w:tcPr>
            <w:tcW w:w="560" w:type="pct"/>
            <w:tcBorders>
              <w:top w:val="nil"/>
              <w:left w:val="nil"/>
              <w:bottom w:val="single" w:sz="4" w:space="0" w:color="auto"/>
              <w:right w:val="single" w:sz="4" w:space="0" w:color="auto"/>
            </w:tcBorders>
            <w:shd w:val="clear" w:color="auto" w:fill="auto"/>
            <w:vAlign w:val="center"/>
            <w:hideMark/>
          </w:tcPr>
          <w:p w14:paraId="6E79C192" w14:textId="51FF0C0F"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5003FD7E" w14:textId="4D1BD86D"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4420A390" w14:textId="0CFD4EBB"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332FAE85" w14:textId="6CECD445"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953" w:type="pct"/>
            <w:tcBorders>
              <w:top w:val="nil"/>
              <w:left w:val="nil"/>
              <w:bottom w:val="single" w:sz="4" w:space="0" w:color="auto"/>
              <w:right w:val="single" w:sz="4" w:space="0" w:color="auto"/>
            </w:tcBorders>
            <w:shd w:val="clear" w:color="auto" w:fill="auto"/>
            <w:vAlign w:val="center"/>
            <w:hideMark/>
          </w:tcPr>
          <w:p w14:paraId="4746EAAD" w14:textId="7179D443"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r>
      <w:tr w:rsidR="00D8204A" w:rsidRPr="00EF068D" w14:paraId="292C829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E8A16B6"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NROC</w:t>
            </w:r>
          </w:p>
        </w:tc>
        <w:tc>
          <w:tcPr>
            <w:tcW w:w="733" w:type="pct"/>
            <w:tcBorders>
              <w:top w:val="nil"/>
              <w:left w:val="nil"/>
              <w:bottom w:val="single" w:sz="4" w:space="0" w:color="auto"/>
              <w:right w:val="single" w:sz="4" w:space="0" w:color="auto"/>
            </w:tcBorders>
            <w:shd w:val="clear" w:color="auto" w:fill="auto"/>
            <w:vAlign w:val="center"/>
            <w:hideMark/>
          </w:tcPr>
          <w:p w14:paraId="3295FDAA" w14:textId="13056962"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3F31296A" w14:textId="4AA14B9E"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777</w:t>
            </w:r>
          </w:p>
        </w:tc>
        <w:tc>
          <w:tcPr>
            <w:tcW w:w="667" w:type="pct"/>
            <w:tcBorders>
              <w:top w:val="nil"/>
              <w:left w:val="nil"/>
              <w:bottom w:val="single" w:sz="4" w:space="0" w:color="auto"/>
              <w:right w:val="single" w:sz="4" w:space="0" w:color="auto"/>
            </w:tcBorders>
            <w:shd w:val="clear" w:color="auto" w:fill="auto"/>
            <w:vAlign w:val="center"/>
            <w:hideMark/>
          </w:tcPr>
          <w:p w14:paraId="5C0EAC5C" w14:textId="04F7C8E1"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659,810.00</w:t>
            </w:r>
          </w:p>
        </w:tc>
        <w:tc>
          <w:tcPr>
            <w:tcW w:w="667" w:type="pct"/>
            <w:tcBorders>
              <w:top w:val="nil"/>
              <w:left w:val="nil"/>
              <w:bottom w:val="single" w:sz="4" w:space="0" w:color="auto"/>
              <w:right w:val="single" w:sz="4" w:space="0" w:color="auto"/>
            </w:tcBorders>
            <w:shd w:val="clear" w:color="auto" w:fill="auto"/>
            <w:vAlign w:val="center"/>
            <w:hideMark/>
          </w:tcPr>
          <w:p w14:paraId="39F731FE" w14:textId="6D0D8AE2"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2,439,926.32</w:t>
            </w:r>
          </w:p>
        </w:tc>
        <w:tc>
          <w:tcPr>
            <w:tcW w:w="667" w:type="pct"/>
            <w:tcBorders>
              <w:top w:val="nil"/>
              <w:left w:val="nil"/>
              <w:bottom w:val="single" w:sz="4" w:space="0" w:color="auto"/>
              <w:right w:val="single" w:sz="4" w:space="0" w:color="auto"/>
            </w:tcBorders>
            <w:shd w:val="clear" w:color="auto" w:fill="auto"/>
            <w:vAlign w:val="center"/>
            <w:hideMark/>
          </w:tcPr>
          <w:p w14:paraId="5B45BEAE" w14:textId="00101621"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2,797,637.25</w:t>
            </w:r>
          </w:p>
        </w:tc>
        <w:tc>
          <w:tcPr>
            <w:tcW w:w="953" w:type="pct"/>
            <w:tcBorders>
              <w:top w:val="nil"/>
              <w:left w:val="nil"/>
              <w:bottom w:val="single" w:sz="4" w:space="0" w:color="auto"/>
              <w:right w:val="single" w:sz="4" w:space="0" w:color="auto"/>
            </w:tcBorders>
            <w:shd w:val="clear" w:color="auto" w:fill="auto"/>
            <w:vAlign w:val="center"/>
            <w:hideMark/>
          </w:tcPr>
          <w:p w14:paraId="1DB0F826" w14:textId="677FEB6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3,897,373.57</w:t>
            </w:r>
          </w:p>
        </w:tc>
      </w:tr>
      <w:tr w:rsidR="00D8204A" w:rsidRPr="00EF068D" w14:paraId="6E7331EC"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B9B1BA6"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VDRC</w:t>
            </w:r>
          </w:p>
        </w:tc>
        <w:tc>
          <w:tcPr>
            <w:tcW w:w="733" w:type="pct"/>
            <w:tcBorders>
              <w:top w:val="nil"/>
              <w:left w:val="nil"/>
              <w:bottom w:val="single" w:sz="4" w:space="0" w:color="auto"/>
              <w:right w:val="single" w:sz="4" w:space="0" w:color="auto"/>
            </w:tcBorders>
            <w:shd w:val="clear" w:color="auto" w:fill="auto"/>
            <w:vAlign w:val="center"/>
            <w:hideMark/>
          </w:tcPr>
          <w:p w14:paraId="788070A4" w14:textId="3B881255" w:rsidR="00D8204A" w:rsidRPr="00EF068D" w:rsidRDefault="00D8204A" w:rsidP="00D8204A">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726E2C66" w14:textId="602B8C4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847</w:t>
            </w:r>
          </w:p>
        </w:tc>
        <w:tc>
          <w:tcPr>
            <w:tcW w:w="667" w:type="pct"/>
            <w:tcBorders>
              <w:top w:val="nil"/>
              <w:left w:val="nil"/>
              <w:bottom w:val="single" w:sz="4" w:space="0" w:color="auto"/>
              <w:right w:val="single" w:sz="4" w:space="0" w:color="auto"/>
            </w:tcBorders>
            <w:shd w:val="clear" w:color="auto" w:fill="auto"/>
            <w:vAlign w:val="center"/>
            <w:hideMark/>
          </w:tcPr>
          <w:p w14:paraId="07AA49C2" w14:textId="088C92C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611,915.00</w:t>
            </w:r>
          </w:p>
        </w:tc>
        <w:tc>
          <w:tcPr>
            <w:tcW w:w="667" w:type="pct"/>
            <w:tcBorders>
              <w:top w:val="nil"/>
              <w:left w:val="nil"/>
              <w:bottom w:val="single" w:sz="4" w:space="0" w:color="auto"/>
              <w:right w:val="single" w:sz="4" w:space="0" w:color="auto"/>
            </w:tcBorders>
            <w:shd w:val="clear" w:color="auto" w:fill="auto"/>
            <w:vAlign w:val="center"/>
            <w:hideMark/>
          </w:tcPr>
          <w:p w14:paraId="2ADC3EF7" w14:textId="2F56685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356,020.50</w:t>
            </w:r>
          </w:p>
        </w:tc>
        <w:tc>
          <w:tcPr>
            <w:tcW w:w="667" w:type="pct"/>
            <w:tcBorders>
              <w:top w:val="nil"/>
              <w:left w:val="nil"/>
              <w:bottom w:val="single" w:sz="4" w:space="0" w:color="auto"/>
              <w:right w:val="single" w:sz="4" w:space="0" w:color="auto"/>
            </w:tcBorders>
            <w:shd w:val="clear" w:color="auto" w:fill="auto"/>
            <w:vAlign w:val="center"/>
            <w:hideMark/>
          </w:tcPr>
          <w:p w14:paraId="5E685901" w14:textId="78182E1B"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93,376.50</w:t>
            </w:r>
          </w:p>
        </w:tc>
        <w:tc>
          <w:tcPr>
            <w:tcW w:w="953" w:type="pct"/>
            <w:tcBorders>
              <w:top w:val="nil"/>
              <w:left w:val="nil"/>
              <w:bottom w:val="single" w:sz="4" w:space="0" w:color="auto"/>
              <w:right w:val="single" w:sz="4" w:space="0" w:color="auto"/>
            </w:tcBorders>
            <w:shd w:val="clear" w:color="auto" w:fill="auto"/>
            <w:vAlign w:val="center"/>
            <w:hideMark/>
          </w:tcPr>
          <w:p w14:paraId="642B5BF2" w14:textId="6BFAB15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261,312.00</w:t>
            </w:r>
          </w:p>
        </w:tc>
      </w:tr>
      <w:tr w:rsidR="00D8204A" w:rsidRPr="00EF068D" w14:paraId="7642F486"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44F10DC"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w:t>
            </w:r>
          </w:p>
        </w:tc>
        <w:tc>
          <w:tcPr>
            <w:tcW w:w="733" w:type="pct"/>
            <w:tcBorders>
              <w:top w:val="nil"/>
              <w:left w:val="nil"/>
              <w:bottom w:val="single" w:sz="4" w:space="0" w:color="auto"/>
              <w:right w:val="single" w:sz="4" w:space="0" w:color="auto"/>
            </w:tcBorders>
            <w:shd w:val="clear" w:color="auto" w:fill="auto"/>
            <w:vAlign w:val="center"/>
            <w:hideMark/>
          </w:tcPr>
          <w:p w14:paraId="7846B7F0" w14:textId="36157E9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62,811.42</w:t>
            </w:r>
          </w:p>
        </w:tc>
        <w:tc>
          <w:tcPr>
            <w:tcW w:w="560" w:type="pct"/>
            <w:tcBorders>
              <w:top w:val="nil"/>
              <w:left w:val="nil"/>
              <w:bottom w:val="single" w:sz="4" w:space="0" w:color="auto"/>
              <w:right w:val="single" w:sz="4" w:space="0" w:color="auto"/>
            </w:tcBorders>
            <w:shd w:val="clear" w:color="auto" w:fill="auto"/>
            <w:vAlign w:val="center"/>
            <w:hideMark/>
          </w:tcPr>
          <w:p w14:paraId="4C0B613B" w14:textId="2BC6360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513</w:t>
            </w:r>
          </w:p>
        </w:tc>
        <w:tc>
          <w:tcPr>
            <w:tcW w:w="667" w:type="pct"/>
            <w:tcBorders>
              <w:top w:val="nil"/>
              <w:left w:val="nil"/>
              <w:bottom w:val="single" w:sz="4" w:space="0" w:color="auto"/>
              <w:right w:val="single" w:sz="4" w:space="0" w:color="auto"/>
            </w:tcBorders>
            <w:shd w:val="clear" w:color="auto" w:fill="auto"/>
            <w:vAlign w:val="center"/>
            <w:hideMark/>
          </w:tcPr>
          <w:p w14:paraId="6B9DF5C3" w14:textId="1FA22F7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21,630.00</w:t>
            </w:r>
          </w:p>
        </w:tc>
        <w:tc>
          <w:tcPr>
            <w:tcW w:w="667" w:type="pct"/>
            <w:tcBorders>
              <w:top w:val="nil"/>
              <w:left w:val="nil"/>
              <w:bottom w:val="single" w:sz="4" w:space="0" w:color="auto"/>
              <w:right w:val="single" w:sz="4" w:space="0" w:color="auto"/>
            </w:tcBorders>
            <w:shd w:val="clear" w:color="auto" w:fill="auto"/>
            <w:vAlign w:val="center"/>
            <w:hideMark/>
          </w:tcPr>
          <w:p w14:paraId="25EA382C" w14:textId="4539A4A7"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42,821.04</w:t>
            </w:r>
          </w:p>
        </w:tc>
        <w:tc>
          <w:tcPr>
            <w:tcW w:w="667" w:type="pct"/>
            <w:tcBorders>
              <w:top w:val="nil"/>
              <w:left w:val="nil"/>
              <w:bottom w:val="single" w:sz="4" w:space="0" w:color="auto"/>
              <w:right w:val="single" w:sz="4" w:space="0" w:color="auto"/>
            </w:tcBorders>
            <w:shd w:val="clear" w:color="auto" w:fill="auto"/>
            <w:vAlign w:val="center"/>
            <w:hideMark/>
          </w:tcPr>
          <w:p w14:paraId="2579AD0E" w14:textId="5B3933BE"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166,810.06</w:t>
            </w:r>
          </w:p>
        </w:tc>
        <w:tc>
          <w:tcPr>
            <w:tcW w:w="953" w:type="pct"/>
            <w:tcBorders>
              <w:top w:val="nil"/>
              <w:left w:val="nil"/>
              <w:bottom w:val="single" w:sz="4" w:space="0" w:color="auto"/>
              <w:right w:val="single" w:sz="4" w:space="0" w:color="auto"/>
            </w:tcBorders>
            <w:shd w:val="clear" w:color="auto" w:fill="auto"/>
            <w:vAlign w:val="center"/>
            <w:hideMark/>
          </w:tcPr>
          <w:p w14:paraId="47F0A6FC" w14:textId="04F22DAF"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7,694,072.52</w:t>
            </w:r>
          </w:p>
        </w:tc>
      </w:tr>
      <w:tr w:rsidR="00D8204A" w:rsidRPr="00EF068D" w14:paraId="264F1F4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1ABB6DD"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w:t>
            </w:r>
          </w:p>
        </w:tc>
        <w:tc>
          <w:tcPr>
            <w:tcW w:w="733" w:type="pct"/>
            <w:tcBorders>
              <w:top w:val="nil"/>
              <w:left w:val="nil"/>
              <w:bottom w:val="single" w:sz="4" w:space="0" w:color="auto"/>
              <w:right w:val="single" w:sz="4" w:space="0" w:color="auto"/>
            </w:tcBorders>
            <w:shd w:val="clear" w:color="auto" w:fill="auto"/>
            <w:vAlign w:val="center"/>
            <w:hideMark/>
          </w:tcPr>
          <w:p w14:paraId="3392EB44" w14:textId="7DBF8969"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275.68</w:t>
            </w:r>
          </w:p>
        </w:tc>
        <w:tc>
          <w:tcPr>
            <w:tcW w:w="560" w:type="pct"/>
            <w:tcBorders>
              <w:top w:val="nil"/>
              <w:left w:val="nil"/>
              <w:bottom w:val="single" w:sz="4" w:space="0" w:color="auto"/>
              <w:right w:val="single" w:sz="4" w:space="0" w:color="auto"/>
            </w:tcBorders>
            <w:shd w:val="clear" w:color="auto" w:fill="auto"/>
            <w:vAlign w:val="center"/>
            <w:hideMark/>
          </w:tcPr>
          <w:p w14:paraId="26586547" w14:textId="139AFDD7"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263</w:t>
            </w:r>
          </w:p>
        </w:tc>
        <w:tc>
          <w:tcPr>
            <w:tcW w:w="667" w:type="pct"/>
            <w:tcBorders>
              <w:top w:val="nil"/>
              <w:left w:val="nil"/>
              <w:bottom w:val="single" w:sz="4" w:space="0" w:color="auto"/>
              <w:right w:val="single" w:sz="4" w:space="0" w:color="auto"/>
            </w:tcBorders>
            <w:shd w:val="clear" w:color="auto" w:fill="auto"/>
            <w:vAlign w:val="center"/>
            <w:hideMark/>
          </w:tcPr>
          <w:p w14:paraId="2832098B" w14:textId="3AB33F9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866,466.00</w:t>
            </w:r>
          </w:p>
        </w:tc>
        <w:tc>
          <w:tcPr>
            <w:tcW w:w="667" w:type="pct"/>
            <w:tcBorders>
              <w:top w:val="nil"/>
              <w:left w:val="nil"/>
              <w:bottom w:val="single" w:sz="4" w:space="0" w:color="auto"/>
              <w:right w:val="single" w:sz="4" w:space="0" w:color="auto"/>
            </w:tcBorders>
            <w:shd w:val="clear" w:color="auto" w:fill="auto"/>
            <w:vAlign w:val="center"/>
            <w:hideMark/>
          </w:tcPr>
          <w:p w14:paraId="22A4EE8B" w14:textId="1FC98A8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821,059.58</w:t>
            </w:r>
          </w:p>
        </w:tc>
        <w:tc>
          <w:tcPr>
            <w:tcW w:w="667" w:type="pct"/>
            <w:tcBorders>
              <w:top w:val="nil"/>
              <w:left w:val="nil"/>
              <w:bottom w:val="single" w:sz="4" w:space="0" w:color="auto"/>
              <w:right w:val="single" w:sz="4" w:space="0" w:color="auto"/>
            </w:tcBorders>
            <w:shd w:val="clear" w:color="auto" w:fill="auto"/>
            <w:vAlign w:val="center"/>
            <w:hideMark/>
          </w:tcPr>
          <w:p w14:paraId="2C600431" w14:textId="177AD48F"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03,537.12</w:t>
            </w:r>
          </w:p>
        </w:tc>
        <w:tc>
          <w:tcPr>
            <w:tcW w:w="953" w:type="pct"/>
            <w:tcBorders>
              <w:top w:val="nil"/>
              <w:left w:val="nil"/>
              <w:bottom w:val="single" w:sz="4" w:space="0" w:color="auto"/>
              <w:right w:val="single" w:sz="4" w:space="0" w:color="auto"/>
            </w:tcBorders>
            <w:shd w:val="clear" w:color="auto" w:fill="auto"/>
            <w:vAlign w:val="center"/>
            <w:hideMark/>
          </w:tcPr>
          <w:p w14:paraId="7A8DA064" w14:textId="5199F58E"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291,338.38</w:t>
            </w:r>
          </w:p>
        </w:tc>
      </w:tr>
      <w:tr w:rsidR="00D8204A" w:rsidRPr="00EF068D" w14:paraId="2E93AC7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470BA4B"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I</w:t>
            </w:r>
          </w:p>
        </w:tc>
        <w:tc>
          <w:tcPr>
            <w:tcW w:w="733" w:type="pct"/>
            <w:tcBorders>
              <w:top w:val="nil"/>
              <w:left w:val="nil"/>
              <w:bottom w:val="single" w:sz="4" w:space="0" w:color="auto"/>
              <w:right w:val="single" w:sz="4" w:space="0" w:color="auto"/>
            </w:tcBorders>
            <w:shd w:val="clear" w:color="auto" w:fill="auto"/>
            <w:vAlign w:val="center"/>
            <w:hideMark/>
          </w:tcPr>
          <w:p w14:paraId="33A7A99C" w14:textId="0CA1B2FE"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908.30</w:t>
            </w:r>
          </w:p>
        </w:tc>
        <w:tc>
          <w:tcPr>
            <w:tcW w:w="560" w:type="pct"/>
            <w:tcBorders>
              <w:top w:val="nil"/>
              <w:left w:val="nil"/>
              <w:bottom w:val="single" w:sz="4" w:space="0" w:color="auto"/>
              <w:right w:val="single" w:sz="4" w:space="0" w:color="auto"/>
            </w:tcBorders>
            <w:shd w:val="clear" w:color="auto" w:fill="auto"/>
            <w:vAlign w:val="center"/>
            <w:hideMark/>
          </w:tcPr>
          <w:p w14:paraId="4222A1C2" w14:textId="1D3923F4"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148</w:t>
            </w:r>
          </w:p>
        </w:tc>
        <w:tc>
          <w:tcPr>
            <w:tcW w:w="667" w:type="pct"/>
            <w:tcBorders>
              <w:top w:val="nil"/>
              <w:left w:val="nil"/>
              <w:bottom w:val="single" w:sz="4" w:space="0" w:color="auto"/>
              <w:right w:val="single" w:sz="4" w:space="0" w:color="auto"/>
            </w:tcBorders>
            <w:shd w:val="clear" w:color="auto" w:fill="auto"/>
            <w:vAlign w:val="center"/>
            <w:hideMark/>
          </w:tcPr>
          <w:p w14:paraId="45A47262" w14:textId="0AF611B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84,565.06</w:t>
            </w:r>
          </w:p>
        </w:tc>
        <w:tc>
          <w:tcPr>
            <w:tcW w:w="667" w:type="pct"/>
            <w:tcBorders>
              <w:top w:val="nil"/>
              <w:left w:val="nil"/>
              <w:bottom w:val="single" w:sz="4" w:space="0" w:color="auto"/>
              <w:right w:val="single" w:sz="4" w:space="0" w:color="auto"/>
            </w:tcBorders>
            <w:shd w:val="clear" w:color="auto" w:fill="auto"/>
            <w:vAlign w:val="center"/>
            <w:hideMark/>
          </w:tcPr>
          <w:p w14:paraId="50C4EA73" w14:textId="01B518E3"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2,080.00</w:t>
            </w:r>
          </w:p>
        </w:tc>
        <w:tc>
          <w:tcPr>
            <w:tcW w:w="667" w:type="pct"/>
            <w:tcBorders>
              <w:top w:val="nil"/>
              <w:left w:val="nil"/>
              <w:bottom w:val="single" w:sz="4" w:space="0" w:color="auto"/>
              <w:right w:val="single" w:sz="4" w:space="0" w:color="auto"/>
            </w:tcBorders>
            <w:shd w:val="clear" w:color="auto" w:fill="auto"/>
            <w:vAlign w:val="center"/>
            <w:hideMark/>
          </w:tcPr>
          <w:p w14:paraId="2D63173E" w14:textId="5B246EC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50.00</w:t>
            </w:r>
          </w:p>
        </w:tc>
        <w:tc>
          <w:tcPr>
            <w:tcW w:w="953" w:type="pct"/>
            <w:tcBorders>
              <w:top w:val="nil"/>
              <w:left w:val="nil"/>
              <w:bottom w:val="single" w:sz="4" w:space="0" w:color="auto"/>
              <w:right w:val="single" w:sz="4" w:space="0" w:color="auto"/>
            </w:tcBorders>
            <w:shd w:val="clear" w:color="auto" w:fill="auto"/>
            <w:vAlign w:val="center"/>
            <w:hideMark/>
          </w:tcPr>
          <w:p w14:paraId="4D7F7AB7" w14:textId="4A76C7EF"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341,203.36</w:t>
            </w:r>
          </w:p>
        </w:tc>
      </w:tr>
      <w:tr w:rsidR="00D8204A" w:rsidRPr="00EF068D" w14:paraId="54EF94C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24C90AB"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LABARZON</w:t>
            </w:r>
          </w:p>
        </w:tc>
        <w:tc>
          <w:tcPr>
            <w:tcW w:w="733" w:type="pct"/>
            <w:tcBorders>
              <w:top w:val="nil"/>
              <w:left w:val="nil"/>
              <w:bottom w:val="single" w:sz="4" w:space="0" w:color="auto"/>
              <w:right w:val="single" w:sz="4" w:space="0" w:color="auto"/>
            </w:tcBorders>
            <w:shd w:val="clear" w:color="auto" w:fill="auto"/>
            <w:vAlign w:val="center"/>
            <w:hideMark/>
          </w:tcPr>
          <w:p w14:paraId="7E56F3D7" w14:textId="59736771"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68D58BE5" w14:textId="29DE71EA"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371</w:t>
            </w:r>
          </w:p>
        </w:tc>
        <w:tc>
          <w:tcPr>
            <w:tcW w:w="667" w:type="pct"/>
            <w:tcBorders>
              <w:top w:val="nil"/>
              <w:left w:val="nil"/>
              <w:bottom w:val="single" w:sz="4" w:space="0" w:color="auto"/>
              <w:right w:val="single" w:sz="4" w:space="0" w:color="auto"/>
            </w:tcBorders>
            <w:shd w:val="clear" w:color="auto" w:fill="auto"/>
            <w:vAlign w:val="center"/>
            <w:hideMark/>
          </w:tcPr>
          <w:p w14:paraId="6364B5B8" w14:textId="7CD2FAA0"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87,376.00</w:t>
            </w:r>
          </w:p>
        </w:tc>
        <w:tc>
          <w:tcPr>
            <w:tcW w:w="667" w:type="pct"/>
            <w:tcBorders>
              <w:top w:val="nil"/>
              <w:left w:val="nil"/>
              <w:bottom w:val="single" w:sz="4" w:space="0" w:color="auto"/>
              <w:right w:val="single" w:sz="4" w:space="0" w:color="auto"/>
            </w:tcBorders>
            <w:shd w:val="clear" w:color="auto" w:fill="auto"/>
            <w:vAlign w:val="center"/>
            <w:hideMark/>
          </w:tcPr>
          <w:p w14:paraId="299C3268" w14:textId="3FB6FA6F"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299,124.60</w:t>
            </w:r>
          </w:p>
        </w:tc>
        <w:tc>
          <w:tcPr>
            <w:tcW w:w="667" w:type="pct"/>
            <w:tcBorders>
              <w:top w:val="nil"/>
              <w:left w:val="nil"/>
              <w:bottom w:val="single" w:sz="4" w:space="0" w:color="auto"/>
              <w:right w:val="single" w:sz="4" w:space="0" w:color="auto"/>
            </w:tcBorders>
            <w:shd w:val="clear" w:color="auto" w:fill="auto"/>
            <w:vAlign w:val="center"/>
            <w:hideMark/>
          </w:tcPr>
          <w:p w14:paraId="68467C19" w14:textId="7876128A"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53,089.60</w:t>
            </w:r>
          </w:p>
        </w:tc>
        <w:tc>
          <w:tcPr>
            <w:tcW w:w="953" w:type="pct"/>
            <w:tcBorders>
              <w:top w:val="nil"/>
              <w:left w:val="nil"/>
              <w:bottom w:val="single" w:sz="4" w:space="0" w:color="auto"/>
              <w:right w:val="single" w:sz="4" w:space="0" w:color="auto"/>
            </w:tcBorders>
            <w:shd w:val="clear" w:color="auto" w:fill="auto"/>
            <w:vAlign w:val="center"/>
            <w:hideMark/>
          </w:tcPr>
          <w:p w14:paraId="7313AD63" w14:textId="223C830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739,590.20</w:t>
            </w:r>
          </w:p>
        </w:tc>
      </w:tr>
      <w:tr w:rsidR="00D8204A" w:rsidRPr="00EF068D" w14:paraId="7AE0AA4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62C03E5"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MIMAROPA</w:t>
            </w:r>
          </w:p>
        </w:tc>
        <w:tc>
          <w:tcPr>
            <w:tcW w:w="733" w:type="pct"/>
            <w:tcBorders>
              <w:top w:val="nil"/>
              <w:left w:val="nil"/>
              <w:bottom w:val="single" w:sz="4" w:space="0" w:color="auto"/>
              <w:right w:val="single" w:sz="4" w:space="0" w:color="auto"/>
            </w:tcBorders>
            <w:shd w:val="clear" w:color="auto" w:fill="auto"/>
            <w:vAlign w:val="center"/>
            <w:hideMark/>
          </w:tcPr>
          <w:p w14:paraId="619E1AFE" w14:textId="4C93F29B"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97E61F6" w14:textId="3BDE939F"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900</w:t>
            </w:r>
          </w:p>
        </w:tc>
        <w:tc>
          <w:tcPr>
            <w:tcW w:w="667" w:type="pct"/>
            <w:tcBorders>
              <w:top w:val="nil"/>
              <w:left w:val="nil"/>
              <w:bottom w:val="single" w:sz="4" w:space="0" w:color="auto"/>
              <w:right w:val="single" w:sz="4" w:space="0" w:color="auto"/>
            </w:tcBorders>
            <w:shd w:val="clear" w:color="auto" w:fill="auto"/>
            <w:vAlign w:val="center"/>
            <w:hideMark/>
          </w:tcPr>
          <w:p w14:paraId="5080CC1E" w14:textId="6978D49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991,869.59</w:t>
            </w:r>
          </w:p>
        </w:tc>
        <w:tc>
          <w:tcPr>
            <w:tcW w:w="667" w:type="pct"/>
            <w:tcBorders>
              <w:top w:val="nil"/>
              <w:left w:val="nil"/>
              <w:bottom w:val="single" w:sz="4" w:space="0" w:color="auto"/>
              <w:right w:val="single" w:sz="4" w:space="0" w:color="auto"/>
            </w:tcBorders>
            <w:shd w:val="clear" w:color="auto" w:fill="auto"/>
            <w:vAlign w:val="center"/>
            <w:hideMark/>
          </w:tcPr>
          <w:p w14:paraId="78238C1D" w14:textId="08F75160"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07,574.00</w:t>
            </w:r>
          </w:p>
        </w:tc>
        <w:tc>
          <w:tcPr>
            <w:tcW w:w="667" w:type="pct"/>
            <w:tcBorders>
              <w:top w:val="nil"/>
              <w:left w:val="nil"/>
              <w:bottom w:val="single" w:sz="4" w:space="0" w:color="auto"/>
              <w:right w:val="single" w:sz="4" w:space="0" w:color="auto"/>
            </w:tcBorders>
            <w:shd w:val="clear" w:color="auto" w:fill="auto"/>
            <w:vAlign w:val="center"/>
            <w:hideMark/>
          </w:tcPr>
          <w:p w14:paraId="06C31FFC" w14:textId="0BB1E88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309,971.35</w:t>
            </w:r>
          </w:p>
        </w:tc>
        <w:tc>
          <w:tcPr>
            <w:tcW w:w="953" w:type="pct"/>
            <w:tcBorders>
              <w:top w:val="nil"/>
              <w:left w:val="nil"/>
              <w:bottom w:val="single" w:sz="4" w:space="0" w:color="auto"/>
              <w:right w:val="single" w:sz="4" w:space="0" w:color="auto"/>
            </w:tcBorders>
            <w:shd w:val="clear" w:color="auto" w:fill="auto"/>
            <w:vAlign w:val="center"/>
            <w:hideMark/>
          </w:tcPr>
          <w:p w14:paraId="06AECC4F" w14:textId="7E52F992"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609,414.94</w:t>
            </w:r>
          </w:p>
        </w:tc>
      </w:tr>
      <w:tr w:rsidR="00D8204A" w:rsidRPr="00EF068D" w14:paraId="31385DC3"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7F1F6E9"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w:t>
            </w:r>
          </w:p>
        </w:tc>
        <w:tc>
          <w:tcPr>
            <w:tcW w:w="733" w:type="pct"/>
            <w:tcBorders>
              <w:top w:val="nil"/>
              <w:left w:val="nil"/>
              <w:bottom w:val="single" w:sz="4" w:space="0" w:color="auto"/>
              <w:right w:val="single" w:sz="4" w:space="0" w:color="auto"/>
            </w:tcBorders>
            <w:shd w:val="clear" w:color="auto" w:fill="auto"/>
            <w:vAlign w:val="center"/>
            <w:hideMark/>
          </w:tcPr>
          <w:p w14:paraId="3899FF45" w14:textId="5D10EF9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6E2BD81" w14:textId="3E252F6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491</w:t>
            </w:r>
          </w:p>
        </w:tc>
        <w:tc>
          <w:tcPr>
            <w:tcW w:w="667" w:type="pct"/>
            <w:tcBorders>
              <w:top w:val="nil"/>
              <w:left w:val="nil"/>
              <w:bottom w:val="single" w:sz="4" w:space="0" w:color="auto"/>
              <w:right w:val="single" w:sz="4" w:space="0" w:color="auto"/>
            </w:tcBorders>
            <w:shd w:val="clear" w:color="auto" w:fill="auto"/>
            <w:vAlign w:val="center"/>
            <w:hideMark/>
          </w:tcPr>
          <w:p w14:paraId="438CC39F" w14:textId="140A9440"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734,274.10</w:t>
            </w:r>
          </w:p>
        </w:tc>
        <w:tc>
          <w:tcPr>
            <w:tcW w:w="667" w:type="pct"/>
            <w:tcBorders>
              <w:top w:val="nil"/>
              <w:left w:val="nil"/>
              <w:bottom w:val="single" w:sz="4" w:space="0" w:color="auto"/>
              <w:right w:val="single" w:sz="4" w:space="0" w:color="auto"/>
            </w:tcBorders>
            <w:shd w:val="clear" w:color="auto" w:fill="auto"/>
            <w:vAlign w:val="center"/>
            <w:hideMark/>
          </w:tcPr>
          <w:p w14:paraId="0A3988BA" w14:textId="3920439F"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89,391.60</w:t>
            </w:r>
          </w:p>
        </w:tc>
        <w:tc>
          <w:tcPr>
            <w:tcW w:w="667" w:type="pct"/>
            <w:tcBorders>
              <w:top w:val="nil"/>
              <w:left w:val="nil"/>
              <w:bottom w:val="single" w:sz="4" w:space="0" w:color="auto"/>
              <w:right w:val="single" w:sz="4" w:space="0" w:color="auto"/>
            </w:tcBorders>
            <w:shd w:val="clear" w:color="auto" w:fill="auto"/>
            <w:vAlign w:val="center"/>
            <w:hideMark/>
          </w:tcPr>
          <w:p w14:paraId="5C3EF281" w14:textId="11D95AA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830,335.40</w:t>
            </w:r>
          </w:p>
        </w:tc>
        <w:tc>
          <w:tcPr>
            <w:tcW w:w="953" w:type="pct"/>
            <w:tcBorders>
              <w:top w:val="nil"/>
              <w:left w:val="nil"/>
              <w:bottom w:val="single" w:sz="4" w:space="0" w:color="auto"/>
              <w:right w:val="single" w:sz="4" w:space="0" w:color="auto"/>
            </w:tcBorders>
            <w:shd w:val="clear" w:color="auto" w:fill="auto"/>
            <w:vAlign w:val="center"/>
            <w:hideMark/>
          </w:tcPr>
          <w:p w14:paraId="75EA1BC5" w14:textId="375C20F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5,854,001.10</w:t>
            </w:r>
          </w:p>
        </w:tc>
      </w:tr>
      <w:tr w:rsidR="00D8204A" w:rsidRPr="00EF068D" w14:paraId="7416B0F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A71CBCB"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w:t>
            </w:r>
          </w:p>
        </w:tc>
        <w:tc>
          <w:tcPr>
            <w:tcW w:w="733" w:type="pct"/>
            <w:tcBorders>
              <w:top w:val="nil"/>
              <w:left w:val="nil"/>
              <w:bottom w:val="single" w:sz="4" w:space="0" w:color="auto"/>
              <w:right w:val="single" w:sz="4" w:space="0" w:color="auto"/>
            </w:tcBorders>
            <w:shd w:val="clear" w:color="auto" w:fill="auto"/>
            <w:vAlign w:val="center"/>
            <w:hideMark/>
          </w:tcPr>
          <w:p w14:paraId="5AA40F4C" w14:textId="5CDE3852"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93,456.42</w:t>
            </w:r>
          </w:p>
        </w:tc>
        <w:tc>
          <w:tcPr>
            <w:tcW w:w="560" w:type="pct"/>
            <w:tcBorders>
              <w:top w:val="nil"/>
              <w:left w:val="nil"/>
              <w:bottom w:val="single" w:sz="4" w:space="0" w:color="auto"/>
              <w:right w:val="single" w:sz="4" w:space="0" w:color="auto"/>
            </w:tcBorders>
            <w:shd w:val="clear" w:color="auto" w:fill="auto"/>
            <w:vAlign w:val="center"/>
            <w:hideMark/>
          </w:tcPr>
          <w:p w14:paraId="62EBCDAB" w14:textId="74D9ACA7"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366</w:t>
            </w:r>
          </w:p>
        </w:tc>
        <w:tc>
          <w:tcPr>
            <w:tcW w:w="667" w:type="pct"/>
            <w:tcBorders>
              <w:top w:val="nil"/>
              <w:left w:val="nil"/>
              <w:bottom w:val="single" w:sz="4" w:space="0" w:color="auto"/>
              <w:right w:val="single" w:sz="4" w:space="0" w:color="auto"/>
            </w:tcBorders>
            <w:shd w:val="clear" w:color="auto" w:fill="auto"/>
            <w:vAlign w:val="center"/>
            <w:hideMark/>
          </w:tcPr>
          <w:p w14:paraId="0B3E0B04" w14:textId="602EA024"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304,633.20</w:t>
            </w:r>
          </w:p>
        </w:tc>
        <w:tc>
          <w:tcPr>
            <w:tcW w:w="667" w:type="pct"/>
            <w:tcBorders>
              <w:top w:val="nil"/>
              <w:left w:val="nil"/>
              <w:bottom w:val="single" w:sz="4" w:space="0" w:color="auto"/>
              <w:right w:val="single" w:sz="4" w:space="0" w:color="auto"/>
            </w:tcBorders>
            <w:shd w:val="clear" w:color="auto" w:fill="auto"/>
            <w:vAlign w:val="center"/>
            <w:hideMark/>
          </w:tcPr>
          <w:p w14:paraId="66394F86" w14:textId="79E22AF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835,772.00</w:t>
            </w:r>
          </w:p>
        </w:tc>
        <w:tc>
          <w:tcPr>
            <w:tcW w:w="667" w:type="pct"/>
            <w:tcBorders>
              <w:top w:val="nil"/>
              <w:left w:val="nil"/>
              <w:bottom w:val="single" w:sz="4" w:space="0" w:color="auto"/>
              <w:right w:val="single" w:sz="4" w:space="0" w:color="auto"/>
            </w:tcBorders>
            <w:shd w:val="clear" w:color="auto" w:fill="auto"/>
            <w:vAlign w:val="center"/>
            <w:hideMark/>
          </w:tcPr>
          <w:p w14:paraId="3FACB4ED" w14:textId="5EFFF6B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163,617.28</w:t>
            </w:r>
          </w:p>
        </w:tc>
        <w:tc>
          <w:tcPr>
            <w:tcW w:w="953" w:type="pct"/>
            <w:tcBorders>
              <w:top w:val="nil"/>
              <w:left w:val="nil"/>
              <w:bottom w:val="single" w:sz="4" w:space="0" w:color="auto"/>
              <w:right w:val="single" w:sz="4" w:space="0" w:color="auto"/>
            </w:tcBorders>
            <w:shd w:val="clear" w:color="auto" w:fill="auto"/>
            <w:vAlign w:val="center"/>
            <w:hideMark/>
          </w:tcPr>
          <w:p w14:paraId="5FA5BB7E" w14:textId="01C4ED6E"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397,478.90</w:t>
            </w:r>
          </w:p>
        </w:tc>
      </w:tr>
      <w:tr w:rsidR="00D8204A" w:rsidRPr="00EF068D" w14:paraId="777A6258"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5906FB7"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w:t>
            </w:r>
          </w:p>
        </w:tc>
        <w:tc>
          <w:tcPr>
            <w:tcW w:w="733" w:type="pct"/>
            <w:tcBorders>
              <w:top w:val="nil"/>
              <w:left w:val="nil"/>
              <w:bottom w:val="single" w:sz="4" w:space="0" w:color="auto"/>
              <w:right w:val="single" w:sz="4" w:space="0" w:color="auto"/>
            </w:tcBorders>
            <w:shd w:val="clear" w:color="auto" w:fill="auto"/>
            <w:vAlign w:val="center"/>
            <w:hideMark/>
          </w:tcPr>
          <w:p w14:paraId="311A93ED" w14:textId="61155BB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00,723.63</w:t>
            </w:r>
          </w:p>
        </w:tc>
        <w:tc>
          <w:tcPr>
            <w:tcW w:w="560" w:type="pct"/>
            <w:tcBorders>
              <w:top w:val="nil"/>
              <w:left w:val="nil"/>
              <w:bottom w:val="single" w:sz="4" w:space="0" w:color="auto"/>
              <w:right w:val="single" w:sz="4" w:space="0" w:color="auto"/>
            </w:tcBorders>
            <w:shd w:val="clear" w:color="auto" w:fill="auto"/>
            <w:vAlign w:val="center"/>
            <w:hideMark/>
          </w:tcPr>
          <w:p w14:paraId="63A9B9C5" w14:textId="4E47163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673</w:t>
            </w:r>
          </w:p>
        </w:tc>
        <w:tc>
          <w:tcPr>
            <w:tcW w:w="667" w:type="pct"/>
            <w:tcBorders>
              <w:top w:val="nil"/>
              <w:left w:val="nil"/>
              <w:bottom w:val="single" w:sz="4" w:space="0" w:color="auto"/>
              <w:right w:val="single" w:sz="4" w:space="0" w:color="auto"/>
            </w:tcBorders>
            <w:shd w:val="clear" w:color="auto" w:fill="auto"/>
            <w:vAlign w:val="center"/>
            <w:hideMark/>
          </w:tcPr>
          <w:p w14:paraId="0148B022" w14:textId="6BA7897B"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640,357.00</w:t>
            </w:r>
          </w:p>
        </w:tc>
        <w:tc>
          <w:tcPr>
            <w:tcW w:w="667" w:type="pct"/>
            <w:tcBorders>
              <w:top w:val="nil"/>
              <w:left w:val="nil"/>
              <w:bottom w:val="single" w:sz="4" w:space="0" w:color="auto"/>
              <w:right w:val="single" w:sz="4" w:space="0" w:color="auto"/>
            </w:tcBorders>
            <w:shd w:val="clear" w:color="auto" w:fill="auto"/>
            <w:vAlign w:val="center"/>
            <w:hideMark/>
          </w:tcPr>
          <w:p w14:paraId="5C99BB9A" w14:textId="09D1C8E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655,532.52</w:t>
            </w:r>
          </w:p>
        </w:tc>
        <w:tc>
          <w:tcPr>
            <w:tcW w:w="667" w:type="pct"/>
            <w:tcBorders>
              <w:top w:val="nil"/>
              <w:left w:val="nil"/>
              <w:bottom w:val="single" w:sz="4" w:space="0" w:color="auto"/>
              <w:right w:val="single" w:sz="4" w:space="0" w:color="auto"/>
            </w:tcBorders>
            <w:shd w:val="clear" w:color="auto" w:fill="auto"/>
            <w:vAlign w:val="center"/>
            <w:hideMark/>
          </w:tcPr>
          <w:p w14:paraId="10BEE614" w14:textId="74EF1C63"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929,479.05</w:t>
            </w:r>
          </w:p>
        </w:tc>
        <w:tc>
          <w:tcPr>
            <w:tcW w:w="953" w:type="pct"/>
            <w:tcBorders>
              <w:top w:val="nil"/>
              <w:left w:val="nil"/>
              <w:bottom w:val="single" w:sz="4" w:space="0" w:color="auto"/>
              <w:right w:val="single" w:sz="4" w:space="0" w:color="auto"/>
            </w:tcBorders>
            <w:shd w:val="clear" w:color="auto" w:fill="auto"/>
            <w:vAlign w:val="center"/>
            <w:hideMark/>
          </w:tcPr>
          <w:p w14:paraId="068D581F" w14:textId="4F77334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1,026,092.20</w:t>
            </w:r>
          </w:p>
        </w:tc>
      </w:tr>
      <w:tr w:rsidR="00D8204A" w:rsidRPr="00EF068D" w14:paraId="1327B5E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D1BB5F1"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I</w:t>
            </w:r>
          </w:p>
        </w:tc>
        <w:tc>
          <w:tcPr>
            <w:tcW w:w="733" w:type="pct"/>
            <w:tcBorders>
              <w:top w:val="nil"/>
              <w:left w:val="nil"/>
              <w:bottom w:val="single" w:sz="4" w:space="0" w:color="auto"/>
              <w:right w:val="single" w:sz="4" w:space="0" w:color="auto"/>
            </w:tcBorders>
            <w:shd w:val="clear" w:color="auto" w:fill="auto"/>
            <w:vAlign w:val="center"/>
            <w:hideMark/>
          </w:tcPr>
          <w:p w14:paraId="1B1FAEA7" w14:textId="0120BFF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15,796.00</w:t>
            </w:r>
          </w:p>
        </w:tc>
        <w:tc>
          <w:tcPr>
            <w:tcW w:w="560" w:type="pct"/>
            <w:tcBorders>
              <w:top w:val="nil"/>
              <w:left w:val="nil"/>
              <w:bottom w:val="single" w:sz="4" w:space="0" w:color="auto"/>
              <w:right w:val="single" w:sz="4" w:space="0" w:color="auto"/>
            </w:tcBorders>
            <w:shd w:val="clear" w:color="auto" w:fill="auto"/>
            <w:vAlign w:val="center"/>
            <w:hideMark/>
          </w:tcPr>
          <w:p w14:paraId="297BF6D0" w14:textId="637C0E5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180</w:t>
            </w:r>
          </w:p>
        </w:tc>
        <w:tc>
          <w:tcPr>
            <w:tcW w:w="667" w:type="pct"/>
            <w:tcBorders>
              <w:top w:val="nil"/>
              <w:left w:val="nil"/>
              <w:bottom w:val="single" w:sz="4" w:space="0" w:color="auto"/>
              <w:right w:val="single" w:sz="4" w:space="0" w:color="auto"/>
            </w:tcBorders>
            <w:shd w:val="clear" w:color="auto" w:fill="auto"/>
            <w:vAlign w:val="center"/>
            <w:hideMark/>
          </w:tcPr>
          <w:p w14:paraId="13B8619B" w14:textId="1358C474"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414,736.68</w:t>
            </w:r>
          </w:p>
        </w:tc>
        <w:tc>
          <w:tcPr>
            <w:tcW w:w="667" w:type="pct"/>
            <w:tcBorders>
              <w:top w:val="nil"/>
              <w:left w:val="nil"/>
              <w:bottom w:val="single" w:sz="4" w:space="0" w:color="auto"/>
              <w:right w:val="single" w:sz="4" w:space="0" w:color="auto"/>
            </w:tcBorders>
            <w:shd w:val="clear" w:color="auto" w:fill="auto"/>
            <w:vAlign w:val="center"/>
            <w:hideMark/>
          </w:tcPr>
          <w:p w14:paraId="23853B32" w14:textId="63DAA9F2"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13,971.20</w:t>
            </w:r>
          </w:p>
        </w:tc>
        <w:tc>
          <w:tcPr>
            <w:tcW w:w="667" w:type="pct"/>
            <w:tcBorders>
              <w:top w:val="nil"/>
              <w:left w:val="nil"/>
              <w:bottom w:val="single" w:sz="4" w:space="0" w:color="auto"/>
              <w:right w:val="single" w:sz="4" w:space="0" w:color="auto"/>
            </w:tcBorders>
            <w:shd w:val="clear" w:color="auto" w:fill="auto"/>
            <w:vAlign w:val="center"/>
            <w:hideMark/>
          </w:tcPr>
          <w:p w14:paraId="493CB65E" w14:textId="346C64A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903,893.66</w:t>
            </w:r>
          </w:p>
        </w:tc>
        <w:tc>
          <w:tcPr>
            <w:tcW w:w="953" w:type="pct"/>
            <w:tcBorders>
              <w:top w:val="nil"/>
              <w:left w:val="nil"/>
              <w:bottom w:val="single" w:sz="4" w:space="0" w:color="auto"/>
              <w:right w:val="single" w:sz="4" w:space="0" w:color="auto"/>
            </w:tcBorders>
            <w:shd w:val="clear" w:color="auto" w:fill="auto"/>
            <w:vAlign w:val="center"/>
            <w:hideMark/>
          </w:tcPr>
          <w:p w14:paraId="392D1FBF" w14:textId="5715EF61"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248,397.54</w:t>
            </w:r>
          </w:p>
        </w:tc>
      </w:tr>
      <w:tr w:rsidR="00D8204A" w:rsidRPr="00EF068D" w14:paraId="40EDF0DD"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57B599A"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X</w:t>
            </w:r>
          </w:p>
        </w:tc>
        <w:tc>
          <w:tcPr>
            <w:tcW w:w="733" w:type="pct"/>
            <w:tcBorders>
              <w:top w:val="nil"/>
              <w:left w:val="nil"/>
              <w:bottom w:val="single" w:sz="4" w:space="0" w:color="auto"/>
              <w:right w:val="single" w:sz="4" w:space="0" w:color="auto"/>
            </w:tcBorders>
            <w:shd w:val="clear" w:color="auto" w:fill="auto"/>
            <w:vAlign w:val="center"/>
            <w:hideMark/>
          </w:tcPr>
          <w:p w14:paraId="1829699A" w14:textId="67A56BD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20,000.00</w:t>
            </w:r>
          </w:p>
        </w:tc>
        <w:tc>
          <w:tcPr>
            <w:tcW w:w="560" w:type="pct"/>
            <w:tcBorders>
              <w:top w:val="nil"/>
              <w:left w:val="nil"/>
              <w:bottom w:val="single" w:sz="4" w:space="0" w:color="auto"/>
              <w:right w:val="single" w:sz="4" w:space="0" w:color="auto"/>
            </w:tcBorders>
            <w:shd w:val="clear" w:color="auto" w:fill="auto"/>
            <w:vAlign w:val="center"/>
            <w:hideMark/>
          </w:tcPr>
          <w:p w14:paraId="07C4E7C7" w14:textId="77D82E9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083</w:t>
            </w:r>
          </w:p>
        </w:tc>
        <w:tc>
          <w:tcPr>
            <w:tcW w:w="667" w:type="pct"/>
            <w:tcBorders>
              <w:top w:val="nil"/>
              <w:left w:val="nil"/>
              <w:bottom w:val="single" w:sz="4" w:space="0" w:color="auto"/>
              <w:right w:val="single" w:sz="4" w:space="0" w:color="auto"/>
            </w:tcBorders>
            <w:shd w:val="clear" w:color="auto" w:fill="auto"/>
            <w:vAlign w:val="center"/>
            <w:hideMark/>
          </w:tcPr>
          <w:p w14:paraId="27FC84ED" w14:textId="4C949BC1"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521,648.67</w:t>
            </w:r>
          </w:p>
        </w:tc>
        <w:tc>
          <w:tcPr>
            <w:tcW w:w="667" w:type="pct"/>
            <w:tcBorders>
              <w:top w:val="nil"/>
              <w:left w:val="nil"/>
              <w:bottom w:val="single" w:sz="4" w:space="0" w:color="auto"/>
              <w:right w:val="single" w:sz="4" w:space="0" w:color="auto"/>
            </w:tcBorders>
            <w:shd w:val="clear" w:color="auto" w:fill="auto"/>
            <w:vAlign w:val="center"/>
            <w:hideMark/>
          </w:tcPr>
          <w:p w14:paraId="1D844474" w14:textId="2AC0EEE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44,975.12</w:t>
            </w:r>
          </w:p>
        </w:tc>
        <w:tc>
          <w:tcPr>
            <w:tcW w:w="667" w:type="pct"/>
            <w:tcBorders>
              <w:top w:val="nil"/>
              <w:left w:val="nil"/>
              <w:bottom w:val="single" w:sz="4" w:space="0" w:color="auto"/>
              <w:right w:val="single" w:sz="4" w:space="0" w:color="auto"/>
            </w:tcBorders>
            <w:shd w:val="clear" w:color="auto" w:fill="auto"/>
            <w:vAlign w:val="center"/>
            <w:hideMark/>
          </w:tcPr>
          <w:p w14:paraId="7642CD23" w14:textId="1D67D8F1"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57,978.69</w:t>
            </w:r>
          </w:p>
        </w:tc>
        <w:tc>
          <w:tcPr>
            <w:tcW w:w="953" w:type="pct"/>
            <w:tcBorders>
              <w:top w:val="nil"/>
              <w:left w:val="nil"/>
              <w:bottom w:val="single" w:sz="4" w:space="0" w:color="auto"/>
              <w:right w:val="single" w:sz="4" w:space="0" w:color="auto"/>
            </w:tcBorders>
            <w:shd w:val="clear" w:color="auto" w:fill="auto"/>
            <w:vAlign w:val="center"/>
            <w:hideMark/>
          </w:tcPr>
          <w:p w14:paraId="7BC49DFD" w14:textId="234C292A"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5,244,602.48</w:t>
            </w:r>
          </w:p>
        </w:tc>
      </w:tr>
      <w:tr w:rsidR="00D8204A" w:rsidRPr="00EF068D" w14:paraId="21E46D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33E352A"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w:t>
            </w:r>
          </w:p>
        </w:tc>
        <w:tc>
          <w:tcPr>
            <w:tcW w:w="733" w:type="pct"/>
            <w:tcBorders>
              <w:top w:val="nil"/>
              <w:left w:val="nil"/>
              <w:bottom w:val="single" w:sz="4" w:space="0" w:color="auto"/>
              <w:right w:val="single" w:sz="4" w:space="0" w:color="auto"/>
            </w:tcBorders>
            <w:shd w:val="clear" w:color="auto" w:fill="auto"/>
            <w:vAlign w:val="center"/>
            <w:hideMark/>
          </w:tcPr>
          <w:p w14:paraId="048A4ECC" w14:textId="502CB769"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116,679.92</w:t>
            </w:r>
          </w:p>
        </w:tc>
        <w:tc>
          <w:tcPr>
            <w:tcW w:w="560" w:type="pct"/>
            <w:tcBorders>
              <w:top w:val="nil"/>
              <w:left w:val="nil"/>
              <w:bottom w:val="single" w:sz="4" w:space="0" w:color="auto"/>
              <w:right w:val="single" w:sz="4" w:space="0" w:color="auto"/>
            </w:tcBorders>
            <w:shd w:val="clear" w:color="auto" w:fill="auto"/>
            <w:vAlign w:val="center"/>
            <w:hideMark/>
          </w:tcPr>
          <w:p w14:paraId="48FDA6FA" w14:textId="3114AECA"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913</w:t>
            </w:r>
          </w:p>
        </w:tc>
        <w:tc>
          <w:tcPr>
            <w:tcW w:w="667" w:type="pct"/>
            <w:tcBorders>
              <w:top w:val="nil"/>
              <w:left w:val="nil"/>
              <w:bottom w:val="single" w:sz="4" w:space="0" w:color="auto"/>
              <w:right w:val="single" w:sz="4" w:space="0" w:color="auto"/>
            </w:tcBorders>
            <w:shd w:val="clear" w:color="auto" w:fill="auto"/>
            <w:vAlign w:val="center"/>
            <w:hideMark/>
          </w:tcPr>
          <w:p w14:paraId="45FB9E80" w14:textId="7FB04184"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725,410.10</w:t>
            </w:r>
          </w:p>
        </w:tc>
        <w:tc>
          <w:tcPr>
            <w:tcW w:w="667" w:type="pct"/>
            <w:tcBorders>
              <w:top w:val="nil"/>
              <w:left w:val="nil"/>
              <w:bottom w:val="single" w:sz="4" w:space="0" w:color="auto"/>
              <w:right w:val="single" w:sz="4" w:space="0" w:color="auto"/>
            </w:tcBorders>
            <w:shd w:val="clear" w:color="auto" w:fill="auto"/>
            <w:vAlign w:val="center"/>
            <w:hideMark/>
          </w:tcPr>
          <w:p w14:paraId="60FC6F50" w14:textId="30BE72D7"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580,773.23</w:t>
            </w:r>
          </w:p>
        </w:tc>
        <w:tc>
          <w:tcPr>
            <w:tcW w:w="667" w:type="pct"/>
            <w:tcBorders>
              <w:top w:val="nil"/>
              <w:left w:val="nil"/>
              <w:bottom w:val="single" w:sz="4" w:space="0" w:color="auto"/>
              <w:right w:val="single" w:sz="4" w:space="0" w:color="auto"/>
            </w:tcBorders>
            <w:shd w:val="clear" w:color="auto" w:fill="auto"/>
            <w:vAlign w:val="center"/>
            <w:hideMark/>
          </w:tcPr>
          <w:p w14:paraId="4F472F98" w14:textId="173276D3"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98,495.42</w:t>
            </w:r>
          </w:p>
        </w:tc>
        <w:tc>
          <w:tcPr>
            <w:tcW w:w="953" w:type="pct"/>
            <w:tcBorders>
              <w:top w:val="nil"/>
              <w:left w:val="nil"/>
              <w:bottom w:val="single" w:sz="4" w:space="0" w:color="auto"/>
              <w:right w:val="single" w:sz="4" w:space="0" w:color="auto"/>
            </w:tcBorders>
            <w:shd w:val="clear" w:color="auto" w:fill="auto"/>
            <w:vAlign w:val="center"/>
            <w:hideMark/>
          </w:tcPr>
          <w:p w14:paraId="78F9CAC2" w14:textId="10DA8AB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021,358.67</w:t>
            </w:r>
          </w:p>
        </w:tc>
      </w:tr>
      <w:tr w:rsidR="00D8204A" w:rsidRPr="00EF068D" w14:paraId="5E0FD8F9"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35A5499"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w:t>
            </w:r>
          </w:p>
        </w:tc>
        <w:tc>
          <w:tcPr>
            <w:tcW w:w="733" w:type="pct"/>
            <w:tcBorders>
              <w:top w:val="nil"/>
              <w:left w:val="nil"/>
              <w:bottom w:val="single" w:sz="4" w:space="0" w:color="auto"/>
              <w:right w:val="single" w:sz="4" w:space="0" w:color="auto"/>
            </w:tcBorders>
            <w:shd w:val="clear" w:color="auto" w:fill="auto"/>
            <w:vAlign w:val="center"/>
            <w:hideMark/>
          </w:tcPr>
          <w:p w14:paraId="4B6C4534" w14:textId="1CA5923D"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13A7AAA5" w14:textId="5A7FC819"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053</w:t>
            </w:r>
          </w:p>
        </w:tc>
        <w:tc>
          <w:tcPr>
            <w:tcW w:w="667" w:type="pct"/>
            <w:tcBorders>
              <w:top w:val="nil"/>
              <w:left w:val="nil"/>
              <w:bottom w:val="single" w:sz="4" w:space="0" w:color="auto"/>
              <w:right w:val="single" w:sz="4" w:space="0" w:color="auto"/>
            </w:tcBorders>
            <w:shd w:val="clear" w:color="auto" w:fill="auto"/>
            <w:vAlign w:val="center"/>
            <w:hideMark/>
          </w:tcPr>
          <w:p w14:paraId="224A2BBF" w14:textId="06F0EAD0"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035,746.80</w:t>
            </w:r>
          </w:p>
        </w:tc>
        <w:tc>
          <w:tcPr>
            <w:tcW w:w="667" w:type="pct"/>
            <w:tcBorders>
              <w:top w:val="nil"/>
              <w:left w:val="nil"/>
              <w:bottom w:val="single" w:sz="4" w:space="0" w:color="auto"/>
              <w:right w:val="single" w:sz="4" w:space="0" w:color="auto"/>
            </w:tcBorders>
            <w:shd w:val="clear" w:color="auto" w:fill="auto"/>
            <w:vAlign w:val="center"/>
            <w:hideMark/>
          </w:tcPr>
          <w:p w14:paraId="127D13E2" w14:textId="60A6697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990,125.00</w:t>
            </w:r>
          </w:p>
        </w:tc>
        <w:tc>
          <w:tcPr>
            <w:tcW w:w="667" w:type="pct"/>
            <w:tcBorders>
              <w:top w:val="nil"/>
              <w:left w:val="nil"/>
              <w:bottom w:val="single" w:sz="4" w:space="0" w:color="auto"/>
              <w:right w:val="single" w:sz="4" w:space="0" w:color="auto"/>
            </w:tcBorders>
            <w:shd w:val="clear" w:color="auto" w:fill="auto"/>
            <w:vAlign w:val="center"/>
            <w:hideMark/>
          </w:tcPr>
          <w:p w14:paraId="6370823E" w14:textId="15C1A638"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454,932.30</w:t>
            </w:r>
          </w:p>
        </w:tc>
        <w:tc>
          <w:tcPr>
            <w:tcW w:w="953" w:type="pct"/>
            <w:tcBorders>
              <w:top w:val="nil"/>
              <w:left w:val="nil"/>
              <w:bottom w:val="single" w:sz="4" w:space="0" w:color="auto"/>
              <w:right w:val="single" w:sz="4" w:space="0" w:color="auto"/>
            </w:tcBorders>
            <w:shd w:val="clear" w:color="auto" w:fill="auto"/>
            <w:vAlign w:val="center"/>
            <w:hideMark/>
          </w:tcPr>
          <w:p w14:paraId="6E4166C0" w14:textId="795A80A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480,804.10</w:t>
            </w:r>
          </w:p>
        </w:tc>
      </w:tr>
      <w:tr w:rsidR="00D8204A" w:rsidRPr="00EF068D" w14:paraId="23186F2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103A0CD"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I</w:t>
            </w:r>
          </w:p>
        </w:tc>
        <w:tc>
          <w:tcPr>
            <w:tcW w:w="733" w:type="pct"/>
            <w:tcBorders>
              <w:top w:val="nil"/>
              <w:left w:val="nil"/>
              <w:bottom w:val="single" w:sz="4" w:space="0" w:color="auto"/>
              <w:right w:val="single" w:sz="4" w:space="0" w:color="auto"/>
            </w:tcBorders>
            <w:shd w:val="clear" w:color="auto" w:fill="auto"/>
            <w:vAlign w:val="center"/>
            <w:hideMark/>
          </w:tcPr>
          <w:p w14:paraId="233C91DF" w14:textId="2E0D7FDB"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48,513.85</w:t>
            </w:r>
          </w:p>
        </w:tc>
        <w:tc>
          <w:tcPr>
            <w:tcW w:w="560" w:type="pct"/>
            <w:tcBorders>
              <w:top w:val="nil"/>
              <w:left w:val="nil"/>
              <w:bottom w:val="single" w:sz="4" w:space="0" w:color="auto"/>
              <w:right w:val="single" w:sz="4" w:space="0" w:color="auto"/>
            </w:tcBorders>
            <w:shd w:val="clear" w:color="auto" w:fill="auto"/>
            <w:vAlign w:val="center"/>
            <w:hideMark/>
          </w:tcPr>
          <w:p w14:paraId="65B4D0BB" w14:textId="21995A6E"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76</w:t>
            </w:r>
          </w:p>
        </w:tc>
        <w:tc>
          <w:tcPr>
            <w:tcW w:w="667" w:type="pct"/>
            <w:tcBorders>
              <w:top w:val="nil"/>
              <w:left w:val="nil"/>
              <w:bottom w:val="single" w:sz="4" w:space="0" w:color="auto"/>
              <w:right w:val="single" w:sz="4" w:space="0" w:color="auto"/>
            </w:tcBorders>
            <w:shd w:val="clear" w:color="auto" w:fill="auto"/>
            <w:vAlign w:val="center"/>
            <w:hideMark/>
          </w:tcPr>
          <w:p w14:paraId="64B88307" w14:textId="08CD7463"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71,800.00</w:t>
            </w:r>
          </w:p>
        </w:tc>
        <w:tc>
          <w:tcPr>
            <w:tcW w:w="667" w:type="pct"/>
            <w:tcBorders>
              <w:top w:val="nil"/>
              <w:left w:val="nil"/>
              <w:bottom w:val="single" w:sz="4" w:space="0" w:color="auto"/>
              <w:right w:val="single" w:sz="4" w:space="0" w:color="auto"/>
            </w:tcBorders>
            <w:shd w:val="clear" w:color="auto" w:fill="auto"/>
            <w:vAlign w:val="center"/>
            <w:hideMark/>
          </w:tcPr>
          <w:p w14:paraId="15878F5E" w14:textId="31625774"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70,853.95</w:t>
            </w:r>
          </w:p>
        </w:tc>
        <w:tc>
          <w:tcPr>
            <w:tcW w:w="667" w:type="pct"/>
            <w:tcBorders>
              <w:top w:val="nil"/>
              <w:left w:val="nil"/>
              <w:bottom w:val="single" w:sz="4" w:space="0" w:color="auto"/>
              <w:right w:val="single" w:sz="4" w:space="0" w:color="auto"/>
            </w:tcBorders>
            <w:shd w:val="clear" w:color="auto" w:fill="auto"/>
            <w:vAlign w:val="center"/>
            <w:hideMark/>
          </w:tcPr>
          <w:p w14:paraId="0C93CB3D" w14:textId="38A0EC8B"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415,768.53</w:t>
            </w:r>
          </w:p>
        </w:tc>
        <w:tc>
          <w:tcPr>
            <w:tcW w:w="953" w:type="pct"/>
            <w:tcBorders>
              <w:top w:val="nil"/>
              <w:left w:val="nil"/>
              <w:bottom w:val="single" w:sz="4" w:space="0" w:color="auto"/>
              <w:right w:val="single" w:sz="4" w:space="0" w:color="auto"/>
            </w:tcBorders>
            <w:shd w:val="clear" w:color="auto" w:fill="auto"/>
            <w:vAlign w:val="center"/>
            <w:hideMark/>
          </w:tcPr>
          <w:p w14:paraId="1CE89E95" w14:textId="4AC2C4D3"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6,936.33</w:t>
            </w:r>
          </w:p>
        </w:tc>
      </w:tr>
      <w:tr w:rsidR="00D8204A" w:rsidRPr="00EF068D" w14:paraId="13CF3A9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B6E0243"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AGA</w:t>
            </w:r>
          </w:p>
        </w:tc>
        <w:tc>
          <w:tcPr>
            <w:tcW w:w="733" w:type="pct"/>
            <w:tcBorders>
              <w:top w:val="nil"/>
              <w:left w:val="nil"/>
              <w:bottom w:val="single" w:sz="4" w:space="0" w:color="auto"/>
              <w:right w:val="single" w:sz="4" w:space="0" w:color="auto"/>
            </w:tcBorders>
            <w:shd w:val="clear" w:color="auto" w:fill="auto"/>
            <w:vAlign w:val="center"/>
            <w:hideMark/>
          </w:tcPr>
          <w:p w14:paraId="4659BA47" w14:textId="4E6C474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451,832.02</w:t>
            </w:r>
          </w:p>
        </w:tc>
        <w:tc>
          <w:tcPr>
            <w:tcW w:w="560" w:type="pct"/>
            <w:tcBorders>
              <w:top w:val="nil"/>
              <w:left w:val="nil"/>
              <w:bottom w:val="single" w:sz="4" w:space="0" w:color="auto"/>
              <w:right w:val="single" w:sz="4" w:space="0" w:color="auto"/>
            </w:tcBorders>
            <w:shd w:val="clear" w:color="auto" w:fill="auto"/>
            <w:vAlign w:val="center"/>
            <w:hideMark/>
          </w:tcPr>
          <w:p w14:paraId="7B4C0C08" w14:textId="09ADC6D7"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876</w:t>
            </w:r>
          </w:p>
        </w:tc>
        <w:tc>
          <w:tcPr>
            <w:tcW w:w="667" w:type="pct"/>
            <w:tcBorders>
              <w:top w:val="nil"/>
              <w:left w:val="nil"/>
              <w:bottom w:val="single" w:sz="4" w:space="0" w:color="auto"/>
              <w:right w:val="single" w:sz="4" w:space="0" w:color="auto"/>
            </w:tcBorders>
            <w:shd w:val="clear" w:color="auto" w:fill="auto"/>
            <w:vAlign w:val="center"/>
            <w:hideMark/>
          </w:tcPr>
          <w:p w14:paraId="2F7691BB" w14:textId="4317A4C2"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39,528.78</w:t>
            </w:r>
          </w:p>
        </w:tc>
        <w:tc>
          <w:tcPr>
            <w:tcW w:w="667" w:type="pct"/>
            <w:tcBorders>
              <w:top w:val="nil"/>
              <w:left w:val="nil"/>
              <w:bottom w:val="single" w:sz="4" w:space="0" w:color="auto"/>
              <w:right w:val="single" w:sz="4" w:space="0" w:color="auto"/>
            </w:tcBorders>
            <w:shd w:val="clear" w:color="auto" w:fill="auto"/>
            <w:vAlign w:val="center"/>
            <w:hideMark/>
          </w:tcPr>
          <w:p w14:paraId="72C19277" w14:textId="317DC3E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75,387.30</w:t>
            </w:r>
          </w:p>
        </w:tc>
        <w:tc>
          <w:tcPr>
            <w:tcW w:w="667" w:type="pct"/>
            <w:tcBorders>
              <w:top w:val="nil"/>
              <w:left w:val="nil"/>
              <w:bottom w:val="single" w:sz="4" w:space="0" w:color="auto"/>
              <w:right w:val="single" w:sz="4" w:space="0" w:color="auto"/>
            </w:tcBorders>
            <w:shd w:val="clear" w:color="auto" w:fill="auto"/>
            <w:vAlign w:val="center"/>
            <w:hideMark/>
          </w:tcPr>
          <w:p w14:paraId="071CCFC7" w14:textId="31529006"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234,065.54</w:t>
            </w:r>
          </w:p>
        </w:tc>
        <w:tc>
          <w:tcPr>
            <w:tcW w:w="953" w:type="pct"/>
            <w:tcBorders>
              <w:top w:val="nil"/>
              <w:left w:val="nil"/>
              <w:bottom w:val="single" w:sz="4" w:space="0" w:color="auto"/>
              <w:right w:val="single" w:sz="4" w:space="0" w:color="auto"/>
            </w:tcBorders>
            <w:shd w:val="clear" w:color="auto" w:fill="auto"/>
            <w:vAlign w:val="center"/>
            <w:hideMark/>
          </w:tcPr>
          <w:p w14:paraId="775BB22C" w14:textId="13C14EC1"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200,813.64</w:t>
            </w:r>
          </w:p>
        </w:tc>
      </w:tr>
      <w:tr w:rsidR="00D8204A" w:rsidRPr="00EF068D" w14:paraId="4DD5914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008AA53"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CR</w:t>
            </w:r>
          </w:p>
        </w:tc>
        <w:tc>
          <w:tcPr>
            <w:tcW w:w="733" w:type="pct"/>
            <w:tcBorders>
              <w:top w:val="nil"/>
              <w:left w:val="nil"/>
              <w:bottom w:val="single" w:sz="4" w:space="0" w:color="auto"/>
              <w:right w:val="single" w:sz="4" w:space="0" w:color="auto"/>
            </w:tcBorders>
            <w:shd w:val="clear" w:color="auto" w:fill="auto"/>
            <w:vAlign w:val="center"/>
            <w:hideMark/>
          </w:tcPr>
          <w:p w14:paraId="377AED59" w14:textId="1596CCB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31,000.00</w:t>
            </w:r>
          </w:p>
        </w:tc>
        <w:tc>
          <w:tcPr>
            <w:tcW w:w="560" w:type="pct"/>
            <w:tcBorders>
              <w:top w:val="nil"/>
              <w:left w:val="nil"/>
              <w:bottom w:val="single" w:sz="4" w:space="0" w:color="auto"/>
              <w:right w:val="single" w:sz="4" w:space="0" w:color="auto"/>
            </w:tcBorders>
            <w:shd w:val="clear" w:color="auto" w:fill="auto"/>
            <w:vAlign w:val="center"/>
            <w:hideMark/>
          </w:tcPr>
          <w:p w14:paraId="01F035D8" w14:textId="04C6BC20"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9</w:t>
            </w:r>
          </w:p>
        </w:tc>
        <w:tc>
          <w:tcPr>
            <w:tcW w:w="667" w:type="pct"/>
            <w:tcBorders>
              <w:top w:val="nil"/>
              <w:left w:val="nil"/>
              <w:bottom w:val="single" w:sz="4" w:space="0" w:color="auto"/>
              <w:right w:val="single" w:sz="4" w:space="0" w:color="auto"/>
            </w:tcBorders>
            <w:shd w:val="clear" w:color="auto" w:fill="auto"/>
            <w:vAlign w:val="center"/>
            <w:hideMark/>
          </w:tcPr>
          <w:p w14:paraId="774E5005" w14:textId="45693E23"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1,145.35</w:t>
            </w:r>
          </w:p>
        </w:tc>
        <w:tc>
          <w:tcPr>
            <w:tcW w:w="667" w:type="pct"/>
            <w:tcBorders>
              <w:top w:val="nil"/>
              <w:left w:val="nil"/>
              <w:bottom w:val="single" w:sz="4" w:space="0" w:color="auto"/>
              <w:right w:val="single" w:sz="4" w:space="0" w:color="auto"/>
            </w:tcBorders>
            <w:shd w:val="clear" w:color="auto" w:fill="auto"/>
            <w:vAlign w:val="center"/>
            <w:hideMark/>
          </w:tcPr>
          <w:p w14:paraId="1260C4A3" w14:textId="12A7168A"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881,986.45</w:t>
            </w:r>
          </w:p>
        </w:tc>
        <w:tc>
          <w:tcPr>
            <w:tcW w:w="667" w:type="pct"/>
            <w:tcBorders>
              <w:top w:val="nil"/>
              <w:left w:val="nil"/>
              <w:bottom w:val="single" w:sz="4" w:space="0" w:color="auto"/>
              <w:right w:val="single" w:sz="4" w:space="0" w:color="auto"/>
            </w:tcBorders>
            <w:shd w:val="clear" w:color="auto" w:fill="auto"/>
            <w:vAlign w:val="center"/>
            <w:hideMark/>
          </w:tcPr>
          <w:p w14:paraId="25644C27" w14:textId="56FB9F9E"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61,874.28</w:t>
            </w:r>
          </w:p>
        </w:tc>
        <w:tc>
          <w:tcPr>
            <w:tcW w:w="953" w:type="pct"/>
            <w:tcBorders>
              <w:top w:val="nil"/>
              <w:left w:val="nil"/>
              <w:bottom w:val="single" w:sz="4" w:space="0" w:color="auto"/>
              <w:right w:val="single" w:sz="4" w:space="0" w:color="auto"/>
            </w:tcBorders>
            <w:shd w:val="clear" w:color="auto" w:fill="auto"/>
            <w:vAlign w:val="center"/>
            <w:hideMark/>
          </w:tcPr>
          <w:p w14:paraId="13CA2AB8" w14:textId="14019BB7"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046,006.08</w:t>
            </w:r>
          </w:p>
        </w:tc>
      </w:tr>
      <w:tr w:rsidR="00D8204A" w:rsidRPr="00EF068D" w14:paraId="4DB4B7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53473F2" w14:textId="77777777" w:rsidR="00D8204A" w:rsidRPr="00EF068D" w:rsidRDefault="00D8204A" w:rsidP="00D8204A">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w:t>
            </w:r>
          </w:p>
        </w:tc>
        <w:tc>
          <w:tcPr>
            <w:tcW w:w="733" w:type="pct"/>
            <w:tcBorders>
              <w:top w:val="nil"/>
              <w:left w:val="nil"/>
              <w:bottom w:val="single" w:sz="4" w:space="0" w:color="auto"/>
              <w:right w:val="single" w:sz="4" w:space="0" w:color="auto"/>
            </w:tcBorders>
            <w:shd w:val="clear" w:color="auto" w:fill="auto"/>
            <w:vAlign w:val="center"/>
            <w:hideMark/>
          </w:tcPr>
          <w:p w14:paraId="1850C224" w14:textId="7846F0B5"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45.56</w:t>
            </w:r>
          </w:p>
        </w:tc>
        <w:tc>
          <w:tcPr>
            <w:tcW w:w="560" w:type="pct"/>
            <w:tcBorders>
              <w:top w:val="nil"/>
              <w:left w:val="nil"/>
              <w:bottom w:val="single" w:sz="4" w:space="0" w:color="auto"/>
              <w:right w:val="single" w:sz="4" w:space="0" w:color="auto"/>
            </w:tcBorders>
            <w:shd w:val="clear" w:color="auto" w:fill="auto"/>
            <w:vAlign w:val="center"/>
            <w:hideMark/>
          </w:tcPr>
          <w:p w14:paraId="6D348D88" w14:textId="48BAA45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213</w:t>
            </w:r>
          </w:p>
        </w:tc>
        <w:tc>
          <w:tcPr>
            <w:tcW w:w="667" w:type="pct"/>
            <w:tcBorders>
              <w:top w:val="nil"/>
              <w:left w:val="nil"/>
              <w:bottom w:val="single" w:sz="4" w:space="0" w:color="auto"/>
              <w:right w:val="single" w:sz="4" w:space="0" w:color="auto"/>
            </w:tcBorders>
            <w:shd w:val="clear" w:color="auto" w:fill="auto"/>
            <w:vAlign w:val="center"/>
            <w:hideMark/>
          </w:tcPr>
          <w:p w14:paraId="14268BED" w14:textId="29023D9C"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499,416.64</w:t>
            </w:r>
          </w:p>
        </w:tc>
        <w:tc>
          <w:tcPr>
            <w:tcW w:w="667" w:type="pct"/>
            <w:tcBorders>
              <w:top w:val="nil"/>
              <w:left w:val="nil"/>
              <w:bottom w:val="single" w:sz="4" w:space="0" w:color="auto"/>
              <w:right w:val="single" w:sz="4" w:space="0" w:color="auto"/>
            </w:tcBorders>
            <w:shd w:val="clear" w:color="auto" w:fill="auto"/>
            <w:vAlign w:val="center"/>
            <w:hideMark/>
          </w:tcPr>
          <w:p w14:paraId="25D2BDC5" w14:textId="319FAD92"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23,477.02</w:t>
            </w:r>
          </w:p>
        </w:tc>
        <w:tc>
          <w:tcPr>
            <w:tcW w:w="667" w:type="pct"/>
            <w:tcBorders>
              <w:top w:val="nil"/>
              <w:left w:val="nil"/>
              <w:bottom w:val="single" w:sz="4" w:space="0" w:color="auto"/>
              <w:right w:val="single" w:sz="4" w:space="0" w:color="auto"/>
            </w:tcBorders>
            <w:shd w:val="clear" w:color="auto" w:fill="auto"/>
            <w:vAlign w:val="center"/>
            <w:hideMark/>
          </w:tcPr>
          <w:p w14:paraId="20C6EAA9" w14:textId="068EFDCF"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19,280.11</w:t>
            </w:r>
          </w:p>
        </w:tc>
        <w:tc>
          <w:tcPr>
            <w:tcW w:w="953" w:type="pct"/>
            <w:tcBorders>
              <w:top w:val="nil"/>
              <w:left w:val="nil"/>
              <w:bottom w:val="single" w:sz="4" w:space="0" w:color="auto"/>
              <w:right w:val="single" w:sz="4" w:space="0" w:color="auto"/>
            </w:tcBorders>
            <w:shd w:val="clear" w:color="auto" w:fill="auto"/>
            <w:vAlign w:val="center"/>
            <w:hideMark/>
          </w:tcPr>
          <w:p w14:paraId="0A2522CD" w14:textId="6FA2EFD2" w:rsidR="00D8204A" w:rsidRPr="00EF068D" w:rsidRDefault="00D8204A" w:rsidP="00D8204A">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942,219.33</w:t>
            </w:r>
          </w:p>
        </w:tc>
      </w:tr>
    </w:tbl>
    <w:p w14:paraId="0982F806" w14:textId="5B70B84B"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D8204A">
        <w:rPr>
          <w:rFonts w:ascii="Arial" w:eastAsia="Arial" w:hAnsi="Arial" w:cs="Arial"/>
          <w:i/>
          <w:sz w:val="16"/>
          <w:szCs w:val="16"/>
        </w:rPr>
        <w:t>1</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6486A1AB" w14:textId="472D4636" w:rsidR="004E5925" w:rsidRDefault="009B40FE" w:rsidP="004E5925">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BCB1FF" w14:textId="77777777" w:rsidR="004E5925" w:rsidRDefault="004E5925" w:rsidP="00335F36">
      <w:pPr>
        <w:contextualSpacing/>
        <w:rPr>
          <w:rFonts w:ascii="Arial" w:eastAsia="Arial" w:hAnsi="Arial" w:cs="Arial"/>
          <w:b/>
          <w:color w:val="002060"/>
          <w:sz w:val="28"/>
          <w:szCs w:val="28"/>
        </w:rPr>
      </w:pPr>
    </w:p>
    <w:p w14:paraId="7FD9AACF" w14:textId="6BB10FEC"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2711A28" w:rsidR="008E35DA" w:rsidRPr="00083A70" w:rsidRDefault="00A53692" w:rsidP="00D108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108DD">
              <w:rPr>
                <w:rFonts w:ascii="Arial" w:eastAsia="Arial" w:hAnsi="Arial" w:cs="Arial"/>
                <w:sz w:val="20"/>
                <w:szCs w:val="20"/>
              </w:rPr>
              <w:t>1</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lastRenderedPageBreak/>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43E8A8DF" w:rsidR="008E35DA" w:rsidRPr="00D42B1F" w:rsidRDefault="00A53692" w:rsidP="00D108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108DD">
              <w:rPr>
                <w:rFonts w:ascii="Arial" w:eastAsia="Arial" w:hAnsi="Arial" w:cs="Arial"/>
                <w:sz w:val="20"/>
                <w:szCs w:val="20"/>
              </w:rPr>
              <w:t>1</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034B565F" w:rsidR="008E35DA" w:rsidRPr="000A4838" w:rsidRDefault="00B613CD"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1662A067" w:rsidR="008E35DA" w:rsidRPr="00D108DD" w:rsidRDefault="00192AB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D108DD">
              <w:rPr>
                <w:rFonts w:ascii="Arial" w:eastAsia="Arial" w:hAnsi="Arial" w:cs="Arial"/>
                <w:sz w:val="20"/>
                <w:szCs w:val="20"/>
              </w:rPr>
              <w:t>10</w:t>
            </w:r>
            <w:r w:rsidR="000810DA" w:rsidRPr="00D108DD">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D108DD"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A total of </w:t>
            </w:r>
            <w:r w:rsidR="000810DA" w:rsidRPr="00D108DD">
              <w:rPr>
                <w:rFonts w:ascii="Arial" w:eastAsia="Arial" w:hAnsi="Arial" w:cs="Arial"/>
                <w:sz w:val="20"/>
                <w:szCs w:val="19"/>
              </w:rPr>
              <w:t>11,374 FFPs amounting to ₱5,835,279.02</w:t>
            </w:r>
            <w:r w:rsidR="000E15F1" w:rsidRPr="00D108DD">
              <w:rPr>
                <w:rFonts w:ascii="Arial" w:eastAsia="Arial" w:hAnsi="Arial" w:cs="Arial"/>
                <w:sz w:val="20"/>
                <w:szCs w:val="19"/>
              </w:rPr>
              <w:t xml:space="preserve"> </w:t>
            </w:r>
            <w:r w:rsidR="000810DA" w:rsidRPr="00D108DD">
              <w:rPr>
                <w:rFonts w:ascii="Arial" w:eastAsia="Arial" w:hAnsi="Arial" w:cs="Arial"/>
                <w:sz w:val="20"/>
                <w:szCs w:val="19"/>
              </w:rPr>
              <w:t>and 117 Hygiene Kits amounting to ₱172,399.50 were</w:t>
            </w:r>
            <w:r w:rsidR="008E35DA" w:rsidRPr="00D108DD">
              <w:rPr>
                <w:rFonts w:ascii="Arial" w:eastAsia="Arial" w:hAnsi="Arial" w:cs="Arial"/>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lastRenderedPageBreak/>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PhP)</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DA3AFCF" w:rsidR="008E35DA" w:rsidRPr="00E227F7" w:rsidRDefault="00D108DD"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D108DD">
              <w:rPr>
                <w:rFonts w:ascii="Arial" w:eastAsia="Arial" w:hAnsi="Arial" w:cs="Arial"/>
                <w:color w:val="0070C0"/>
                <w:sz w:val="20"/>
                <w:szCs w:val="20"/>
              </w:rPr>
              <w:t>10</w:t>
            </w:r>
            <w:r w:rsidR="00620B64" w:rsidRPr="00D108DD">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02EE490" w:rsidR="00AF55D8" w:rsidRPr="00D108DD"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D108DD">
              <w:rPr>
                <w:rFonts w:ascii="Arial" w:eastAsia="Arial" w:hAnsi="Arial" w:cs="Arial"/>
                <w:color w:val="0070C0"/>
                <w:sz w:val="20"/>
                <w:szCs w:val="19"/>
              </w:rPr>
              <w:t xml:space="preserve">A total of </w:t>
            </w:r>
            <w:r w:rsidR="00D108DD" w:rsidRPr="00D108DD">
              <w:rPr>
                <w:rFonts w:ascii="Arial" w:eastAsia="Arial" w:hAnsi="Arial" w:cs="Arial"/>
                <w:color w:val="0070C0"/>
                <w:sz w:val="20"/>
                <w:szCs w:val="19"/>
              </w:rPr>
              <w:t>38</w:t>
            </w:r>
            <w:r w:rsidR="001A129E" w:rsidRPr="00D108DD">
              <w:rPr>
                <w:rFonts w:ascii="Arial" w:eastAsia="Arial" w:hAnsi="Arial" w:cs="Arial"/>
                <w:color w:val="0070C0"/>
                <w:sz w:val="20"/>
                <w:szCs w:val="19"/>
              </w:rPr>
              <w:t xml:space="preserve"> </w:t>
            </w:r>
            <w:r w:rsidRPr="00D108DD">
              <w:rPr>
                <w:rFonts w:ascii="Arial" w:eastAsia="Arial" w:hAnsi="Arial" w:cs="Arial"/>
                <w:color w:val="0070C0"/>
                <w:sz w:val="20"/>
                <w:szCs w:val="19"/>
              </w:rPr>
              <w:t xml:space="preserve">personnel </w:t>
            </w:r>
            <w:r w:rsidR="009B3D1B" w:rsidRPr="00D108DD">
              <w:rPr>
                <w:rFonts w:ascii="Arial" w:eastAsia="Arial" w:hAnsi="Arial" w:cs="Arial"/>
                <w:color w:val="0070C0"/>
                <w:sz w:val="20"/>
                <w:szCs w:val="19"/>
              </w:rPr>
              <w:t xml:space="preserve">are </w:t>
            </w:r>
            <w:r w:rsidR="00FB3787" w:rsidRPr="00D108DD">
              <w:rPr>
                <w:rFonts w:ascii="Arial" w:eastAsia="Arial" w:hAnsi="Arial" w:cs="Arial"/>
                <w:color w:val="0070C0"/>
                <w:sz w:val="20"/>
                <w:szCs w:val="19"/>
              </w:rPr>
              <w:t>on duty/deployed</w:t>
            </w:r>
            <w:r w:rsidRPr="00D108DD">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E227F7" w:rsidRDefault="002F1CA5" w:rsidP="002F1CA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E227F7" w:rsidRDefault="004152A3" w:rsidP="00577858">
            <w:pPr>
              <w:spacing w:after="0" w:line="240" w:lineRule="auto"/>
              <w:jc w:val="both"/>
              <w:rPr>
                <w:rFonts w:ascii="Arial" w:eastAsia="Arial" w:hAnsi="Arial" w:cs="Arial"/>
                <w:sz w:val="20"/>
                <w:szCs w:val="19"/>
              </w:rPr>
            </w:pPr>
          </w:p>
          <w:p w14:paraId="63DB2CE5" w14:textId="6195E2CE" w:rsidR="008E35DA" w:rsidRPr="00E227F7" w:rsidRDefault="008E35DA" w:rsidP="008266BC">
            <w:pPr>
              <w:spacing w:after="0" w:line="240" w:lineRule="auto"/>
              <w:contextualSpacing/>
              <w:jc w:val="both"/>
              <w:rPr>
                <w:rFonts w:ascii="Arial" w:eastAsia="Arial" w:hAnsi="Arial" w:cs="Arial"/>
                <w:b/>
                <w:sz w:val="20"/>
                <w:szCs w:val="19"/>
              </w:rPr>
            </w:pPr>
            <w:r w:rsidRPr="00E227F7">
              <w:rPr>
                <w:rFonts w:ascii="Arial" w:eastAsia="Arial" w:hAnsi="Arial" w:cs="Arial"/>
                <w:b/>
                <w:sz w:val="20"/>
                <w:szCs w:val="19"/>
              </w:rPr>
              <w:t>Social Amelioration Program (SAP)</w:t>
            </w:r>
          </w:p>
          <w:p w14:paraId="0A773921" w14:textId="59537B32" w:rsidR="00B45057" w:rsidRPr="00E227F7" w:rsidRDefault="00B45057" w:rsidP="000D6C56">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 xml:space="preserve">A total of </w:t>
            </w:r>
            <w:r w:rsidRPr="00E227F7">
              <w:rPr>
                <w:rFonts w:ascii="Arial" w:eastAsia="Arial" w:hAnsi="Arial" w:cs="Arial"/>
                <w:b/>
                <w:sz w:val="20"/>
                <w:szCs w:val="19"/>
              </w:rPr>
              <w:t>₱</w:t>
            </w:r>
            <w:r w:rsidR="000D6C56" w:rsidRPr="00E227F7">
              <w:rPr>
                <w:rFonts w:ascii="Arial" w:eastAsia="Arial" w:hAnsi="Arial" w:cs="Arial"/>
                <w:b/>
                <w:sz w:val="20"/>
                <w:szCs w:val="19"/>
                <w:lang w:val="en-US"/>
              </w:rPr>
              <w:t xml:space="preserve">4,269,313,000.00 </w:t>
            </w:r>
            <w:r w:rsidRPr="00E227F7">
              <w:rPr>
                <w:rFonts w:ascii="Arial" w:eastAsia="Arial" w:hAnsi="Arial" w:cs="Arial"/>
                <w:sz w:val="20"/>
                <w:szCs w:val="19"/>
              </w:rPr>
              <w:t xml:space="preserve">was paid to </w:t>
            </w:r>
            <w:r w:rsidR="000D6C56" w:rsidRPr="00E227F7">
              <w:rPr>
                <w:rFonts w:ascii="Arial" w:eastAsia="Arial" w:hAnsi="Arial" w:cs="Arial"/>
                <w:b/>
                <w:bCs/>
                <w:sz w:val="20"/>
                <w:szCs w:val="19"/>
                <w:lang w:val="en-US"/>
              </w:rPr>
              <w:t xml:space="preserve">776,236 </w:t>
            </w:r>
            <w:r w:rsidRPr="00E227F7">
              <w:rPr>
                <w:rFonts w:ascii="Arial" w:eastAsia="Arial" w:hAnsi="Arial" w:cs="Arial"/>
                <w:b/>
                <w:bCs/>
                <w:sz w:val="20"/>
                <w:szCs w:val="19"/>
                <w:lang w:val="en-US"/>
              </w:rPr>
              <w:t>beneficiaries</w:t>
            </w:r>
            <w:r w:rsidRPr="00E227F7">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E227F7" w:rsidRDefault="004C2358"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 xml:space="preserve">A total amount of </w:t>
            </w:r>
            <w:r w:rsidRPr="00E227F7">
              <w:rPr>
                <w:rFonts w:ascii="Arial" w:eastAsia="Arial" w:hAnsi="Arial" w:cs="Arial"/>
                <w:b/>
                <w:bCs/>
                <w:sz w:val="20"/>
                <w:szCs w:val="19"/>
              </w:rPr>
              <w:t>₱513,724,350.00</w:t>
            </w:r>
            <w:r w:rsidRPr="00E227F7">
              <w:rPr>
                <w:rFonts w:ascii="Arial" w:eastAsia="Arial" w:hAnsi="Arial" w:cs="Arial"/>
                <w:sz w:val="20"/>
                <w:szCs w:val="19"/>
              </w:rPr>
              <w:t xml:space="preserve"> were paid through direct payout and cash cards to </w:t>
            </w:r>
            <w:r w:rsidRPr="00E227F7">
              <w:rPr>
                <w:rFonts w:ascii="Arial" w:eastAsia="Arial" w:hAnsi="Arial" w:cs="Arial"/>
                <w:b/>
                <w:bCs/>
                <w:sz w:val="20"/>
                <w:szCs w:val="19"/>
              </w:rPr>
              <w:t>123,789</w:t>
            </w:r>
            <w:r w:rsidRPr="00E227F7">
              <w:rPr>
                <w:rFonts w:ascii="Arial" w:eastAsia="Arial" w:hAnsi="Arial" w:cs="Arial"/>
                <w:sz w:val="20"/>
                <w:szCs w:val="19"/>
              </w:rPr>
              <w:t xml:space="preserve"> </w:t>
            </w:r>
            <w:r w:rsidRPr="00E227F7">
              <w:rPr>
                <w:rFonts w:ascii="Arial" w:eastAsia="Arial" w:hAnsi="Arial" w:cs="Arial"/>
                <w:b/>
                <w:sz w:val="20"/>
                <w:szCs w:val="19"/>
              </w:rPr>
              <w:t>4Ps beneficiaries</w:t>
            </w:r>
            <w:r w:rsidRPr="00E227F7">
              <w:rPr>
                <w:rFonts w:ascii="Arial" w:eastAsia="Arial" w:hAnsi="Arial" w:cs="Arial"/>
                <w:sz w:val="20"/>
                <w:szCs w:val="19"/>
              </w:rPr>
              <w:t xml:space="preserve"> while a total amount of </w:t>
            </w:r>
            <w:r w:rsidRPr="00E227F7">
              <w:rPr>
                <w:rFonts w:ascii="Arial" w:eastAsia="Arial" w:hAnsi="Arial" w:cs="Arial"/>
                <w:b/>
                <w:sz w:val="20"/>
                <w:szCs w:val="19"/>
              </w:rPr>
              <w:t>₱</w:t>
            </w:r>
            <w:r w:rsidRPr="00E227F7">
              <w:rPr>
                <w:rFonts w:ascii="Arial" w:eastAsia="Arial" w:hAnsi="Arial" w:cs="Arial"/>
                <w:b/>
                <w:sz w:val="20"/>
                <w:szCs w:val="19"/>
                <w:lang w:val="en-US"/>
              </w:rPr>
              <w:t xml:space="preserve">2,259,823,500.00 </w:t>
            </w:r>
            <w:r w:rsidRPr="00E227F7">
              <w:rPr>
                <w:rFonts w:ascii="Arial" w:eastAsia="Arial" w:hAnsi="Arial" w:cs="Arial"/>
                <w:sz w:val="20"/>
                <w:szCs w:val="19"/>
              </w:rPr>
              <w:t xml:space="preserve">were paid through financial service providers (FSPs) to </w:t>
            </w:r>
            <w:r w:rsidRPr="00E227F7">
              <w:rPr>
                <w:rFonts w:ascii="Arial" w:eastAsia="Arial" w:hAnsi="Arial" w:cs="Arial"/>
                <w:b/>
                <w:sz w:val="20"/>
                <w:szCs w:val="19"/>
                <w:lang w:val="en-US"/>
              </w:rPr>
              <w:t xml:space="preserve">410,877 </w:t>
            </w:r>
            <w:r w:rsidRPr="00E227F7">
              <w:rPr>
                <w:rFonts w:ascii="Arial" w:eastAsia="Arial" w:hAnsi="Arial" w:cs="Arial"/>
                <w:b/>
                <w:sz w:val="20"/>
                <w:szCs w:val="19"/>
              </w:rPr>
              <w:t>non-4Ps beneficiaries</w:t>
            </w:r>
            <w:r w:rsidRPr="00E227F7">
              <w:rPr>
                <w:rFonts w:ascii="Arial" w:eastAsia="Arial" w:hAnsi="Arial" w:cs="Arial"/>
                <w:sz w:val="20"/>
                <w:szCs w:val="19"/>
              </w:rPr>
              <w:t xml:space="preserve"> in Pangasinan for the second tranche implementation.</w:t>
            </w:r>
          </w:p>
          <w:p w14:paraId="6261C4AB" w14:textId="27F51136" w:rsidR="001E6968" w:rsidRPr="00E227F7" w:rsidRDefault="001E6968"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A total amount of</w:t>
            </w:r>
            <w:r w:rsidRPr="00E227F7">
              <w:rPr>
                <w:rFonts w:ascii="Arial" w:eastAsia="Arial" w:hAnsi="Arial" w:cs="Arial"/>
                <w:b/>
                <w:sz w:val="20"/>
                <w:szCs w:val="19"/>
              </w:rPr>
              <w:t xml:space="preserve"> ₱</w:t>
            </w:r>
            <w:r w:rsidR="00B45057" w:rsidRPr="00E227F7">
              <w:rPr>
                <w:rFonts w:ascii="Arial" w:eastAsia="Arial" w:hAnsi="Arial" w:cs="Arial"/>
                <w:b/>
                <w:sz w:val="20"/>
                <w:szCs w:val="19"/>
              </w:rPr>
              <w:t xml:space="preserve">262,333,500.00 </w:t>
            </w:r>
            <w:r w:rsidRPr="00E227F7">
              <w:rPr>
                <w:rFonts w:ascii="Arial" w:eastAsia="Arial" w:hAnsi="Arial" w:cs="Arial"/>
                <w:sz w:val="20"/>
                <w:szCs w:val="19"/>
              </w:rPr>
              <w:t xml:space="preserve">was paid to </w:t>
            </w:r>
            <w:r w:rsidR="00B45057" w:rsidRPr="00E227F7">
              <w:rPr>
                <w:rFonts w:ascii="Arial" w:eastAsia="Arial" w:hAnsi="Arial" w:cs="Arial"/>
                <w:b/>
                <w:sz w:val="20"/>
                <w:szCs w:val="19"/>
              </w:rPr>
              <w:t xml:space="preserve">47,697 </w:t>
            </w:r>
            <w:r w:rsidRPr="00E227F7">
              <w:rPr>
                <w:rFonts w:ascii="Arial" w:eastAsia="Arial" w:hAnsi="Arial" w:cs="Arial"/>
                <w:b/>
                <w:sz w:val="20"/>
                <w:szCs w:val="19"/>
              </w:rPr>
              <w:t>waitlisted beneficiaries</w:t>
            </w:r>
            <w:r w:rsidRPr="00E227F7">
              <w:rPr>
                <w:rFonts w:ascii="Arial" w:eastAsia="Arial" w:hAnsi="Arial" w:cs="Arial"/>
                <w:sz w:val="20"/>
                <w:szCs w:val="19"/>
              </w:rPr>
              <w:t xml:space="preserve"> in the Region.</w:t>
            </w:r>
          </w:p>
          <w:p w14:paraId="239754A4" w14:textId="77777777" w:rsidR="008E35DA" w:rsidRPr="00E227F7" w:rsidRDefault="008E35DA"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 xml:space="preserve">A total amount of </w:t>
            </w:r>
            <w:r w:rsidRPr="00E227F7">
              <w:rPr>
                <w:rFonts w:ascii="Arial" w:eastAsia="Arial" w:hAnsi="Arial" w:cs="Arial"/>
                <w:b/>
                <w:sz w:val="20"/>
                <w:szCs w:val="19"/>
              </w:rPr>
              <w:t>₱</w:t>
            </w:r>
            <w:r w:rsidRPr="00E227F7">
              <w:rPr>
                <w:rFonts w:ascii="Arial" w:eastAsia="Arial" w:hAnsi="Arial" w:cs="Arial"/>
                <w:b/>
                <w:sz w:val="20"/>
                <w:szCs w:val="19"/>
                <w:lang w:val="en-US"/>
              </w:rPr>
              <w:t xml:space="preserve">15,130,500.00 </w:t>
            </w:r>
            <w:r w:rsidRPr="00E227F7">
              <w:rPr>
                <w:rFonts w:ascii="Arial" w:eastAsia="Arial" w:hAnsi="Arial" w:cs="Arial"/>
                <w:sz w:val="20"/>
                <w:szCs w:val="19"/>
              </w:rPr>
              <w:t xml:space="preserve">was paid to </w:t>
            </w:r>
            <w:r w:rsidRPr="00E227F7">
              <w:rPr>
                <w:rFonts w:ascii="Arial" w:eastAsia="Arial" w:hAnsi="Arial" w:cs="Arial"/>
                <w:b/>
                <w:sz w:val="20"/>
                <w:szCs w:val="19"/>
              </w:rPr>
              <w:t xml:space="preserve">1,887 </w:t>
            </w:r>
            <w:r w:rsidRPr="00E227F7">
              <w:rPr>
                <w:rFonts w:ascii="Arial" w:eastAsia="Arial" w:hAnsi="Arial" w:cs="Arial"/>
                <w:b/>
                <w:bCs/>
                <w:sz w:val="20"/>
                <w:szCs w:val="19"/>
              </w:rPr>
              <w:t>TNVS/PUV drivers</w:t>
            </w:r>
            <w:r w:rsidRPr="00E227F7">
              <w:rPr>
                <w:rFonts w:ascii="Arial" w:eastAsia="Arial" w:hAnsi="Arial" w:cs="Arial"/>
                <w:sz w:val="20"/>
                <w:szCs w:val="19"/>
              </w:rPr>
              <w:t xml:space="preserve"> in the Region.</w:t>
            </w:r>
          </w:p>
          <w:p w14:paraId="7F96C9ED" w14:textId="77777777" w:rsidR="008E35DA" w:rsidRPr="00E227F7" w:rsidRDefault="008E35DA"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E227F7" w:rsidRDefault="008E35DA"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EE9318A" w:rsidR="008E35DA" w:rsidRPr="00E227F7" w:rsidRDefault="00D108DD"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D108DD">
              <w:rPr>
                <w:rFonts w:ascii="Arial" w:eastAsia="Arial" w:hAnsi="Arial" w:cs="Arial"/>
                <w:color w:val="0070C0"/>
                <w:sz w:val="20"/>
                <w:szCs w:val="20"/>
              </w:rPr>
              <w:t>10</w:t>
            </w:r>
            <w:r w:rsidR="007D1A83" w:rsidRPr="00D108DD">
              <w:rPr>
                <w:rFonts w:ascii="Arial" w:eastAsia="Arial" w:hAnsi="Arial" w:cs="Arial"/>
                <w:color w:val="0070C0"/>
                <w:sz w:val="20"/>
                <w:szCs w:val="20"/>
              </w:rPr>
              <w:t xml:space="preserve"> </w:t>
            </w:r>
            <w:r w:rsidR="00261DE4" w:rsidRPr="00D108DD">
              <w:rPr>
                <w:rFonts w:ascii="Arial" w:eastAsia="Arial" w:hAnsi="Arial" w:cs="Arial"/>
                <w:color w:val="0070C0"/>
                <w:sz w:val="20"/>
                <w:szCs w:val="20"/>
              </w:rPr>
              <w:t>May</w:t>
            </w:r>
            <w:r w:rsidR="00CA252C" w:rsidRPr="00D108DD">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FA59226" w:rsidR="008E35DA" w:rsidRPr="00D108DD" w:rsidRDefault="008E35DA" w:rsidP="00D108DD">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D108D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1A83" w:rsidRPr="00D108DD">
              <w:rPr>
                <w:rFonts w:ascii="Arial" w:eastAsia="Arial" w:hAnsi="Arial" w:cs="Arial"/>
                <w:b/>
                <w:color w:val="0070C0"/>
                <w:sz w:val="20"/>
                <w:szCs w:val="19"/>
                <w:lang w:bidi="en-US"/>
              </w:rPr>
              <w:t>221</w:t>
            </w:r>
            <w:r w:rsidR="006011EE" w:rsidRPr="00D108DD">
              <w:rPr>
                <w:rFonts w:ascii="Arial" w:eastAsia="Arial" w:hAnsi="Arial" w:cs="Arial"/>
                <w:b/>
                <w:color w:val="0070C0"/>
                <w:sz w:val="20"/>
                <w:szCs w:val="19"/>
                <w:lang w:bidi="en-US"/>
              </w:rPr>
              <w:t>,</w:t>
            </w:r>
            <w:r w:rsidR="00D108DD" w:rsidRPr="00D108DD">
              <w:rPr>
                <w:rFonts w:ascii="Arial" w:eastAsia="Arial" w:hAnsi="Arial" w:cs="Arial"/>
                <w:b/>
                <w:color w:val="0070C0"/>
                <w:sz w:val="20"/>
                <w:szCs w:val="19"/>
                <w:lang w:bidi="en-US"/>
              </w:rPr>
              <w:t>853</w:t>
            </w:r>
            <w:r w:rsidR="006011EE" w:rsidRPr="00D108DD">
              <w:rPr>
                <w:rFonts w:ascii="Arial" w:eastAsia="Arial" w:hAnsi="Arial" w:cs="Arial"/>
                <w:b/>
                <w:color w:val="0070C0"/>
                <w:sz w:val="20"/>
                <w:szCs w:val="19"/>
                <w:lang w:bidi="en-US"/>
              </w:rPr>
              <w:t xml:space="preserve"> </w:t>
            </w:r>
            <w:r w:rsidRPr="00D108DD">
              <w:rPr>
                <w:rFonts w:ascii="Arial" w:eastAsia="Arial" w:hAnsi="Arial" w:cs="Arial"/>
                <w:b/>
                <w:color w:val="0070C0"/>
                <w:sz w:val="20"/>
                <w:szCs w:val="19"/>
                <w:lang w:bidi="en-US"/>
              </w:rPr>
              <w:t>clients</w:t>
            </w:r>
            <w:r w:rsidRPr="00D108DD">
              <w:rPr>
                <w:rFonts w:ascii="Arial" w:eastAsia="Arial" w:hAnsi="Arial" w:cs="Arial"/>
                <w:color w:val="0070C0"/>
                <w:sz w:val="20"/>
                <w:szCs w:val="19"/>
                <w:lang w:bidi="en-US"/>
              </w:rPr>
              <w:t xml:space="preserve"> were served and provided with assistance amounting to</w:t>
            </w:r>
            <w:r w:rsidR="00261DE4" w:rsidRPr="00D108DD">
              <w:rPr>
                <w:rFonts w:ascii="Arial" w:eastAsia="Arial" w:hAnsi="Arial" w:cs="Arial"/>
                <w:color w:val="0070C0"/>
                <w:sz w:val="20"/>
                <w:szCs w:val="19"/>
                <w:lang w:bidi="en-US"/>
              </w:rPr>
              <w:t xml:space="preserve"> </w:t>
            </w:r>
            <w:r w:rsidR="00D108DD" w:rsidRPr="00D108DD">
              <w:rPr>
                <w:rFonts w:ascii="Arial" w:eastAsia="Arial" w:hAnsi="Arial" w:cs="Arial"/>
                <w:b/>
                <w:color w:val="0070C0"/>
                <w:sz w:val="20"/>
                <w:szCs w:val="19"/>
                <w:lang w:bidi="en-US"/>
              </w:rPr>
              <w:t xml:space="preserve">₱685,725,741.22 </w:t>
            </w:r>
            <w:r w:rsidRPr="00D108DD">
              <w:rPr>
                <w:rFonts w:ascii="Arial" w:eastAsia="Arial" w:hAnsi="Arial" w:cs="Arial"/>
                <w:color w:val="0070C0"/>
                <w:sz w:val="20"/>
                <w:szCs w:val="19"/>
                <w:lang w:bidi="en-US"/>
              </w:rPr>
              <w:t>through medical</w:t>
            </w:r>
            <w:r w:rsidR="001A244D" w:rsidRPr="00D108DD">
              <w:rPr>
                <w:rFonts w:ascii="Arial" w:eastAsia="Arial" w:hAnsi="Arial" w:cs="Arial"/>
                <w:color w:val="0070C0"/>
                <w:sz w:val="20"/>
                <w:szCs w:val="19"/>
                <w:lang w:bidi="en-US"/>
              </w:rPr>
              <w:t xml:space="preserve"> assistance</w:t>
            </w:r>
            <w:r w:rsidRPr="00D108DD">
              <w:rPr>
                <w:rFonts w:ascii="Arial" w:eastAsia="Arial" w:hAnsi="Arial" w:cs="Arial"/>
                <w:color w:val="0070C0"/>
                <w:sz w:val="20"/>
                <w:szCs w:val="19"/>
                <w:lang w:bidi="en-US"/>
              </w:rPr>
              <w:t>, burial</w:t>
            </w:r>
            <w:r w:rsidR="001A244D" w:rsidRPr="00D108DD">
              <w:rPr>
                <w:rFonts w:ascii="Arial" w:eastAsia="Arial" w:hAnsi="Arial" w:cs="Arial"/>
                <w:color w:val="0070C0"/>
                <w:sz w:val="20"/>
                <w:szCs w:val="19"/>
                <w:lang w:bidi="en-US"/>
              </w:rPr>
              <w:t xml:space="preserve"> assistance</w:t>
            </w:r>
            <w:r w:rsidRPr="00D108DD">
              <w:rPr>
                <w:rFonts w:ascii="Arial" w:eastAsia="Arial" w:hAnsi="Arial" w:cs="Arial"/>
                <w:color w:val="0070C0"/>
                <w:sz w:val="20"/>
                <w:szCs w:val="19"/>
                <w:lang w:bidi="en-US"/>
              </w:rPr>
              <w:t xml:space="preserve">, food </w:t>
            </w:r>
            <w:r w:rsidR="001A244D" w:rsidRPr="00D108DD">
              <w:rPr>
                <w:rFonts w:ascii="Arial" w:eastAsia="Arial" w:hAnsi="Arial" w:cs="Arial"/>
                <w:color w:val="0070C0"/>
                <w:sz w:val="20"/>
                <w:szCs w:val="19"/>
                <w:lang w:bidi="en-US"/>
              </w:rPr>
              <w:t xml:space="preserve">assistance, </w:t>
            </w:r>
            <w:r w:rsidRPr="00D108DD">
              <w:rPr>
                <w:rFonts w:ascii="Arial" w:eastAsia="Arial" w:hAnsi="Arial" w:cs="Arial"/>
                <w:color w:val="0070C0"/>
                <w:sz w:val="20"/>
                <w:szCs w:val="19"/>
                <w:lang w:bidi="en-US"/>
              </w:rPr>
              <w:t xml:space="preserve">and other </w:t>
            </w:r>
            <w:r w:rsidR="001A244D" w:rsidRPr="00D108DD">
              <w:rPr>
                <w:rFonts w:ascii="Arial" w:eastAsia="Arial" w:hAnsi="Arial" w:cs="Arial"/>
                <w:color w:val="0070C0"/>
                <w:sz w:val="20"/>
                <w:szCs w:val="19"/>
                <w:lang w:bidi="en-US"/>
              </w:rPr>
              <w:t>AICS services</w:t>
            </w:r>
            <w:r w:rsidRPr="00D108DD">
              <w:rPr>
                <w:rFonts w:ascii="Arial" w:eastAsia="Arial" w:hAnsi="Arial" w:cs="Arial"/>
                <w:color w:val="0070C0"/>
                <w:sz w:val="20"/>
                <w:szCs w:val="19"/>
                <w:lang w:bidi="en-US"/>
              </w:rPr>
              <w:t xml:space="preserve">. </w:t>
            </w:r>
          </w:p>
          <w:p w14:paraId="075B6C20" w14:textId="15330332" w:rsidR="008E35DA" w:rsidRPr="00E227F7"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 xml:space="preserve">DSWD-FO II through the Sustainable Livelihood Program (SLP) under its Livelihood Assistance Grant 1 (LAG 1) </w:t>
            </w:r>
            <w:r w:rsidR="001A244D" w:rsidRPr="00E227F7">
              <w:rPr>
                <w:rFonts w:ascii="Arial" w:eastAsia="Arial" w:hAnsi="Arial" w:cs="Arial"/>
                <w:sz w:val="20"/>
                <w:szCs w:val="19"/>
                <w:lang w:bidi="en-US"/>
              </w:rPr>
              <w:t xml:space="preserve">has </w:t>
            </w:r>
            <w:r w:rsidRPr="00E227F7">
              <w:rPr>
                <w:rFonts w:ascii="Arial" w:eastAsia="Arial" w:hAnsi="Arial" w:cs="Arial"/>
                <w:sz w:val="20"/>
                <w:szCs w:val="19"/>
                <w:lang w:bidi="en-US"/>
              </w:rPr>
              <w:t xml:space="preserve">already disbursed a total amount of </w:t>
            </w:r>
            <w:r w:rsidRPr="00E227F7">
              <w:rPr>
                <w:rFonts w:ascii="Arial" w:eastAsia="Arial" w:hAnsi="Arial" w:cs="Arial"/>
                <w:b/>
                <w:sz w:val="20"/>
                <w:szCs w:val="19"/>
                <w:lang w:bidi="en-US"/>
              </w:rPr>
              <w:t>₱50,031,597.20</w:t>
            </w:r>
            <w:r w:rsidRPr="00E227F7">
              <w:rPr>
                <w:rFonts w:ascii="Arial" w:eastAsia="Arial" w:hAnsi="Arial" w:cs="Arial"/>
                <w:sz w:val="20"/>
                <w:szCs w:val="19"/>
                <w:lang w:bidi="en-US"/>
              </w:rPr>
              <w:t xml:space="preserve"> to </w:t>
            </w:r>
            <w:r w:rsidRPr="00E227F7">
              <w:rPr>
                <w:rFonts w:ascii="Arial" w:eastAsia="Arial" w:hAnsi="Arial" w:cs="Arial"/>
                <w:b/>
                <w:sz w:val="20"/>
                <w:szCs w:val="19"/>
                <w:lang w:bidi="en-US"/>
              </w:rPr>
              <w:t xml:space="preserve">5,991 </w:t>
            </w:r>
            <w:r w:rsidRPr="00E227F7">
              <w:rPr>
                <w:rFonts w:ascii="Arial" w:eastAsia="Arial" w:hAnsi="Arial" w:cs="Arial"/>
                <w:sz w:val="20"/>
                <w:szCs w:val="19"/>
                <w:lang w:bidi="en-US"/>
              </w:rPr>
              <w:t>beneficiaries.</w:t>
            </w:r>
          </w:p>
          <w:p w14:paraId="3FAF62C8" w14:textId="1011E014" w:rsidR="006011EE" w:rsidRPr="00E227F7"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DSWD-FO II ensures provision of augmentation support to LGUs, stakeholders and partners.</w:t>
            </w:r>
          </w:p>
          <w:p w14:paraId="18CE0E53" w14:textId="77777777" w:rsidR="00FB0284" w:rsidRPr="00E227F7"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227F7">
              <w:rPr>
                <w:rFonts w:ascii="Arial" w:eastAsia="Arial" w:hAnsi="Arial" w:cs="Arial"/>
                <w:b/>
                <w:sz w:val="20"/>
                <w:szCs w:val="19"/>
              </w:rPr>
              <w:t>Social Amelioration Program (SAP)</w:t>
            </w:r>
          </w:p>
          <w:p w14:paraId="250C0F02" w14:textId="5271A743" w:rsidR="00261DE4" w:rsidRPr="00E227F7"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DSWD-FO II will be attending the 41</w:t>
            </w:r>
            <w:r w:rsidRPr="00E227F7">
              <w:rPr>
                <w:rFonts w:ascii="Arial" w:eastAsia="Arial" w:hAnsi="Arial" w:cs="Arial"/>
                <w:sz w:val="20"/>
                <w:szCs w:val="19"/>
                <w:vertAlign w:val="superscript"/>
                <w:lang w:bidi="en-US"/>
              </w:rPr>
              <w:t>st</w:t>
            </w:r>
            <w:r w:rsidRPr="00E227F7">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E227F7"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 xml:space="preserve">DSWD-FO II conducted payout to </w:t>
            </w:r>
            <w:r w:rsidRPr="00E227F7">
              <w:rPr>
                <w:rFonts w:ascii="Arial" w:eastAsia="Arial" w:hAnsi="Arial" w:cs="Arial"/>
                <w:b/>
                <w:sz w:val="20"/>
                <w:szCs w:val="19"/>
                <w:lang w:bidi="en-US"/>
              </w:rPr>
              <w:t>19,554 beneficiaries</w:t>
            </w:r>
            <w:r w:rsidRPr="00E227F7">
              <w:rPr>
                <w:rFonts w:ascii="Arial" w:eastAsia="Arial" w:hAnsi="Arial" w:cs="Arial"/>
                <w:sz w:val="20"/>
                <w:szCs w:val="19"/>
                <w:lang w:bidi="en-US"/>
              </w:rPr>
              <w:t xml:space="preserve"> of the Bayanihan 2 with </w:t>
            </w:r>
            <w:r w:rsidRPr="00E227F7">
              <w:rPr>
                <w:rFonts w:ascii="Arial" w:eastAsia="Arial" w:hAnsi="Arial" w:cs="Arial"/>
                <w:sz w:val="20"/>
                <w:szCs w:val="19"/>
                <w:lang w:bidi="en-US"/>
              </w:rPr>
              <w:lastRenderedPageBreak/>
              <w:t>a total amount of</w:t>
            </w:r>
            <w:r w:rsidRPr="00E227F7">
              <w:t xml:space="preserve"> </w:t>
            </w:r>
            <w:r w:rsidRPr="00E227F7">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B51913" w:rsidR="008E35DA" w:rsidRPr="004400F2" w:rsidRDefault="006011EE" w:rsidP="006011E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4400F2">
              <w:rPr>
                <w:rFonts w:ascii="Arial" w:eastAsia="Arial" w:hAnsi="Arial" w:cs="Arial"/>
                <w:sz w:val="20"/>
                <w:szCs w:val="20"/>
              </w:rPr>
              <w:t>05 May</w:t>
            </w:r>
            <w:r w:rsidR="00EA4493" w:rsidRPr="004400F2">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54846" w14:textId="633D671E" w:rsidR="006011EE" w:rsidRPr="004400F2" w:rsidRDefault="006011EE" w:rsidP="006011E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aily delivery of 4,000 Food packs for the province of Bulacan for COVID19 affected communities started last May 01, 2021.</w:t>
            </w:r>
          </w:p>
          <w:p w14:paraId="463B83D4" w14:textId="7AE3670D"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has served </w:t>
            </w:r>
            <w:r w:rsidR="00EA4493" w:rsidRPr="004400F2">
              <w:rPr>
                <w:rFonts w:ascii="Arial" w:eastAsia="Arial" w:hAnsi="Arial" w:cs="Arial"/>
                <w:b/>
                <w:sz w:val="20"/>
                <w:szCs w:val="19"/>
              </w:rPr>
              <w:t>51</w:t>
            </w:r>
            <w:r w:rsidR="00833A88" w:rsidRPr="004400F2">
              <w:rPr>
                <w:rFonts w:ascii="Arial" w:eastAsia="Arial" w:hAnsi="Arial" w:cs="Arial"/>
                <w:b/>
                <w:sz w:val="20"/>
                <w:szCs w:val="19"/>
              </w:rPr>
              <w:t>,</w:t>
            </w:r>
            <w:r w:rsidR="00EA4493" w:rsidRPr="004400F2">
              <w:rPr>
                <w:rFonts w:ascii="Arial" w:eastAsia="Arial" w:hAnsi="Arial" w:cs="Arial"/>
                <w:b/>
                <w:sz w:val="20"/>
                <w:szCs w:val="19"/>
              </w:rPr>
              <w:t>885</w:t>
            </w:r>
            <w:r w:rsidR="00833A88" w:rsidRPr="004400F2">
              <w:rPr>
                <w:rFonts w:ascii="Arial" w:eastAsia="Arial" w:hAnsi="Arial" w:cs="Arial"/>
                <w:b/>
                <w:sz w:val="20"/>
                <w:szCs w:val="19"/>
              </w:rPr>
              <w:t xml:space="preserve"> </w:t>
            </w:r>
            <w:r w:rsidRPr="004400F2">
              <w:rPr>
                <w:rFonts w:ascii="Arial" w:eastAsia="Arial" w:hAnsi="Arial" w:cs="Arial"/>
                <w:b/>
                <w:sz w:val="20"/>
                <w:szCs w:val="19"/>
              </w:rPr>
              <w:t>walk-in clients</w:t>
            </w:r>
            <w:r w:rsidRPr="004400F2">
              <w:rPr>
                <w:rFonts w:ascii="Arial" w:eastAsia="Arial" w:hAnsi="Arial" w:cs="Arial"/>
                <w:sz w:val="20"/>
                <w:szCs w:val="19"/>
              </w:rPr>
              <w:t xml:space="preserve"> requesting for assistance through </w:t>
            </w:r>
            <w:r w:rsidR="00146BE6" w:rsidRPr="004400F2">
              <w:rPr>
                <w:rFonts w:ascii="Arial" w:eastAsia="Arial" w:hAnsi="Arial" w:cs="Arial"/>
                <w:sz w:val="20"/>
                <w:szCs w:val="19"/>
              </w:rPr>
              <w:t>AICS from March 16</w:t>
            </w:r>
            <w:r w:rsidR="005C15B3" w:rsidRPr="004400F2">
              <w:rPr>
                <w:rFonts w:ascii="Arial" w:eastAsia="Arial" w:hAnsi="Arial" w:cs="Arial"/>
                <w:sz w:val="20"/>
                <w:szCs w:val="19"/>
              </w:rPr>
              <w:t>, 2020</w:t>
            </w:r>
            <w:r w:rsidR="00F75C88" w:rsidRPr="004400F2">
              <w:rPr>
                <w:rFonts w:ascii="Arial" w:eastAsia="Arial" w:hAnsi="Arial" w:cs="Arial"/>
                <w:sz w:val="20"/>
                <w:szCs w:val="19"/>
              </w:rPr>
              <w:t xml:space="preserve"> to </w:t>
            </w:r>
            <w:r w:rsidR="00EA4493" w:rsidRPr="004400F2">
              <w:rPr>
                <w:rFonts w:ascii="Arial" w:eastAsia="Arial" w:hAnsi="Arial" w:cs="Arial"/>
                <w:sz w:val="20"/>
                <w:szCs w:val="19"/>
              </w:rPr>
              <w:t>April</w:t>
            </w:r>
            <w:r w:rsidR="00F75C88" w:rsidRPr="004400F2">
              <w:rPr>
                <w:rFonts w:ascii="Arial" w:eastAsia="Arial" w:hAnsi="Arial" w:cs="Arial"/>
                <w:sz w:val="20"/>
                <w:szCs w:val="19"/>
              </w:rPr>
              <w:t xml:space="preserve"> </w:t>
            </w:r>
            <w:r w:rsidR="00EA4493" w:rsidRPr="004400F2">
              <w:rPr>
                <w:rFonts w:ascii="Arial" w:eastAsia="Arial" w:hAnsi="Arial" w:cs="Arial"/>
                <w:sz w:val="20"/>
                <w:szCs w:val="19"/>
              </w:rPr>
              <w:t>22</w:t>
            </w:r>
            <w:r w:rsidRPr="004400F2">
              <w:rPr>
                <w:rFonts w:ascii="Arial" w:eastAsia="Arial" w:hAnsi="Arial" w:cs="Arial"/>
                <w:sz w:val="20"/>
                <w:szCs w:val="19"/>
              </w:rPr>
              <w:t xml:space="preserve">, 2021 amounting to </w:t>
            </w:r>
            <w:r w:rsidRPr="004400F2">
              <w:rPr>
                <w:rFonts w:ascii="Arial" w:eastAsia="Arial" w:hAnsi="Arial" w:cs="Arial"/>
                <w:b/>
                <w:sz w:val="20"/>
                <w:szCs w:val="19"/>
              </w:rPr>
              <w:t>₱</w:t>
            </w:r>
            <w:r w:rsidR="00EA4493" w:rsidRPr="004400F2">
              <w:rPr>
                <w:rFonts w:ascii="Arial" w:eastAsia="Arial" w:hAnsi="Arial" w:cs="Arial"/>
                <w:b/>
                <w:sz w:val="20"/>
                <w:szCs w:val="19"/>
              </w:rPr>
              <w:t>247</w:t>
            </w:r>
            <w:r w:rsidR="00F75C88" w:rsidRPr="004400F2">
              <w:rPr>
                <w:rFonts w:ascii="Arial" w:eastAsia="Arial" w:hAnsi="Arial" w:cs="Arial"/>
                <w:b/>
                <w:sz w:val="20"/>
                <w:szCs w:val="19"/>
              </w:rPr>
              <w:t>,</w:t>
            </w:r>
            <w:r w:rsidR="00EA4493" w:rsidRPr="004400F2">
              <w:rPr>
                <w:rFonts w:ascii="Arial" w:eastAsia="Arial" w:hAnsi="Arial" w:cs="Arial"/>
                <w:b/>
                <w:sz w:val="20"/>
                <w:szCs w:val="19"/>
              </w:rPr>
              <w:t>733</w:t>
            </w:r>
            <w:r w:rsidR="00F75C88" w:rsidRPr="004400F2">
              <w:rPr>
                <w:rFonts w:ascii="Arial" w:eastAsia="Arial" w:hAnsi="Arial" w:cs="Arial"/>
                <w:b/>
                <w:sz w:val="20"/>
                <w:szCs w:val="19"/>
              </w:rPr>
              <w:t>,</w:t>
            </w:r>
            <w:r w:rsidR="00EA4493" w:rsidRPr="004400F2">
              <w:rPr>
                <w:rFonts w:ascii="Arial" w:eastAsia="Arial" w:hAnsi="Arial" w:cs="Arial"/>
                <w:b/>
                <w:sz w:val="20"/>
                <w:szCs w:val="19"/>
              </w:rPr>
              <w:t>949</w:t>
            </w:r>
            <w:r w:rsidR="00F75C88" w:rsidRPr="004400F2">
              <w:rPr>
                <w:rFonts w:ascii="Arial" w:eastAsia="Arial" w:hAnsi="Arial" w:cs="Arial"/>
                <w:b/>
                <w:sz w:val="20"/>
                <w:szCs w:val="19"/>
              </w:rPr>
              <w:t>.</w:t>
            </w:r>
            <w:r w:rsidR="00EA4493" w:rsidRPr="004400F2">
              <w:rPr>
                <w:rFonts w:ascii="Arial" w:eastAsia="Arial" w:hAnsi="Arial" w:cs="Arial"/>
                <w:b/>
                <w:sz w:val="20"/>
                <w:szCs w:val="19"/>
              </w:rPr>
              <w:t>40</w:t>
            </w:r>
            <w:r w:rsidRPr="004400F2">
              <w:rPr>
                <w:rFonts w:ascii="Arial" w:eastAsia="Arial" w:hAnsi="Arial" w:cs="Arial"/>
                <w:b/>
                <w:sz w:val="20"/>
                <w:szCs w:val="19"/>
              </w:rPr>
              <w:t>.</w:t>
            </w:r>
          </w:p>
          <w:p w14:paraId="743D3A46" w14:textId="6FD588D4"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A total of </w:t>
            </w:r>
            <w:r w:rsidR="00833A88" w:rsidRPr="004400F2">
              <w:rPr>
                <w:rFonts w:ascii="Arial" w:eastAsia="Arial" w:hAnsi="Arial" w:cs="Arial"/>
                <w:b/>
                <w:bCs/>
                <w:sz w:val="20"/>
                <w:szCs w:val="19"/>
              </w:rPr>
              <w:t>10</w:t>
            </w:r>
            <w:r w:rsidR="00EA4493" w:rsidRPr="004400F2">
              <w:rPr>
                <w:rFonts w:ascii="Arial" w:eastAsia="Arial" w:hAnsi="Arial" w:cs="Arial"/>
                <w:b/>
                <w:bCs/>
                <w:sz w:val="20"/>
                <w:szCs w:val="19"/>
              </w:rPr>
              <w:t>3</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361</w:t>
            </w:r>
            <w:r w:rsidR="00833A88" w:rsidRPr="004400F2">
              <w:rPr>
                <w:rFonts w:ascii="Arial" w:eastAsia="Arial" w:hAnsi="Arial" w:cs="Arial"/>
                <w:b/>
                <w:bCs/>
                <w:sz w:val="20"/>
                <w:szCs w:val="19"/>
              </w:rPr>
              <w:t xml:space="preserve"> </w:t>
            </w:r>
            <w:r w:rsidRPr="004400F2">
              <w:rPr>
                <w:rFonts w:ascii="Arial" w:eastAsia="Arial" w:hAnsi="Arial" w:cs="Arial"/>
                <w:b/>
                <w:bCs/>
                <w:sz w:val="20"/>
                <w:szCs w:val="19"/>
              </w:rPr>
              <w:t>beneficiaries</w:t>
            </w:r>
            <w:r w:rsidRPr="004400F2">
              <w:rPr>
                <w:rFonts w:ascii="Arial" w:eastAsia="Arial" w:hAnsi="Arial" w:cs="Arial"/>
                <w:sz w:val="20"/>
                <w:szCs w:val="19"/>
              </w:rPr>
              <w:t xml:space="preserve"> received Social Pension assistance amounting to </w:t>
            </w:r>
            <w:r w:rsidRPr="004400F2">
              <w:rPr>
                <w:rFonts w:ascii="Arial" w:eastAsia="Arial" w:hAnsi="Arial" w:cs="Arial"/>
                <w:b/>
                <w:bCs/>
                <w:sz w:val="20"/>
                <w:szCs w:val="19"/>
              </w:rPr>
              <w:t>₱</w:t>
            </w:r>
            <w:r w:rsidR="00EA4493" w:rsidRPr="004400F2">
              <w:rPr>
                <w:rFonts w:ascii="Arial" w:eastAsia="Arial" w:hAnsi="Arial" w:cs="Arial"/>
                <w:b/>
                <w:bCs/>
                <w:sz w:val="20"/>
                <w:szCs w:val="19"/>
              </w:rPr>
              <w:t>592</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914</w:t>
            </w:r>
            <w:r w:rsidR="00833A88" w:rsidRPr="004400F2">
              <w:rPr>
                <w:rFonts w:ascii="Arial" w:eastAsia="Arial" w:hAnsi="Arial" w:cs="Arial"/>
                <w:b/>
                <w:bCs/>
                <w:sz w:val="20"/>
                <w:szCs w:val="19"/>
              </w:rPr>
              <w:t>,000</w:t>
            </w:r>
            <w:r w:rsidRPr="004400F2">
              <w:rPr>
                <w:rFonts w:ascii="Arial" w:eastAsia="Arial" w:hAnsi="Arial" w:cs="Arial"/>
                <w:b/>
                <w:bCs/>
                <w:sz w:val="20"/>
                <w:szCs w:val="19"/>
              </w:rPr>
              <w:t xml:space="preserve">.00 </w:t>
            </w:r>
            <w:r w:rsidRPr="004400F2">
              <w:rPr>
                <w:rFonts w:ascii="Arial" w:eastAsia="Arial" w:hAnsi="Arial" w:cs="Arial"/>
                <w:sz w:val="20"/>
                <w:szCs w:val="19"/>
              </w:rPr>
              <w:t xml:space="preserve">as of </w:t>
            </w:r>
            <w:r w:rsidR="00EA4493" w:rsidRPr="004400F2">
              <w:rPr>
                <w:rFonts w:ascii="Arial" w:eastAsia="Arial" w:hAnsi="Arial" w:cs="Arial"/>
                <w:sz w:val="20"/>
                <w:szCs w:val="19"/>
              </w:rPr>
              <w:t>16</w:t>
            </w:r>
            <w:r w:rsidR="001F0619" w:rsidRPr="004400F2">
              <w:rPr>
                <w:rFonts w:ascii="Arial" w:eastAsia="Arial" w:hAnsi="Arial" w:cs="Arial"/>
                <w:sz w:val="20"/>
                <w:szCs w:val="19"/>
              </w:rPr>
              <w:t xml:space="preserve"> </w:t>
            </w:r>
            <w:r w:rsidR="00EA4493" w:rsidRPr="004400F2">
              <w:rPr>
                <w:rFonts w:ascii="Arial" w:eastAsia="Arial" w:hAnsi="Arial" w:cs="Arial"/>
                <w:sz w:val="20"/>
                <w:szCs w:val="19"/>
              </w:rPr>
              <w:t>April</w:t>
            </w:r>
            <w:r w:rsidRPr="004400F2">
              <w:rPr>
                <w:rFonts w:ascii="Arial" w:eastAsia="Arial" w:hAnsi="Arial" w:cs="Arial"/>
                <w:sz w:val="20"/>
                <w:szCs w:val="19"/>
              </w:rPr>
              <w:t xml:space="preserve"> 202</w:t>
            </w:r>
            <w:r w:rsidR="001F0619" w:rsidRPr="004400F2">
              <w:rPr>
                <w:rFonts w:ascii="Arial" w:eastAsia="Arial" w:hAnsi="Arial" w:cs="Arial"/>
                <w:sz w:val="20"/>
                <w:szCs w:val="19"/>
              </w:rPr>
              <w:t>1</w:t>
            </w:r>
            <w:r w:rsidRPr="004400F2">
              <w:rPr>
                <w:rFonts w:ascii="Arial" w:eastAsia="Arial" w:hAnsi="Arial" w:cs="Arial"/>
                <w:sz w:val="20"/>
                <w:szCs w:val="19"/>
              </w:rPr>
              <w:t>.</w:t>
            </w:r>
          </w:p>
          <w:p w14:paraId="6BF17C99" w14:textId="77777777"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SWD-FO III is continuously repacking FFPs.</w:t>
            </w:r>
          </w:p>
          <w:p w14:paraId="7F5B28BC" w14:textId="27203E53" w:rsidR="009C5642" w:rsidRPr="004400F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4400F2"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400F2" w:rsidRPr="004400F2" w14:paraId="497135BC" w14:textId="77777777" w:rsidTr="005C15B3">
              <w:tc>
                <w:tcPr>
                  <w:tcW w:w="1581" w:type="dxa"/>
                  <w:shd w:val="clear" w:color="auto" w:fill="D9D9D9" w:themeFill="background1" w:themeFillShade="D9"/>
                  <w:vAlign w:val="center"/>
                </w:tcPr>
                <w:p w14:paraId="4491CA53"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REMARKS</w:t>
                  </w:r>
                </w:p>
              </w:tc>
            </w:tr>
            <w:tr w:rsidR="004400F2" w:rsidRPr="004400F2" w14:paraId="5B845CFE" w14:textId="77777777" w:rsidTr="0070511E">
              <w:tc>
                <w:tcPr>
                  <w:tcW w:w="7561" w:type="dxa"/>
                  <w:gridSpan w:val="4"/>
                  <w:shd w:val="clear" w:color="auto" w:fill="EAF1DD" w:themeFill="accent3" w:themeFillTint="33"/>
                  <w:vAlign w:val="center"/>
                </w:tcPr>
                <w:p w14:paraId="172758BF"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FIRST TRANCHE</w:t>
                  </w:r>
                </w:p>
              </w:tc>
            </w:tr>
            <w:tr w:rsidR="004400F2" w:rsidRPr="004400F2" w14:paraId="1BF738DB" w14:textId="77777777" w:rsidTr="005C15B3">
              <w:tc>
                <w:tcPr>
                  <w:tcW w:w="1581" w:type="dxa"/>
                </w:tcPr>
                <w:p w14:paraId="7FF072A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66B96EF"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504,018</w:t>
                  </w:r>
                </w:p>
              </w:tc>
              <w:tc>
                <w:tcPr>
                  <w:tcW w:w="1710" w:type="dxa"/>
                </w:tcPr>
                <w:p w14:paraId="288A2B1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9,776,117,000.00</w:t>
                  </w:r>
                </w:p>
              </w:tc>
              <w:tc>
                <w:tcPr>
                  <w:tcW w:w="2551" w:type="dxa"/>
                </w:tcPr>
                <w:p w14:paraId="57A2CF4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8 May 2020</w:t>
                  </w:r>
                </w:p>
              </w:tc>
            </w:tr>
            <w:tr w:rsidR="004400F2" w:rsidRPr="004400F2" w14:paraId="2F10E0A7" w14:textId="77777777" w:rsidTr="005C15B3">
              <w:tc>
                <w:tcPr>
                  <w:tcW w:w="1581" w:type="dxa"/>
                </w:tcPr>
                <w:p w14:paraId="764CDD6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7DD6D34B"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94,208</w:t>
                  </w:r>
                </w:p>
              </w:tc>
              <w:tc>
                <w:tcPr>
                  <w:tcW w:w="1710" w:type="dxa"/>
                </w:tcPr>
                <w:p w14:paraId="3574CF78"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515,171,200.00</w:t>
                  </w:r>
                </w:p>
              </w:tc>
              <w:tc>
                <w:tcPr>
                  <w:tcW w:w="2551" w:type="dxa"/>
                </w:tcPr>
                <w:p w14:paraId="5D4805BC"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0 September 2020</w:t>
                  </w:r>
                </w:p>
              </w:tc>
            </w:tr>
            <w:tr w:rsidR="004400F2" w:rsidRPr="004400F2" w14:paraId="55760587" w14:textId="77777777" w:rsidTr="005C15B3">
              <w:tc>
                <w:tcPr>
                  <w:tcW w:w="1581" w:type="dxa"/>
                </w:tcPr>
                <w:p w14:paraId="35873AF7"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1FEDD679"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81,698</w:t>
                  </w:r>
                </w:p>
              </w:tc>
              <w:tc>
                <w:tcPr>
                  <w:tcW w:w="1710" w:type="dxa"/>
                </w:tcPr>
                <w:p w14:paraId="0249910A"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3,131,037,000.00</w:t>
                  </w:r>
                </w:p>
              </w:tc>
              <w:tc>
                <w:tcPr>
                  <w:tcW w:w="2551" w:type="dxa"/>
                </w:tcPr>
                <w:p w14:paraId="5B4DDF2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556EE1CF" w14:textId="77777777" w:rsidTr="0070511E">
              <w:tc>
                <w:tcPr>
                  <w:tcW w:w="7561" w:type="dxa"/>
                  <w:gridSpan w:val="4"/>
                  <w:shd w:val="clear" w:color="auto" w:fill="EAF1DD" w:themeFill="accent3" w:themeFillTint="33"/>
                  <w:vAlign w:val="center"/>
                </w:tcPr>
                <w:p w14:paraId="2BBEE549"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SECOND TRANCHE</w:t>
                  </w:r>
                </w:p>
              </w:tc>
            </w:tr>
            <w:tr w:rsidR="004400F2" w:rsidRPr="004400F2" w14:paraId="3A031A15" w14:textId="77777777" w:rsidTr="005C15B3">
              <w:tc>
                <w:tcPr>
                  <w:tcW w:w="1581" w:type="dxa"/>
                </w:tcPr>
                <w:p w14:paraId="19D9963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B63C764"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02,266</w:t>
                  </w:r>
                </w:p>
              </w:tc>
              <w:tc>
                <w:tcPr>
                  <w:tcW w:w="1710" w:type="dxa"/>
                </w:tcPr>
                <w:p w14:paraId="4DE52F41"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464,729,000.00</w:t>
                  </w:r>
                </w:p>
              </w:tc>
              <w:tc>
                <w:tcPr>
                  <w:tcW w:w="2551" w:type="dxa"/>
                </w:tcPr>
                <w:p w14:paraId="6C52A7F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119BFFD9" w14:textId="77777777" w:rsidTr="005C15B3">
              <w:tc>
                <w:tcPr>
                  <w:tcW w:w="1581" w:type="dxa"/>
                </w:tcPr>
                <w:p w14:paraId="240C5FA3"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09BDB90C"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82,718</w:t>
                  </w:r>
                </w:p>
              </w:tc>
              <w:tc>
                <w:tcPr>
                  <w:tcW w:w="1710" w:type="dxa"/>
                </w:tcPr>
                <w:p w14:paraId="4E70CA1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455,997,700.00</w:t>
                  </w:r>
                </w:p>
              </w:tc>
              <w:tc>
                <w:tcPr>
                  <w:tcW w:w="2551" w:type="dxa"/>
                </w:tcPr>
                <w:p w14:paraId="5806A2AF"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6 November 2020</w:t>
                  </w:r>
                </w:p>
              </w:tc>
            </w:tr>
            <w:tr w:rsidR="004400F2" w:rsidRPr="004400F2" w14:paraId="0766A2DE" w14:textId="77777777" w:rsidTr="005C15B3">
              <w:tc>
                <w:tcPr>
                  <w:tcW w:w="1581" w:type="dxa"/>
                </w:tcPr>
                <w:p w14:paraId="28B2ED5E"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7348F833"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53,484</w:t>
                  </w:r>
                </w:p>
              </w:tc>
              <w:tc>
                <w:tcPr>
                  <w:tcW w:w="1710" w:type="dxa"/>
                </w:tcPr>
                <w:p w14:paraId="5166C08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2,947,646,000.00</w:t>
                  </w:r>
                </w:p>
              </w:tc>
              <w:tc>
                <w:tcPr>
                  <w:tcW w:w="2551" w:type="dxa"/>
                </w:tcPr>
                <w:p w14:paraId="6DF5BD2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r w:rsidR="004400F2" w:rsidRPr="004400F2" w14:paraId="40ACE855" w14:textId="77777777" w:rsidTr="0070511E">
              <w:tc>
                <w:tcPr>
                  <w:tcW w:w="7561" w:type="dxa"/>
                  <w:gridSpan w:val="4"/>
                  <w:shd w:val="clear" w:color="auto" w:fill="EAF1DD" w:themeFill="accent3" w:themeFillTint="33"/>
                  <w:vAlign w:val="center"/>
                </w:tcPr>
                <w:p w14:paraId="0782D187"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OTHERS</w:t>
                  </w:r>
                </w:p>
              </w:tc>
            </w:tr>
            <w:tr w:rsidR="004400F2" w:rsidRPr="004400F2" w14:paraId="044D8C24" w14:textId="77777777" w:rsidTr="005C15B3">
              <w:tc>
                <w:tcPr>
                  <w:tcW w:w="1581" w:type="dxa"/>
                  <w:vAlign w:val="center"/>
                </w:tcPr>
                <w:p w14:paraId="4459D8E0"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ESP-SAP LTFRB</w:t>
                  </w:r>
                </w:p>
              </w:tc>
              <w:tc>
                <w:tcPr>
                  <w:tcW w:w="1719" w:type="dxa"/>
                  <w:vAlign w:val="center"/>
                </w:tcPr>
                <w:p w14:paraId="45E1D49A"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703</w:t>
                  </w:r>
                </w:p>
              </w:tc>
              <w:tc>
                <w:tcPr>
                  <w:tcW w:w="1710" w:type="dxa"/>
                  <w:vAlign w:val="center"/>
                </w:tcPr>
                <w:p w14:paraId="03A5FFE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9,069,500.00</w:t>
                  </w:r>
                </w:p>
              </w:tc>
              <w:tc>
                <w:tcPr>
                  <w:tcW w:w="2551" w:type="dxa"/>
                  <w:vAlign w:val="center"/>
                </w:tcPr>
                <w:p w14:paraId="1255E56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bl>
          <w:p w14:paraId="2E05E2A6" w14:textId="77777777" w:rsidR="008E35DA" w:rsidRPr="004400F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6684BF7C" w:rsidR="008E35DA" w:rsidRPr="00D108DD" w:rsidRDefault="00B613CD" w:rsidP="00E97D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97DEC">
              <w:rPr>
                <w:rFonts w:ascii="Arial" w:eastAsia="Arial" w:hAnsi="Arial" w:cs="Arial"/>
                <w:color w:val="0070C0"/>
                <w:sz w:val="20"/>
                <w:szCs w:val="20"/>
              </w:rPr>
              <w:t>1</w:t>
            </w:r>
            <w:r w:rsidR="00E97DEC" w:rsidRPr="00E97DEC">
              <w:rPr>
                <w:rFonts w:ascii="Arial" w:eastAsia="Arial" w:hAnsi="Arial" w:cs="Arial"/>
                <w:color w:val="0070C0"/>
                <w:sz w:val="20"/>
                <w:szCs w:val="20"/>
              </w:rPr>
              <w:t>1</w:t>
            </w:r>
            <w:r w:rsidR="001C5596" w:rsidRPr="00E97DEC">
              <w:rPr>
                <w:rFonts w:ascii="Arial" w:eastAsia="Arial" w:hAnsi="Arial" w:cs="Arial"/>
                <w:color w:val="0070C0"/>
                <w:sz w:val="20"/>
                <w:szCs w:val="20"/>
              </w:rPr>
              <w:t xml:space="preserve"> </w:t>
            </w:r>
            <w:r w:rsidR="00261DE4" w:rsidRPr="00E97DEC">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D108DD" w:rsidRDefault="00B613CD" w:rsidP="00B613CD">
            <w:pPr>
              <w:pStyle w:val="ListParagraph"/>
              <w:numPr>
                <w:ilvl w:val="0"/>
                <w:numId w:val="7"/>
              </w:numPr>
              <w:jc w:val="both"/>
              <w:rPr>
                <w:rFonts w:ascii="Arial" w:eastAsia="Arial" w:hAnsi="Arial" w:cs="Arial"/>
                <w:sz w:val="20"/>
                <w:szCs w:val="20"/>
              </w:rPr>
            </w:pPr>
            <w:r w:rsidRPr="00D108DD">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00067D6D" w14:textId="1002E285" w:rsidR="00B613CD" w:rsidRDefault="00B613CD" w:rsidP="00B613CD">
            <w:pPr>
              <w:pStyle w:val="ListParagraph"/>
              <w:numPr>
                <w:ilvl w:val="0"/>
                <w:numId w:val="7"/>
              </w:numPr>
              <w:jc w:val="both"/>
              <w:rPr>
                <w:rFonts w:ascii="Arial" w:eastAsia="Arial" w:hAnsi="Arial" w:cs="Arial"/>
                <w:sz w:val="20"/>
                <w:szCs w:val="20"/>
              </w:rPr>
            </w:pPr>
            <w:r w:rsidRPr="00D108DD">
              <w:rPr>
                <w:rFonts w:ascii="Arial" w:eastAsia="Arial" w:hAnsi="Arial" w:cs="Arial"/>
                <w:sz w:val="20"/>
                <w:szCs w:val="20"/>
              </w:rPr>
              <w:t>DSWD-FO CALABARZON EOC tracked and monitored the delivery of FFPs to Gen. Mariano Alvarez, Carmona, Tagaytay City, Amadeo, Mendez, Alfonso, Gen. Emilio Aguinaldo and Magallanes, Cavite. The FFPs were transported from the National Resources and Logistics Management Bureau (NRLM) at Pasay City.</w:t>
            </w:r>
          </w:p>
          <w:p w14:paraId="610159A6" w14:textId="7870AE2C" w:rsidR="00E97DEC" w:rsidRPr="00E97DEC" w:rsidRDefault="00E97DEC" w:rsidP="00E97DEC">
            <w:pPr>
              <w:pStyle w:val="ListParagraph"/>
              <w:numPr>
                <w:ilvl w:val="0"/>
                <w:numId w:val="7"/>
              </w:numPr>
              <w:jc w:val="both"/>
              <w:rPr>
                <w:rFonts w:ascii="Arial" w:eastAsia="Arial" w:hAnsi="Arial" w:cs="Arial"/>
                <w:color w:val="0070C0"/>
                <w:sz w:val="20"/>
                <w:szCs w:val="20"/>
              </w:rPr>
            </w:pPr>
            <w:r w:rsidRPr="00E97DEC">
              <w:rPr>
                <w:rFonts w:ascii="Arial" w:eastAsia="Arial" w:hAnsi="Arial" w:cs="Arial"/>
                <w:color w:val="0070C0"/>
                <w:sz w:val="20"/>
                <w:szCs w:val="20"/>
              </w:rPr>
              <w:t>DSWD-FO CALABARZON DRMD assessed the request of FFPs from two (2) Civil Society Organizations (2) and checked the veracity and merit of their request.</w:t>
            </w:r>
          </w:p>
          <w:p w14:paraId="7DF13770" w14:textId="49FF5308" w:rsidR="00E97DEC" w:rsidRPr="00E97DEC" w:rsidRDefault="00E97DEC" w:rsidP="00E97DEC">
            <w:pPr>
              <w:pStyle w:val="ListParagraph"/>
              <w:numPr>
                <w:ilvl w:val="0"/>
                <w:numId w:val="7"/>
              </w:numPr>
              <w:jc w:val="both"/>
              <w:rPr>
                <w:rFonts w:ascii="Arial" w:eastAsia="Arial" w:hAnsi="Arial" w:cs="Arial"/>
                <w:color w:val="0070C0"/>
                <w:sz w:val="20"/>
                <w:szCs w:val="20"/>
              </w:rPr>
            </w:pPr>
            <w:r w:rsidRPr="00E97DEC">
              <w:rPr>
                <w:rFonts w:ascii="Arial" w:eastAsia="Arial" w:hAnsi="Arial" w:cs="Arial"/>
                <w:color w:val="0070C0"/>
                <w:sz w:val="20"/>
                <w:szCs w:val="20"/>
              </w:rPr>
              <w:t>DSWD-FO CALABARZON DRMD coordinated with the Logistic Cluster for their support in the hauling and delivery of Food and Non-Food Items (FNFIs) for COVID-19 response in LGUs with reported increase of COVID-19 cases in Batangas and Quezon.</w:t>
            </w:r>
          </w:p>
          <w:p w14:paraId="170C8255" w14:textId="4EA2F912" w:rsidR="00B613CD" w:rsidRPr="00D108DD" w:rsidRDefault="00B613CD" w:rsidP="00B613CD">
            <w:pPr>
              <w:pStyle w:val="ListParagraph"/>
              <w:numPr>
                <w:ilvl w:val="0"/>
                <w:numId w:val="7"/>
              </w:numPr>
              <w:jc w:val="both"/>
              <w:rPr>
                <w:rFonts w:ascii="Arial" w:eastAsia="Arial" w:hAnsi="Arial" w:cs="Arial"/>
                <w:sz w:val="20"/>
                <w:szCs w:val="20"/>
              </w:rPr>
            </w:pPr>
            <w:r w:rsidRPr="00D108DD">
              <w:rPr>
                <w:rFonts w:ascii="Arial" w:eastAsia="Arial" w:hAnsi="Arial" w:cs="Arial"/>
                <w:sz w:val="20"/>
                <w:szCs w:val="20"/>
              </w:rPr>
              <w:t>DSWD-FO CALABARZON DRMD mobilized 16 community volunteers for the production of Family Food Packs (FFPs) at DSWD FO IV-A warehouse in Gen. Mariano Alvarez, Cavite.</w:t>
            </w:r>
          </w:p>
          <w:p w14:paraId="5D39FB3C" w14:textId="77777777" w:rsidR="00B613CD" w:rsidRPr="00D108DD" w:rsidRDefault="00B613CD" w:rsidP="00B613CD">
            <w:pPr>
              <w:pStyle w:val="ListParagraph"/>
              <w:ind w:left="360"/>
              <w:jc w:val="both"/>
              <w:rPr>
                <w:rFonts w:ascii="Arial" w:eastAsia="Arial" w:hAnsi="Arial" w:cs="Arial"/>
                <w:sz w:val="20"/>
                <w:szCs w:val="20"/>
              </w:rPr>
            </w:pPr>
          </w:p>
          <w:p w14:paraId="24162B0D" w14:textId="77777777" w:rsidR="008E35DA" w:rsidRPr="00D108DD"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D108DD">
              <w:rPr>
                <w:rFonts w:ascii="Arial" w:eastAsia="Arial" w:hAnsi="Arial" w:cs="Arial"/>
                <w:sz w:val="20"/>
                <w:szCs w:val="20"/>
              </w:rPr>
              <w:t xml:space="preserve">The Crisis Intervention Section has provided a total amount of grants worth </w:t>
            </w:r>
            <w:r w:rsidRPr="00D108DD">
              <w:rPr>
                <w:rFonts w:ascii="Arial" w:eastAsia="Arial" w:hAnsi="Arial" w:cs="Arial"/>
                <w:b/>
                <w:bCs/>
                <w:sz w:val="20"/>
                <w:szCs w:val="20"/>
              </w:rPr>
              <w:t>₱217,679,878.58</w:t>
            </w:r>
            <w:r w:rsidRPr="00D108DD">
              <w:rPr>
                <w:rFonts w:ascii="Arial" w:eastAsia="Arial" w:hAnsi="Arial" w:cs="Arial"/>
                <w:sz w:val="20"/>
                <w:szCs w:val="20"/>
              </w:rPr>
              <w:t xml:space="preserve"> to </w:t>
            </w:r>
            <w:r w:rsidRPr="00D108DD">
              <w:rPr>
                <w:rFonts w:ascii="Arial" w:eastAsia="Arial" w:hAnsi="Arial" w:cs="Arial"/>
                <w:b/>
                <w:bCs/>
                <w:sz w:val="20"/>
                <w:szCs w:val="20"/>
              </w:rPr>
              <w:t xml:space="preserve">80,200 clients </w:t>
            </w:r>
            <w:r w:rsidRPr="00D108DD">
              <w:rPr>
                <w:rFonts w:ascii="Arial" w:eastAsia="Arial" w:hAnsi="Arial" w:cs="Arial"/>
                <w:bCs/>
                <w:sz w:val="20"/>
                <w:szCs w:val="20"/>
              </w:rPr>
              <w:t>as of 08 January 2021.</w:t>
            </w:r>
          </w:p>
          <w:p w14:paraId="7C80ED42" w14:textId="6817112F" w:rsidR="00B45057" w:rsidRPr="00D108DD"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D108DD">
              <w:rPr>
                <w:rFonts w:ascii="Arial" w:eastAsia="Arial" w:hAnsi="Arial" w:cs="Arial"/>
                <w:sz w:val="20"/>
                <w:szCs w:val="20"/>
              </w:rPr>
              <w:t xml:space="preserve">The Sustainable Livelihood Program (SLP) has provided </w:t>
            </w:r>
            <w:r w:rsidRPr="00D108DD">
              <w:rPr>
                <w:rFonts w:ascii="Arial" w:eastAsia="Arial" w:hAnsi="Arial" w:cs="Arial"/>
                <w:b/>
                <w:bCs/>
                <w:sz w:val="20"/>
                <w:szCs w:val="20"/>
              </w:rPr>
              <w:t>₱23,869,000.00</w:t>
            </w:r>
            <w:r w:rsidRPr="00D108DD">
              <w:rPr>
                <w:rFonts w:ascii="Arial" w:eastAsia="Arial" w:hAnsi="Arial" w:cs="Arial"/>
                <w:sz w:val="20"/>
                <w:szCs w:val="20"/>
              </w:rPr>
              <w:t xml:space="preserve"> to </w:t>
            </w:r>
            <w:r w:rsidRPr="00D108DD">
              <w:rPr>
                <w:rFonts w:ascii="Arial" w:eastAsia="Arial" w:hAnsi="Arial" w:cs="Arial"/>
                <w:b/>
                <w:bCs/>
                <w:sz w:val="20"/>
                <w:szCs w:val="20"/>
              </w:rPr>
              <w:t>1,538 beneficiaries</w:t>
            </w:r>
            <w:r w:rsidRPr="00D108DD">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D108DD"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108DD" w:rsidRDefault="008E35DA" w:rsidP="008266BC">
            <w:pPr>
              <w:spacing w:after="0" w:line="240" w:lineRule="auto"/>
              <w:ind w:right="57"/>
              <w:contextualSpacing/>
              <w:jc w:val="both"/>
              <w:rPr>
                <w:rFonts w:ascii="Arial" w:eastAsia="Arial" w:hAnsi="Arial" w:cs="Arial"/>
                <w:b/>
                <w:sz w:val="20"/>
                <w:szCs w:val="20"/>
              </w:rPr>
            </w:pPr>
            <w:r w:rsidRPr="00D108DD">
              <w:rPr>
                <w:rFonts w:ascii="Arial" w:eastAsia="Arial" w:hAnsi="Arial" w:cs="Arial"/>
                <w:b/>
                <w:sz w:val="20"/>
                <w:szCs w:val="20"/>
              </w:rPr>
              <w:t>Social Amelioration Program (SAP)</w:t>
            </w:r>
          </w:p>
          <w:p w14:paraId="165D3C63" w14:textId="77777777" w:rsidR="00C25871" w:rsidRPr="00D108DD"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D108DD">
              <w:rPr>
                <w:rFonts w:ascii="Arial" w:eastAsia="Arial" w:hAnsi="Arial" w:cs="Arial"/>
                <w:sz w:val="20"/>
                <w:szCs w:val="20"/>
              </w:rPr>
              <w:t>For the SAP – ESP Bayanihan 2 implementation, DSWD-FO CALABARZON provided assistance amounting to ₱</w:t>
            </w:r>
            <w:r w:rsidR="00F33956" w:rsidRPr="00D108DD">
              <w:rPr>
                <w:rFonts w:ascii="Arial" w:eastAsia="Arial" w:hAnsi="Arial" w:cs="Arial"/>
                <w:sz w:val="20"/>
                <w:szCs w:val="20"/>
              </w:rPr>
              <w:t xml:space="preserve">11,202,250.00 </w:t>
            </w:r>
            <w:r w:rsidRPr="00D108DD">
              <w:rPr>
                <w:rFonts w:ascii="Arial" w:eastAsia="Arial" w:hAnsi="Arial" w:cs="Arial"/>
                <w:sz w:val="20"/>
                <w:szCs w:val="20"/>
              </w:rPr>
              <w:t xml:space="preserve">for beneficiaries under </w:t>
            </w:r>
            <w:r w:rsidRPr="00D108DD">
              <w:rPr>
                <w:rFonts w:ascii="Arial" w:eastAsia="Arial" w:hAnsi="Arial" w:cs="Arial"/>
                <w:sz w:val="20"/>
                <w:szCs w:val="20"/>
              </w:rPr>
              <w:lastRenderedPageBreak/>
              <w:t>granular lockdown, while it has disbursed ₱</w:t>
            </w:r>
            <w:r w:rsidR="00CA7A09" w:rsidRPr="00D108DD">
              <w:rPr>
                <w:rFonts w:ascii="Arial" w:eastAsia="Arial" w:hAnsi="Arial" w:cs="Arial"/>
                <w:sz w:val="20"/>
                <w:szCs w:val="20"/>
              </w:rPr>
              <w:t xml:space="preserve">866,807,500.00 </w:t>
            </w:r>
            <w:r w:rsidRPr="00D108DD">
              <w:rPr>
                <w:rFonts w:ascii="Arial" w:eastAsia="Arial" w:hAnsi="Arial" w:cs="Arial"/>
                <w:sz w:val="20"/>
                <w:szCs w:val="20"/>
              </w:rPr>
              <w:t>for additional families</w:t>
            </w:r>
            <w:r w:rsidR="00026769" w:rsidRPr="00D108DD">
              <w:rPr>
                <w:rFonts w:ascii="Arial" w:eastAsia="Arial" w:hAnsi="Arial" w:cs="Arial"/>
                <w:sz w:val="20"/>
                <w:szCs w:val="20"/>
              </w:rPr>
              <w:t>.</w:t>
            </w:r>
          </w:p>
          <w:p w14:paraId="40489568" w14:textId="6E4CE0E9" w:rsidR="008E35DA" w:rsidRPr="00D108DD"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D108DD">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59CD69A" w:rsidR="008E35DA" w:rsidRPr="00335F36"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35F36">
              <w:rPr>
                <w:rFonts w:ascii="Arial" w:eastAsia="Arial" w:hAnsi="Arial" w:cs="Arial"/>
                <w:sz w:val="20"/>
                <w:szCs w:val="20"/>
              </w:rPr>
              <w:t>0</w:t>
            </w:r>
            <w:r w:rsidR="00562A0C" w:rsidRPr="00335F36">
              <w:rPr>
                <w:rFonts w:ascii="Arial" w:eastAsia="Arial" w:hAnsi="Arial" w:cs="Arial"/>
                <w:sz w:val="20"/>
                <w:szCs w:val="20"/>
              </w:rPr>
              <w:t>4</w:t>
            </w:r>
            <w:r w:rsidRPr="00335F36">
              <w:rPr>
                <w:rFonts w:ascii="Arial" w:eastAsia="Arial" w:hAnsi="Arial" w:cs="Arial"/>
                <w:sz w:val="20"/>
                <w:szCs w:val="20"/>
              </w:rPr>
              <w:t xml:space="preserve"> May</w:t>
            </w:r>
            <w:r w:rsidR="008E35DA" w:rsidRPr="00335F3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ACBFFF7" w:rsidR="00B6092A" w:rsidRPr="00335F3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 xml:space="preserve">DSWD-FO VI provided </w:t>
            </w:r>
            <w:r w:rsidR="00E53832" w:rsidRPr="00335F36">
              <w:rPr>
                <w:rFonts w:ascii="Arial" w:eastAsia="Times New Roman" w:hAnsi="Arial" w:cs="Arial"/>
                <w:b/>
                <w:sz w:val="20"/>
                <w:szCs w:val="20"/>
              </w:rPr>
              <w:t>₱</w:t>
            </w:r>
            <w:r w:rsidR="00562A0C" w:rsidRPr="00335F36">
              <w:rPr>
                <w:rFonts w:ascii="Arial" w:eastAsia="Times New Roman" w:hAnsi="Arial" w:cs="Arial"/>
                <w:b/>
                <w:sz w:val="20"/>
                <w:szCs w:val="20"/>
              </w:rPr>
              <w:t>941,000</w:t>
            </w:r>
            <w:r w:rsidR="00FB3787" w:rsidRPr="00335F36">
              <w:rPr>
                <w:rFonts w:ascii="Arial" w:eastAsia="Times New Roman" w:hAnsi="Arial" w:cs="Arial"/>
                <w:b/>
                <w:sz w:val="20"/>
                <w:szCs w:val="20"/>
              </w:rPr>
              <w:t>.00</w:t>
            </w:r>
            <w:r w:rsidR="00562A0C" w:rsidRPr="00335F36">
              <w:rPr>
                <w:rFonts w:ascii="Arial" w:eastAsia="Times New Roman" w:hAnsi="Arial" w:cs="Arial"/>
                <w:b/>
                <w:sz w:val="20"/>
                <w:szCs w:val="20"/>
              </w:rPr>
              <w:t xml:space="preserve"> </w:t>
            </w:r>
            <w:r w:rsidRPr="00335F36">
              <w:rPr>
                <w:rFonts w:ascii="Arial" w:eastAsia="Times New Roman" w:hAnsi="Arial" w:cs="Arial"/>
                <w:sz w:val="20"/>
                <w:szCs w:val="20"/>
              </w:rPr>
              <w:t>worth of assistance to</w:t>
            </w:r>
            <w:r w:rsidR="00E53832" w:rsidRPr="00335F36">
              <w:t xml:space="preserve"> </w:t>
            </w:r>
            <w:r w:rsidR="00562A0C" w:rsidRPr="00335F36">
              <w:rPr>
                <w:rFonts w:ascii="Arial" w:eastAsia="Times New Roman" w:hAnsi="Arial" w:cs="Arial"/>
                <w:b/>
                <w:sz w:val="20"/>
                <w:szCs w:val="20"/>
              </w:rPr>
              <w:t xml:space="preserve">51 </w:t>
            </w:r>
            <w:r w:rsidRPr="00335F36">
              <w:rPr>
                <w:rFonts w:ascii="Arial" w:eastAsia="Times New Roman" w:hAnsi="Arial" w:cs="Arial"/>
                <w:b/>
                <w:sz w:val="20"/>
                <w:szCs w:val="20"/>
              </w:rPr>
              <w:t>individuals</w:t>
            </w:r>
            <w:r w:rsidRPr="00335F36">
              <w:rPr>
                <w:rFonts w:ascii="Arial" w:eastAsia="Times New Roman" w:hAnsi="Arial" w:cs="Arial"/>
                <w:sz w:val="20"/>
                <w:szCs w:val="20"/>
              </w:rPr>
              <w:t xml:space="preserve"> through </w:t>
            </w:r>
            <w:r w:rsidRPr="00335F36">
              <w:rPr>
                <w:rFonts w:ascii="Arial" w:eastAsia="Times New Roman" w:hAnsi="Arial" w:cs="Arial"/>
                <w:b/>
                <w:sz w:val="20"/>
                <w:szCs w:val="20"/>
              </w:rPr>
              <w:t>Assistance to Individuals in Crisis Situation (AICS</w:t>
            </w:r>
            <w:r w:rsidR="00B6092A" w:rsidRPr="00335F36">
              <w:rPr>
                <w:rFonts w:ascii="Arial" w:eastAsia="Times New Roman" w:hAnsi="Arial" w:cs="Arial"/>
                <w:sz w:val="20"/>
                <w:szCs w:val="20"/>
              </w:rPr>
              <w:t xml:space="preserve">) </w:t>
            </w:r>
            <w:r w:rsidR="00562A0C" w:rsidRPr="00335F36">
              <w:rPr>
                <w:rFonts w:ascii="Arial" w:eastAsia="Times New Roman" w:hAnsi="Arial" w:cs="Arial"/>
                <w:sz w:val="20"/>
                <w:szCs w:val="20"/>
              </w:rPr>
              <w:t xml:space="preserve">on </w:t>
            </w:r>
            <w:r w:rsidR="00B6092A" w:rsidRPr="00335F36">
              <w:rPr>
                <w:rFonts w:ascii="Arial" w:eastAsia="Times New Roman" w:hAnsi="Arial" w:cs="Arial"/>
                <w:sz w:val="20"/>
                <w:szCs w:val="20"/>
              </w:rPr>
              <w:t xml:space="preserve">April </w:t>
            </w:r>
            <w:r w:rsidR="00562A0C" w:rsidRPr="00335F36">
              <w:rPr>
                <w:rFonts w:ascii="Arial" w:eastAsia="Times New Roman" w:hAnsi="Arial" w:cs="Arial"/>
                <w:sz w:val="20"/>
                <w:szCs w:val="20"/>
              </w:rPr>
              <w:t>30</w:t>
            </w:r>
            <w:r w:rsidR="00B6092A" w:rsidRPr="00335F36">
              <w:rPr>
                <w:rFonts w:ascii="Arial" w:eastAsia="Times New Roman" w:hAnsi="Arial" w:cs="Arial"/>
                <w:sz w:val="20"/>
                <w:szCs w:val="20"/>
              </w:rPr>
              <w:t>, 2021</w:t>
            </w:r>
            <w:r w:rsidR="00562A0C" w:rsidRPr="00335F36">
              <w:rPr>
                <w:rFonts w:ascii="Arial" w:eastAsia="Times New Roman" w:hAnsi="Arial" w:cs="Arial"/>
                <w:sz w:val="20"/>
                <w:szCs w:val="20"/>
              </w:rPr>
              <w:t>.</w:t>
            </w:r>
          </w:p>
          <w:p w14:paraId="7253AF0D" w14:textId="6D0D8481" w:rsidR="0087316F"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DSWD-FO VI is continuously repacking FFPs at the DSWD Regional Warehouse.</w:t>
            </w:r>
          </w:p>
          <w:p w14:paraId="3AA13403" w14:textId="77777777" w:rsidR="00335F36" w:rsidRPr="00335F36"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35F3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35F36">
              <w:rPr>
                <w:rFonts w:ascii="Arial" w:eastAsia="Times New Roman" w:hAnsi="Arial" w:cs="Arial"/>
                <w:b/>
                <w:bCs/>
                <w:sz w:val="20"/>
                <w:szCs w:val="20"/>
              </w:rPr>
              <w:t>Social Amelioration Program (SAP)</w:t>
            </w:r>
          </w:p>
          <w:p w14:paraId="6F316AEC"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To date, a total of </w:t>
            </w:r>
            <w:r w:rsidRPr="00335F36">
              <w:rPr>
                <w:rFonts w:ascii="Arial" w:eastAsia="Times New Roman" w:hAnsi="Arial" w:cs="Arial"/>
                <w:b/>
                <w:sz w:val="20"/>
                <w:szCs w:val="20"/>
              </w:rPr>
              <w:t>₱1,496,509,5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321,830 4Ps beneficiaries</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6,788,214,0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1,131,369 non-4Ps beneficiaries</w:t>
            </w:r>
            <w:r w:rsidRPr="00335F36">
              <w:rPr>
                <w:rFonts w:ascii="Arial" w:eastAsia="Times New Roman" w:hAnsi="Arial" w:cs="Arial"/>
                <w:sz w:val="20"/>
                <w:szCs w:val="20"/>
              </w:rPr>
              <w:t xml:space="preserve"> for the first tranche.</w:t>
            </w:r>
          </w:p>
          <w:p w14:paraId="55DFCC14"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DSWD-FO VI has served </w:t>
            </w:r>
            <w:r w:rsidRPr="00335F36">
              <w:rPr>
                <w:rFonts w:ascii="Arial" w:eastAsia="Times New Roman" w:hAnsi="Arial" w:cs="Arial"/>
                <w:b/>
                <w:sz w:val="20"/>
                <w:szCs w:val="20"/>
              </w:rPr>
              <w:t>103,608 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481,777,200.00</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437,403 non-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 xml:space="preserve">₱2,624,418,000.00 </w:t>
            </w:r>
            <w:r w:rsidRPr="00335F36">
              <w:rPr>
                <w:rFonts w:ascii="Arial" w:eastAsia="Times New Roman" w:hAnsi="Arial" w:cs="Arial"/>
                <w:sz w:val="20"/>
                <w:szCs w:val="20"/>
              </w:rPr>
              <w:t xml:space="preserve">for the second tranche, and </w:t>
            </w:r>
            <w:r w:rsidRPr="00335F36">
              <w:rPr>
                <w:rFonts w:ascii="Arial" w:eastAsia="Times New Roman" w:hAnsi="Arial" w:cs="Arial"/>
                <w:b/>
                <w:sz w:val="20"/>
                <w:szCs w:val="20"/>
              </w:rPr>
              <w:t>190,738 left-out/waitlisted</w:t>
            </w:r>
            <w:r w:rsidRPr="00335F36">
              <w:rPr>
                <w:rFonts w:ascii="Arial" w:eastAsia="Times New Roman" w:hAnsi="Arial" w:cs="Arial"/>
                <w:sz w:val="20"/>
                <w:szCs w:val="20"/>
              </w:rPr>
              <w:t xml:space="preserve"> beneficiaries amounting to </w:t>
            </w:r>
            <w:r w:rsidRPr="00335F36">
              <w:rPr>
                <w:rFonts w:ascii="Arial" w:eastAsia="Times New Roman" w:hAnsi="Arial" w:cs="Arial"/>
                <w:b/>
                <w:bCs/>
                <w:sz w:val="20"/>
                <w:szCs w:val="20"/>
              </w:rPr>
              <w:t>₱1,144,428,000.00.</w:t>
            </w:r>
          </w:p>
          <w:p w14:paraId="05A50E49" w14:textId="172972BA" w:rsidR="00394694" w:rsidRPr="00335F36" w:rsidRDefault="008E35DA" w:rsidP="00261DE4">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01CF1F9"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w:t>
            </w:r>
            <w:r w:rsidRPr="00B701AA">
              <w:rPr>
                <w:rFonts w:ascii="Arial" w:eastAsia="Arial" w:hAnsi="Arial" w:cs="Arial"/>
                <w:b/>
                <w:sz w:val="20"/>
                <w:szCs w:val="19"/>
              </w:rPr>
              <w:lastRenderedPageBreak/>
              <w:t>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78EA3A4E" w:rsidR="00D578EA" w:rsidRPr="009E19A4" w:rsidRDefault="001A536B" w:rsidP="00D76B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76B55">
              <w:rPr>
                <w:rFonts w:ascii="Arial" w:eastAsia="Arial" w:hAnsi="Arial" w:cs="Arial"/>
                <w:color w:val="0070C0"/>
                <w:sz w:val="20"/>
                <w:szCs w:val="20"/>
              </w:rPr>
              <w:t>1</w:t>
            </w:r>
            <w:r w:rsidR="00D76B55" w:rsidRPr="00D76B55">
              <w:rPr>
                <w:rFonts w:ascii="Arial" w:eastAsia="Arial" w:hAnsi="Arial" w:cs="Arial"/>
                <w:color w:val="0070C0"/>
                <w:sz w:val="20"/>
                <w:szCs w:val="20"/>
              </w:rPr>
              <w:t>1</w:t>
            </w:r>
            <w:r w:rsidR="002B2161" w:rsidRPr="00D76B55">
              <w:rPr>
                <w:rFonts w:ascii="Arial" w:eastAsia="Arial" w:hAnsi="Arial" w:cs="Arial"/>
                <w:color w:val="0070C0"/>
                <w:sz w:val="20"/>
                <w:szCs w:val="20"/>
              </w:rPr>
              <w:t xml:space="preserve"> May</w:t>
            </w:r>
            <w:r w:rsidR="00D578EA" w:rsidRPr="00D76B55">
              <w:rPr>
                <w:rFonts w:ascii="Arial" w:eastAsia="Arial" w:hAnsi="Arial" w:cs="Arial"/>
                <w:color w:val="0070C0"/>
                <w:sz w:val="20"/>
                <w:szCs w:val="20"/>
              </w:rPr>
              <w:t xml:space="preserve"> 2021</w:t>
            </w:r>
          </w:p>
        </w:tc>
        <w:tc>
          <w:tcPr>
            <w:tcW w:w="7830" w:type="dxa"/>
          </w:tcPr>
          <w:p w14:paraId="37CC6CB9"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67F26DE4" w:rsidR="0042714C"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5A6EB857" w14:textId="77777777" w:rsidR="005B3B55"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4076DB21" w:rsidR="00D578EA" w:rsidRPr="009E19A4"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C82910" w:rsidRPr="00C82910">
              <w:rPr>
                <w:rFonts w:ascii="Arial" w:eastAsia="Arial" w:hAnsi="Arial" w:cs="Arial"/>
                <w:b/>
                <w:sz w:val="20"/>
                <w:szCs w:val="19"/>
              </w:rPr>
              <w:t>31,620</w:t>
            </w:r>
            <w:r w:rsidR="00C82910">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C82910">
              <w:rPr>
                <w:rFonts w:ascii="Arial" w:eastAsia="Arial" w:hAnsi="Arial" w:cs="Arial"/>
                <w:b/>
                <w:bCs/>
                <w:sz w:val="20"/>
                <w:szCs w:val="19"/>
              </w:rPr>
              <w:t>163,810,000.00</w:t>
            </w:r>
            <w:r w:rsidRPr="009E19A4">
              <w:rPr>
                <w:rFonts w:ascii="Arial" w:eastAsia="Arial" w:hAnsi="Arial" w:cs="Arial"/>
                <w:b/>
                <w:bCs/>
                <w:sz w:val="20"/>
                <w:szCs w:val="19"/>
              </w:rPr>
              <w:t>.</w:t>
            </w:r>
          </w:p>
          <w:p w14:paraId="7F05E561" w14:textId="57981144" w:rsidR="00D578EA" w:rsidRPr="00D76B55"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D76B55">
              <w:rPr>
                <w:rFonts w:ascii="Arial" w:eastAsia="Arial" w:hAnsi="Arial" w:cs="Arial"/>
                <w:color w:val="0070C0"/>
                <w:sz w:val="20"/>
                <w:szCs w:val="19"/>
              </w:rPr>
              <w:t xml:space="preserve">DSWD-FO VIII DRMD recorded </w:t>
            </w:r>
            <w:r w:rsidR="00087BCD" w:rsidRPr="00D76B55">
              <w:rPr>
                <w:rFonts w:ascii="Arial" w:eastAsia="Arial" w:hAnsi="Arial" w:cs="Arial"/>
                <w:b/>
                <w:color w:val="0070C0"/>
                <w:sz w:val="20"/>
                <w:szCs w:val="19"/>
              </w:rPr>
              <w:t xml:space="preserve">550,250 </w:t>
            </w:r>
            <w:r w:rsidRPr="00D76B55">
              <w:rPr>
                <w:rFonts w:ascii="Arial" w:eastAsia="Arial" w:hAnsi="Arial" w:cs="Arial"/>
                <w:b/>
                <w:color w:val="0070C0"/>
                <w:sz w:val="20"/>
                <w:szCs w:val="19"/>
              </w:rPr>
              <w:t>non-4Ps beneficiaries</w:t>
            </w:r>
            <w:r w:rsidRPr="00D76B55">
              <w:rPr>
                <w:rFonts w:ascii="Arial" w:eastAsia="Arial" w:hAnsi="Arial" w:cs="Arial"/>
                <w:color w:val="0070C0"/>
                <w:sz w:val="20"/>
                <w:szCs w:val="19"/>
              </w:rPr>
              <w:t xml:space="preserve"> who received SAP amounting to </w:t>
            </w:r>
            <w:r w:rsidRPr="00D76B55">
              <w:rPr>
                <w:rFonts w:ascii="Arial" w:eastAsia="Arial" w:hAnsi="Arial" w:cs="Arial"/>
                <w:b/>
                <w:color w:val="0070C0"/>
                <w:sz w:val="20"/>
                <w:szCs w:val="19"/>
              </w:rPr>
              <w:t>₱</w:t>
            </w:r>
            <w:r w:rsidR="00087BCD" w:rsidRPr="00D76B55">
              <w:rPr>
                <w:rFonts w:ascii="Arial" w:eastAsia="Arial" w:hAnsi="Arial" w:cs="Arial"/>
                <w:b/>
                <w:color w:val="0070C0"/>
                <w:sz w:val="20"/>
                <w:szCs w:val="24"/>
              </w:rPr>
              <w:t>2,750,804,750.00</w:t>
            </w:r>
            <w:r w:rsidRPr="00D76B55">
              <w:rPr>
                <w:rFonts w:ascii="Arial" w:eastAsia="Arial" w:hAnsi="Arial" w:cs="Arial"/>
                <w:b/>
                <w:color w:val="0070C0"/>
                <w:sz w:val="20"/>
                <w:szCs w:val="19"/>
              </w:rPr>
              <w:t xml:space="preserve">. </w:t>
            </w:r>
            <w:r w:rsidRPr="00D76B55">
              <w:rPr>
                <w:rFonts w:ascii="Arial" w:eastAsia="Arial" w:hAnsi="Arial" w:cs="Arial"/>
                <w:color w:val="0070C0"/>
                <w:sz w:val="20"/>
                <w:szCs w:val="19"/>
              </w:rPr>
              <w:t xml:space="preserve">There were also </w:t>
            </w:r>
            <w:r w:rsidR="00087BCD" w:rsidRPr="00D76B55">
              <w:rPr>
                <w:rFonts w:ascii="Arial" w:eastAsia="Arial" w:hAnsi="Arial" w:cs="Arial"/>
                <w:b/>
                <w:color w:val="0070C0"/>
                <w:sz w:val="20"/>
                <w:szCs w:val="19"/>
              </w:rPr>
              <w:t>68,</w:t>
            </w:r>
            <w:r w:rsidR="00D76B55" w:rsidRPr="00D76B55">
              <w:rPr>
                <w:rFonts w:ascii="Arial" w:eastAsia="Arial" w:hAnsi="Arial" w:cs="Arial"/>
                <w:b/>
                <w:color w:val="0070C0"/>
                <w:sz w:val="20"/>
                <w:szCs w:val="19"/>
              </w:rPr>
              <w:t>279</w:t>
            </w:r>
            <w:r w:rsidR="00087BCD" w:rsidRPr="00D76B55">
              <w:rPr>
                <w:rFonts w:ascii="Arial" w:eastAsia="Arial" w:hAnsi="Arial" w:cs="Arial"/>
                <w:b/>
                <w:color w:val="0070C0"/>
                <w:sz w:val="20"/>
                <w:szCs w:val="19"/>
              </w:rPr>
              <w:t xml:space="preserve"> </w:t>
            </w:r>
            <w:r w:rsidRPr="00D76B55">
              <w:rPr>
                <w:rFonts w:ascii="Arial" w:eastAsia="Arial" w:hAnsi="Arial" w:cs="Arial"/>
                <w:color w:val="0070C0"/>
                <w:sz w:val="20"/>
                <w:szCs w:val="19"/>
              </w:rPr>
              <w:t xml:space="preserve">out of 83,011 waitlisted beneficiaries who were served amounting to </w:t>
            </w:r>
            <w:r w:rsidRPr="00D76B55">
              <w:rPr>
                <w:rFonts w:ascii="Arial" w:eastAsia="Arial" w:hAnsi="Arial" w:cs="Arial"/>
                <w:b/>
                <w:color w:val="0070C0"/>
                <w:sz w:val="20"/>
                <w:szCs w:val="19"/>
              </w:rPr>
              <w:t>₱</w:t>
            </w:r>
            <w:r w:rsidR="00D76B55" w:rsidRPr="00D76B55">
              <w:rPr>
                <w:color w:val="0070C0"/>
              </w:rPr>
              <w:t xml:space="preserve"> </w:t>
            </w:r>
            <w:r w:rsidR="00D76B55" w:rsidRPr="00D76B55">
              <w:rPr>
                <w:rFonts w:ascii="Arial" w:eastAsia="Arial" w:hAnsi="Arial" w:cs="Arial"/>
                <w:b/>
                <w:color w:val="0070C0"/>
                <w:sz w:val="20"/>
                <w:szCs w:val="19"/>
              </w:rPr>
              <w:t>436,300,000</w:t>
            </w:r>
            <w:r w:rsidRPr="00D76B55">
              <w:rPr>
                <w:rFonts w:ascii="Arial" w:eastAsia="Arial" w:hAnsi="Arial" w:cs="Arial"/>
                <w:b/>
                <w:color w:val="0070C0"/>
                <w:sz w:val="20"/>
                <w:szCs w:val="19"/>
              </w:rPr>
              <w:t>.</w:t>
            </w:r>
          </w:p>
          <w:p w14:paraId="203DB56C"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lastRenderedPageBreak/>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2AD9E4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1721D93E" w:rsidR="008E35DA" w:rsidRPr="00E227F7" w:rsidRDefault="000F5C39"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227F7">
              <w:rPr>
                <w:rFonts w:ascii="Arial" w:eastAsia="Arial" w:hAnsi="Arial" w:cs="Arial"/>
                <w:sz w:val="20"/>
                <w:szCs w:val="19"/>
              </w:rPr>
              <w:t>07</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7C160FB5"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 xml:space="preserve">as of </w:t>
            </w:r>
            <w:r w:rsidR="000A4838" w:rsidRPr="00E227F7">
              <w:rPr>
                <w:rFonts w:ascii="Arial" w:eastAsia="Arial" w:hAnsi="Arial" w:cs="Arial"/>
                <w:sz w:val="20"/>
                <w:szCs w:val="19"/>
              </w:rPr>
              <w:t>0</w:t>
            </w:r>
            <w:r w:rsidR="000F5C39" w:rsidRPr="00E227F7">
              <w:rPr>
                <w:rFonts w:ascii="Arial" w:eastAsia="Arial" w:hAnsi="Arial" w:cs="Arial"/>
                <w:sz w:val="20"/>
                <w:szCs w:val="19"/>
              </w:rPr>
              <w:t>7</w:t>
            </w:r>
            <w:r w:rsidR="000A4838" w:rsidRPr="00E227F7">
              <w:rPr>
                <w:rFonts w:ascii="Arial" w:eastAsia="Arial" w:hAnsi="Arial" w:cs="Arial"/>
                <w:sz w:val="20"/>
                <w:szCs w:val="19"/>
              </w:rPr>
              <w:t xml:space="preserve"> 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lastRenderedPageBreak/>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77777777" w:rsidR="00FB0284" w:rsidRPr="00820774" w:rsidRDefault="00FB0284"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013F36BE" w14:textId="3987E0A0" w:rsidR="0087316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553372D" w14:textId="46674C91" w:rsidR="006524F1" w:rsidRPr="000A4838" w:rsidRDefault="00705492"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786CF881"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p>
    <w:p w14:paraId="15CF29B3" w14:textId="6773AC44" w:rsidR="00FB0284" w:rsidRDefault="00A86CA3"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8DCA6B8" w14:textId="6C71C205" w:rsidR="00FB0284" w:rsidRDefault="00FB0284" w:rsidP="00820774">
      <w:pPr>
        <w:widowControl/>
        <w:spacing w:after="0" w:line="240" w:lineRule="auto"/>
        <w:contextualSpacing/>
        <w:rPr>
          <w:rFonts w:ascii="Arial" w:eastAsia="Arial" w:hAnsi="Arial" w:cs="Arial"/>
          <w:b/>
          <w:sz w:val="24"/>
          <w:szCs w:val="24"/>
        </w:rPr>
      </w:pPr>
    </w:p>
    <w:p w14:paraId="11DB86BC" w14:textId="2578C9B4" w:rsidR="004400F2" w:rsidRDefault="00A86CA3"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3C5A4349" w14:textId="541132FF" w:rsidR="00BE2C52" w:rsidRDefault="00FB0284" w:rsidP="0072311D">
      <w:pPr>
        <w:widowControl/>
        <w:spacing w:after="0" w:line="240" w:lineRule="auto"/>
        <w:contextualSpacing/>
        <w:rPr>
          <w:rFonts w:ascii="Arial" w:eastAsia="Arial" w:hAnsi="Arial" w:cs="Arial"/>
          <w:sz w:val="24"/>
          <w:szCs w:val="24"/>
        </w:rPr>
      </w:pPr>
      <w:r>
        <w:rPr>
          <w:rFonts w:ascii="Arial" w:eastAsia="Arial" w:hAnsi="Arial" w:cs="Arial"/>
          <w:sz w:val="24"/>
          <w:szCs w:val="24"/>
        </w:rPr>
        <w:t>Releasi</w:t>
      </w:r>
      <w:r w:rsidR="0072311D">
        <w:rPr>
          <w:rFonts w:ascii="Arial" w:eastAsia="Arial" w:hAnsi="Arial" w:cs="Arial"/>
          <w:sz w:val="24"/>
          <w:szCs w:val="24"/>
        </w:rPr>
        <w:t>ng Officer</w:t>
      </w:r>
    </w:p>
    <w:p w14:paraId="32DE5394" w14:textId="128F0305" w:rsidR="00DE383B" w:rsidRDefault="00DE383B" w:rsidP="0072311D">
      <w:pPr>
        <w:widowControl/>
        <w:spacing w:after="0" w:line="240" w:lineRule="auto"/>
        <w:contextualSpacing/>
        <w:rPr>
          <w:rFonts w:ascii="Arial" w:eastAsia="Arial" w:hAnsi="Arial" w:cs="Arial"/>
          <w:sz w:val="24"/>
          <w:szCs w:val="24"/>
        </w:rPr>
      </w:pPr>
    </w:p>
    <w:p w14:paraId="1373801B" w14:textId="39F4498A" w:rsidR="00DE383B" w:rsidRDefault="00DE383B" w:rsidP="0072311D">
      <w:pPr>
        <w:widowControl/>
        <w:spacing w:after="0" w:line="240" w:lineRule="auto"/>
        <w:contextualSpacing/>
        <w:rPr>
          <w:rFonts w:ascii="Arial" w:eastAsia="Arial" w:hAnsi="Arial" w:cs="Arial"/>
          <w:sz w:val="24"/>
          <w:szCs w:val="24"/>
        </w:rPr>
      </w:pPr>
    </w:p>
    <w:p w14:paraId="6BB61164" w14:textId="35C60E0C" w:rsidR="00DE383B" w:rsidRDefault="00DE383B" w:rsidP="0072311D">
      <w:pPr>
        <w:widowControl/>
        <w:spacing w:after="0" w:line="240" w:lineRule="auto"/>
        <w:contextualSpacing/>
        <w:rPr>
          <w:rFonts w:ascii="Arial" w:eastAsia="Arial" w:hAnsi="Arial" w:cs="Arial"/>
          <w:sz w:val="24"/>
          <w:szCs w:val="24"/>
        </w:rPr>
      </w:pPr>
    </w:p>
    <w:p w14:paraId="0A15AB58" w14:textId="389E736C" w:rsidR="00DE383B" w:rsidRDefault="00DE383B" w:rsidP="0072311D">
      <w:pPr>
        <w:widowControl/>
        <w:spacing w:after="0" w:line="240" w:lineRule="auto"/>
        <w:contextualSpacing/>
        <w:rPr>
          <w:rFonts w:ascii="Arial" w:eastAsia="Arial" w:hAnsi="Arial" w:cs="Arial"/>
          <w:sz w:val="24"/>
          <w:szCs w:val="24"/>
        </w:rPr>
      </w:pPr>
    </w:p>
    <w:p w14:paraId="31BEC7C3" w14:textId="236F919B" w:rsidR="00DE383B" w:rsidRDefault="00DE383B" w:rsidP="0072311D">
      <w:pPr>
        <w:widowControl/>
        <w:spacing w:after="0" w:line="240" w:lineRule="auto"/>
        <w:contextualSpacing/>
        <w:rPr>
          <w:rFonts w:ascii="Arial" w:eastAsia="Arial" w:hAnsi="Arial" w:cs="Arial"/>
          <w:sz w:val="24"/>
          <w:szCs w:val="24"/>
        </w:rPr>
      </w:pPr>
    </w:p>
    <w:p w14:paraId="1E00B6C2" w14:textId="4428BCDA" w:rsidR="00BE2C52" w:rsidRPr="00820774" w:rsidRDefault="00BE2C52" w:rsidP="00820774">
      <w:pPr>
        <w:widowControl/>
        <w:spacing w:after="0" w:line="240" w:lineRule="auto"/>
        <w:contextualSpacing/>
        <w:rPr>
          <w:rFonts w:ascii="Arial" w:eastAsia="Arial" w:hAnsi="Arial" w:cs="Arial"/>
          <w:b/>
          <w:sz w:val="24"/>
          <w:szCs w:val="24"/>
        </w:rPr>
      </w:pPr>
    </w:p>
    <w:sectPr w:rsidR="00BE2C52" w:rsidRPr="00820774"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AE5BC" w14:textId="77777777" w:rsidR="001217A2" w:rsidRDefault="001217A2">
      <w:pPr>
        <w:spacing w:after="0" w:line="240" w:lineRule="auto"/>
      </w:pPr>
      <w:r>
        <w:separator/>
      </w:r>
    </w:p>
  </w:endnote>
  <w:endnote w:type="continuationSeparator" w:id="0">
    <w:p w14:paraId="12630E9B" w14:textId="77777777" w:rsidR="001217A2" w:rsidRDefault="00121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5413F" w:rsidRDefault="00F5413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5413F" w:rsidRDefault="00F5413F">
    <w:pPr>
      <w:pBdr>
        <w:bottom w:val="single" w:sz="6" w:space="1" w:color="000000"/>
      </w:pBdr>
      <w:tabs>
        <w:tab w:val="left" w:pos="2371"/>
        <w:tab w:val="center" w:pos="5233"/>
      </w:tabs>
      <w:spacing w:after="0" w:line="240" w:lineRule="auto"/>
      <w:jc w:val="right"/>
      <w:rPr>
        <w:sz w:val="16"/>
        <w:szCs w:val="16"/>
      </w:rPr>
    </w:pPr>
  </w:p>
  <w:p w14:paraId="2B859230" w14:textId="4F65CBDF" w:rsidR="00F5413F" w:rsidRDefault="00F5413F"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E53E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E53EE">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5</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1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5413F" w:rsidRDefault="00F5413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38017" w14:textId="77777777" w:rsidR="001217A2" w:rsidRDefault="001217A2">
      <w:pPr>
        <w:spacing w:after="0" w:line="240" w:lineRule="auto"/>
      </w:pPr>
      <w:r>
        <w:separator/>
      </w:r>
    </w:p>
  </w:footnote>
  <w:footnote w:type="continuationSeparator" w:id="0">
    <w:p w14:paraId="0F9F2DA6" w14:textId="77777777" w:rsidR="001217A2" w:rsidRDefault="00121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5413F" w:rsidRDefault="00F5413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5413F" w:rsidRDefault="00F5413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5413F" w:rsidRDefault="00F5413F">
    <w:pPr>
      <w:pBdr>
        <w:bottom w:val="single" w:sz="6" w:space="1" w:color="000000"/>
      </w:pBdr>
      <w:tabs>
        <w:tab w:val="center" w:pos="4680"/>
        <w:tab w:val="right" w:pos="9360"/>
      </w:tabs>
      <w:spacing w:after="0" w:line="240" w:lineRule="auto"/>
      <w:jc w:val="center"/>
      <w:rPr>
        <w:sz w:val="10"/>
      </w:rPr>
    </w:pPr>
  </w:p>
  <w:p w14:paraId="3A0C3660" w14:textId="77777777" w:rsidR="00F5413F" w:rsidRDefault="00F5413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5413F" w:rsidRDefault="00F5413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B6903F5-CC40-4FD9-A3C6-0E1A959FC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33</Pages>
  <Words>13803</Words>
  <Characters>78679</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5</cp:revision>
  <dcterms:created xsi:type="dcterms:W3CDTF">2021-05-07T08:31:00Z</dcterms:created>
  <dcterms:modified xsi:type="dcterms:W3CDTF">2021-05-1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